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832D3" w14:textId="77777777" w:rsidR="00176702" w:rsidRPr="001F23C0" w:rsidRDefault="00176702" w:rsidP="00176702">
      <w:pPr>
        <w:spacing w:before="17" w:line="420" w:lineRule="exact"/>
        <w:ind w:left="3446" w:right="3454"/>
        <w:jc w:val="center"/>
        <w:rPr>
          <w:rFonts w:ascii="Arial" w:eastAsia="Arial" w:hAnsi="Arial" w:cs="Arial"/>
          <w:bCs/>
          <w:sz w:val="39"/>
          <w:szCs w:val="39"/>
        </w:rPr>
      </w:pP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39"/>
          <w:szCs w:val="39"/>
          <w:u w:val="thick" w:color="000000"/>
        </w:rPr>
        <w:t>H</w:t>
      </w: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39"/>
          <w:szCs w:val="39"/>
          <w:u w:val="thick" w:color="000000"/>
        </w:rPr>
        <w:t>P</w:t>
      </w:r>
      <w:r w:rsidRPr="001F23C0">
        <w:rPr>
          <w:rFonts w:ascii="Arial" w:eastAsia="Arial" w:hAnsi="Arial" w:cs="Arial"/>
          <w:bCs/>
          <w:spacing w:val="5"/>
          <w:position w:val="-1"/>
          <w:sz w:val="39"/>
          <w:szCs w:val="39"/>
          <w:u w:val="thick" w:color="000000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39"/>
          <w:szCs w:val="39"/>
          <w:u w:val="thick" w:color="000000"/>
        </w:rPr>
        <w:t>E</w:t>
      </w:r>
      <w:r w:rsidRPr="001F23C0">
        <w:rPr>
          <w:rFonts w:ascii="Arial" w:eastAsia="Arial" w:hAnsi="Arial" w:cs="Arial"/>
          <w:bCs/>
          <w:position w:val="-1"/>
          <w:sz w:val="39"/>
          <w:szCs w:val="39"/>
          <w:u w:val="thick" w:color="000000"/>
        </w:rPr>
        <w:t>R</w:t>
      </w:r>
      <w:r w:rsidRPr="001F23C0">
        <w:rPr>
          <w:rFonts w:ascii="Arial" w:eastAsia="Arial" w:hAnsi="Arial" w:cs="Arial"/>
          <w:bCs/>
          <w:spacing w:val="-13"/>
          <w:position w:val="-1"/>
          <w:sz w:val="39"/>
          <w:szCs w:val="39"/>
          <w:u w:val="thick" w:color="000000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39"/>
          <w:szCs w:val="39"/>
          <w:u w:val="thick" w:color="000000"/>
        </w:rPr>
        <w:t>2</w:t>
      </w:r>
      <w:r w:rsidRPr="001F23C0">
        <w:rPr>
          <w:rFonts w:ascii="Arial" w:eastAsia="Arial" w:hAnsi="Arial" w:cs="Arial"/>
          <w:bCs/>
          <w:w w:val="91"/>
          <w:position w:val="-1"/>
          <w:sz w:val="39"/>
          <w:szCs w:val="39"/>
          <w:u w:val="thick" w:color="000000"/>
        </w:rPr>
        <w:t>7</w:t>
      </w:r>
    </w:p>
    <w:p w14:paraId="09B27EE7" w14:textId="77777777" w:rsidR="00176702" w:rsidRPr="001F23C0" w:rsidRDefault="00176702" w:rsidP="00176702">
      <w:pPr>
        <w:spacing w:line="200" w:lineRule="exact"/>
        <w:rPr>
          <w:bCs/>
        </w:rPr>
      </w:pPr>
    </w:p>
    <w:p w14:paraId="1FBB2AE1" w14:textId="77777777" w:rsidR="00176702" w:rsidRPr="001F23C0" w:rsidRDefault="00176702" w:rsidP="00176702">
      <w:pPr>
        <w:spacing w:before="14" w:line="200" w:lineRule="exact"/>
        <w:rPr>
          <w:bCs/>
        </w:rPr>
      </w:pPr>
    </w:p>
    <w:p w14:paraId="6A68C4BB" w14:textId="77777777" w:rsidR="00176702" w:rsidRPr="001F23C0" w:rsidRDefault="00176702" w:rsidP="00176702">
      <w:pPr>
        <w:spacing w:before="1" w:line="440" w:lineRule="exact"/>
        <w:ind w:left="3063"/>
        <w:rPr>
          <w:rFonts w:ascii="Tahoma" w:eastAsia="Tahoma" w:hAnsi="Tahoma" w:cs="Tahoma"/>
          <w:bCs/>
          <w:sz w:val="39"/>
          <w:szCs w:val="39"/>
        </w:rPr>
      </w:pP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W</w:t>
      </w:r>
      <w:r w:rsidRPr="001F23C0">
        <w:rPr>
          <w:rFonts w:ascii="Tahoma" w:eastAsia="Tahoma" w:hAnsi="Tahoma" w:cs="Tahoma"/>
          <w:bCs/>
          <w:spacing w:val="4"/>
          <w:position w:val="-2"/>
          <w:sz w:val="39"/>
          <w:szCs w:val="39"/>
          <w:u w:val="thick" w:color="000000"/>
        </w:rPr>
        <w:t>W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W</w:t>
      </w:r>
      <w:r w:rsidRPr="001F23C0">
        <w:rPr>
          <w:rFonts w:ascii="Tahoma" w:eastAsia="Tahoma" w:hAnsi="Tahoma" w:cs="Tahoma"/>
          <w:bCs/>
          <w:spacing w:val="28"/>
          <w:position w:val="-2"/>
          <w:sz w:val="39"/>
          <w:szCs w:val="39"/>
          <w:u w:val="thick" w:color="000000"/>
        </w:rPr>
        <w:t xml:space="preserve"> </w:t>
      </w:r>
      <w:r w:rsidRPr="001F23C0">
        <w:rPr>
          <w:rFonts w:ascii="Tahoma" w:eastAsia="Tahoma" w:hAnsi="Tahoma" w:cs="Tahoma"/>
          <w:bCs/>
          <w:spacing w:val="-2"/>
          <w:position w:val="-2"/>
          <w:sz w:val="39"/>
          <w:szCs w:val="39"/>
          <w:u w:val="thick" w:color="000000"/>
        </w:rPr>
        <w:t>a</w:t>
      </w:r>
      <w:r w:rsidRPr="001F23C0">
        <w:rPr>
          <w:rFonts w:ascii="Tahoma" w:eastAsia="Tahoma" w:hAnsi="Tahoma" w:cs="Tahoma"/>
          <w:bCs/>
          <w:spacing w:val="1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d</w:t>
      </w:r>
      <w:r w:rsidRPr="001F23C0">
        <w:rPr>
          <w:rFonts w:ascii="Tahoma" w:eastAsia="Tahoma" w:hAnsi="Tahoma" w:cs="Tahoma"/>
          <w:bCs/>
          <w:spacing w:val="20"/>
          <w:position w:val="-2"/>
          <w:sz w:val="39"/>
          <w:szCs w:val="39"/>
          <w:u w:val="thick" w:color="000000"/>
        </w:rPr>
        <w:t xml:space="preserve"> 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H</w:t>
      </w:r>
      <w:r w:rsidRPr="001F23C0">
        <w:rPr>
          <w:rFonts w:ascii="Tahoma" w:eastAsia="Tahoma" w:hAnsi="Tahoma" w:cs="Tahoma"/>
          <w:bCs/>
          <w:spacing w:val="3"/>
          <w:w w:val="10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spacing w:val="-2"/>
          <w:w w:val="10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P</w:t>
      </w:r>
    </w:p>
    <w:p w14:paraId="50502412" w14:textId="77777777" w:rsidR="00176702" w:rsidRPr="001F23C0" w:rsidRDefault="00176702" w:rsidP="00176702">
      <w:pPr>
        <w:spacing w:before="9" w:line="100" w:lineRule="exact"/>
        <w:rPr>
          <w:bCs/>
          <w:sz w:val="10"/>
          <w:szCs w:val="10"/>
        </w:rPr>
      </w:pPr>
    </w:p>
    <w:p w14:paraId="2D849883" w14:textId="77777777" w:rsidR="00176702" w:rsidRPr="001F23C0" w:rsidRDefault="00176702" w:rsidP="00176702">
      <w:pPr>
        <w:spacing w:line="200" w:lineRule="exact"/>
        <w:rPr>
          <w:bCs/>
        </w:rPr>
      </w:pPr>
    </w:p>
    <w:p w14:paraId="52DBA87D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78A6991" wp14:editId="2400AD3B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5715" r="1270" b="4445"/>
                <wp:wrapNone/>
                <wp:docPr id="576" name="Group 5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577" name="Freeform 3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8" name="Freeform 4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9" name="Freeform 5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C62156" id="Group 576" o:spid="_x0000_s1026" style="position:absolute;margin-left:84.15pt;margin-top:13.15pt;width:43.25pt;height:.7pt;z-index:-251657216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">
                <v:shape id="Freeform 3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4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5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:               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FDBA78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8B64034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WW</w:t>
      </w:r>
    </w:p>
    <w:p w14:paraId="42C9EF2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7E839A1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02F7B18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361576F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M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786438A8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7DE753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C42FC38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0D2D040" w14:textId="77777777" w:rsidR="00176702" w:rsidRPr="001F23C0" w:rsidRDefault="00176702" w:rsidP="00176702">
      <w:pPr>
        <w:spacing w:line="200" w:lineRule="exact"/>
        <w:rPr>
          <w:bCs/>
        </w:rPr>
      </w:pPr>
    </w:p>
    <w:p w14:paraId="128C144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5"/>
          <w:pgSz w:w="11900" w:h="16840"/>
          <w:pgMar w:top="1580" w:right="1280" w:bottom="280" w:left="1300" w:header="0" w:footer="2125" w:gutter="0"/>
          <w:pgNumType w:start="251"/>
          <w:cols w:space="720"/>
        </w:sectPr>
      </w:pPr>
    </w:p>
    <w:p w14:paraId="22F27FEC" w14:textId="77777777" w:rsidR="00176702" w:rsidRPr="001F23C0" w:rsidRDefault="00176702" w:rsidP="00176702">
      <w:pPr>
        <w:spacing w:before="37"/>
        <w:ind w:left="65" w:right="68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90263D6" wp14:editId="7BBCD371">
                <wp:simplePos x="0" y="0"/>
                <wp:positionH relativeFrom="page">
                  <wp:posOffset>2477135</wp:posOffset>
                </wp:positionH>
                <wp:positionV relativeFrom="paragraph">
                  <wp:posOffset>167005</wp:posOffset>
                </wp:positionV>
                <wp:extent cx="481965" cy="8890"/>
                <wp:effectExtent l="10160" t="9525" r="3175" b="635"/>
                <wp:wrapNone/>
                <wp:docPr id="572" name="Group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3901" y="263"/>
                          <a:chExt cx="759" cy="14"/>
                        </a:xfrm>
                      </wpg:grpSpPr>
                      <wps:wsp>
                        <wps:cNvPr id="573" name="Freeform 7"/>
                        <wps:cNvSpPr>
                          <a:spLocks/>
                        </wps:cNvSpPr>
                        <wps:spPr bwMode="auto">
                          <a:xfrm>
                            <a:off x="3907" y="270"/>
                            <a:ext cx="213" cy="0"/>
                          </a:xfrm>
                          <a:custGeom>
                            <a:avLst/>
                            <a:gdLst>
                              <a:gd name="T0" fmla="+- 0 3907 3907"/>
                              <a:gd name="T1" fmla="*/ T0 w 213"/>
                              <a:gd name="T2" fmla="+- 0 4120 390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4" name="Freeform 8"/>
                        <wps:cNvSpPr>
                          <a:spLocks/>
                        </wps:cNvSpPr>
                        <wps:spPr bwMode="auto">
                          <a:xfrm>
                            <a:off x="4123" y="270"/>
                            <a:ext cx="313" cy="0"/>
                          </a:xfrm>
                          <a:custGeom>
                            <a:avLst/>
                            <a:gdLst>
                              <a:gd name="T0" fmla="+- 0 4123 4123"/>
                              <a:gd name="T1" fmla="*/ T0 w 313"/>
                              <a:gd name="T2" fmla="+- 0 4437 412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5" name="Freeform 9"/>
                        <wps:cNvSpPr>
                          <a:spLocks/>
                        </wps:cNvSpPr>
                        <wps:spPr bwMode="auto">
                          <a:xfrm>
                            <a:off x="4440" y="270"/>
                            <a:ext cx="213" cy="0"/>
                          </a:xfrm>
                          <a:custGeom>
                            <a:avLst/>
                            <a:gdLst>
                              <a:gd name="T0" fmla="+- 0 4440 4440"/>
                              <a:gd name="T1" fmla="*/ T0 w 213"/>
                              <a:gd name="T2" fmla="+- 0 4653 444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959C5B" id="Group 572" o:spid="_x0000_s1026" style="position:absolute;margin-left:195.05pt;margin-top:13.15pt;width:37.95pt;height:.7pt;z-index:-251656192;mso-position-horizontal-relative:page" coordorigin="390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">
                <v:shape id="Freeform 7" o:spid="_x0000_s1027" style="position:absolute;left:3907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8" o:spid="_x0000_s1028" style="position:absolute;left:412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9" o:spid="_x0000_s1029" style="position:absolute;left:4440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WW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a</w:t>
      </w:r>
    </w:p>
    <w:p w14:paraId="4C2246F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A086CF5" w14:textId="77777777" w:rsidR="00176702" w:rsidRPr="001F23C0" w:rsidRDefault="00176702" w:rsidP="00176702">
      <w:pPr>
        <w:spacing w:line="400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i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1048D1F1" w14:textId="77777777" w:rsidR="00176702" w:rsidRPr="001F23C0" w:rsidRDefault="00176702" w:rsidP="00176702">
      <w:pPr>
        <w:spacing w:before="1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54AAC358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3614FB09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d</w:t>
      </w:r>
    </w:p>
    <w:p w14:paraId="5DEF499B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FE7A82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529FE9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204" w:space="272"/>
            <w:col w:w="584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l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13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i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271993D8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1B4991E6" w14:textId="77777777" w:rsidR="00176702" w:rsidRPr="001F23C0" w:rsidRDefault="00176702" w:rsidP="00176702">
      <w:pPr>
        <w:spacing w:line="200" w:lineRule="exact"/>
        <w:rPr>
          <w:bCs/>
        </w:rPr>
      </w:pPr>
    </w:p>
    <w:p w14:paraId="706EE28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8F4EA78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60899ED" wp14:editId="6305E6F2">
                <wp:simplePos x="0" y="0"/>
                <wp:positionH relativeFrom="page">
                  <wp:posOffset>1358265</wp:posOffset>
                </wp:positionH>
                <wp:positionV relativeFrom="paragraph">
                  <wp:posOffset>167005</wp:posOffset>
                </wp:positionV>
                <wp:extent cx="615950" cy="8890"/>
                <wp:effectExtent l="5715" t="6350" r="6985" b="3810"/>
                <wp:wrapNone/>
                <wp:docPr id="567" name="Group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" cy="8890"/>
                          <a:chOff x="2138" y="263"/>
                          <a:chExt cx="970" cy="14"/>
                        </a:xfrm>
                      </wpg:grpSpPr>
                      <wps:wsp>
                        <wps:cNvPr id="568" name="Freeform 11"/>
                        <wps:cNvSpPr>
                          <a:spLocks/>
                        </wps:cNvSpPr>
                        <wps:spPr bwMode="auto">
                          <a:xfrm>
                            <a:off x="2145" y="270"/>
                            <a:ext cx="213" cy="0"/>
                          </a:xfrm>
                          <a:custGeom>
                            <a:avLst/>
                            <a:gdLst>
                              <a:gd name="T0" fmla="+- 0 2145 2145"/>
                              <a:gd name="T1" fmla="*/ T0 w 213"/>
                              <a:gd name="T2" fmla="+- 0 2358 214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9" name="Freeform 12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0" name="Freeform 13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1" name="Freeform 14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208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208"/>
                              <a:gd name="T2" fmla="+- 0 3102 289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D059C0" id="Group 567" o:spid="_x0000_s1026" style="position:absolute;margin-left:106.95pt;margin-top:13.15pt;width:48.5pt;height:.7pt;z-index:-251655168;mso-position-horizontal-relative:page" coordorigin="2138,263" coordsize="97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">
                <v:shape id="Freeform 11" o:spid="_x0000_s1027" style="position:absolute;left:214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12" o:spid="_x0000_s1028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3" o:spid="_x0000_s1029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v:shape id="Freeform 14" o:spid="_x0000_s1030" style="position:absolute;left:289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6D3FC00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5D774FE2" w14:textId="77777777" w:rsidR="00176702" w:rsidRPr="001F23C0" w:rsidRDefault="00176702" w:rsidP="00176702">
      <w:pPr>
        <w:spacing w:before="16" w:line="220" w:lineRule="exact"/>
        <w:rPr>
          <w:bCs/>
          <w:sz w:val="22"/>
          <w:szCs w:val="22"/>
        </w:rPr>
      </w:pPr>
    </w:p>
    <w:p w14:paraId="454080AB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56950BB8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2EEF6564" w14:textId="77777777" w:rsidR="00176702" w:rsidRPr="001F23C0" w:rsidRDefault="00176702" w:rsidP="00176702">
      <w:pPr>
        <w:ind w:left="48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3111751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5C68D77" w14:textId="77777777" w:rsidR="00176702" w:rsidRPr="001F23C0" w:rsidRDefault="00176702" w:rsidP="00176702">
      <w:pPr>
        <w:spacing w:line="220" w:lineRule="exact"/>
        <w:ind w:left="53" w:right="-3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U</w:t>
      </w:r>
    </w:p>
    <w:p w14:paraId="2D2DBCF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719" w:space="26"/>
            <w:col w:w="725" w:space="460"/>
            <w:col w:w="739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ify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EB7F693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27B35E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BCEAF5C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532A4639" w14:textId="77777777" w:rsidR="00176702" w:rsidRPr="001F23C0" w:rsidRDefault="00176702" w:rsidP="00176702">
      <w:pPr>
        <w:spacing w:line="200" w:lineRule="exact"/>
        <w:rPr>
          <w:bCs/>
        </w:rPr>
      </w:pPr>
    </w:p>
    <w:p w14:paraId="17D4D57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B0E317C" w14:textId="77777777" w:rsidR="00176702" w:rsidRPr="001F23C0" w:rsidRDefault="00176702" w:rsidP="00176702">
      <w:pPr>
        <w:spacing w:before="37" w:line="400" w:lineRule="auto"/>
        <w:ind w:left="793" w:right="-13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7479C78C" wp14:editId="7EE94CCD">
                <wp:simplePos x="0" y="0"/>
                <wp:positionH relativeFrom="page">
                  <wp:posOffset>2000885</wp:posOffset>
                </wp:positionH>
                <wp:positionV relativeFrom="paragraph">
                  <wp:posOffset>167005</wp:posOffset>
                </wp:positionV>
                <wp:extent cx="481965" cy="8890"/>
                <wp:effectExtent l="635" t="5080" r="3175" b="5080"/>
                <wp:wrapNone/>
                <wp:docPr id="564" name="Group 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3151" y="263"/>
                          <a:chExt cx="759" cy="14"/>
                        </a:xfrm>
                      </wpg:grpSpPr>
                      <wps:wsp>
                        <wps:cNvPr id="565" name="Freeform 16"/>
                        <wps:cNvSpPr>
                          <a:spLocks/>
                        </wps:cNvSpPr>
                        <wps:spPr bwMode="auto">
                          <a:xfrm>
                            <a:off x="3158" y="270"/>
                            <a:ext cx="213" cy="0"/>
                          </a:xfrm>
                          <a:custGeom>
                            <a:avLst/>
                            <a:gdLst>
                              <a:gd name="T0" fmla="+- 0 3158 3158"/>
                              <a:gd name="T1" fmla="*/ T0 w 213"/>
                              <a:gd name="T2" fmla="+- 0 3370 315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6" name="Freeform 17"/>
                        <wps:cNvSpPr>
                          <a:spLocks/>
                        </wps:cNvSpPr>
                        <wps:spPr bwMode="auto">
                          <a:xfrm>
                            <a:off x="3374" y="270"/>
                            <a:ext cx="530" cy="0"/>
                          </a:xfrm>
                          <a:custGeom>
                            <a:avLst/>
                            <a:gdLst>
                              <a:gd name="T0" fmla="+- 0 3374 3374"/>
                              <a:gd name="T1" fmla="*/ T0 w 530"/>
                              <a:gd name="T2" fmla="+- 0 3904 337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CCD2E3" id="Group 564" o:spid="_x0000_s1026" style="position:absolute;margin-left:157.55pt;margin-top:13.15pt;width:37.95pt;height:.7pt;z-index:-251654144;mso-position-horizontal-relative:page" coordorigin="315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">
                <v:shape id="Freeform 16" o:spid="_x0000_s1027" style="position:absolute;left:315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7" o:spid="_x0000_s1028" style="position:absolute;left:337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</w:p>
    <w:p w14:paraId="4A8D5A88" w14:textId="77777777" w:rsidR="00176702" w:rsidRPr="001F23C0" w:rsidRDefault="00176702" w:rsidP="00176702">
      <w:pPr>
        <w:spacing w:before="9"/>
        <w:ind w:left="750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</w:p>
    <w:p w14:paraId="2BD6F03E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FCB5662" w14:textId="77777777" w:rsidR="00176702" w:rsidRPr="001F23C0" w:rsidRDefault="00176702" w:rsidP="00176702">
      <w:pPr>
        <w:spacing w:line="220" w:lineRule="exact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</w:p>
    <w:p w14:paraId="66BDE1F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754" w:space="973"/>
            <w:col w:w="659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13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D929E05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1CC4DEC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7A2BA7A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8D8B9C7" w14:textId="77777777" w:rsidR="00176702" w:rsidRPr="001F23C0" w:rsidRDefault="00176702" w:rsidP="00176702">
      <w:pPr>
        <w:spacing w:line="200" w:lineRule="exact"/>
        <w:rPr>
          <w:bCs/>
        </w:rPr>
      </w:pPr>
    </w:p>
    <w:p w14:paraId="3D5BF0D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B344BDE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573459EB" wp14:editId="0E6A798C">
                <wp:simplePos x="0" y="0"/>
                <wp:positionH relativeFrom="page">
                  <wp:posOffset>2000885</wp:posOffset>
                </wp:positionH>
                <wp:positionV relativeFrom="paragraph">
                  <wp:posOffset>167005</wp:posOffset>
                </wp:positionV>
                <wp:extent cx="414655" cy="8890"/>
                <wp:effectExtent l="635" t="5080" r="3810" b="5080"/>
                <wp:wrapNone/>
                <wp:docPr id="561" name="Group 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3151" y="263"/>
                          <a:chExt cx="653" cy="14"/>
                        </a:xfrm>
                      </wpg:grpSpPr>
                      <wps:wsp>
                        <wps:cNvPr id="562" name="Freeform 19"/>
                        <wps:cNvSpPr>
                          <a:spLocks/>
                        </wps:cNvSpPr>
                        <wps:spPr bwMode="auto">
                          <a:xfrm>
                            <a:off x="3158" y="270"/>
                            <a:ext cx="213" cy="0"/>
                          </a:xfrm>
                          <a:custGeom>
                            <a:avLst/>
                            <a:gdLst>
                              <a:gd name="T0" fmla="+- 0 3158 3158"/>
                              <a:gd name="T1" fmla="*/ T0 w 213"/>
                              <a:gd name="T2" fmla="+- 0 3370 315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3" name="Freeform 20"/>
                        <wps:cNvSpPr>
                          <a:spLocks/>
                        </wps:cNvSpPr>
                        <wps:spPr bwMode="auto">
                          <a:xfrm>
                            <a:off x="3374" y="270"/>
                            <a:ext cx="424" cy="0"/>
                          </a:xfrm>
                          <a:custGeom>
                            <a:avLst/>
                            <a:gdLst>
                              <a:gd name="T0" fmla="+- 0 3374 3374"/>
                              <a:gd name="T1" fmla="*/ T0 w 424"/>
                              <a:gd name="T2" fmla="+- 0 3798 3374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8642EE" id="Group 561" o:spid="_x0000_s1026" style="position:absolute;margin-left:157.55pt;margin-top:13.15pt;width:32.65pt;height:.7pt;z-index:-251653120;mso-position-horizontal-relative:page" coordorigin="3151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">
                <v:shape id="Freeform 19" o:spid="_x0000_s1027" style="position:absolute;left:315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v:shape id="Freeform 20" o:spid="_x0000_s1028" style="position:absolute;left:3374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704F479B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731" w:space="896"/>
            <w:col w:w="669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C7AFBD9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051C7519" w14:textId="77777777" w:rsidR="00176702" w:rsidRPr="001F23C0" w:rsidRDefault="00176702" w:rsidP="00176702">
      <w:pPr>
        <w:spacing w:line="200" w:lineRule="exact"/>
        <w:rPr>
          <w:bCs/>
        </w:rPr>
      </w:pPr>
    </w:p>
    <w:p w14:paraId="2FC4FB94" w14:textId="77777777" w:rsidR="00176702" w:rsidRPr="001F23C0" w:rsidRDefault="00176702" w:rsidP="00176702">
      <w:pPr>
        <w:spacing w:line="200" w:lineRule="exact"/>
        <w:rPr>
          <w:bCs/>
        </w:rPr>
      </w:pPr>
    </w:p>
    <w:p w14:paraId="32F418C9" w14:textId="77777777" w:rsidR="00176702" w:rsidRPr="001F23C0" w:rsidRDefault="00176702" w:rsidP="00176702">
      <w:pPr>
        <w:spacing w:before="37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</w:p>
    <w:p w14:paraId="59679D7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7103B16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44B7B3E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67E6B88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4AF0117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6DB63B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98C4621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56B4F1B" w14:textId="77777777" w:rsidR="00176702" w:rsidRPr="001F23C0" w:rsidRDefault="00176702" w:rsidP="00176702">
      <w:pPr>
        <w:spacing w:line="200" w:lineRule="exact"/>
        <w:rPr>
          <w:bCs/>
        </w:rPr>
      </w:pPr>
    </w:p>
    <w:p w14:paraId="30C6A6F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6"/>
          <w:pgSz w:w="11900" w:h="16840"/>
          <w:pgMar w:top="1580" w:right="1280" w:bottom="280" w:left="1300" w:header="0" w:footer="1694" w:gutter="0"/>
          <w:pgNumType w:start="252"/>
          <w:cols w:space="720"/>
        </w:sectPr>
      </w:pPr>
    </w:p>
    <w:p w14:paraId="4FFFF16D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4384" behindDoc="1" locked="0" layoutInCell="1" allowOverlap="1" wp14:anchorId="25C595ED" wp14:editId="28156311">
                <wp:simplePos x="0" y="0"/>
                <wp:positionH relativeFrom="page">
                  <wp:posOffset>2477135</wp:posOffset>
                </wp:positionH>
                <wp:positionV relativeFrom="paragraph">
                  <wp:posOffset>167005</wp:posOffset>
                </wp:positionV>
                <wp:extent cx="549275" cy="8890"/>
                <wp:effectExtent l="10160" t="5080" r="2540" b="5080"/>
                <wp:wrapNone/>
                <wp:docPr id="557" name="Group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3901" y="263"/>
                          <a:chExt cx="865" cy="14"/>
                        </a:xfrm>
                      </wpg:grpSpPr>
                      <wps:wsp>
                        <wps:cNvPr id="558" name="Freeform 22"/>
                        <wps:cNvSpPr>
                          <a:spLocks/>
                        </wps:cNvSpPr>
                        <wps:spPr bwMode="auto">
                          <a:xfrm>
                            <a:off x="3907" y="270"/>
                            <a:ext cx="213" cy="0"/>
                          </a:xfrm>
                          <a:custGeom>
                            <a:avLst/>
                            <a:gdLst>
                              <a:gd name="T0" fmla="+- 0 3907 3907"/>
                              <a:gd name="T1" fmla="*/ T0 w 213"/>
                              <a:gd name="T2" fmla="+- 0 4120 390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9" name="Freeform 23"/>
                        <wps:cNvSpPr>
                          <a:spLocks/>
                        </wps:cNvSpPr>
                        <wps:spPr bwMode="auto">
                          <a:xfrm>
                            <a:off x="4123" y="270"/>
                            <a:ext cx="313" cy="0"/>
                          </a:xfrm>
                          <a:custGeom>
                            <a:avLst/>
                            <a:gdLst>
                              <a:gd name="T0" fmla="+- 0 4123 4123"/>
                              <a:gd name="T1" fmla="*/ T0 w 313"/>
                              <a:gd name="T2" fmla="+- 0 4437 412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0" name="Freeform 24"/>
                        <wps:cNvSpPr>
                          <a:spLocks/>
                        </wps:cNvSpPr>
                        <wps:spPr bwMode="auto">
                          <a:xfrm>
                            <a:off x="4440" y="270"/>
                            <a:ext cx="318" cy="0"/>
                          </a:xfrm>
                          <a:custGeom>
                            <a:avLst/>
                            <a:gdLst>
                              <a:gd name="T0" fmla="+- 0 4440 4440"/>
                              <a:gd name="T1" fmla="*/ T0 w 318"/>
                              <a:gd name="T2" fmla="+- 0 4758 4440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AF1526" id="Group 557" o:spid="_x0000_s1026" style="position:absolute;margin-left:195.05pt;margin-top:13.15pt;width:43.25pt;height:.7pt;z-index:-251652096;mso-position-horizontal-relative:page" coordorigin="3901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">
                <v:shape id="Freeform 22" o:spid="_x0000_s1027" style="position:absolute;left:3907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23" o:spid="_x0000_s1028" style="position:absolute;left:412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4" o:spid="_x0000_s1029" style="position:absolute;left:4440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28DDB61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C9E915A" w14:textId="77777777" w:rsidR="00176702" w:rsidRPr="001F23C0" w:rsidRDefault="00176702" w:rsidP="00176702">
      <w:pPr>
        <w:spacing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</w:p>
    <w:p w14:paraId="4A3B081B" w14:textId="77777777" w:rsidR="00176702" w:rsidRPr="001F23C0" w:rsidRDefault="00176702" w:rsidP="00176702">
      <w:pPr>
        <w:spacing w:before="4" w:line="410" w:lineRule="auto"/>
        <w:ind w:left="798" w:right="1744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4"/>
          <w:sz w:val="21"/>
          <w:szCs w:val="21"/>
        </w:rPr>
        <w:t xml:space="preserve">l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55B2C88D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5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6C4B3C5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554" w:space="28"/>
            <w:col w:w="573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033171A6" w14:textId="77777777" w:rsidR="00176702" w:rsidRPr="001F23C0" w:rsidRDefault="00176702" w:rsidP="00176702">
      <w:pPr>
        <w:spacing w:before="5" w:line="140" w:lineRule="exact"/>
        <w:rPr>
          <w:bCs/>
          <w:sz w:val="15"/>
          <w:szCs w:val="15"/>
        </w:rPr>
      </w:pPr>
    </w:p>
    <w:p w14:paraId="1AE1A20F" w14:textId="77777777" w:rsidR="00176702" w:rsidRPr="001F23C0" w:rsidRDefault="00176702" w:rsidP="00176702">
      <w:pPr>
        <w:spacing w:line="200" w:lineRule="exact"/>
        <w:rPr>
          <w:bCs/>
        </w:rPr>
      </w:pPr>
    </w:p>
    <w:p w14:paraId="5D12C821" w14:textId="77777777" w:rsidR="00176702" w:rsidRPr="001F23C0" w:rsidRDefault="00176702" w:rsidP="00176702">
      <w:pPr>
        <w:spacing w:line="200" w:lineRule="exact"/>
        <w:rPr>
          <w:bCs/>
        </w:rPr>
      </w:pPr>
    </w:p>
    <w:p w14:paraId="3494910D" w14:textId="77777777" w:rsidR="00176702" w:rsidRPr="001F23C0" w:rsidRDefault="00176702" w:rsidP="00176702">
      <w:pPr>
        <w:spacing w:line="200" w:lineRule="exact"/>
        <w:rPr>
          <w:bCs/>
        </w:rPr>
      </w:pPr>
    </w:p>
    <w:p w14:paraId="428D6B40" w14:textId="77777777" w:rsidR="00176702" w:rsidRPr="001F23C0" w:rsidRDefault="00176702" w:rsidP="00176702">
      <w:pPr>
        <w:spacing w:line="200" w:lineRule="exact"/>
        <w:rPr>
          <w:bCs/>
        </w:rPr>
      </w:pPr>
    </w:p>
    <w:p w14:paraId="465853AF" w14:textId="77777777" w:rsidR="00176702" w:rsidRPr="001F23C0" w:rsidRDefault="00176702" w:rsidP="00176702">
      <w:pPr>
        <w:spacing w:line="200" w:lineRule="exact"/>
        <w:rPr>
          <w:bCs/>
        </w:rPr>
      </w:pPr>
    </w:p>
    <w:p w14:paraId="458F4DD2" w14:textId="77777777" w:rsidR="00176702" w:rsidRPr="001F23C0" w:rsidRDefault="00176702" w:rsidP="00176702">
      <w:pPr>
        <w:spacing w:line="200" w:lineRule="exact"/>
        <w:rPr>
          <w:bCs/>
        </w:rPr>
      </w:pPr>
    </w:p>
    <w:p w14:paraId="25A944B0" w14:textId="77777777" w:rsidR="00176702" w:rsidRPr="001F23C0" w:rsidRDefault="00176702" w:rsidP="00176702">
      <w:pPr>
        <w:spacing w:line="200" w:lineRule="exact"/>
        <w:rPr>
          <w:bCs/>
        </w:rPr>
      </w:pPr>
    </w:p>
    <w:p w14:paraId="69BCCDC8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B2F5431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5408" behindDoc="1" locked="0" layoutInCell="1" allowOverlap="1" wp14:anchorId="57863EF8" wp14:editId="542A87FC">
                <wp:simplePos x="0" y="0"/>
                <wp:positionH relativeFrom="page">
                  <wp:posOffset>2000885</wp:posOffset>
                </wp:positionH>
                <wp:positionV relativeFrom="paragraph">
                  <wp:posOffset>167005</wp:posOffset>
                </wp:positionV>
                <wp:extent cx="481965" cy="8890"/>
                <wp:effectExtent l="635" t="8255" r="3175" b="1905"/>
                <wp:wrapNone/>
                <wp:docPr id="554" name="Group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3151" y="263"/>
                          <a:chExt cx="759" cy="14"/>
                        </a:xfrm>
                      </wpg:grpSpPr>
                      <wps:wsp>
                        <wps:cNvPr id="555" name="Freeform 26"/>
                        <wps:cNvSpPr>
                          <a:spLocks/>
                        </wps:cNvSpPr>
                        <wps:spPr bwMode="auto">
                          <a:xfrm>
                            <a:off x="3158" y="270"/>
                            <a:ext cx="213" cy="0"/>
                          </a:xfrm>
                          <a:custGeom>
                            <a:avLst/>
                            <a:gdLst>
                              <a:gd name="T0" fmla="+- 0 3158 3158"/>
                              <a:gd name="T1" fmla="*/ T0 w 213"/>
                              <a:gd name="T2" fmla="+- 0 3370 315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6" name="Freeform 27"/>
                        <wps:cNvSpPr>
                          <a:spLocks/>
                        </wps:cNvSpPr>
                        <wps:spPr bwMode="auto">
                          <a:xfrm>
                            <a:off x="3374" y="270"/>
                            <a:ext cx="530" cy="0"/>
                          </a:xfrm>
                          <a:custGeom>
                            <a:avLst/>
                            <a:gdLst>
                              <a:gd name="T0" fmla="+- 0 3374 3374"/>
                              <a:gd name="T1" fmla="*/ T0 w 530"/>
                              <a:gd name="T2" fmla="+- 0 3904 337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60D17A" id="Group 554" o:spid="_x0000_s1026" style="position:absolute;margin-left:157.55pt;margin-top:13.15pt;width:37.95pt;height:.7pt;z-index:-251651072;mso-position-horizontal-relative:page" coordorigin="315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">
                <v:shape id="Freeform 26" o:spid="_x0000_s1027" style="position:absolute;left:315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v:shape id="Freeform 27" o:spid="_x0000_s1028" style="position:absolute;left:337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1BD89CF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F5C91E8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h</w:t>
      </w:r>
    </w:p>
    <w:p w14:paraId="2D56449A" w14:textId="77777777" w:rsidR="00176702" w:rsidRPr="001F23C0" w:rsidRDefault="00176702" w:rsidP="00176702">
      <w:pPr>
        <w:spacing w:before="2" w:line="400" w:lineRule="atLeast"/>
        <w:ind w:left="798" w:right="-36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4"/>
          <w:sz w:val="21"/>
          <w:szCs w:val="21"/>
        </w:rPr>
        <w:t xml:space="preserve">l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6192A12F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774" w:space="954"/>
            <w:col w:w="659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13E6EBA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32AA99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6B7EAE7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8BB87D9" w14:textId="77777777" w:rsidR="00176702" w:rsidRPr="001F23C0" w:rsidRDefault="00176702" w:rsidP="00176702">
      <w:pPr>
        <w:spacing w:line="200" w:lineRule="exact"/>
        <w:rPr>
          <w:bCs/>
        </w:rPr>
      </w:pPr>
    </w:p>
    <w:p w14:paraId="1D5740E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7620383" w14:textId="77777777" w:rsidR="00176702" w:rsidRPr="001F23C0" w:rsidRDefault="00176702" w:rsidP="00176702">
      <w:pPr>
        <w:spacing w:before="37" w:line="405" w:lineRule="auto"/>
        <w:ind w:left="793" w:right="12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6432" behindDoc="1" locked="0" layoutInCell="1" allowOverlap="1" wp14:anchorId="7EAFAADB" wp14:editId="343A8B5F">
                <wp:simplePos x="0" y="0"/>
                <wp:positionH relativeFrom="page">
                  <wp:posOffset>2671445</wp:posOffset>
                </wp:positionH>
                <wp:positionV relativeFrom="paragraph">
                  <wp:posOffset>167005</wp:posOffset>
                </wp:positionV>
                <wp:extent cx="478790" cy="8890"/>
                <wp:effectExtent l="4445" t="6350" r="2540" b="3810"/>
                <wp:wrapNone/>
                <wp:docPr id="551" name="Group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4207" y="263"/>
                          <a:chExt cx="754" cy="14"/>
                        </a:xfrm>
                      </wpg:grpSpPr>
                      <wps:wsp>
                        <wps:cNvPr id="552" name="Freeform 29"/>
                        <wps:cNvSpPr>
                          <a:spLocks/>
                        </wps:cNvSpPr>
                        <wps:spPr bwMode="auto">
                          <a:xfrm>
                            <a:off x="4214" y="270"/>
                            <a:ext cx="424" cy="0"/>
                          </a:xfrm>
                          <a:custGeom>
                            <a:avLst/>
                            <a:gdLst>
                              <a:gd name="T0" fmla="+- 0 4214 4214"/>
                              <a:gd name="T1" fmla="*/ T0 w 424"/>
                              <a:gd name="T2" fmla="+- 0 4638 4214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3" name="Freeform 30"/>
                        <wps:cNvSpPr>
                          <a:spLocks/>
                        </wps:cNvSpPr>
                        <wps:spPr bwMode="auto">
                          <a:xfrm>
                            <a:off x="4642" y="270"/>
                            <a:ext cx="313" cy="0"/>
                          </a:xfrm>
                          <a:custGeom>
                            <a:avLst/>
                            <a:gdLst>
                              <a:gd name="T0" fmla="+- 0 4642 4642"/>
                              <a:gd name="T1" fmla="*/ T0 w 313"/>
                              <a:gd name="T2" fmla="+- 0 4955 4642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0D705" id="Group 551" o:spid="_x0000_s1026" style="position:absolute;margin-left:210.35pt;margin-top:13.15pt;width:37.7pt;height:.7pt;z-index:-251650048;mso-position-horizontal-relative:page" coordorigin="4207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">
                <v:shape id="Freeform 29" o:spid="_x0000_s1027" style="position:absolute;left:4214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" path="m,l424,e" filled="f" strokeweight=".23878mm">
                  <v:path arrowok="t" o:connecttype="custom" o:connectlocs="0,0;424,0" o:connectangles="0,0"/>
                </v:shape>
                <v:shape id="Freeform 30" o:spid="_x0000_s1028" style="position:absolute;left:4642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45018012" wp14:editId="659B1418">
                <wp:simplePos x="0" y="0"/>
                <wp:positionH relativeFrom="page">
                  <wp:posOffset>4482465</wp:posOffset>
                </wp:positionH>
                <wp:positionV relativeFrom="paragraph">
                  <wp:posOffset>167005</wp:posOffset>
                </wp:positionV>
                <wp:extent cx="546100" cy="8890"/>
                <wp:effectExtent l="5715" t="6350" r="10160" b="3810"/>
                <wp:wrapNone/>
                <wp:docPr id="548" name="Group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7059" y="263"/>
                          <a:chExt cx="860" cy="14"/>
                        </a:xfrm>
                      </wpg:grpSpPr>
                      <wps:wsp>
                        <wps:cNvPr id="549" name="Freeform 32"/>
                        <wps:cNvSpPr>
                          <a:spLocks/>
                        </wps:cNvSpPr>
                        <wps:spPr bwMode="auto">
                          <a:xfrm>
                            <a:off x="7066" y="270"/>
                            <a:ext cx="530" cy="0"/>
                          </a:xfrm>
                          <a:custGeom>
                            <a:avLst/>
                            <a:gdLst>
                              <a:gd name="T0" fmla="+- 0 7066 7066"/>
                              <a:gd name="T1" fmla="*/ T0 w 530"/>
                              <a:gd name="T2" fmla="+- 0 7596 706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0" name="Freeform 33"/>
                        <wps:cNvSpPr>
                          <a:spLocks/>
                        </wps:cNvSpPr>
                        <wps:spPr bwMode="auto">
                          <a:xfrm>
                            <a:off x="7599" y="270"/>
                            <a:ext cx="313" cy="0"/>
                          </a:xfrm>
                          <a:custGeom>
                            <a:avLst/>
                            <a:gdLst>
                              <a:gd name="T0" fmla="+- 0 7599 7599"/>
                              <a:gd name="T1" fmla="*/ T0 w 313"/>
                              <a:gd name="T2" fmla="+- 0 7913 759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05E84" id="Group 548" o:spid="_x0000_s1026" style="position:absolute;margin-left:352.95pt;margin-top:13.15pt;width:43pt;height:.7pt;z-index:-251649024;mso-position-horizontal-relative:page" coordorigin="7059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">
                <v:shape id="Freeform 32" o:spid="_x0000_s1027" style="position:absolute;left:706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33" o:spid="_x0000_s1028" style="position:absolute;left:7599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462D7C66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A0A3DA7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5EC1F63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r; </w:t>
      </w:r>
      <w:r w:rsidRPr="001F23C0">
        <w:rPr>
          <w:rFonts w:ascii="Arial" w:eastAsia="Arial" w:hAnsi="Arial" w:cs="Arial"/>
          <w:bCs/>
          <w:spacing w:val="12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E7CEC2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97BC604" w14:textId="77777777" w:rsidR="00176702" w:rsidRPr="001F23C0" w:rsidRDefault="00176702" w:rsidP="00176702">
      <w:pPr>
        <w:spacing w:line="220" w:lineRule="exact"/>
        <w:ind w:left="793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C687659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835" w:space="823"/>
            <w:col w:w="566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  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E910793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CDC8B09" w14:textId="77777777" w:rsidR="00176702" w:rsidRPr="001F23C0" w:rsidRDefault="00176702" w:rsidP="00176702">
      <w:pPr>
        <w:spacing w:line="200" w:lineRule="exact"/>
        <w:rPr>
          <w:bCs/>
        </w:rPr>
      </w:pPr>
    </w:p>
    <w:p w14:paraId="43CEC33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E23105B" w14:textId="77777777" w:rsidR="00176702" w:rsidRPr="001F23C0" w:rsidRDefault="00176702" w:rsidP="00176702">
      <w:pPr>
        <w:tabs>
          <w:tab w:val="left" w:pos="5920"/>
        </w:tabs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WWW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o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w w:val="213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ab/>
      </w:r>
    </w:p>
    <w:p w14:paraId="52375FE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1680474" w14:textId="77777777" w:rsidR="00176702" w:rsidRPr="001F23C0" w:rsidRDefault="00176702" w:rsidP="00176702">
      <w:pPr>
        <w:spacing w:line="408" w:lineRule="auto"/>
        <w:ind w:left="731" w:right="4422" w:hanging="67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9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0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4"/>
          <w:w w:val="90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0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</w:p>
    <w:p w14:paraId="7E7FAB8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926" w:space="119"/>
            <w:col w:w="327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2E5697D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360CA07A" w14:textId="77777777" w:rsidR="00176702" w:rsidRPr="001F23C0" w:rsidRDefault="00176702" w:rsidP="00176702">
      <w:pPr>
        <w:spacing w:line="200" w:lineRule="exact"/>
        <w:rPr>
          <w:bCs/>
        </w:rPr>
      </w:pPr>
    </w:p>
    <w:p w14:paraId="1D75276A" w14:textId="77777777" w:rsidR="00176702" w:rsidRPr="001F23C0" w:rsidRDefault="00176702" w:rsidP="00176702">
      <w:pPr>
        <w:spacing w:line="200" w:lineRule="exact"/>
        <w:rPr>
          <w:bCs/>
        </w:rPr>
      </w:pPr>
    </w:p>
    <w:p w14:paraId="3275D5BD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D95916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DF7B273" w14:textId="77777777" w:rsidR="00176702" w:rsidRPr="001F23C0" w:rsidRDefault="00176702" w:rsidP="00176702">
      <w:pPr>
        <w:spacing w:line="200" w:lineRule="exact"/>
        <w:rPr>
          <w:bCs/>
        </w:rPr>
      </w:pPr>
    </w:p>
    <w:p w14:paraId="4285A8D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1CAB0963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8480" behindDoc="1" locked="0" layoutInCell="1" allowOverlap="1" wp14:anchorId="095EC998" wp14:editId="14687CC6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412115" cy="8890"/>
                <wp:effectExtent l="1905" t="2540" r="5080" b="7620"/>
                <wp:wrapNone/>
                <wp:docPr id="545" name="Group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043" y="263"/>
                          <a:chExt cx="649" cy="14"/>
                        </a:xfrm>
                      </wpg:grpSpPr>
                      <wps:wsp>
                        <wps:cNvPr id="546" name="Freeform 35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7" name="Freeform 36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A8191B" id="Group 545" o:spid="_x0000_s1026" style="position:absolute;margin-left:102.15pt;margin-top:13.15pt;width:32.45pt;height:.7pt;z-index:-251648000;mso-position-horizontal-relative:page" coordorigin="2043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">
                <v:shape id="Freeform 35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36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</w:p>
    <w:p w14:paraId="6893E72A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763"/>
            <w:col w:w="793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6"/>
          <w:w w:val="9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D182C0C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35E9083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DDAEEB9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304EFDF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c</w:t>
      </w:r>
    </w:p>
    <w:p w14:paraId="0F730E7D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BFF8808" w14:textId="77777777" w:rsidR="00176702" w:rsidRPr="001F23C0" w:rsidRDefault="00176702" w:rsidP="00176702">
      <w:pPr>
        <w:spacing w:line="405" w:lineRule="auto"/>
        <w:ind w:left="798" w:right="7482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c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51284B5" w14:textId="77777777" w:rsidR="00176702" w:rsidRPr="001F23C0" w:rsidRDefault="00176702" w:rsidP="00176702">
      <w:pPr>
        <w:spacing w:before="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279D983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279A548D" w14:textId="77777777" w:rsidR="00176702" w:rsidRPr="001F23C0" w:rsidRDefault="00176702" w:rsidP="00176702">
      <w:pPr>
        <w:spacing w:line="200" w:lineRule="exact"/>
        <w:rPr>
          <w:bCs/>
        </w:rPr>
      </w:pPr>
    </w:p>
    <w:p w14:paraId="66AA768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491A93A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69504" behindDoc="1" locked="0" layoutInCell="1" allowOverlap="1" wp14:anchorId="07878662" wp14:editId="753B17E5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884555" cy="8890"/>
                <wp:effectExtent l="5080" t="4445" r="5715" b="5715"/>
                <wp:wrapNone/>
                <wp:docPr id="540" name="Group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84555" cy="8890"/>
                          <a:chOff x="1793" y="263"/>
                          <a:chExt cx="1393" cy="14"/>
                        </a:xfrm>
                      </wpg:grpSpPr>
                      <wps:wsp>
                        <wps:cNvPr id="541" name="Freeform 38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2" name="Freeform 39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3" name="Freeform 40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" name="Freeform 41"/>
                        <wps:cNvSpPr>
                          <a:spLocks/>
                        </wps:cNvSpPr>
                        <wps:spPr bwMode="auto">
                          <a:xfrm>
                            <a:off x="2861" y="270"/>
                            <a:ext cx="318" cy="0"/>
                          </a:xfrm>
                          <a:custGeom>
                            <a:avLst/>
                            <a:gdLst>
                              <a:gd name="T0" fmla="+- 0 2861 2861"/>
                              <a:gd name="T1" fmla="*/ T0 w 318"/>
                              <a:gd name="T2" fmla="+- 0 3180 2861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8B729E" id="Group 540" o:spid="_x0000_s1026" style="position:absolute;margin-left:89.65pt;margin-top:13.15pt;width:69.65pt;height:.7pt;z-index:-251646976;mso-position-horizontal-relative:page" coordorigin="1793,263" coordsize="139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">
                <v:shape id="Freeform 38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v:shape id="Freeform 39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v:shape id="Freeform 40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41" o:spid="_x0000_s1030" style="position:absolute;left:2861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5315F8E6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0CFA7FCD" w14:textId="77777777" w:rsidR="00176702" w:rsidRPr="001F23C0" w:rsidRDefault="00176702" w:rsidP="00176702">
      <w:pPr>
        <w:spacing w:line="240" w:lineRule="exact"/>
        <w:rPr>
          <w:bCs/>
          <w:sz w:val="24"/>
          <w:szCs w:val="24"/>
        </w:rPr>
      </w:pPr>
    </w:p>
    <w:p w14:paraId="010592B3" w14:textId="77777777" w:rsidR="00176702" w:rsidRPr="001F23C0" w:rsidRDefault="00176702" w:rsidP="00176702">
      <w:pPr>
        <w:ind w:left="43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4DD98B7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DC8DF34" w14:textId="77777777" w:rsidR="00176702" w:rsidRPr="001F23C0" w:rsidRDefault="00176702" w:rsidP="00176702">
      <w:pPr>
        <w:ind w:right="-37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0E2793F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F63A4C0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P</w:t>
      </w:r>
    </w:p>
    <w:p w14:paraId="4CB41A90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377" w:space="373"/>
            <w:col w:w="835" w:space="419"/>
            <w:col w:w="731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46BE4B9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A3261F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9E491D3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0BB30BC" w14:textId="77777777" w:rsidR="00176702" w:rsidRPr="001F23C0" w:rsidRDefault="00176702" w:rsidP="00176702">
      <w:pPr>
        <w:spacing w:line="200" w:lineRule="exact"/>
        <w:rPr>
          <w:bCs/>
        </w:rPr>
      </w:pPr>
    </w:p>
    <w:p w14:paraId="2849510C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FB70E68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0528" behindDoc="1" locked="0" layoutInCell="1" allowOverlap="1" wp14:anchorId="7710922A" wp14:editId="51C45DB4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412115" cy="8890"/>
                <wp:effectExtent l="1905" t="2540" r="5080" b="7620"/>
                <wp:wrapNone/>
                <wp:docPr id="537" name="Group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043" y="263"/>
                          <a:chExt cx="649" cy="14"/>
                        </a:xfrm>
                      </wpg:grpSpPr>
                      <wps:wsp>
                        <wps:cNvPr id="538" name="Freeform 43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9" name="Freeform 44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927795" id="Group 537" o:spid="_x0000_s1026" style="position:absolute;margin-left:102.15pt;margin-top:13.15pt;width:32.45pt;height:.7pt;z-index:-251645952;mso-position-horizontal-relative:page" coordorigin="2043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">
                <v:shape id="Freeform 43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" path="m,l319,e" filled="f" strokeweight=".23878mm">
                  <v:path arrowok="t" o:connecttype="custom" o:connectlocs="0,0;319,0" o:connectangles="0,0"/>
                </v:shape>
                <v:shape id="Freeform 44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4CB070FA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7EB0A11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.</w:t>
      </w:r>
    </w:p>
    <w:p w14:paraId="7EEDE4DF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06" w:space="382"/>
            <w:col w:w="793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7722FC8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429FCD5E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0796747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31FE4FCC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d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04480DCB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B45DF9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29E87B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6C8EFEA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5A8B095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38B3665" w14:textId="77777777" w:rsidR="00176702" w:rsidRPr="001F23C0" w:rsidRDefault="00176702" w:rsidP="00176702">
      <w:pPr>
        <w:spacing w:line="200" w:lineRule="exact"/>
        <w:rPr>
          <w:bCs/>
        </w:rPr>
      </w:pPr>
    </w:p>
    <w:p w14:paraId="4EB29A9B" w14:textId="77777777" w:rsidR="00176702" w:rsidRPr="001F23C0" w:rsidRDefault="00176702" w:rsidP="00176702">
      <w:pPr>
        <w:spacing w:line="200" w:lineRule="exact"/>
        <w:rPr>
          <w:bCs/>
        </w:rPr>
      </w:pPr>
    </w:p>
    <w:p w14:paraId="34E204F3" w14:textId="77777777" w:rsidR="00176702" w:rsidRPr="001F23C0" w:rsidRDefault="00176702" w:rsidP="00176702">
      <w:pPr>
        <w:spacing w:line="200" w:lineRule="exact"/>
        <w:rPr>
          <w:bCs/>
        </w:rPr>
      </w:pPr>
    </w:p>
    <w:p w14:paraId="5DE4B38B" w14:textId="77777777" w:rsidR="00176702" w:rsidRPr="001F23C0" w:rsidRDefault="00176702" w:rsidP="00176702">
      <w:pPr>
        <w:spacing w:line="200" w:lineRule="exact"/>
        <w:rPr>
          <w:bCs/>
        </w:rPr>
      </w:pPr>
    </w:p>
    <w:p w14:paraId="29C8D076" w14:textId="77777777" w:rsidR="00176702" w:rsidRPr="001F23C0" w:rsidRDefault="00176702" w:rsidP="00176702">
      <w:pPr>
        <w:spacing w:line="200" w:lineRule="exact"/>
        <w:rPr>
          <w:bCs/>
        </w:rPr>
      </w:pPr>
    </w:p>
    <w:p w14:paraId="17F2071A" w14:textId="77777777" w:rsidR="00176702" w:rsidRPr="001F23C0" w:rsidRDefault="00176702" w:rsidP="00176702">
      <w:pPr>
        <w:spacing w:line="200" w:lineRule="exact"/>
        <w:rPr>
          <w:bCs/>
        </w:rPr>
      </w:pPr>
    </w:p>
    <w:p w14:paraId="3B0727D1" w14:textId="77777777" w:rsidR="00176702" w:rsidRPr="001F23C0" w:rsidRDefault="00176702" w:rsidP="00176702">
      <w:pPr>
        <w:spacing w:line="200" w:lineRule="exact"/>
        <w:rPr>
          <w:bCs/>
        </w:rPr>
      </w:pPr>
    </w:p>
    <w:p w14:paraId="1C8F5FA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3567F7C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1552" behindDoc="1" locked="0" layoutInCell="1" allowOverlap="1" wp14:anchorId="754B9363" wp14:editId="6F62245D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3175" r="10160" b="6985"/>
                <wp:wrapNone/>
                <wp:docPr id="533" name="Group 5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534" name="Freeform 46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5" name="Freeform 47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6" name="Freeform 48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53D5D4" id="Group 533" o:spid="_x0000_s1026" style="position:absolute;margin-left:89.65pt;margin-top:13.15pt;width:53.55pt;height:.7pt;z-index:-251644928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">
                <v:shape id="Freeform 46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v:shape id="Freeform 47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v:shape id="Freeform 48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686599C0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1CC8558F" w14:textId="77777777" w:rsidR="00176702" w:rsidRPr="001F23C0" w:rsidRDefault="00176702" w:rsidP="00176702">
      <w:pPr>
        <w:spacing w:before="10" w:line="240" w:lineRule="exact"/>
        <w:rPr>
          <w:bCs/>
          <w:sz w:val="24"/>
          <w:szCs w:val="24"/>
        </w:rPr>
      </w:pPr>
    </w:p>
    <w:p w14:paraId="4C871DA0" w14:textId="77777777" w:rsidR="00176702" w:rsidRPr="001F23C0" w:rsidRDefault="00176702" w:rsidP="00176702">
      <w:pPr>
        <w:ind w:right="-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76885252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6CB13C4" w14:textId="77777777" w:rsidR="00176702" w:rsidRPr="001F23C0" w:rsidRDefault="00176702" w:rsidP="00176702">
      <w:pPr>
        <w:ind w:left="5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17C22956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EB887A3" w14:textId="77777777" w:rsidR="00176702" w:rsidRPr="001F23C0" w:rsidRDefault="00176702" w:rsidP="00176702">
      <w:pPr>
        <w:spacing w:line="220" w:lineRule="exact"/>
        <w:ind w:left="5" w:right="-4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I</w:t>
      </w:r>
    </w:p>
    <w:p w14:paraId="58381EF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377" w:space="416"/>
            <w:col w:w="636" w:space="133"/>
            <w:col w:w="775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c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C084CF4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657D366F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F9E1BAA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3F980C58" w14:textId="77777777" w:rsidR="00176702" w:rsidRPr="001F23C0" w:rsidRDefault="00176702" w:rsidP="00176702">
      <w:pPr>
        <w:spacing w:line="200" w:lineRule="exact"/>
        <w:rPr>
          <w:bCs/>
        </w:rPr>
      </w:pPr>
    </w:p>
    <w:p w14:paraId="471E5FA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7348D279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2576" behindDoc="1" locked="0" layoutInCell="1" allowOverlap="1" wp14:anchorId="2319F71A" wp14:editId="362968E7">
                <wp:simplePos x="0" y="0"/>
                <wp:positionH relativeFrom="page">
                  <wp:posOffset>4260215</wp:posOffset>
                </wp:positionH>
                <wp:positionV relativeFrom="paragraph">
                  <wp:posOffset>167005</wp:posOffset>
                </wp:positionV>
                <wp:extent cx="546100" cy="8890"/>
                <wp:effectExtent l="2540" t="635" r="3810" b="9525"/>
                <wp:wrapNone/>
                <wp:docPr id="530" name="Group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6709" y="263"/>
                          <a:chExt cx="860" cy="14"/>
                        </a:xfrm>
                      </wpg:grpSpPr>
                      <wps:wsp>
                        <wps:cNvPr id="531" name="Freeform 50"/>
                        <wps:cNvSpPr>
                          <a:spLocks/>
                        </wps:cNvSpPr>
                        <wps:spPr bwMode="auto">
                          <a:xfrm>
                            <a:off x="6716" y="270"/>
                            <a:ext cx="530" cy="0"/>
                          </a:xfrm>
                          <a:custGeom>
                            <a:avLst/>
                            <a:gdLst>
                              <a:gd name="T0" fmla="+- 0 6716 6716"/>
                              <a:gd name="T1" fmla="*/ T0 w 530"/>
                              <a:gd name="T2" fmla="+- 0 7245 671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2" name="Freeform 51"/>
                        <wps:cNvSpPr>
                          <a:spLocks/>
                        </wps:cNvSpPr>
                        <wps:spPr bwMode="auto">
                          <a:xfrm>
                            <a:off x="7249" y="270"/>
                            <a:ext cx="313" cy="0"/>
                          </a:xfrm>
                          <a:custGeom>
                            <a:avLst/>
                            <a:gdLst>
                              <a:gd name="T0" fmla="+- 0 7249 7249"/>
                              <a:gd name="T1" fmla="*/ T0 w 313"/>
                              <a:gd name="T2" fmla="+- 0 7562 724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F16CAC" id="Group 530" o:spid="_x0000_s1026" style="position:absolute;margin-left:335.45pt;margin-top:13.15pt;width:43pt;height:.7pt;z-index:-251643904;mso-position-horizontal-relative:page" coordorigin="6709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">
                <v:shape id="Freeform 50" o:spid="_x0000_s1027" style="position:absolute;left:671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" path="m,l529,e" filled="f" strokeweight=".23878mm">
                  <v:path arrowok="t" o:connecttype="custom" o:connectlocs="0,0;529,0" o:connectangles="0,0"/>
                </v:shape>
                <v:shape id="Freeform 51" o:spid="_x0000_s1028" style="position:absolute;left:7249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4BBF645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87A4018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4F9994E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67B3535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3FB4ECFF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1AF4DC1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3EAB1B18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53B33EC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B43B429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413" w:space="973"/>
            <w:col w:w="293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F63510D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029367D" w14:textId="77777777" w:rsidR="00176702" w:rsidRPr="001F23C0" w:rsidRDefault="00176702" w:rsidP="00176702">
      <w:pPr>
        <w:spacing w:line="200" w:lineRule="exact"/>
        <w:rPr>
          <w:bCs/>
        </w:rPr>
      </w:pPr>
    </w:p>
    <w:p w14:paraId="281C404A" w14:textId="77777777" w:rsidR="00176702" w:rsidRPr="001F23C0" w:rsidRDefault="00176702" w:rsidP="00176702">
      <w:pPr>
        <w:spacing w:line="200" w:lineRule="exact"/>
        <w:rPr>
          <w:bCs/>
        </w:rPr>
      </w:pPr>
    </w:p>
    <w:p w14:paraId="5EDB196B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pp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9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l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66B031A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262BF22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3600" behindDoc="1" locked="0" layoutInCell="1" allowOverlap="1" wp14:anchorId="6DAA3231" wp14:editId="35547E8F">
                <wp:simplePos x="0" y="0"/>
                <wp:positionH relativeFrom="page">
                  <wp:posOffset>1544320</wp:posOffset>
                </wp:positionH>
                <wp:positionV relativeFrom="paragraph">
                  <wp:posOffset>143510</wp:posOffset>
                </wp:positionV>
                <wp:extent cx="1021715" cy="8890"/>
                <wp:effectExtent l="1270" t="4445" r="5715" b="5715"/>
                <wp:wrapNone/>
                <wp:docPr id="525" name="Group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1715" cy="8890"/>
                          <a:chOff x="2432" y="226"/>
                          <a:chExt cx="1609" cy="14"/>
                        </a:xfrm>
                      </wpg:grpSpPr>
                      <wps:wsp>
                        <wps:cNvPr id="526" name="Freeform 53"/>
                        <wps:cNvSpPr>
                          <a:spLocks/>
                        </wps:cNvSpPr>
                        <wps:spPr bwMode="auto">
                          <a:xfrm>
                            <a:off x="2439" y="233"/>
                            <a:ext cx="424" cy="0"/>
                          </a:xfrm>
                          <a:custGeom>
                            <a:avLst/>
                            <a:gdLst>
                              <a:gd name="T0" fmla="+- 0 2439 2439"/>
                              <a:gd name="T1" fmla="*/ T0 w 424"/>
                              <a:gd name="T2" fmla="+- 0 2862 2439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7" name="Freeform 54"/>
                        <wps:cNvSpPr>
                          <a:spLocks/>
                        </wps:cNvSpPr>
                        <wps:spPr bwMode="auto">
                          <a:xfrm>
                            <a:off x="2866" y="233"/>
                            <a:ext cx="313" cy="0"/>
                          </a:xfrm>
                          <a:custGeom>
                            <a:avLst/>
                            <a:gdLst>
                              <a:gd name="T0" fmla="+- 0 2866 2866"/>
                              <a:gd name="T1" fmla="*/ T0 w 313"/>
                              <a:gd name="T2" fmla="+- 0 3179 286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8" name="Freeform 55"/>
                        <wps:cNvSpPr>
                          <a:spLocks/>
                        </wps:cNvSpPr>
                        <wps:spPr bwMode="auto">
                          <a:xfrm>
                            <a:off x="3183" y="233"/>
                            <a:ext cx="530" cy="0"/>
                          </a:xfrm>
                          <a:custGeom>
                            <a:avLst/>
                            <a:gdLst>
                              <a:gd name="T0" fmla="+- 0 3183 3183"/>
                              <a:gd name="T1" fmla="*/ T0 w 530"/>
                              <a:gd name="T2" fmla="+- 0 3713 3183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9" name="Freeform 56"/>
                        <wps:cNvSpPr>
                          <a:spLocks/>
                        </wps:cNvSpPr>
                        <wps:spPr bwMode="auto">
                          <a:xfrm>
                            <a:off x="3716" y="233"/>
                            <a:ext cx="318" cy="0"/>
                          </a:xfrm>
                          <a:custGeom>
                            <a:avLst/>
                            <a:gdLst>
                              <a:gd name="T0" fmla="+- 0 3716 3716"/>
                              <a:gd name="T1" fmla="*/ T0 w 318"/>
                              <a:gd name="T2" fmla="+- 0 4034 3716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BABCE" id="Group 525" o:spid="_x0000_s1026" style="position:absolute;margin-left:121.6pt;margin-top:11.3pt;width:80.45pt;height:.7pt;z-index:-251642880;mso-position-horizontal-relative:page" coordorigin="2432,226" coordsize="160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">
                <v:shape id="Freeform 53" o:spid="_x0000_s1027" style="position:absolute;left:2439;top:233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" path="m,l423,e" filled="f" strokeweight=".23878mm">
                  <v:path arrowok="t" o:connecttype="custom" o:connectlocs="0,0;423,0" o:connectangles="0,0"/>
                </v:shape>
                <v:shape id="Freeform 54" o:spid="_x0000_s1028" style="position:absolute;left:286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55" o:spid="_x0000_s1029" style="position:absolute;left:3183;top:233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56" o:spid="_x0000_s1030" style="position:absolute;left:3716;top:233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414B4827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01BE0F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4892A45F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CB8AA4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13693EE3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479E3CD1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1C8FFA2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A7CE7BC" w14:textId="77777777" w:rsidR="00176702" w:rsidRPr="001F23C0" w:rsidRDefault="00176702" w:rsidP="00176702">
      <w:pPr>
        <w:spacing w:line="220" w:lineRule="exact"/>
        <w:ind w:left="793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4D30645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  <w:r w:rsidRPr="001F23C0">
        <w:rPr>
          <w:bCs/>
        </w:rPr>
        <w:br w:type="column"/>
      </w:r>
    </w:p>
    <w:p w14:paraId="2EA438EB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836" w:space="18"/>
            <w:col w:w="6466"/>
          </w:cols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D285D8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4098A277" w14:textId="77777777" w:rsidR="00176702" w:rsidRPr="001F23C0" w:rsidRDefault="00176702" w:rsidP="00176702">
      <w:pPr>
        <w:spacing w:line="200" w:lineRule="exact"/>
        <w:rPr>
          <w:bCs/>
        </w:rPr>
      </w:pPr>
    </w:p>
    <w:p w14:paraId="3A9D7F7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73059C4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4624" behindDoc="1" locked="0" layoutInCell="1" allowOverlap="1" wp14:anchorId="0587F810" wp14:editId="4C44358F">
                <wp:simplePos x="0" y="0"/>
                <wp:positionH relativeFrom="page">
                  <wp:posOffset>4269105</wp:posOffset>
                </wp:positionH>
                <wp:positionV relativeFrom="paragraph">
                  <wp:posOffset>167005</wp:posOffset>
                </wp:positionV>
                <wp:extent cx="546100" cy="8890"/>
                <wp:effectExtent l="1905" t="1270" r="4445" b="8890"/>
                <wp:wrapNone/>
                <wp:docPr id="522" name="Group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6723" y="263"/>
                          <a:chExt cx="860" cy="14"/>
                        </a:xfrm>
                      </wpg:grpSpPr>
                      <wps:wsp>
                        <wps:cNvPr id="523" name="Freeform 58"/>
                        <wps:cNvSpPr>
                          <a:spLocks/>
                        </wps:cNvSpPr>
                        <wps:spPr bwMode="auto">
                          <a:xfrm>
                            <a:off x="6730" y="270"/>
                            <a:ext cx="313" cy="0"/>
                          </a:xfrm>
                          <a:custGeom>
                            <a:avLst/>
                            <a:gdLst>
                              <a:gd name="T0" fmla="+- 0 6730 6730"/>
                              <a:gd name="T1" fmla="*/ T0 w 313"/>
                              <a:gd name="T2" fmla="+- 0 7043 673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4" name="Freeform 59"/>
                        <wps:cNvSpPr>
                          <a:spLocks/>
                        </wps:cNvSpPr>
                        <wps:spPr bwMode="auto">
                          <a:xfrm>
                            <a:off x="7047" y="270"/>
                            <a:ext cx="530" cy="0"/>
                          </a:xfrm>
                          <a:custGeom>
                            <a:avLst/>
                            <a:gdLst>
                              <a:gd name="T0" fmla="+- 0 7047 7047"/>
                              <a:gd name="T1" fmla="*/ T0 w 530"/>
                              <a:gd name="T2" fmla="+- 0 7576 7047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462974" id="Group 522" o:spid="_x0000_s1026" style="position:absolute;margin-left:336.15pt;margin-top:13.15pt;width:43pt;height:.7pt;z-index:-251641856;mso-position-horizontal-relative:page" coordorigin="6723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">
                <v:shape id="Freeform 58" o:spid="_x0000_s1027" style="position:absolute;left:6730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59" o:spid="_x0000_s1028" style="position:absolute;left:7047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" path="m,l529,e" filled="f" strokeweight=".23878mm">
                  <v:path arrowok="t" o:connecttype="custom" o:connectlocs="0,0;52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24F0840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A04DF0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67EBC529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AF79EA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688DF73B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95283B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w w:val="9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s</w:t>
      </w:r>
    </w:p>
    <w:p w14:paraId="5D94429F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1BCCB59D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7601870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5C963057" w14:textId="77777777" w:rsidR="00176702" w:rsidRPr="001F23C0" w:rsidRDefault="00176702" w:rsidP="00176702">
      <w:pPr>
        <w:spacing w:line="200" w:lineRule="exact"/>
        <w:rPr>
          <w:bCs/>
        </w:rPr>
      </w:pPr>
    </w:p>
    <w:p w14:paraId="08C96787" w14:textId="77777777" w:rsidR="00176702" w:rsidRPr="001F23C0" w:rsidRDefault="00176702" w:rsidP="00176702">
      <w:pPr>
        <w:spacing w:line="200" w:lineRule="exact"/>
        <w:rPr>
          <w:bCs/>
        </w:rPr>
      </w:pPr>
    </w:p>
    <w:p w14:paraId="31956B6E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4C471614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E26E32B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w w:val="9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5"/>
          <w:w w:val="8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14E5C3A9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D8FF878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73BF7C6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29D3B26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4F300F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977D2C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4DCE83E" w14:textId="77777777" w:rsidR="00176702" w:rsidRPr="001F23C0" w:rsidRDefault="00176702" w:rsidP="00176702">
      <w:pPr>
        <w:spacing w:before="37"/>
        <w:ind w:left="34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9C659DB" w14:textId="77777777" w:rsidR="00176702" w:rsidRPr="001F23C0" w:rsidRDefault="00176702" w:rsidP="00176702">
      <w:pPr>
        <w:spacing w:line="200" w:lineRule="exact"/>
        <w:rPr>
          <w:bCs/>
        </w:rPr>
      </w:pPr>
    </w:p>
    <w:p w14:paraId="5971FD66" w14:textId="77777777" w:rsidR="00176702" w:rsidRPr="001F23C0" w:rsidRDefault="00176702" w:rsidP="00176702">
      <w:pPr>
        <w:spacing w:line="200" w:lineRule="exact"/>
        <w:rPr>
          <w:bCs/>
        </w:rPr>
      </w:pPr>
    </w:p>
    <w:p w14:paraId="05131FE7" w14:textId="77777777" w:rsidR="00176702" w:rsidRPr="001F23C0" w:rsidRDefault="00176702" w:rsidP="00176702">
      <w:pPr>
        <w:spacing w:line="200" w:lineRule="exact"/>
        <w:rPr>
          <w:bCs/>
        </w:rPr>
      </w:pPr>
    </w:p>
    <w:p w14:paraId="49BB9F55" w14:textId="77777777" w:rsidR="00176702" w:rsidRPr="001F23C0" w:rsidRDefault="00176702" w:rsidP="00176702">
      <w:pPr>
        <w:spacing w:line="200" w:lineRule="exact"/>
        <w:rPr>
          <w:bCs/>
        </w:rPr>
      </w:pPr>
    </w:p>
    <w:p w14:paraId="3DDC657B" w14:textId="77777777" w:rsidR="00176702" w:rsidRPr="001F23C0" w:rsidRDefault="00176702" w:rsidP="00176702">
      <w:pPr>
        <w:spacing w:line="200" w:lineRule="exact"/>
        <w:rPr>
          <w:bCs/>
        </w:rPr>
      </w:pPr>
    </w:p>
    <w:p w14:paraId="4B2E0536" w14:textId="77777777" w:rsidR="00176702" w:rsidRPr="001F23C0" w:rsidRDefault="00176702" w:rsidP="00176702">
      <w:pPr>
        <w:spacing w:line="200" w:lineRule="exact"/>
        <w:rPr>
          <w:bCs/>
        </w:rPr>
      </w:pPr>
    </w:p>
    <w:p w14:paraId="3F8AC72D" w14:textId="77777777" w:rsidR="00176702" w:rsidRPr="001F23C0" w:rsidRDefault="00176702" w:rsidP="00176702">
      <w:pPr>
        <w:spacing w:line="200" w:lineRule="exact"/>
        <w:rPr>
          <w:bCs/>
        </w:rPr>
      </w:pPr>
    </w:p>
    <w:p w14:paraId="4A07EC07" w14:textId="77777777" w:rsidR="00176702" w:rsidRPr="001F23C0" w:rsidRDefault="00176702" w:rsidP="00176702">
      <w:pPr>
        <w:spacing w:line="200" w:lineRule="exact"/>
        <w:rPr>
          <w:bCs/>
        </w:rPr>
      </w:pPr>
    </w:p>
    <w:p w14:paraId="2CF6AADA" w14:textId="77777777" w:rsidR="00176702" w:rsidRPr="001F23C0" w:rsidRDefault="00176702" w:rsidP="00176702">
      <w:pPr>
        <w:spacing w:line="200" w:lineRule="exact"/>
        <w:rPr>
          <w:bCs/>
        </w:rPr>
      </w:pPr>
    </w:p>
    <w:p w14:paraId="0E052CAA" w14:textId="77777777" w:rsidR="00176702" w:rsidRPr="001F23C0" w:rsidRDefault="00176702" w:rsidP="00176702">
      <w:pPr>
        <w:spacing w:line="200" w:lineRule="exact"/>
        <w:rPr>
          <w:bCs/>
        </w:rPr>
      </w:pPr>
    </w:p>
    <w:p w14:paraId="778F2376" w14:textId="77777777" w:rsidR="00176702" w:rsidRPr="001F23C0" w:rsidRDefault="00176702" w:rsidP="00176702">
      <w:pPr>
        <w:spacing w:before="11" w:line="200" w:lineRule="exact"/>
        <w:rPr>
          <w:bCs/>
        </w:rPr>
      </w:pPr>
    </w:p>
    <w:p w14:paraId="49505E6D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427" w:space="513"/>
            <w:col w:w="3380"/>
          </w:cols>
        </w:sect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5648" behindDoc="1" locked="0" layoutInCell="1" allowOverlap="1" wp14:anchorId="6FC78E2E" wp14:editId="55A675BE">
                <wp:simplePos x="0" y="0"/>
                <wp:positionH relativeFrom="page">
                  <wp:posOffset>4053205</wp:posOffset>
                </wp:positionH>
                <wp:positionV relativeFrom="paragraph">
                  <wp:posOffset>143510</wp:posOffset>
                </wp:positionV>
                <wp:extent cx="546100" cy="8890"/>
                <wp:effectExtent l="5080" t="5715" r="1270" b="4445"/>
                <wp:wrapNone/>
                <wp:docPr id="518" name="Group 5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6383" y="226"/>
                          <a:chExt cx="860" cy="14"/>
                        </a:xfrm>
                      </wpg:grpSpPr>
                      <wps:wsp>
                        <wps:cNvPr id="519" name="Freeform 61"/>
                        <wps:cNvSpPr>
                          <a:spLocks/>
                        </wps:cNvSpPr>
                        <wps:spPr bwMode="auto">
                          <a:xfrm>
                            <a:off x="6390" y="233"/>
                            <a:ext cx="313" cy="0"/>
                          </a:xfrm>
                          <a:custGeom>
                            <a:avLst/>
                            <a:gdLst>
                              <a:gd name="T0" fmla="+- 0 6390 6390"/>
                              <a:gd name="T1" fmla="*/ T0 w 313"/>
                              <a:gd name="T2" fmla="+- 0 6704 639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0" name="Freeform 62"/>
                        <wps:cNvSpPr>
                          <a:spLocks/>
                        </wps:cNvSpPr>
                        <wps:spPr bwMode="auto">
                          <a:xfrm>
                            <a:off x="6707" y="233"/>
                            <a:ext cx="213" cy="0"/>
                          </a:xfrm>
                          <a:custGeom>
                            <a:avLst/>
                            <a:gdLst>
                              <a:gd name="T0" fmla="+- 0 6707 6707"/>
                              <a:gd name="T1" fmla="*/ T0 w 213"/>
                              <a:gd name="T2" fmla="+- 0 6920 670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1" name="Freeform 63"/>
                        <wps:cNvSpPr>
                          <a:spLocks/>
                        </wps:cNvSpPr>
                        <wps:spPr bwMode="auto">
                          <a:xfrm>
                            <a:off x="6923" y="233"/>
                            <a:ext cx="313" cy="0"/>
                          </a:xfrm>
                          <a:custGeom>
                            <a:avLst/>
                            <a:gdLst>
                              <a:gd name="T0" fmla="+- 0 6923 6923"/>
                              <a:gd name="T1" fmla="*/ T0 w 313"/>
                              <a:gd name="T2" fmla="+- 0 7237 692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17C51F" id="Group 518" o:spid="_x0000_s1026" style="position:absolute;margin-left:319.15pt;margin-top:11.3pt;width:43pt;height:.7pt;z-index:-251640832;mso-position-horizontal-relative:page" coordorigin="6383,226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">
                <v:shape id="Freeform 61" o:spid="_x0000_s1027" style="position:absolute;left:6390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62" o:spid="_x0000_s1028" style="position:absolute;left:6707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63" o:spid="_x0000_s1029" style="position:absolute;left:6923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B435F7B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2B2AA07" w14:textId="77777777" w:rsidR="00176702" w:rsidRPr="001F23C0" w:rsidRDefault="00176702" w:rsidP="00176702">
      <w:pPr>
        <w:spacing w:line="200" w:lineRule="exact"/>
        <w:rPr>
          <w:bCs/>
        </w:rPr>
      </w:pPr>
    </w:p>
    <w:p w14:paraId="2B31BF2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E7F61F6" w14:textId="77777777" w:rsidR="00176702" w:rsidRPr="001F23C0" w:rsidRDefault="00176702" w:rsidP="00176702">
      <w:pPr>
        <w:spacing w:before="37"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 wp14:anchorId="6DFFDDC0" wp14:editId="0BEB05E4">
                <wp:simplePos x="0" y="0"/>
                <wp:positionH relativeFrom="page">
                  <wp:posOffset>2830830</wp:posOffset>
                </wp:positionH>
                <wp:positionV relativeFrom="paragraph">
                  <wp:posOffset>167005</wp:posOffset>
                </wp:positionV>
                <wp:extent cx="615950" cy="8890"/>
                <wp:effectExtent l="1905" t="9525" r="1270" b="635"/>
                <wp:wrapNone/>
                <wp:docPr id="514" name="Group 5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" cy="8890"/>
                          <a:chOff x="4458" y="263"/>
                          <a:chExt cx="970" cy="14"/>
                        </a:xfrm>
                      </wpg:grpSpPr>
                      <wps:wsp>
                        <wps:cNvPr id="515" name="Freeform 65"/>
                        <wps:cNvSpPr>
                          <a:spLocks/>
                        </wps:cNvSpPr>
                        <wps:spPr bwMode="auto">
                          <a:xfrm>
                            <a:off x="4465" y="270"/>
                            <a:ext cx="318" cy="0"/>
                          </a:xfrm>
                          <a:custGeom>
                            <a:avLst/>
                            <a:gdLst>
                              <a:gd name="T0" fmla="+- 0 4465 4465"/>
                              <a:gd name="T1" fmla="*/ T0 w 318"/>
                              <a:gd name="T2" fmla="+- 0 4783 4465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" name="Freeform 66"/>
                        <wps:cNvSpPr>
                          <a:spLocks/>
                        </wps:cNvSpPr>
                        <wps:spPr bwMode="auto">
                          <a:xfrm>
                            <a:off x="4787" y="270"/>
                            <a:ext cx="208" cy="0"/>
                          </a:xfrm>
                          <a:custGeom>
                            <a:avLst/>
                            <a:gdLst>
                              <a:gd name="T0" fmla="+- 0 4787 4787"/>
                              <a:gd name="T1" fmla="*/ T0 w 208"/>
                              <a:gd name="T2" fmla="+- 0 4994 4787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7" name="Freeform 67"/>
                        <wps:cNvSpPr>
                          <a:spLocks/>
                        </wps:cNvSpPr>
                        <wps:spPr bwMode="auto">
                          <a:xfrm>
                            <a:off x="4998" y="270"/>
                            <a:ext cx="424" cy="0"/>
                          </a:xfrm>
                          <a:custGeom>
                            <a:avLst/>
                            <a:gdLst>
                              <a:gd name="T0" fmla="+- 0 4998 4998"/>
                              <a:gd name="T1" fmla="*/ T0 w 424"/>
                              <a:gd name="T2" fmla="+- 0 5422 499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47F239" id="Group 514" o:spid="_x0000_s1026" style="position:absolute;margin-left:222.9pt;margin-top:13.15pt;width:48.5pt;height:.7pt;z-index:-251639808;mso-position-horizontal-relative:page" coordorigin="4458,263" coordsize="97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">
                <v:shape id="Freeform 65" o:spid="_x0000_s1027" style="position:absolute;left:4465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" path="m,l318,e" filled="f" strokeweight=".23878mm">
                  <v:path arrowok="t" o:connecttype="custom" o:connectlocs="0,0;318,0" o:connectangles="0,0"/>
                </v:shape>
                <v:shape id="Freeform 66" o:spid="_x0000_s1028" style="position:absolute;left:4787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" path="m,l207,e" filled="f" strokeweight=".23878mm">
                  <v:path arrowok="t" o:connecttype="custom" o:connectlocs="0,0;207,0" o:connectangles="0,0"/>
                </v:shape>
                <v:shape id="Freeform 67" o:spid="_x0000_s1029" style="position:absolute;left:499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f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67DDDA94" w14:textId="77777777" w:rsidR="00176702" w:rsidRPr="001F23C0" w:rsidRDefault="00176702" w:rsidP="00176702">
      <w:pPr>
        <w:spacing w:before="9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45175328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ADDF4E2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2008434B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80A48C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D969412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046" w:space="1194"/>
            <w:col w:w="508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wn</w:t>
      </w:r>
      <w:r w:rsidRPr="001F23C0">
        <w:rPr>
          <w:rFonts w:ascii="Arial" w:eastAsia="Arial" w:hAnsi="Arial" w:cs="Arial"/>
          <w:bCs/>
          <w:spacing w:val="-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4BB3C99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E108D0E" w14:textId="77777777" w:rsidR="00176702" w:rsidRPr="001F23C0" w:rsidRDefault="00176702" w:rsidP="00176702">
      <w:pPr>
        <w:spacing w:line="200" w:lineRule="exact"/>
        <w:rPr>
          <w:bCs/>
        </w:rPr>
      </w:pPr>
    </w:p>
    <w:p w14:paraId="4C0012E6" w14:textId="77777777" w:rsidR="00176702" w:rsidRPr="001F23C0" w:rsidRDefault="00176702" w:rsidP="00176702">
      <w:pPr>
        <w:spacing w:line="200" w:lineRule="exact"/>
        <w:rPr>
          <w:bCs/>
        </w:rPr>
      </w:pPr>
    </w:p>
    <w:p w14:paraId="39E1DFF7" w14:textId="77777777" w:rsidR="00176702" w:rsidRPr="001F23C0" w:rsidRDefault="00176702" w:rsidP="00176702">
      <w:pPr>
        <w:spacing w:line="200" w:lineRule="exact"/>
        <w:rPr>
          <w:bCs/>
        </w:rPr>
      </w:pPr>
    </w:p>
    <w:p w14:paraId="2959DB7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77459B81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 wp14:anchorId="524DA81C" wp14:editId="0837216D">
                <wp:simplePos x="0" y="0"/>
                <wp:positionH relativeFrom="page">
                  <wp:posOffset>4714240</wp:posOffset>
                </wp:positionH>
                <wp:positionV relativeFrom="paragraph">
                  <wp:posOffset>167005</wp:posOffset>
                </wp:positionV>
                <wp:extent cx="344805" cy="8890"/>
                <wp:effectExtent l="8890" t="5715" r="8255" b="4445"/>
                <wp:wrapNone/>
                <wp:docPr id="511" name="Group 5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7424" y="263"/>
                          <a:chExt cx="543" cy="14"/>
                        </a:xfrm>
                      </wpg:grpSpPr>
                      <wps:wsp>
                        <wps:cNvPr id="512" name="Freeform 69"/>
                        <wps:cNvSpPr>
                          <a:spLocks/>
                        </wps:cNvSpPr>
                        <wps:spPr bwMode="auto">
                          <a:xfrm>
                            <a:off x="7430" y="270"/>
                            <a:ext cx="313" cy="0"/>
                          </a:xfrm>
                          <a:custGeom>
                            <a:avLst/>
                            <a:gdLst>
                              <a:gd name="T0" fmla="+- 0 7430 7430"/>
                              <a:gd name="T1" fmla="*/ T0 w 313"/>
                              <a:gd name="T2" fmla="+- 0 7744 743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" name="Freeform 70"/>
                        <wps:cNvSpPr>
                          <a:spLocks/>
                        </wps:cNvSpPr>
                        <wps:spPr bwMode="auto">
                          <a:xfrm>
                            <a:off x="7747" y="270"/>
                            <a:ext cx="213" cy="0"/>
                          </a:xfrm>
                          <a:custGeom>
                            <a:avLst/>
                            <a:gdLst>
                              <a:gd name="T0" fmla="+- 0 7747 7747"/>
                              <a:gd name="T1" fmla="*/ T0 w 213"/>
                              <a:gd name="T2" fmla="+- 0 7960 774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0C0ED3" id="Group 511" o:spid="_x0000_s1026" style="position:absolute;margin-left:371.2pt;margin-top:13.15pt;width:27.15pt;height:.7pt;z-index:-251638784;mso-position-horizontal-relative:page" coordorigin="7424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">
                <v:shape id="Freeform 69" o:spid="_x0000_s1027" style="position:absolute;left:7430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70" o:spid="_x0000_s1028" style="position:absolute;left:7747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,</w:t>
      </w:r>
      <w:r w:rsidRPr="001F23C0">
        <w:rPr>
          <w:rFonts w:ascii="Arial" w:eastAsia="Arial" w:hAnsi="Arial" w:cs="Arial"/>
          <w:bCs/>
          <w:spacing w:val="1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446B88F1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127" w:space="536"/>
            <w:col w:w="2657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C7160BC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54990EAC" w14:textId="77777777" w:rsidR="00176702" w:rsidRPr="001F23C0" w:rsidRDefault="00176702" w:rsidP="00176702">
      <w:pPr>
        <w:ind w:left="63" w:right="-3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8720" behindDoc="1" locked="0" layoutInCell="1" allowOverlap="1" wp14:anchorId="460A119D" wp14:editId="0B5284A9">
                <wp:simplePos x="0" y="0"/>
                <wp:positionH relativeFrom="page">
                  <wp:posOffset>2931160</wp:posOffset>
                </wp:positionH>
                <wp:positionV relativeFrom="paragraph">
                  <wp:posOffset>143510</wp:posOffset>
                </wp:positionV>
                <wp:extent cx="481965" cy="8890"/>
                <wp:effectExtent l="6985" t="5715" r="6350" b="4445"/>
                <wp:wrapNone/>
                <wp:docPr id="508" name="Group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616" y="226"/>
                          <a:chExt cx="759" cy="14"/>
                        </a:xfrm>
                      </wpg:grpSpPr>
                      <wps:wsp>
                        <wps:cNvPr id="509" name="Freeform 72"/>
                        <wps:cNvSpPr>
                          <a:spLocks/>
                        </wps:cNvSpPr>
                        <wps:spPr bwMode="auto">
                          <a:xfrm>
                            <a:off x="4622" y="233"/>
                            <a:ext cx="530" cy="0"/>
                          </a:xfrm>
                          <a:custGeom>
                            <a:avLst/>
                            <a:gdLst>
                              <a:gd name="T0" fmla="+- 0 4622 4622"/>
                              <a:gd name="T1" fmla="*/ T0 w 530"/>
                              <a:gd name="T2" fmla="+- 0 5152 4622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" name="Freeform 73"/>
                        <wps:cNvSpPr>
                          <a:spLocks/>
                        </wps:cNvSpPr>
                        <wps:spPr bwMode="auto">
                          <a:xfrm>
                            <a:off x="5156" y="233"/>
                            <a:ext cx="213" cy="0"/>
                          </a:xfrm>
                          <a:custGeom>
                            <a:avLst/>
                            <a:gdLst>
                              <a:gd name="T0" fmla="+- 0 5156 5156"/>
                              <a:gd name="T1" fmla="*/ T0 w 213"/>
                              <a:gd name="T2" fmla="+- 0 5368 5156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04AFE83" id="Group 508" o:spid="_x0000_s1026" style="position:absolute;margin-left:230.8pt;margin-top:11.3pt;width:37.95pt;height:.7pt;z-index:-251637760;mso-position-horizontal-relative:page" coordorigin="4616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">
                <v:shape id="Freeform 72" o:spid="_x0000_s1027" style="position:absolute;left:4622;top:233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73" o:spid="_x0000_s1028" style="position:absolute;left:5156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>_</w:t>
      </w:r>
    </w:p>
    <w:p w14:paraId="0ED4B86D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1B3DC35" w14:textId="77777777" w:rsidR="00176702" w:rsidRPr="001F23C0" w:rsidRDefault="00176702" w:rsidP="00176702">
      <w:pPr>
        <w:spacing w:line="405" w:lineRule="auto"/>
        <w:ind w:left="793" w:right="584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q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3C138FFB" w14:textId="77777777" w:rsidR="00176702" w:rsidRPr="001F23C0" w:rsidRDefault="00176702" w:rsidP="00176702">
      <w:pPr>
        <w:spacing w:line="220" w:lineRule="exact"/>
        <w:ind w:left="750" w:right="495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5"/>
          <w:w w:val="8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5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w w:val="87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87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5"/>
          <w:position w:val="-1"/>
          <w:sz w:val="21"/>
          <w:szCs w:val="21"/>
        </w:rPr>
        <w:t>e</w:t>
      </w:r>
    </w:p>
    <w:p w14:paraId="558768E6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  <w:r w:rsidRPr="001F23C0">
        <w:rPr>
          <w:bCs/>
        </w:rPr>
        <w:br w:type="column"/>
      </w:r>
    </w:p>
    <w:p w14:paraId="46D01BCB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320" w:space="872"/>
            <w:col w:w="5128"/>
          </w:cols>
        </w:sectPr>
      </w:pP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8C7053A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6204AAD" w14:textId="77777777" w:rsidR="00176702" w:rsidRPr="001F23C0" w:rsidRDefault="00176702" w:rsidP="00176702">
      <w:pPr>
        <w:spacing w:line="200" w:lineRule="exact"/>
        <w:rPr>
          <w:bCs/>
        </w:rPr>
      </w:pPr>
    </w:p>
    <w:p w14:paraId="5FDDA90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5AB98F6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77B80BF3" wp14:editId="6AAF7132">
                <wp:simplePos x="0" y="0"/>
                <wp:positionH relativeFrom="page">
                  <wp:posOffset>1464945</wp:posOffset>
                </wp:positionH>
                <wp:positionV relativeFrom="paragraph">
                  <wp:posOffset>167005</wp:posOffset>
                </wp:positionV>
                <wp:extent cx="750570" cy="8890"/>
                <wp:effectExtent l="7620" t="7620" r="3810" b="2540"/>
                <wp:wrapNone/>
                <wp:docPr id="504" name="Group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2307" y="263"/>
                          <a:chExt cx="1182" cy="14"/>
                        </a:xfrm>
                      </wpg:grpSpPr>
                      <wps:wsp>
                        <wps:cNvPr id="505" name="Freeform 75"/>
                        <wps:cNvSpPr>
                          <a:spLocks/>
                        </wps:cNvSpPr>
                        <wps:spPr bwMode="auto">
                          <a:xfrm>
                            <a:off x="2314" y="270"/>
                            <a:ext cx="530" cy="0"/>
                          </a:xfrm>
                          <a:custGeom>
                            <a:avLst/>
                            <a:gdLst>
                              <a:gd name="T0" fmla="+- 0 2314 2314"/>
                              <a:gd name="T1" fmla="*/ T0 w 530"/>
                              <a:gd name="T2" fmla="+- 0 2843 231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" name="Freeform 76"/>
                        <wps:cNvSpPr>
                          <a:spLocks/>
                        </wps:cNvSpPr>
                        <wps:spPr bwMode="auto">
                          <a:xfrm>
                            <a:off x="2847" y="270"/>
                            <a:ext cx="208" cy="0"/>
                          </a:xfrm>
                          <a:custGeom>
                            <a:avLst/>
                            <a:gdLst>
                              <a:gd name="T0" fmla="+- 0 2847 2847"/>
                              <a:gd name="T1" fmla="*/ T0 w 208"/>
                              <a:gd name="T2" fmla="+- 0 3055 2847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" name="Freeform 77"/>
                        <wps:cNvSpPr>
                          <a:spLocks/>
                        </wps:cNvSpPr>
                        <wps:spPr bwMode="auto">
                          <a:xfrm>
                            <a:off x="3058" y="270"/>
                            <a:ext cx="424" cy="0"/>
                          </a:xfrm>
                          <a:custGeom>
                            <a:avLst/>
                            <a:gdLst>
                              <a:gd name="T0" fmla="+- 0 3058 3058"/>
                              <a:gd name="T1" fmla="*/ T0 w 424"/>
                              <a:gd name="T2" fmla="+- 0 3482 305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57A72" id="Group 504" o:spid="_x0000_s1026" style="position:absolute;margin-left:115.35pt;margin-top:13.15pt;width:59.1pt;height:.7pt;z-index:-251636736;mso-position-horizontal-relative:page" coordorigin="2307,263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">
                <v:shape id="Freeform 75" o:spid="_x0000_s1027" style="position:absolute;left:231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" path="m,l529,e" filled="f" strokeweight=".23878mm">
                  <v:path arrowok="t" o:connecttype="custom" o:connectlocs="0,0;529,0" o:connectangles="0,0"/>
                </v:shape>
                <v:shape id="Freeform 76" o:spid="_x0000_s1028" style="position:absolute;left:2847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77" o:spid="_x0000_s1029" style="position:absolute;left:305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3318008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AD8980D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224E0B3C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711AE7A" w14:textId="77777777" w:rsidR="00176702" w:rsidRPr="001F23C0" w:rsidRDefault="00176702" w:rsidP="00176702">
      <w:pPr>
        <w:spacing w:line="220" w:lineRule="exact"/>
        <w:ind w:left="750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7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7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87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7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5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8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87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87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8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5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position w:val="-1"/>
          <w:sz w:val="21"/>
          <w:szCs w:val="21"/>
        </w:rPr>
        <w:t>t</w:t>
      </w:r>
    </w:p>
    <w:p w14:paraId="6C5F423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244" w:space="62"/>
            <w:col w:w="701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3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CP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/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D7BB476" w14:textId="77777777" w:rsidR="00176702" w:rsidRPr="001F23C0" w:rsidRDefault="00176702" w:rsidP="00176702">
      <w:pPr>
        <w:spacing w:before="3" w:line="140" w:lineRule="exact"/>
        <w:rPr>
          <w:bCs/>
          <w:sz w:val="14"/>
          <w:szCs w:val="14"/>
        </w:rPr>
      </w:pPr>
    </w:p>
    <w:p w14:paraId="2DC6D82D" w14:textId="77777777" w:rsidR="00176702" w:rsidRPr="001F23C0" w:rsidRDefault="00176702" w:rsidP="00176702">
      <w:pPr>
        <w:spacing w:before="37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406010DD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073B1F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17E6B94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9F1DE5C" w14:textId="77777777" w:rsidR="00176702" w:rsidRPr="001F23C0" w:rsidRDefault="00176702" w:rsidP="00176702">
      <w:pPr>
        <w:spacing w:line="200" w:lineRule="exact"/>
        <w:rPr>
          <w:bCs/>
        </w:rPr>
      </w:pPr>
    </w:p>
    <w:p w14:paraId="2EEC683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E668B9A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 wp14:anchorId="6796782F" wp14:editId="128D87EE">
                <wp:simplePos x="0" y="0"/>
                <wp:positionH relativeFrom="page">
                  <wp:posOffset>1464945</wp:posOffset>
                </wp:positionH>
                <wp:positionV relativeFrom="paragraph">
                  <wp:posOffset>167005</wp:posOffset>
                </wp:positionV>
                <wp:extent cx="750570" cy="8890"/>
                <wp:effectExtent l="7620" t="5715" r="3810" b="4445"/>
                <wp:wrapNone/>
                <wp:docPr id="500" name="Group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2307" y="263"/>
                          <a:chExt cx="1182" cy="14"/>
                        </a:xfrm>
                      </wpg:grpSpPr>
                      <wps:wsp>
                        <wps:cNvPr id="501" name="Freeform 79"/>
                        <wps:cNvSpPr>
                          <a:spLocks/>
                        </wps:cNvSpPr>
                        <wps:spPr bwMode="auto">
                          <a:xfrm>
                            <a:off x="2314" y="270"/>
                            <a:ext cx="530" cy="0"/>
                          </a:xfrm>
                          <a:custGeom>
                            <a:avLst/>
                            <a:gdLst>
                              <a:gd name="T0" fmla="+- 0 2314 2314"/>
                              <a:gd name="T1" fmla="*/ T0 w 530"/>
                              <a:gd name="T2" fmla="+- 0 2843 231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" name="Freeform 80"/>
                        <wps:cNvSpPr>
                          <a:spLocks/>
                        </wps:cNvSpPr>
                        <wps:spPr bwMode="auto">
                          <a:xfrm>
                            <a:off x="2847" y="270"/>
                            <a:ext cx="208" cy="0"/>
                          </a:xfrm>
                          <a:custGeom>
                            <a:avLst/>
                            <a:gdLst>
                              <a:gd name="T0" fmla="+- 0 2847 2847"/>
                              <a:gd name="T1" fmla="*/ T0 w 208"/>
                              <a:gd name="T2" fmla="+- 0 3055 2847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" name="Freeform 81"/>
                        <wps:cNvSpPr>
                          <a:spLocks/>
                        </wps:cNvSpPr>
                        <wps:spPr bwMode="auto">
                          <a:xfrm>
                            <a:off x="3058" y="270"/>
                            <a:ext cx="424" cy="0"/>
                          </a:xfrm>
                          <a:custGeom>
                            <a:avLst/>
                            <a:gdLst>
                              <a:gd name="T0" fmla="+- 0 3058 3058"/>
                              <a:gd name="T1" fmla="*/ T0 w 424"/>
                              <a:gd name="T2" fmla="+- 0 3482 305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090AD0" id="Group 500" o:spid="_x0000_s1026" style="position:absolute;margin-left:115.35pt;margin-top:13.15pt;width:59.1pt;height:.7pt;z-index:-251635712;mso-position-horizontal-relative:page" coordorigin="2307,263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">
                <v:shape id="Freeform 79" o:spid="_x0000_s1027" style="position:absolute;left:231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" path="m,l529,e" filled="f" strokeweight=".23878mm">
                  <v:path arrowok="t" o:connecttype="custom" o:connectlocs="0,0;529,0" o:connectangles="0,0"/>
                </v:shape>
                <v:shape id="Freeform 80" o:spid="_x0000_s1028" style="position:absolute;left:2847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81" o:spid="_x0000_s1029" style="position:absolute;left:305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7F065E52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25D65A7" w14:textId="77777777" w:rsidR="00176702" w:rsidRPr="001F23C0" w:rsidRDefault="00176702" w:rsidP="00176702">
      <w:pPr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</w:p>
    <w:p w14:paraId="441186DE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6F6FCC43" w14:textId="77777777" w:rsidR="00176702" w:rsidRPr="001F23C0" w:rsidRDefault="00176702" w:rsidP="00176702">
      <w:pPr>
        <w:spacing w:line="220" w:lineRule="exact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5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87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87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8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5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position w:val="-1"/>
          <w:sz w:val="21"/>
          <w:szCs w:val="21"/>
        </w:rPr>
        <w:t>t</w:t>
      </w:r>
    </w:p>
    <w:p w14:paraId="2EFC0979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990" w:space="191"/>
            <w:col w:w="713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1604266D" w14:textId="77777777" w:rsidR="00176702" w:rsidRPr="001F23C0" w:rsidRDefault="00176702" w:rsidP="00176702">
      <w:pPr>
        <w:spacing w:before="3" w:line="140" w:lineRule="exact"/>
        <w:rPr>
          <w:bCs/>
          <w:sz w:val="14"/>
          <w:szCs w:val="14"/>
        </w:rPr>
      </w:pPr>
    </w:p>
    <w:p w14:paraId="3842D14E" w14:textId="77777777" w:rsidR="00176702" w:rsidRPr="001F23C0" w:rsidRDefault="00176702" w:rsidP="00176702">
      <w:pPr>
        <w:spacing w:before="37" w:line="405" w:lineRule="auto"/>
        <w:ind w:left="798" w:right="6934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76646F87" w14:textId="77777777" w:rsidR="00176702" w:rsidRPr="001F23C0" w:rsidRDefault="00176702" w:rsidP="00176702">
      <w:pPr>
        <w:spacing w:before="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6179837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5237275C" w14:textId="77777777" w:rsidR="00176702" w:rsidRPr="001F23C0" w:rsidRDefault="00176702" w:rsidP="00176702">
      <w:pPr>
        <w:spacing w:line="200" w:lineRule="exact"/>
        <w:rPr>
          <w:bCs/>
        </w:rPr>
      </w:pPr>
    </w:p>
    <w:p w14:paraId="28EDC2CC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456E5CC" w14:textId="77777777" w:rsidR="00176702" w:rsidRPr="001F23C0" w:rsidRDefault="00176702" w:rsidP="00176702">
      <w:pPr>
        <w:spacing w:before="37"/>
        <w:ind w:left="63" w:right="-3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1792" behindDoc="1" locked="0" layoutInCell="1" allowOverlap="1" wp14:anchorId="5AA47BAB" wp14:editId="73293086">
                <wp:simplePos x="0" y="0"/>
                <wp:positionH relativeFrom="page">
                  <wp:posOffset>3028315</wp:posOffset>
                </wp:positionH>
                <wp:positionV relativeFrom="paragraph">
                  <wp:posOffset>167005</wp:posOffset>
                </wp:positionV>
                <wp:extent cx="549275" cy="8890"/>
                <wp:effectExtent l="8890" t="1270" r="3810" b="8890"/>
                <wp:wrapNone/>
                <wp:docPr id="496" name="Group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4769" y="263"/>
                          <a:chExt cx="865" cy="14"/>
                        </a:xfrm>
                      </wpg:grpSpPr>
                      <wps:wsp>
                        <wps:cNvPr id="497" name="Freeform 83"/>
                        <wps:cNvSpPr>
                          <a:spLocks/>
                        </wps:cNvSpPr>
                        <wps:spPr bwMode="auto">
                          <a:xfrm>
                            <a:off x="4776" y="270"/>
                            <a:ext cx="213" cy="0"/>
                          </a:xfrm>
                          <a:custGeom>
                            <a:avLst/>
                            <a:gdLst>
                              <a:gd name="T0" fmla="+- 0 4776 4776"/>
                              <a:gd name="T1" fmla="*/ T0 w 213"/>
                              <a:gd name="T2" fmla="+- 0 4988 4776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" name="Freeform 84"/>
                        <wps:cNvSpPr>
                          <a:spLocks/>
                        </wps:cNvSpPr>
                        <wps:spPr bwMode="auto">
                          <a:xfrm>
                            <a:off x="4991" y="270"/>
                            <a:ext cx="313" cy="0"/>
                          </a:xfrm>
                          <a:custGeom>
                            <a:avLst/>
                            <a:gdLst>
                              <a:gd name="T0" fmla="+- 0 4991 4991"/>
                              <a:gd name="T1" fmla="*/ T0 w 313"/>
                              <a:gd name="T2" fmla="+- 0 5305 499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" name="Freeform 85"/>
                        <wps:cNvSpPr>
                          <a:spLocks/>
                        </wps:cNvSpPr>
                        <wps:spPr bwMode="auto">
                          <a:xfrm>
                            <a:off x="5308" y="270"/>
                            <a:ext cx="318" cy="0"/>
                          </a:xfrm>
                          <a:custGeom>
                            <a:avLst/>
                            <a:gdLst>
                              <a:gd name="T0" fmla="+- 0 5308 5308"/>
                              <a:gd name="T1" fmla="*/ T0 w 318"/>
                              <a:gd name="T2" fmla="+- 0 5627 5308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376F2E" id="Group 496" o:spid="_x0000_s1026" style="position:absolute;margin-left:238.45pt;margin-top:13.15pt;width:43.25pt;height:.7pt;z-index:-251634688;mso-position-horizontal-relative:page" coordorigin="4769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">
                <v:shape id="Freeform 83" o:spid="_x0000_s1027" style="position:absolute;left:4776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84" o:spid="_x0000_s1028" style="position:absolute;left:499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85" o:spid="_x0000_s1029" style="position:absolute;left:5308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i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>_</w:t>
      </w:r>
    </w:p>
    <w:p w14:paraId="54BAAD35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1893ABE3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7435F0F0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4692058" w14:textId="77777777" w:rsidR="00176702" w:rsidRPr="001F23C0" w:rsidRDefault="00176702" w:rsidP="00176702">
      <w:pPr>
        <w:spacing w:line="405" w:lineRule="auto"/>
        <w:ind w:left="798" w:right="1086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600AC53B" w14:textId="77777777" w:rsidR="00176702" w:rsidRPr="001F23C0" w:rsidRDefault="00176702" w:rsidP="00176702">
      <w:pPr>
        <w:spacing w:before="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83D4C8A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473" w:space="853"/>
            <w:col w:w="499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2AE1763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BC3EEDA" w14:textId="77777777" w:rsidR="00176702" w:rsidRPr="001F23C0" w:rsidRDefault="00176702" w:rsidP="00176702">
      <w:pPr>
        <w:spacing w:line="200" w:lineRule="exact"/>
        <w:rPr>
          <w:bCs/>
        </w:rPr>
      </w:pPr>
    </w:p>
    <w:p w14:paraId="56AF22B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7D4EC68" w14:textId="77777777" w:rsidR="00176702" w:rsidRPr="001F23C0" w:rsidRDefault="00176702" w:rsidP="00176702">
      <w:pPr>
        <w:spacing w:before="37" w:line="400" w:lineRule="auto"/>
        <w:ind w:left="102" w:right="8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2816" behindDoc="1" locked="0" layoutInCell="1" allowOverlap="1" wp14:anchorId="0E3789FB" wp14:editId="03B51B0F">
                <wp:simplePos x="0" y="0"/>
                <wp:positionH relativeFrom="page">
                  <wp:posOffset>1898015</wp:posOffset>
                </wp:positionH>
                <wp:positionV relativeFrom="paragraph">
                  <wp:posOffset>167005</wp:posOffset>
                </wp:positionV>
                <wp:extent cx="478790" cy="8890"/>
                <wp:effectExtent l="2540" t="3175" r="4445" b="6985"/>
                <wp:wrapNone/>
                <wp:docPr id="492" name="Group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989" y="263"/>
                          <a:chExt cx="754" cy="14"/>
                        </a:xfrm>
                      </wpg:grpSpPr>
                      <wps:wsp>
                        <wps:cNvPr id="493" name="Freeform 87"/>
                        <wps:cNvSpPr>
                          <a:spLocks/>
                        </wps:cNvSpPr>
                        <wps:spPr bwMode="auto">
                          <a:xfrm>
                            <a:off x="2995" y="270"/>
                            <a:ext cx="208" cy="0"/>
                          </a:xfrm>
                          <a:custGeom>
                            <a:avLst/>
                            <a:gdLst>
                              <a:gd name="T0" fmla="+- 0 2995 2995"/>
                              <a:gd name="T1" fmla="*/ T0 w 208"/>
                              <a:gd name="T2" fmla="+- 0 3203 2995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" name="Freeform 88"/>
                        <wps:cNvSpPr>
                          <a:spLocks/>
                        </wps:cNvSpPr>
                        <wps:spPr bwMode="auto">
                          <a:xfrm>
                            <a:off x="3207" y="270"/>
                            <a:ext cx="213" cy="0"/>
                          </a:xfrm>
                          <a:custGeom>
                            <a:avLst/>
                            <a:gdLst>
                              <a:gd name="T0" fmla="+- 0 3207 3207"/>
                              <a:gd name="T1" fmla="*/ T0 w 213"/>
                              <a:gd name="T2" fmla="+- 0 3419 320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" name="Freeform 89"/>
                        <wps:cNvSpPr>
                          <a:spLocks/>
                        </wps:cNvSpPr>
                        <wps:spPr bwMode="auto">
                          <a:xfrm>
                            <a:off x="3423" y="270"/>
                            <a:ext cx="313" cy="0"/>
                          </a:xfrm>
                          <a:custGeom>
                            <a:avLst/>
                            <a:gdLst>
                              <a:gd name="T0" fmla="+- 0 3423 3423"/>
                              <a:gd name="T1" fmla="*/ T0 w 313"/>
                              <a:gd name="T2" fmla="+- 0 3736 342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4F64C2" id="Group 492" o:spid="_x0000_s1026" style="position:absolute;margin-left:149.45pt;margin-top:13.15pt;width:37.7pt;height:.7pt;z-index:-251633664;mso-position-horizontal-relative:page" coordorigin="2989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">
                <v:shape id="Freeform 87" o:spid="_x0000_s1027" style="position:absolute;left:2995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88" o:spid="_x0000_s1028" style="position:absolute;left:3207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v:shape id="Freeform 89" o:spid="_x0000_s1029" style="position:absolute;left:342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,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E7DFE4A" w14:textId="77777777" w:rsidR="00176702" w:rsidRPr="001F23C0" w:rsidRDefault="00176702" w:rsidP="00176702">
      <w:pPr>
        <w:spacing w:before="14"/>
        <w:ind w:left="793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229132A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683" w:space="877"/>
            <w:col w:w="676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3751EFDD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5D6BC308" w14:textId="77777777" w:rsidR="00176702" w:rsidRPr="001F23C0" w:rsidRDefault="00176702" w:rsidP="00176702">
      <w:pPr>
        <w:spacing w:line="200" w:lineRule="exact"/>
        <w:rPr>
          <w:bCs/>
        </w:rPr>
      </w:pPr>
    </w:p>
    <w:p w14:paraId="0A25EA45" w14:textId="77777777" w:rsidR="00176702" w:rsidRPr="001F23C0" w:rsidRDefault="00176702" w:rsidP="00176702">
      <w:pPr>
        <w:spacing w:line="200" w:lineRule="exact"/>
        <w:rPr>
          <w:bCs/>
        </w:rPr>
      </w:pPr>
    </w:p>
    <w:p w14:paraId="6B98FCCE" w14:textId="77777777" w:rsidR="00176702" w:rsidRPr="001F23C0" w:rsidRDefault="00176702" w:rsidP="00176702">
      <w:pPr>
        <w:spacing w:before="37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67275D5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C3427F8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7EE47B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B42CDD6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CDF8314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5B46551" w14:textId="77777777" w:rsidR="00176702" w:rsidRPr="001F23C0" w:rsidRDefault="00176702" w:rsidP="00176702">
      <w:pPr>
        <w:spacing w:line="200" w:lineRule="exact"/>
        <w:rPr>
          <w:bCs/>
        </w:rPr>
      </w:pPr>
    </w:p>
    <w:p w14:paraId="649FA01A" w14:textId="77777777" w:rsidR="00176702" w:rsidRPr="001F23C0" w:rsidRDefault="00176702" w:rsidP="00176702">
      <w:pPr>
        <w:spacing w:line="200" w:lineRule="exact"/>
        <w:rPr>
          <w:bCs/>
        </w:rPr>
      </w:pPr>
    </w:p>
    <w:p w14:paraId="5ACDF0D1" w14:textId="77777777" w:rsidR="00176702" w:rsidRPr="001F23C0" w:rsidRDefault="00176702" w:rsidP="00176702">
      <w:pPr>
        <w:spacing w:before="37" w:line="410" w:lineRule="auto"/>
        <w:ind w:left="793" w:right="3771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3840" behindDoc="1" locked="0" layoutInCell="1" allowOverlap="1" wp14:anchorId="55DBBCC1" wp14:editId="69E51BB1">
                <wp:simplePos x="0" y="0"/>
                <wp:positionH relativeFrom="page">
                  <wp:posOffset>3815080</wp:posOffset>
                </wp:positionH>
                <wp:positionV relativeFrom="paragraph">
                  <wp:posOffset>167005</wp:posOffset>
                </wp:positionV>
                <wp:extent cx="481965" cy="8890"/>
                <wp:effectExtent l="5080" t="6985" r="8255" b="3175"/>
                <wp:wrapNone/>
                <wp:docPr id="488" name="Group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6008" y="263"/>
                          <a:chExt cx="759" cy="14"/>
                        </a:xfrm>
                      </wpg:grpSpPr>
                      <wps:wsp>
                        <wps:cNvPr id="489" name="Freeform 91"/>
                        <wps:cNvSpPr>
                          <a:spLocks/>
                        </wps:cNvSpPr>
                        <wps:spPr bwMode="auto">
                          <a:xfrm>
                            <a:off x="6015" y="270"/>
                            <a:ext cx="208" cy="0"/>
                          </a:xfrm>
                          <a:custGeom>
                            <a:avLst/>
                            <a:gdLst>
                              <a:gd name="T0" fmla="+- 0 6015 6015"/>
                              <a:gd name="T1" fmla="*/ T0 w 208"/>
                              <a:gd name="T2" fmla="+- 0 6223 6015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" name="Freeform 92"/>
                        <wps:cNvSpPr>
                          <a:spLocks/>
                        </wps:cNvSpPr>
                        <wps:spPr bwMode="auto">
                          <a:xfrm>
                            <a:off x="6226" y="270"/>
                            <a:ext cx="318" cy="0"/>
                          </a:xfrm>
                          <a:custGeom>
                            <a:avLst/>
                            <a:gdLst>
                              <a:gd name="T0" fmla="+- 0 6226 6226"/>
                              <a:gd name="T1" fmla="*/ T0 w 318"/>
                              <a:gd name="T2" fmla="+- 0 6544 6226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" name="Freeform 93"/>
                        <wps:cNvSpPr>
                          <a:spLocks/>
                        </wps:cNvSpPr>
                        <wps:spPr bwMode="auto">
                          <a:xfrm>
                            <a:off x="6548" y="270"/>
                            <a:ext cx="213" cy="0"/>
                          </a:xfrm>
                          <a:custGeom>
                            <a:avLst/>
                            <a:gdLst>
                              <a:gd name="T0" fmla="+- 0 6548 6548"/>
                              <a:gd name="T1" fmla="*/ T0 w 213"/>
                              <a:gd name="T2" fmla="+- 0 6760 654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225E9D" id="Group 488" o:spid="_x0000_s1026" style="position:absolute;margin-left:300.4pt;margin-top:13.15pt;width:37.95pt;height:.7pt;z-index:-251632640;mso-position-horizontal-relative:page" coordorigin="600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">
                <v:shape id="Freeform 91" o:spid="_x0000_s1027" style="position:absolute;left:6015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92" o:spid="_x0000_s1028" style="position:absolute;left:6226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" path="m,l318,e" filled="f" strokeweight=".23878mm">
                  <v:path arrowok="t" o:connecttype="custom" o:connectlocs="0,0;318,0" o:connectangles="0,0"/>
                </v:shape>
                <v:shape id="Freeform 93" o:spid="_x0000_s1029" style="position:absolute;left:654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299C66EE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6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70258C9A" w14:textId="77777777" w:rsidR="00176702" w:rsidRPr="001F23C0" w:rsidRDefault="00176702" w:rsidP="00176702">
      <w:pPr>
        <w:spacing w:before="2" w:line="400" w:lineRule="atLeast"/>
        <w:ind w:left="793" w:right="4761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B8FEF79" w14:textId="77777777" w:rsidR="00176702" w:rsidRPr="001F23C0" w:rsidRDefault="00176702" w:rsidP="00176702">
      <w:pPr>
        <w:spacing w:before="7" w:line="120" w:lineRule="exact"/>
        <w:rPr>
          <w:bCs/>
          <w:sz w:val="13"/>
          <w:szCs w:val="13"/>
        </w:rPr>
      </w:pPr>
    </w:p>
    <w:p w14:paraId="0BE2D4CB" w14:textId="77777777" w:rsidR="00176702" w:rsidRPr="001F23C0" w:rsidRDefault="00176702" w:rsidP="00176702">
      <w:pPr>
        <w:spacing w:line="200" w:lineRule="exact"/>
        <w:rPr>
          <w:bCs/>
        </w:rPr>
      </w:pPr>
    </w:p>
    <w:p w14:paraId="180A2F83" w14:textId="77777777" w:rsidR="00176702" w:rsidRPr="001F23C0" w:rsidRDefault="00176702" w:rsidP="00176702">
      <w:pPr>
        <w:spacing w:line="200" w:lineRule="exact"/>
        <w:rPr>
          <w:bCs/>
        </w:rPr>
      </w:pPr>
    </w:p>
    <w:p w14:paraId="59CD7E2B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z w:val="21"/>
          <w:szCs w:val="21"/>
        </w:rPr>
        <w:t>?</w:t>
      </w:r>
    </w:p>
    <w:p w14:paraId="3B6E1FB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AC2D4F8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TTP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1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u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F70F7BF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BDD496E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5356E24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7342F36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8040DE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E95FDE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B398BF6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9BB336F" w14:textId="77777777" w:rsidR="00176702" w:rsidRPr="001F23C0" w:rsidRDefault="00176702" w:rsidP="00176702">
      <w:pPr>
        <w:spacing w:line="200" w:lineRule="exact"/>
        <w:rPr>
          <w:bCs/>
        </w:rPr>
      </w:pPr>
    </w:p>
    <w:p w14:paraId="7DB105B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0B34EF89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4864" behindDoc="1" locked="0" layoutInCell="1" allowOverlap="1" wp14:anchorId="15643E81" wp14:editId="41BE8F3D">
                <wp:simplePos x="0" y="0"/>
                <wp:positionH relativeFrom="page">
                  <wp:posOffset>3266440</wp:posOffset>
                </wp:positionH>
                <wp:positionV relativeFrom="paragraph">
                  <wp:posOffset>167005</wp:posOffset>
                </wp:positionV>
                <wp:extent cx="478790" cy="8890"/>
                <wp:effectExtent l="8890" t="8255" r="7620" b="1905"/>
                <wp:wrapNone/>
                <wp:docPr id="485" name="Group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5144" y="263"/>
                          <a:chExt cx="754" cy="14"/>
                        </a:xfrm>
                      </wpg:grpSpPr>
                      <wps:wsp>
                        <wps:cNvPr id="486" name="Freeform 95"/>
                        <wps:cNvSpPr>
                          <a:spLocks/>
                        </wps:cNvSpPr>
                        <wps:spPr bwMode="auto">
                          <a:xfrm>
                            <a:off x="5151" y="270"/>
                            <a:ext cx="313" cy="0"/>
                          </a:xfrm>
                          <a:custGeom>
                            <a:avLst/>
                            <a:gdLst>
                              <a:gd name="T0" fmla="+- 0 5151 5151"/>
                              <a:gd name="T1" fmla="*/ T0 w 313"/>
                              <a:gd name="T2" fmla="+- 0 5464 515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" name="Freeform 96"/>
                        <wps:cNvSpPr>
                          <a:spLocks/>
                        </wps:cNvSpPr>
                        <wps:spPr bwMode="auto">
                          <a:xfrm>
                            <a:off x="5468" y="270"/>
                            <a:ext cx="424" cy="0"/>
                          </a:xfrm>
                          <a:custGeom>
                            <a:avLst/>
                            <a:gdLst>
                              <a:gd name="T0" fmla="+- 0 5468 5468"/>
                              <a:gd name="T1" fmla="*/ T0 w 424"/>
                              <a:gd name="T2" fmla="+- 0 5892 546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BCAF5E" id="Group 485" o:spid="_x0000_s1026" style="position:absolute;margin-left:257.2pt;margin-top:13.15pt;width:37.7pt;height:.7pt;z-index:-251631616;mso-position-horizontal-relative:page" coordorigin="5144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">
                <v:shape id="Freeform 95" o:spid="_x0000_s1027" style="position:absolute;left:515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96" o:spid="_x0000_s1028" style="position:absolute;left:546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 a</w:t>
      </w:r>
    </w:p>
    <w:p w14:paraId="08D61B2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8DBC251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1BA6488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19" w:space="996"/>
            <w:col w:w="460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6AF9DB5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3A41FC99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10845D3D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0F9B6F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46ECF85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C004747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PY</w:t>
      </w:r>
    </w:p>
    <w:p w14:paraId="01BB1336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0DCBCBD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F414208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58EED30" w14:textId="77777777" w:rsidR="00176702" w:rsidRPr="001F23C0" w:rsidRDefault="00176702" w:rsidP="00176702">
      <w:pPr>
        <w:spacing w:line="200" w:lineRule="exact"/>
        <w:rPr>
          <w:bCs/>
        </w:rPr>
      </w:pPr>
    </w:p>
    <w:p w14:paraId="072E31A8" w14:textId="77777777" w:rsidR="00176702" w:rsidRPr="001F23C0" w:rsidRDefault="00176702" w:rsidP="00176702">
      <w:pPr>
        <w:spacing w:line="200" w:lineRule="exact"/>
        <w:rPr>
          <w:bCs/>
        </w:rPr>
      </w:pPr>
    </w:p>
    <w:p w14:paraId="1233A26C" w14:textId="77777777" w:rsidR="00176702" w:rsidRPr="001F23C0" w:rsidRDefault="00176702" w:rsidP="00176702">
      <w:pPr>
        <w:spacing w:before="37" w:line="405" w:lineRule="auto"/>
        <w:ind w:left="793" w:right="301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5888" behindDoc="1" locked="0" layoutInCell="1" allowOverlap="1" wp14:anchorId="4689EFBA" wp14:editId="34BE80DF">
                <wp:simplePos x="0" y="0"/>
                <wp:positionH relativeFrom="page">
                  <wp:posOffset>6018530</wp:posOffset>
                </wp:positionH>
                <wp:positionV relativeFrom="paragraph">
                  <wp:posOffset>167005</wp:posOffset>
                </wp:positionV>
                <wp:extent cx="478790" cy="8890"/>
                <wp:effectExtent l="8255" t="7620" r="8255" b="2540"/>
                <wp:wrapNone/>
                <wp:docPr id="482" name="Group 4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9478" y="263"/>
                          <a:chExt cx="754" cy="14"/>
                        </a:xfrm>
                      </wpg:grpSpPr>
                      <wps:wsp>
                        <wps:cNvPr id="483" name="Freeform 98"/>
                        <wps:cNvSpPr>
                          <a:spLocks/>
                        </wps:cNvSpPr>
                        <wps:spPr bwMode="auto">
                          <a:xfrm>
                            <a:off x="9485" y="270"/>
                            <a:ext cx="208" cy="0"/>
                          </a:xfrm>
                          <a:custGeom>
                            <a:avLst/>
                            <a:gdLst>
                              <a:gd name="T0" fmla="+- 0 9485 9485"/>
                              <a:gd name="T1" fmla="*/ T0 w 208"/>
                              <a:gd name="T2" fmla="+- 0 9693 9485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" name="Freeform 99"/>
                        <wps:cNvSpPr>
                          <a:spLocks/>
                        </wps:cNvSpPr>
                        <wps:spPr bwMode="auto">
                          <a:xfrm>
                            <a:off x="9696" y="270"/>
                            <a:ext cx="530" cy="0"/>
                          </a:xfrm>
                          <a:custGeom>
                            <a:avLst/>
                            <a:gdLst>
                              <a:gd name="T0" fmla="+- 0 9696 9696"/>
                              <a:gd name="T1" fmla="*/ T0 w 530"/>
                              <a:gd name="T2" fmla="+- 0 10226 969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997B39" id="Group 482" o:spid="_x0000_s1026" style="position:absolute;margin-left:473.9pt;margin-top:13.15pt;width:37.7pt;height:.7pt;z-index:-251630592;mso-position-horizontal-relative:page" coordorigin="9478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">
                <v:shape id="Freeform 98" o:spid="_x0000_s1027" style="position:absolute;left:9485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99" o:spid="_x0000_s1028" style="position:absolute;left:969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14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 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61EAB909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</w:p>
    <w:p w14:paraId="04C98A21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2C4D121" w14:textId="77777777" w:rsidR="00176702" w:rsidRPr="001F23C0" w:rsidRDefault="00176702" w:rsidP="00176702">
      <w:pPr>
        <w:spacing w:line="220" w:lineRule="exact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</w:p>
    <w:p w14:paraId="1397C139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3FDC6034" w14:textId="77777777" w:rsidR="00176702" w:rsidRPr="001F23C0" w:rsidRDefault="00176702" w:rsidP="00176702">
      <w:pPr>
        <w:spacing w:line="200" w:lineRule="exact"/>
        <w:rPr>
          <w:bCs/>
        </w:rPr>
      </w:pPr>
    </w:p>
    <w:p w14:paraId="0463831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8A88E73" w14:textId="77777777" w:rsidR="00176702" w:rsidRPr="001F23C0" w:rsidRDefault="00176702" w:rsidP="00176702">
      <w:pPr>
        <w:spacing w:before="37" w:line="410" w:lineRule="auto"/>
        <w:ind w:left="102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6912" behindDoc="1" locked="0" layoutInCell="1" allowOverlap="1" wp14:anchorId="0B62BDBC" wp14:editId="66159D27">
                <wp:simplePos x="0" y="0"/>
                <wp:positionH relativeFrom="page">
                  <wp:posOffset>3266440</wp:posOffset>
                </wp:positionH>
                <wp:positionV relativeFrom="paragraph">
                  <wp:posOffset>167005</wp:posOffset>
                </wp:positionV>
                <wp:extent cx="478790" cy="8890"/>
                <wp:effectExtent l="8890" t="4445" r="7620" b="5715"/>
                <wp:wrapNone/>
                <wp:docPr id="479" name="Group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5144" y="263"/>
                          <a:chExt cx="754" cy="14"/>
                        </a:xfrm>
                      </wpg:grpSpPr>
                      <wps:wsp>
                        <wps:cNvPr id="480" name="Freeform 101"/>
                        <wps:cNvSpPr>
                          <a:spLocks/>
                        </wps:cNvSpPr>
                        <wps:spPr bwMode="auto">
                          <a:xfrm>
                            <a:off x="5151" y="270"/>
                            <a:ext cx="313" cy="0"/>
                          </a:xfrm>
                          <a:custGeom>
                            <a:avLst/>
                            <a:gdLst>
                              <a:gd name="T0" fmla="+- 0 5151 5151"/>
                              <a:gd name="T1" fmla="*/ T0 w 313"/>
                              <a:gd name="T2" fmla="+- 0 5464 515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" name="Freeform 102"/>
                        <wps:cNvSpPr>
                          <a:spLocks/>
                        </wps:cNvSpPr>
                        <wps:spPr bwMode="auto">
                          <a:xfrm>
                            <a:off x="5467" y="270"/>
                            <a:ext cx="424" cy="0"/>
                          </a:xfrm>
                          <a:custGeom>
                            <a:avLst/>
                            <a:gdLst>
                              <a:gd name="T0" fmla="+- 0 5467 5467"/>
                              <a:gd name="T1" fmla="*/ T0 w 424"/>
                              <a:gd name="T2" fmla="+- 0 5891 5467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31C028" id="Group 479" o:spid="_x0000_s1026" style="position:absolute;margin-left:257.2pt;margin-top:13.15pt;width:37.7pt;height:.7pt;z-index:-251629568;mso-position-horizontal-relative:page" coordorigin="5144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">
                <v:shape id="Freeform 101" o:spid="_x0000_s1027" style="position:absolute;left:515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102" o:spid="_x0000_s1028" style="position:absolute;left:5467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 a w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f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56DB91A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19" w:space="996"/>
            <w:col w:w="460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0D6306DF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2B0B4632" w14:textId="77777777" w:rsidR="00176702" w:rsidRPr="001F23C0" w:rsidRDefault="00176702" w:rsidP="00176702">
      <w:pPr>
        <w:spacing w:line="200" w:lineRule="exact"/>
        <w:rPr>
          <w:bCs/>
        </w:rPr>
      </w:pPr>
    </w:p>
    <w:p w14:paraId="6A90B3F1" w14:textId="77777777" w:rsidR="00176702" w:rsidRPr="001F23C0" w:rsidRDefault="00176702" w:rsidP="00176702">
      <w:pPr>
        <w:spacing w:line="200" w:lineRule="exact"/>
        <w:rPr>
          <w:bCs/>
        </w:rPr>
      </w:pPr>
    </w:p>
    <w:p w14:paraId="4C542534" w14:textId="77777777" w:rsidR="00176702" w:rsidRPr="001F23C0" w:rsidRDefault="00176702" w:rsidP="00176702">
      <w:pPr>
        <w:spacing w:before="37" w:line="408" w:lineRule="auto"/>
        <w:ind w:left="793" w:right="7666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 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PY</w:t>
      </w:r>
    </w:p>
    <w:p w14:paraId="53241102" w14:textId="77777777" w:rsidR="00176702" w:rsidRPr="001F23C0" w:rsidRDefault="00176702" w:rsidP="00176702">
      <w:pPr>
        <w:spacing w:before="7" w:line="220" w:lineRule="exact"/>
        <w:ind w:left="793" w:right="6453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29AD60C1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B659C95" w14:textId="77777777" w:rsidR="00176702" w:rsidRPr="001F23C0" w:rsidRDefault="00176702" w:rsidP="00176702">
      <w:pPr>
        <w:spacing w:line="200" w:lineRule="exact"/>
        <w:rPr>
          <w:bCs/>
        </w:rPr>
      </w:pPr>
    </w:p>
    <w:p w14:paraId="0435037B" w14:textId="77777777" w:rsidR="00176702" w:rsidRPr="001F23C0" w:rsidRDefault="00176702" w:rsidP="00176702">
      <w:pPr>
        <w:spacing w:line="200" w:lineRule="exact"/>
        <w:rPr>
          <w:bCs/>
        </w:rPr>
      </w:pPr>
    </w:p>
    <w:p w14:paraId="00D34933" w14:textId="77777777" w:rsidR="00176702" w:rsidRPr="001F23C0" w:rsidRDefault="00176702" w:rsidP="00176702">
      <w:pPr>
        <w:spacing w:before="37" w:line="405" w:lineRule="auto"/>
        <w:ind w:left="793" w:right="4357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7936" behindDoc="1" locked="0" layoutInCell="1" allowOverlap="1" wp14:anchorId="663AC26C" wp14:editId="7741A098">
                <wp:simplePos x="0" y="0"/>
                <wp:positionH relativeFrom="page">
                  <wp:posOffset>3442335</wp:posOffset>
                </wp:positionH>
                <wp:positionV relativeFrom="paragraph">
                  <wp:posOffset>167005</wp:posOffset>
                </wp:positionV>
                <wp:extent cx="481965" cy="8890"/>
                <wp:effectExtent l="3810" t="2540" r="9525" b="7620"/>
                <wp:wrapNone/>
                <wp:docPr id="476" name="Group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5421" y="263"/>
                          <a:chExt cx="759" cy="14"/>
                        </a:xfrm>
                      </wpg:grpSpPr>
                      <wps:wsp>
                        <wps:cNvPr id="477" name="Freeform 104"/>
                        <wps:cNvSpPr>
                          <a:spLocks/>
                        </wps:cNvSpPr>
                        <wps:spPr bwMode="auto">
                          <a:xfrm>
                            <a:off x="5428" y="270"/>
                            <a:ext cx="213" cy="0"/>
                          </a:xfrm>
                          <a:custGeom>
                            <a:avLst/>
                            <a:gdLst>
                              <a:gd name="T0" fmla="+- 0 5428 5428"/>
                              <a:gd name="T1" fmla="*/ T0 w 213"/>
                              <a:gd name="T2" fmla="+- 0 5641 54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Freeform 105"/>
                        <wps:cNvSpPr>
                          <a:spLocks/>
                        </wps:cNvSpPr>
                        <wps:spPr bwMode="auto">
                          <a:xfrm>
                            <a:off x="5644" y="270"/>
                            <a:ext cx="530" cy="0"/>
                          </a:xfrm>
                          <a:custGeom>
                            <a:avLst/>
                            <a:gdLst>
                              <a:gd name="T0" fmla="+- 0 5644 5644"/>
                              <a:gd name="T1" fmla="*/ T0 w 530"/>
                              <a:gd name="T2" fmla="+- 0 6174 564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39711B" id="Group 476" o:spid="_x0000_s1026" style="position:absolute;margin-left:271.05pt;margin-top:13.15pt;width:37.95pt;height:.7pt;z-index:-251628544;mso-position-horizontal-relative:page" coordorigin="542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">
                <v:shape id="Freeform 104" o:spid="_x0000_s1027" style="position:absolute;left:54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05" o:spid="_x0000_s1028" style="position:absolute;left:564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44ABCFE4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0E5337AC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98B7842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1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6914D59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F51333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9267D54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4A2C9C4" w14:textId="77777777" w:rsidR="00176702" w:rsidRPr="001F23C0" w:rsidRDefault="00176702" w:rsidP="00176702">
      <w:pPr>
        <w:spacing w:line="200" w:lineRule="exact"/>
        <w:rPr>
          <w:bCs/>
        </w:rPr>
      </w:pPr>
    </w:p>
    <w:p w14:paraId="242364A2" w14:textId="77777777" w:rsidR="00176702" w:rsidRPr="001F23C0" w:rsidRDefault="00176702" w:rsidP="00176702">
      <w:pPr>
        <w:spacing w:line="200" w:lineRule="exact"/>
        <w:rPr>
          <w:bCs/>
        </w:rPr>
      </w:pPr>
    </w:p>
    <w:p w14:paraId="7CD85B36" w14:textId="77777777" w:rsidR="00176702" w:rsidRPr="001F23C0" w:rsidRDefault="00176702" w:rsidP="00176702">
      <w:pPr>
        <w:spacing w:before="37" w:line="405" w:lineRule="auto"/>
        <w:ind w:left="793" w:right="3852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    </w:t>
      </w:r>
      <w:r w:rsidRPr="001F23C0">
        <w:rPr>
          <w:rFonts w:ascii="Arial" w:eastAsia="Arial" w:hAnsi="Arial" w:cs="Arial"/>
          <w:bCs/>
          <w:spacing w:val="56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133027F2" w14:textId="77777777" w:rsidR="00176702" w:rsidRPr="001F23C0" w:rsidRDefault="00176702" w:rsidP="00176702">
      <w:pPr>
        <w:spacing w:line="410" w:lineRule="auto"/>
        <w:ind w:left="793" w:right="7252" w:hanging="43"/>
        <w:rPr>
          <w:rFonts w:ascii="Arial" w:eastAsia="Arial" w:hAnsi="Arial" w:cs="Arial"/>
          <w:bCs/>
          <w:sz w:val="21"/>
          <w:szCs w:val="21"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c</w:t>
      </w:r>
    </w:p>
    <w:p w14:paraId="3979362C" w14:textId="77777777" w:rsidR="00176702" w:rsidRPr="001F23C0" w:rsidRDefault="00176702" w:rsidP="00176702">
      <w:pPr>
        <w:spacing w:line="200" w:lineRule="exact"/>
        <w:rPr>
          <w:bCs/>
        </w:rPr>
      </w:pPr>
    </w:p>
    <w:p w14:paraId="7A2005DB" w14:textId="77777777" w:rsidR="00176702" w:rsidRPr="001F23C0" w:rsidRDefault="00176702" w:rsidP="00176702">
      <w:pPr>
        <w:spacing w:line="200" w:lineRule="exact"/>
        <w:rPr>
          <w:bCs/>
        </w:rPr>
      </w:pPr>
    </w:p>
    <w:p w14:paraId="398D9486" w14:textId="77777777" w:rsidR="00176702" w:rsidRPr="001F23C0" w:rsidRDefault="00176702" w:rsidP="00176702">
      <w:pPr>
        <w:spacing w:line="200" w:lineRule="exact"/>
        <w:rPr>
          <w:bCs/>
        </w:rPr>
      </w:pPr>
    </w:p>
    <w:p w14:paraId="0787BD2A" w14:textId="77777777" w:rsidR="00176702" w:rsidRPr="001F23C0" w:rsidRDefault="00176702" w:rsidP="00176702">
      <w:pPr>
        <w:spacing w:line="200" w:lineRule="exact"/>
        <w:rPr>
          <w:bCs/>
        </w:rPr>
      </w:pPr>
    </w:p>
    <w:p w14:paraId="7D70979F" w14:textId="77777777" w:rsidR="00176702" w:rsidRPr="001F23C0" w:rsidRDefault="00176702" w:rsidP="00176702">
      <w:pPr>
        <w:spacing w:line="200" w:lineRule="exact"/>
        <w:rPr>
          <w:bCs/>
        </w:rPr>
      </w:pPr>
    </w:p>
    <w:p w14:paraId="6375A4C6" w14:textId="77777777" w:rsidR="00176702" w:rsidRPr="001F23C0" w:rsidRDefault="00176702" w:rsidP="00176702">
      <w:pPr>
        <w:spacing w:line="200" w:lineRule="exact"/>
        <w:rPr>
          <w:bCs/>
        </w:rPr>
      </w:pPr>
    </w:p>
    <w:p w14:paraId="333F1D11" w14:textId="77777777" w:rsidR="00176702" w:rsidRPr="001F23C0" w:rsidRDefault="00176702" w:rsidP="00176702">
      <w:pPr>
        <w:spacing w:line="200" w:lineRule="exact"/>
        <w:rPr>
          <w:bCs/>
        </w:rPr>
      </w:pPr>
    </w:p>
    <w:p w14:paraId="174AE68D" w14:textId="77777777" w:rsidR="00176702" w:rsidRPr="001F23C0" w:rsidRDefault="00176702" w:rsidP="00176702">
      <w:pPr>
        <w:spacing w:line="200" w:lineRule="exact"/>
        <w:rPr>
          <w:bCs/>
        </w:rPr>
      </w:pPr>
    </w:p>
    <w:p w14:paraId="2F7B6CBD" w14:textId="77777777" w:rsidR="00176702" w:rsidRPr="001F23C0" w:rsidRDefault="00176702" w:rsidP="00176702">
      <w:pPr>
        <w:spacing w:line="200" w:lineRule="exact"/>
        <w:rPr>
          <w:bCs/>
        </w:rPr>
      </w:pPr>
    </w:p>
    <w:p w14:paraId="2D076D5F" w14:textId="77777777" w:rsidR="00176702" w:rsidRPr="001F23C0" w:rsidRDefault="00176702" w:rsidP="00176702">
      <w:pPr>
        <w:spacing w:line="200" w:lineRule="exact"/>
        <w:rPr>
          <w:bCs/>
        </w:rPr>
      </w:pPr>
    </w:p>
    <w:p w14:paraId="10FB9FC5" w14:textId="77777777" w:rsidR="00176702" w:rsidRPr="001F23C0" w:rsidRDefault="00176702" w:rsidP="00176702">
      <w:pPr>
        <w:spacing w:line="200" w:lineRule="exact"/>
        <w:rPr>
          <w:bCs/>
        </w:rPr>
      </w:pPr>
    </w:p>
    <w:p w14:paraId="202CFC45" w14:textId="77777777" w:rsidR="00176702" w:rsidRPr="001F23C0" w:rsidRDefault="00176702" w:rsidP="00176702">
      <w:pPr>
        <w:spacing w:before="17" w:line="280" w:lineRule="exact"/>
        <w:rPr>
          <w:bCs/>
          <w:sz w:val="28"/>
          <w:szCs w:val="28"/>
        </w:rPr>
      </w:pPr>
    </w:p>
    <w:p w14:paraId="78D6A347" w14:textId="77777777" w:rsidR="00176702" w:rsidRPr="001F23C0" w:rsidRDefault="00176702" w:rsidP="00176702">
      <w:pPr>
        <w:spacing w:before="17" w:line="420" w:lineRule="exact"/>
        <w:ind w:left="3446" w:right="3454"/>
        <w:jc w:val="center"/>
        <w:rPr>
          <w:rFonts w:ascii="Arial" w:eastAsia="Arial" w:hAnsi="Arial" w:cs="Arial"/>
          <w:bCs/>
          <w:sz w:val="39"/>
          <w:szCs w:val="39"/>
        </w:rPr>
      </w:pP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39"/>
          <w:szCs w:val="39"/>
          <w:u w:val="thick" w:color="000000"/>
        </w:rPr>
        <w:t>H</w:t>
      </w: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39"/>
          <w:szCs w:val="39"/>
          <w:u w:val="thick" w:color="000000"/>
        </w:rPr>
        <w:t>P</w:t>
      </w:r>
      <w:r w:rsidRPr="001F23C0">
        <w:rPr>
          <w:rFonts w:ascii="Arial" w:eastAsia="Arial" w:hAnsi="Arial" w:cs="Arial"/>
          <w:bCs/>
          <w:spacing w:val="5"/>
          <w:position w:val="-1"/>
          <w:sz w:val="39"/>
          <w:szCs w:val="39"/>
          <w:u w:val="thick" w:color="000000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39"/>
          <w:szCs w:val="39"/>
          <w:u w:val="thick" w:color="000000"/>
        </w:rPr>
        <w:t>E</w:t>
      </w:r>
      <w:r w:rsidRPr="001F23C0">
        <w:rPr>
          <w:rFonts w:ascii="Arial" w:eastAsia="Arial" w:hAnsi="Arial" w:cs="Arial"/>
          <w:bCs/>
          <w:position w:val="-1"/>
          <w:sz w:val="39"/>
          <w:szCs w:val="39"/>
          <w:u w:val="thick" w:color="000000"/>
        </w:rPr>
        <w:t>R</w:t>
      </w:r>
      <w:r w:rsidRPr="001F23C0">
        <w:rPr>
          <w:rFonts w:ascii="Arial" w:eastAsia="Arial" w:hAnsi="Arial" w:cs="Arial"/>
          <w:bCs/>
          <w:spacing w:val="-13"/>
          <w:position w:val="-1"/>
          <w:sz w:val="39"/>
          <w:szCs w:val="39"/>
          <w:u w:val="thick" w:color="000000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39"/>
          <w:szCs w:val="39"/>
          <w:u w:val="thick" w:color="000000"/>
        </w:rPr>
        <w:t>2</w:t>
      </w:r>
      <w:r w:rsidRPr="001F23C0">
        <w:rPr>
          <w:rFonts w:ascii="Arial" w:eastAsia="Arial" w:hAnsi="Arial" w:cs="Arial"/>
          <w:bCs/>
          <w:w w:val="91"/>
          <w:position w:val="-1"/>
          <w:sz w:val="39"/>
          <w:szCs w:val="39"/>
          <w:u w:val="thick" w:color="000000"/>
        </w:rPr>
        <w:t>8</w:t>
      </w:r>
    </w:p>
    <w:p w14:paraId="5D42CE2E" w14:textId="77777777" w:rsidR="00176702" w:rsidRPr="001F23C0" w:rsidRDefault="00176702" w:rsidP="00176702">
      <w:pPr>
        <w:spacing w:line="200" w:lineRule="exact"/>
        <w:rPr>
          <w:bCs/>
        </w:rPr>
      </w:pPr>
    </w:p>
    <w:p w14:paraId="66ECB06C" w14:textId="77777777" w:rsidR="00176702" w:rsidRPr="001F23C0" w:rsidRDefault="00176702" w:rsidP="00176702">
      <w:pPr>
        <w:spacing w:before="9" w:line="200" w:lineRule="exact"/>
        <w:rPr>
          <w:bCs/>
        </w:rPr>
      </w:pPr>
    </w:p>
    <w:p w14:paraId="213906CA" w14:textId="77777777" w:rsidR="00176702" w:rsidRPr="001F23C0" w:rsidRDefault="00176702" w:rsidP="00176702">
      <w:pPr>
        <w:spacing w:before="1" w:line="440" w:lineRule="exact"/>
        <w:ind w:left="1777"/>
        <w:rPr>
          <w:rFonts w:ascii="Tahoma" w:eastAsia="Tahoma" w:hAnsi="Tahoma" w:cs="Tahoma"/>
          <w:bCs/>
          <w:sz w:val="39"/>
          <w:szCs w:val="39"/>
        </w:rPr>
      </w:pPr>
      <w:r w:rsidRPr="001F23C0">
        <w:rPr>
          <w:rFonts w:ascii="Tahoma" w:eastAsia="Tahoma" w:hAnsi="Tahoma" w:cs="Tahoma"/>
          <w:bCs/>
          <w:spacing w:val="3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spacing w:val="-5"/>
          <w:position w:val="-2"/>
          <w:sz w:val="39"/>
          <w:szCs w:val="39"/>
          <w:u w:val="thick" w:color="000000"/>
        </w:rPr>
        <w:t>e</w:t>
      </w:r>
      <w:r w:rsidRPr="001F23C0">
        <w:rPr>
          <w:rFonts w:ascii="Tahoma" w:eastAsia="Tahoma" w:hAnsi="Tahoma" w:cs="Tahoma"/>
          <w:bCs/>
          <w:spacing w:val="7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w</w:t>
      </w:r>
      <w:r w:rsidRPr="001F23C0">
        <w:rPr>
          <w:rFonts w:ascii="Tahoma" w:eastAsia="Tahoma" w:hAnsi="Tahoma" w:cs="Tahoma"/>
          <w:bCs/>
          <w:spacing w:val="-4"/>
          <w:position w:val="-2"/>
          <w:sz w:val="39"/>
          <w:szCs w:val="39"/>
          <w:u w:val="thick" w:color="000000"/>
        </w:rPr>
        <w:t>o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rk</w:t>
      </w:r>
      <w:r w:rsidRPr="001F23C0">
        <w:rPr>
          <w:rFonts w:ascii="Tahoma" w:eastAsia="Tahoma" w:hAnsi="Tahoma" w:cs="Tahoma"/>
          <w:bCs/>
          <w:spacing w:val="39"/>
          <w:position w:val="-2"/>
          <w:sz w:val="39"/>
          <w:szCs w:val="39"/>
          <w:u w:val="thick" w:color="000000"/>
        </w:rPr>
        <w:t xml:space="preserve"> </w:t>
      </w:r>
      <w:r w:rsidRPr="001F23C0">
        <w:rPr>
          <w:rFonts w:ascii="Tahoma" w:eastAsia="Tahoma" w:hAnsi="Tahoma" w:cs="Tahoma"/>
          <w:bCs/>
          <w:spacing w:val="4"/>
          <w:position w:val="-2"/>
          <w:sz w:val="39"/>
          <w:szCs w:val="39"/>
          <w:u w:val="thick" w:color="000000"/>
        </w:rPr>
        <w:t>M</w:t>
      </w:r>
      <w:r w:rsidRPr="001F23C0">
        <w:rPr>
          <w:rFonts w:ascii="Tahoma" w:eastAsia="Tahoma" w:hAnsi="Tahoma" w:cs="Tahoma"/>
          <w:bCs/>
          <w:spacing w:val="-2"/>
          <w:position w:val="-2"/>
          <w:sz w:val="39"/>
          <w:szCs w:val="39"/>
          <w:u w:val="thick" w:color="000000"/>
        </w:rPr>
        <w:t>a</w:t>
      </w:r>
      <w:r w:rsidRPr="001F23C0">
        <w:rPr>
          <w:rFonts w:ascii="Tahoma" w:eastAsia="Tahoma" w:hAnsi="Tahoma" w:cs="Tahoma"/>
          <w:bCs/>
          <w:spacing w:val="1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spacing w:val="3"/>
          <w:position w:val="-2"/>
          <w:sz w:val="39"/>
          <w:szCs w:val="39"/>
          <w:u w:val="thick" w:color="000000"/>
        </w:rPr>
        <w:t>a</w:t>
      </w:r>
      <w:r w:rsidRPr="001F23C0">
        <w:rPr>
          <w:rFonts w:ascii="Tahoma" w:eastAsia="Tahoma" w:hAnsi="Tahoma" w:cs="Tahoma"/>
          <w:bCs/>
          <w:spacing w:val="1"/>
          <w:position w:val="-2"/>
          <w:sz w:val="39"/>
          <w:szCs w:val="39"/>
          <w:u w:val="thick" w:color="000000"/>
        </w:rPr>
        <w:t>g</w:t>
      </w:r>
      <w:r w:rsidRPr="001F23C0">
        <w:rPr>
          <w:rFonts w:ascii="Tahoma" w:eastAsia="Tahoma" w:hAnsi="Tahoma" w:cs="Tahoma"/>
          <w:bCs/>
          <w:spacing w:val="-5"/>
          <w:position w:val="-2"/>
          <w:sz w:val="39"/>
          <w:szCs w:val="39"/>
          <w:u w:val="thick" w:color="000000"/>
        </w:rPr>
        <w:t>e</w:t>
      </w:r>
      <w:r w:rsidRPr="001F23C0">
        <w:rPr>
          <w:rFonts w:ascii="Tahoma" w:eastAsia="Tahoma" w:hAnsi="Tahoma" w:cs="Tahoma"/>
          <w:bCs/>
          <w:spacing w:val="4"/>
          <w:position w:val="-2"/>
          <w:sz w:val="39"/>
          <w:szCs w:val="39"/>
          <w:u w:val="thick" w:color="000000"/>
        </w:rPr>
        <w:t>m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e</w:t>
      </w:r>
      <w:r w:rsidRPr="001F23C0">
        <w:rPr>
          <w:rFonts w:ascii="Tahoma" w:eastAsia="Tahoma" w:hAnsi="Tahoma" w:cs="Tahoma"/>
          <w:bCs/>
          <w:spacing w:val="1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spacing w:val="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:</w:t>
      </w:r>
      <w:r w:rsidRPr="001F23C0">
        <w:rPr>
          <w:rFonts w:ascii="Tahoma" w:eastAsia="Tahoma" w:hAnsi="Tahoma" w:cs="Tahoma"/>
          <w:bCs/>
          <w:spacing w:val="61"/>
          <w:position w:val="-2"/>
          <w:sz w:val="39"/>
          <w:szCs w:val="39"/>
          <w:u w:val="thick" w:color="000000"/>
        </w:rPr>
        <w:t xml:space="preserve"> 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S</w:t>
      </w:r>
      <w:r w:rsidRPr="001F23C0">
        <w:rPr>
          <w:rFonts w:ascii="Tahoma" w:eastAsia="Tahoma" w:hAnsi="Tahoma" w:cs="Tahoma"/>
          <w:bCs/>
          <w:spacing w:val="-1"/>
          <w:w w:val="102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spacing w:val="4"/>
          <w:w w:val="102"/>
          <w:position w:val="-2"/>
          <w:sz w:val="39"/>
          <w:szCs w:val="39"/>
          <w:u w:val="thick" w:color="000000"/>
        </w:rPr>
        <w:t>M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P</w:t>
      </w:r>
    </w:p>
    <w:p w14:paraId="23C627E9" w14:textId="77777777" w:rsidR="00176702" w:rsidRPr="001F23C0" w:rsidRDefault="00176702" w:rsidP="00176702">
      <w:pPr>
        <w:spacing w:before="9" w:line="100" w:lineRule="exact"/>
        <w:rPr>
          <w:bCs/>
          <w:sz w:val="10"/>
          <w:szCs w:val="10"/>
        </w:rPr>
      </w:pPr>
    </w:p>
    <w:p w14:paraId="03F5D5C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09174615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8960" behindDoc="1" locked="0" layoutInCell="1" allowOverlap="1" wp14:anchorId="2BBACE9F" wp14:editId="389576B7">
                <wp:simplePos x="0" y="0"/>
                <wp:positionH relativeFrom="page">
                  <wp:posOffset>2223770</wp:posOffset>
                </wp:positionH>
                <wp:positionV relativeFrom="paragraph">
                  <wp:posOffset>167005</wp:posOffset>
                </wp:positionV>
                <wp:extent cx="1292860" cy="8890"/>
                <wp:effectExtent l="4445" t="3810" r="7620" b="6350"/>
                <wp:wrapNone/>
                <wp:docPr id="469" name="Group 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92860" cy="8890"/>
                          <a:chOff x="3502" y="263"/>
                          <a:chExt cx="2036" cy="14"/>
                        </a:xfrm>
                      </wpg:grpSpPr>
                      <wps:wsp>
                        <wps:cNvPr id="470" name="Freeform 107"/>
                        <wps:cNvSpPr>
                          <a:spLocks/>
                        </wps:cNvSpPr>
                        <wps:spPr bwMode="auto">
                          <a:xfrm>
                            <a:off x="3508" y="270"/>
                            <a:ext cx="213" cy="0"/>
                          </a:xfrm>
                          <a:custGeom>
                            <a:avLst/>
                            <a:gdLst>
                              <a:gd name="T0" fmla="+- 0 3508 3508"/>
                              <a:gd name="T1" fmla="*/ T0 w 213"/>
                              <a:gd name="T2" fmla="+- 0 3721 350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" name="Freeform 108"/>
                        <wps:cNvSpPr>
                          <a:spLocks/>
                        </wps:cNvSpPr>
                        <wps:spPr bwMode="auto">
                          <a:xfrm>
                            <a:off x="3724" y="270"/>
                            <a:ext cx="208" cy="0"/>
                          </a:xfrm>
                          <a:custGeom>
                            <a:avLst/>
                            <a:gdLst>
                              <a:gd name="T0" fmla="+- 0 3724 3724"/>
                              <a:gd name="T1" fmla="*/ T0 w 208"/>
                              <a:gd name="T2" fmla="+- 0 3932 372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" name="Freeform 109"/>
                        <wps:cNvSpPr>
                          <a:spLocks/>
                        </wps:cNvSpPr>
                        <wps:spPr bwMode="auto">
                          <a:xfrm>
                            <a:off x="3936" y="270"/>
                            <a:ext cx="530" cy="0"/>
                          </a:xfrm>
                          <a:custGeom>
                            <a:avLst/>
                            <a:gdLst>
                              <a:gd name="T0" fmla="+- 0 3936 3936"/>
                              <a:gd name="T1" fmla="*/ T0 w 530"/>
                              <a:gd name="T2" fmla="+- 0 4465 393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" name="Freeform 110"/>
                        <wps:cNvSpPr>
                          <a:spLocks/>
                        </wps:cNvSpPr>
                        <wps:spPr bwMode="auto">
                          <a:xfrm>
                            <a:off x="4469" y="270"/>
                            <a:ext cx="313" cy="0"/>
                          </a:xfrm>
                          <a:custGeom>
                            <a:avLst/>
                            <a:gdLst>
                              <a:gd name="T0" fmla="+- 0 4469 4469"/>
                              <a:gd name="T1" fmla="*/ T0 w 313"/>
                              <a:gd name="T2" fmla="+- 0 4782 446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" name="Freeform 111"/>
                        <wps:cNvSpPr>
                          <a:spLocks/>
                        </wps:cNvSpPr>
                        <wps:spPr bwMode="auto">
                          <a:xfrm>
                            <a:off x="4786" y="270"/>
                            <a:ext cx="530" cy="0"/>
                          </a:xfrm>
                          <a:custGeom>
                            <a:avLst/>
                            <a:gdLst>
                              <a:gd name="T0" fmla="+- 0 4786 4786"/>
                              <a:gd name="T1" fmla="*/ T0 w 530"/>
                              <a:gd name="T2" fmla="+- 0 5315 478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" name="Freeform 112"/>
                        <wps:cNvSpPr>
                          <a:spLocks/>
                        </wps:cNvSpPr>
                        <wps:spPr bwMode="auto">
                          <a:xfrm>
                            <a:off x="5319" y="270"/>
                            <a:ext cx="213" cy="0"/>
                          </a:xfrm>
                          <a:custGeom>
                            <a:avLst/>
                            <a:gdLst>
                              <a:gd name="T0" fmla="+- 0 5319 5319"/>
                              <a:gd name="T1" fmla="*/ T0 w 213"/>
                              <a:gd name="T2" fmla="+- 0 5531 531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9CCDFA" id="Group 469" o:spid="_x0000_s1026" style="position:absolute;margin-left:175.1pt;margin-top:13.15pt;width:101.8pt;height:.7pt;z-index:-251627520;mso-position-horizontal-relative:page" coordorigin="3502,263" coordsize="203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">
                <v:shape id="Freeform 107" o:spid="_x0000_s1027" style="position:absolute;left:350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v:shape id="Freeform 108" o:spid="_x0000_s1028" style="position:absolute;left:372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v:shape id="Freeform 109" o:spid="_x0000_s1029" style="position:absolute;left:393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" path="m,l529,e" filled="f" strokeweight=".23878mm">
                  <v:path arrowok="t" o:connecttype="custom" o:connectlocs="0,0;529,0" o:connectangles="0,0"/>
                </v:shape>
                <v:shape id="Freeform 110" o:spid="_x0000_s1030" style="position:absolute;left:4469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" path="m,l313,e" filled="f" strokeweight=".23878mm">
                  <v:path arrowok="t" o:connecttype="custom" o:connectlocs="0,0;313,0" o:connectangles="0,0"/>
                </v:shape>
                <v:shape id="Freeform 111" o:spid="_x0000_s1031" style="position:absolute;left:478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" path="m,l529,e" filled="f" strokeweight=".23878mm">
                  <v:path arrowok="t" o:connecttype="custom" o:connectlocs="0,0;529,0" o:connectangles="0,0"/>
                </v:shape>
                <v:shape id="Freeform 112" o:spid="_x0000_s1032" style="position:absolute;left:531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CE840B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5085379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3B77275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082" w:space="2273"/>
            <w:col w:w="496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52E15E4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340AB661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87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3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5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6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s</w:t>
      </w:r>
    </w:p>
    <w:p w14:paraId="1A0365F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F6B1CC2" w14:textId="77777777" w:rsidR="00176702" w:rsidRPr="001F23C0" w:rsidRDefault="00176702" w:rsidP="00176702">
      <w:pPr>
        <w:spacing w:line="410" w:lineRule="auto"/>
        <w:ind w:left="798" w:right="5956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1B3AED29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EA8F797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32F3072" w14:textId="77777777" w:rsidR="00176702" w:rsidRPr="001F23C0" w:rsidRDefault="00176702" w:rsidP="00176702">
      <w:pPr>
        <w:spacing w:line="200" w:lineRule="exact"/>
        <w:rPr>
          <w:bCs/>
        </w:rPr>
      </w:pPr>
    </w:p>
    <w:p w14:paraId="74628863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3172B4A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89984" behindDoc="1" locked="0" layoutInCell="1" allowOverlap="1" wp14:anchorId="58F812DC" wp14:editId="3FF86D98">
                <wp:simplePos x="0" y="0"/>
                <wp:positionH relativeFrom="page">
                  <wp:posOffset>3696335</wp:posOffset>
                </wp:positionH>
                <wp:positionV relativeFrom="paragraph">
                  <wp:posOffset>167005</wp:posOffset>
                </wp:positionV>
                <wp:extent cx="481965" cy="8890"/>
                <wp:effectExtent l="10160" t="3810" r="3175" b="6350"/>
                <wp:wrapNone/>
                <wp:docPr id="465" name="Group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5821" y="263"/>
                          <a:chExt cx="759" cy="14"/>
                        </a:xfrm>
                      </wpg:grpSpPr>
                      <wps:wsp>
                        <wps:cNvPr id="466" name="Freeform 114"/>
                        <wps:cNvSpPr>
                          <a:spLocks/>
                        </wps:cNvSpPr>
                        <wps:spPr bwMode="auto">
                          <a:xfrm>
                            <a:off x="5827" y="270"/>
                            <a:ext cx="212" cy="0"/>
                          </a:xfrm>
                          <a:custGeom>
                            <a:avLst/>
                            <a:gdLst>
                              <a:gd name="T0" fmla="+- 0 5827 5827"/>
                              <a:gd name="T1" fmla="*/ T0 w 212"/>
                              <a:gd name="T2" fmla="+- 0 6040 5827"/>
                              <a:gd name="T3" fmla="*/ T2 w 2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2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" name="Freeform 115"/>
                        <wps:cNvSpPr>
                          <a:spLocks/>
                        </wps:cNvSpPr>
                        <wps:spPr bwMode="auto">
                          <a:xfrm>
                            <a:off x="6043" y="270"/>
                            <a:ext cx="313" cy="0"/>
                          </a:xfrm>
                          <a:custGeom>
                            <a:avLst/>
                            <a:gdLst>
                              <a:gd name="T0" fmla="+- 0 6043 6043"/>
                              <a:gd name="T1" fmla="*/ T0 w 313"/>
                              <a:gd name="T2" fmla="+- 0 6357 604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" name="Freeform 116"/>
                        <wps:cNvSpPr>
                          <a:spLocks/>
                        </wps:cNvSpPr>
                        <wps:spPr bwMode="auto">
                          <a:xfrm>
                            <a:off x="6360" y="270"/>
                            <a:ext cx="213" cy="0"/>
                          </a:xfrm>
                          <a:custGeom>
                            <a:avLst/>
                            <a:gdLst>
                              <a:gd name="T0" fmla="+- 0 6360 6360"/>
                              <a:gd name="T1" fmla="*/ T0 w 213"/>
                              <a:gd name="T2" fmla="+- 0 6572 636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6DC9E5F" id="Group 465" o:spid="_x0000_s1026" style="position:absolute;margin-left:291.05pt;margin-top:13.15pt;width:37.95pt;height:.7pt;z-index:-251626496;mso-position-horizontal-relative:page" coordorigin="582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">
                <v:shape id="Freeform 114" o:spid="_x0000_s1027" style="position:absolute;left:5827;top:270;width:212;height:0;visibility:visible;mso-wrap-style:square;v-text-anchor:top" coordsize="2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" path="m,l213,e" filled="f" strokeweight=".23878mm">
                  <v:path arrowok="t" o:connecttype="custom" o:connectlocs="0,0;213,0" o:connectangles="0,0"/>
                </v:shape>
                <v:shape id="Freeform 115" o:spid="_x0000_s1028" style="position:absolute;left:604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16" o:spid="_x0000_s1029" style="position:absolute;left:6360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2AE469F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7C1BF10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w w:val="9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7ECB983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39C245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782A0E4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072348D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3856C3C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3A1E98F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589FBB3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403" w:space="989"/>
            <w:col w:w="392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989D978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868A975" w14:textId="77777777" w:rsidR="00176702" w:rsidRPr="001F23C0" w:rsidRDefault="00176702" w:rsidP="00176702">
      <w:pPr>
        <w:spacing w:line="200" w:lineRule="exact"/>
        <w:rPr>
          <w:bCs/>
        </w:rPr>
      </w:pPr>
    </w:p>
    <w:p w14:paraId="6239D7A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013F085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1008" behindDoc="1" locked="0" layoutInCell="1" allowOverlap="1" wp14:anchorId="38913ABC" wp14:editId="368701F5">
                <wp:simplePos x="0" y="0"/>
                <wp:positionH relativeFrom="page">
                  <wp:posOffset>4363720</wp:posOffset>
                </wp:positionH>
                <wp:positionV relativeFrom="paragraph">
                  <wp:posOffset>167005</wp:posOffset>
                </wp:positionV>
                <wp:extent cx="481965" cy="8890"/>
                <wp:effectExtent l="1270" t="1270" r="2540" b="8890"/>
                <wp:wrapNone/>
                <wp:docPr id="461" name="Group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6872" y="263"/>
                          <a:chExt cx="759" cy="14"/>
                        </a:xfrm>
                      </wpg:grpSpPr>
                      <wps:wsp>
                        <wps:cNvPr id="462" name="Freeform 118"/>
                        <wps:cNvSpPr>
                          <a:spLocks/>
                        </wps:cNvSpPr>
                        <wps:spPr bwMode="auto">
                          <a:xfrm>
                            <a:off x="6879" y="270"/>
                            <a:ext cx="213" cy="0"/>
                          </a:xfrm>
                          <a:custGeom>
                            <a:avLst/>
                            <a:gdLst>
                              <a:gd name="T0" fmla="+- 0 6879 6879"/>
                              <a:gd name="T1" fmla="*/ T0 w 213"/>
                              <a:gd name="T2" fmla="+- 0 7092 687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" name="Freeform 119"/>
                        <wps:cNvSpPr>
                          <a:spLocks/>
                        </wps:cNvSpPr>
                        <wps:spPr bwMode="auto">
                          <a:xfrm>
                            <a:off x="7095" y="270"/>
                            <a:ext cx="313" cy="0"/>
                          </a:xfrm>
                          <a:custGeom>
                            <a:avLst/>
                            <a:gdLst>
                              <a:gd name="T0" fmla="+- 0 7095 7095"/>
                              <a:gd name="T1" fmla="*/ T0 w 313"/>
                              <a:gd name="T2" fmla="+- 0 7408 709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" name="Freeform 120"/>
                        <wps:cNvSpPr>
                          <a:spLocks/>
                        </wps:cNvSpPr>
                        <wps:spPr bwMode="auto">
                          <a:xfrm>
                            <a:off x="7412" y="270"/>
                            <a:ext cx="213" cy="0"/>
                          </a:xfrm>
                          <a:custGeom>
                            <a:avLst/>
                            <a:gdLst>
                              <a:gd name="T0" fmla="+- 0 7412 7412"/>
                              <a:gd name="T1" fmla="*/ T0 w 213"/>
                              <a:gd name="T2" fmla="+- 0 7624 741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284A46" id="Group 461" o:spid="_x0000_s1026" style="position:absolute;margin-left:343.6pt;margin-top:13.15pt;width:37.95pt;height:.7pt;z-index:-251625472;mso-position-horizontal-relative:page" coordorigin="6872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">
                <v:shape id="Freeform 118" o:spid="_x0000_s1027" style="position:absolute;left:687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19" o:spid="_x0000_s1028" style="position:absolute;left:709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120" o:spid="_x0000_s1029" style="position:absolute;left:741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77FF150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FD5966A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0FF82C43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3EC6D251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C7F4E4E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AEC0137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7AF796F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768331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37BCDD8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454" w:space="989"/>
            <w:col w:w="2877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F94B9EC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07AD8681" w14:textId="77777777" w:rsidR="00176702" w:rsidRPr="001F23C0" w:rsidRDefault="00176702" w:rsidP="00176702">
      <w:pPr>
        <w:spacing w:line="200" w:lineRule="exact"/>
        <w:rPr>
          <w:bCs/>
        </w:rPr>
      </w:pPr>
    </w:p>
    <w:p w14:paraId="270DA867" w14:textId="77777777" w:rsidR="00176702" w:rsidRPr="001F23C0" w:rsidRDefault="00176702" w:rsidP="00176702">
      <w:pPr>
        <w:spacing w:line="200" w:lineRule="exact"/>
        <w:rPr>
          <w:bCs/>
        </w:rPr>
      </w:pPr>
    </w:p>
    <w:p w14:paraId="5202515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DF70285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2032" behindDoc="1" locked="0" layoutInCell="1" allowOverlap="1" wp14:anchorId="7462EEAA" wp14:editId="126AE7B9">
                <wp:simplePos x="0" y="0"/>
                <wp:positionH relativeFrom="page">
                  <wp:posOffset>2994660</wp:posOffset>
                </wp:positionH>
                <wp:positionV relativeFrom="paragraph">
                  <wp:posOffset>167005</wp:posOffset>
                </wp:positionV>
                <wp:extent cx="481965" cy="8890"/>
                <wp:effectExtent l="3810" t="8890" r="9525" b="1270"/>
                <wp:wrapNone/>
                <wp:docPr id="457" name="Group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716" y="263"/>
                          <a:chExt cx="759" cy="14"/>
                        </a:xfrm>
                      </wpg:grpSpPr>
                      <wps:wsp>
                        <wps:cNvPr id="458" name="Freeform 122"/>
                        <wps:cNvSpPr>
                          <a:spLocks/>
                        </wps:cNvSpPr>
                        <wps:spPr bwMode="auto">
                          <a:xfrm>
                            <a:off x="4723" y="270"/>
                            <a:ext cx="213" cy="0"/>
                          </a:xfrm>
                          <a:custGeom>
                            <a:avLst/>
                            <a:gdLst>
                              <a:gd name="T0" fmla="+- 0 4723 4723"/>
                              <a:gd name="T1" fmla="*/ T0 w 213"/>
                              <a:gd name="T2" fmla="+- 0 4936 472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" name="Freeform 123"/>
                        <wps:cNvSpPr>
                          <a:spLocks/>
                        </wps:cNvSpPr>
                        <wps:spPr bwMode="auto">
                          <a:xfrm>
                            <a:off x="4939" y="270"/>
                            <a:ext cx="213" cy="0"/>
                          </a:xfrm>
                          <a:custGeom>
                            <a:avLst/>
                            <a:gdLst>
                              <a:gd name="T0" fmla="+- 0 4939 4939"/>
                              <a:gd name="T1" fmla="*/ T0 w 213"/>
                              <a:gd name="T2" fmla="+- 0 5151 493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" name="Freeform 124"/>
                        <wps:cNvSpPr>
                          <a:spLocks/>
                        </wps:cNvSpPr>
                        <wps:spPr bwMode="auto">
                          <a:xfrm>
                            <a:off x="5155" y="270"/>
                            <a:ext cx="313" cy="0"/>
                          </a:xfrm>
                          <a:custGeom>
                            <a:avLst/>
                            <a:gdLst>
                              <a:gd name="T0" fmla="+- 0 5155 5155"/>
                              <a:gd name="T1" fmla="*/ T0 w 313"/>
                              <a:gd name="T2" fmla="+- 0 5468 515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EB20D6" id="Group 457" o:spid="_x0000_s1026" style="position:absolute;margin-left:235.8pt;margin-top:13.15pt;width:37.95pt;height:.7pt;z-index:-251624448;mso-position-horizontal-relative:page" coordorigin="4716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">
                <v:shape id="Freeform 122" o:spid="_x0000_s1027" style="position:absolute;left:4723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v:shape id="Freeform 123" o:spid="_x0000_s1028" style="position:absolute;left:493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24" o:spid="_x0000_s1029" style="position:absolute;left:515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 wp14:anchorId="2A485057" wp14:editId="333EF2EC">
                <wp:simplePos x="0" y="0"/>
                <wp:positionH relativeFrom="page">
                  <wp:posOffset>3896995</wp:posOffset>
                </wp:positionH>
                <wp:positionV relativeFrom="paragraph">
                  <wp:posOffset>167005</wp:posOffset>
                </wp:positionV>
                <wp:extent cx="619125" cy="8890"/>
                <wp:effectExtent l="1270" t="8890" r="8255" b="1270"/>
                <wp:wrapNone/>
                <wp:docPr id="452" name="Group 4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125" cy="8890"/>
                          <a:chOff x="6137" y="263"/>
                          <a:chExt cx="975" cy="14"/>
                        </a:xfrm>
                      </wpg:grpSpPr>
                      <wps:wsp>
                        <wps:cNvPr id="453" name="Freeform 126"/>
                        <wps:cNvSpPr>
                          <a:spLocks/>
                        </wps:cNvSpPr>
                        <wps:spPr bwMode="auto">
                          <a:xfrm>
                            <a:off x="6144" y="270"/>
                            <a:ext cx="213" cy="0"/>
                          </a:xfrm>
                          <a:custGeom>
                            <a:avLst/>
                            <a:gdLst>
                              <a:gd name="T0" fmla="+- 0 6144 6144"/>
                              <a:gd name="T1" fmla="*/ T0 w 213"/>
                              <a:gd name="T2" fmla="+- 0 6357 6144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Freeform 127"/>
                        <wps:cNvSpPr>
                          <a:spLocks/>
                        </wps:cNvSpPr>
                        <wps:spPr bwMode="auto">
                          <a:xfrm>
                            <a:off x="6360" y="270"/>
                            <a:ext cx="213" cy="0"/>
                          </a:xfrm>
                          <a:custGeom>
                            <a:avLst/>
                            <a:gdLst>
                              <a:gd name="T0" fmla="+- 0 6360 6360"/>
                              <a:gd name="T1" fmla="*/ T0 w 213"/>
                              <a:gd name="T2" fmla="+- 0 6573 636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Freeform 128"/>
                        <wps:cNvSpPr>
                          <a:spLocks/>
                        </wps:cNvSpPr>
                        <wps:spPr bwMode="auto">
                          <a:xfrm>
                            <a:off x="6576" y="270"/>
                            <a:ext cx="313" cy="0"/>
                          </a:xfrm>
                          <a:custGeom>
                            <a:avLst/>
                            <a:gdLst>
                              <a:gd name="T0" fmla="+- 0 6576 6576"/>
                              <a:gd name="T1" fmla="*/ T0 w 313"/>
                              <a:gd name="T2" fmla="+- 0 6890 657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Freeform 129"/>
                        <wps:cNvSpPr>
                          <a:spLocks/>
                        </wps:cNvSpPr>
                        <wps:spPr bwMode="auto">
                          <a:xfrm>
                            <a:off x="6893" y="270"/>
                            <a:ext cx="213" cy="0"/>
                          </a:xfrm>
                          <a:custGeom>
                            <a:avLst/>
                            <a:gdLst>
                              <a:gd name="T0" fmla="+- 0 6893 6893"/>
                              <a:gd name="T1" fmla="*/ T0 w 213"/>
                              <a:gd name="T2" fmla="+- 0 7106 689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5759A3" id="Group 452" o:spid="_x0000_s1026" style="position:absolute;margin-left:306.85pt;margin-top:13.15pt;width:48.75pt;height:.7pt;z-index:-251623424;mso-position-horizontal-relative:page" coordorigin="6137,263" coordsize="97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">
                <v:shape id="Freeform 126" o:spid="_x0000_s1027" style="position:absolute;left:6144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27" o:spid="_x0000_s1028" style="position:absolute;left:6360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28" o:spid="_x0000_s1029" style="position:absolute;left:6576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29" o:spid="_x0000_s1030" style="position:absolute;left:6893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:</w:t>
      </w:r>
    </w:p>
    <w:p w14:paraId="48287D9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466B21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;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02CB0AF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424" w:space="747"/>
            <w:col w:w="514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                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26FEA03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5A7157D9" w14:textId="77777777" w:rsidR="00176702" w:rsidRPr="001F23C0" w:rsidRDefault="00176702" w:rsidP="00176702">
      <w:pPr>
        <w:spacing w:line="200" w:lineRule="exact"/>
        <w:rPr>
          <w:bCs/>
        </w:rPr>
      </w:pPr>
    </w:p>
    <w:p w14:paraId="4943F9BF" w14:textId="77777777" w:rsidR="00176702" w:rsidRPr="001F23C0" w:rsidRDefault="00176702" w:rsidP="00176702">
      <w:pPr>
        <w:spacing w:line="200" w:lineRule="exact"/>
        <w:rPr>
          <w:bCs/>
        </w:rPr>
      </w:pPr>
    </w:p>
    <w:p w14:paraId="4FD0ED07" w14:textId="77777777" w:rsidR="00176702" w:rsidRPr="001F23C0" w:rsidRDefault="00176702" w:rsidP="00176702">
      <w:pPr>
        <w:spacing w:before="37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9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4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10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76"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1D21FAD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B9FCC2A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FT</w:t>
      </w:r>
      <w:r w:rsidRPr="001F23C0">
        <w:rPr>
          <w:rFonts w:ascii="Arial" w:eastAsia="Arial" w:hAnsi="Arial" w:cs="Arial"/>
          <w:bCs/>
          <w:sz w:val="21"/>
          <w:szCs w:val="21"/>
        </w:rPr>
        <w:t>P;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7C682F7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3F2AC2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FC2EA4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3A24950" w14:textId="77777777" w:rsidR="00176702" w:rsidRPr="001F23C0" w:rsidRDefault="00176702" w:rsidP="00176702">
      <w:pPr>
        <w:spacing w:line="200" w:lineRule="exact"/>
        <w:rPr>
          <w:bCs/>
        </w:rPr>
      </w:pPr>
    </w:p>
    <w:p w14:paraId="03E3394A" w14:textId="77777777" w:rsidR="00176702" w:rsidRPr="001F23C0" w:rsidRDefault="00176702" w:rsidP="00176702">
      <w:pPr>
        <w:spacing w:line="200" w:lineRule="exact"/>
        <w:rPr>
          <w:bCs/>
        </w:rPr>
      </w:pPr>
    </w:p>
    <w:p w14:paraId="3F197A57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10FA0EFF" wp14:editId="641DF625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6985" r="1270" b="3175"/>
                <wp:wrapNone/>
                <wp:docPr id="448" name="Group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449" name="Freeform 131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Freeform 132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Freeform 133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A561BA" id="Group 448" o:spid="_x0000_s1026" style="position:absolute;margin-left:84.15pt;margin-top:13.15pt;width:43.25pt;height:.7pt;z-index:-251622400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">
                <v:shape id="Freeform 131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132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133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:                 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 xml:space="preserve"> o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</w:p>
    <w:p w14:paraId="4F7726C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2916C16F" w14:textId="77777777" w:rsidR="00176702" w:rsidRPr="001F23C0" w:rsidRDefault="00176702" w:rsidP="00176702">
      <w:pPr>
        <w:spacing w:line="405" w:lineRule="auto"/>
        <w:ind w:left="793" w:right="5869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69079ACF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ER</w:t>
      </w:r>
    </w:p>
    <w:p w14:paraId="63CAEF1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B42EA71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5128EDE1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2A3AC242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B3B189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152A7488" w14:textId="77777777" w:rsidR="00176702" w:rsidRPr="001F23C0" w:rsidRDefault="00176702" w:rsidP="00176702">
      <w:pPr>
        <w:spacing w:line="200" w:lineRule="exact"/>
        <w:rPr>
          <w:bCs/>
        </w:rPr>
      </w:pPr>
    </w:p>
    <w:p w14:paraId="18C53091" w14:textId="77777777" w:rsidR="00176702" w:rsidRPr="001F23C0" w:rsidRDefault="00176702" w:rsidP="00176702">
      <w:pPr>
        <w:spacing w:line="200" w:lineRule="exact"/>
        <w:rPr>
          <w:bCs/>
        </w:rPr>
      </w:pPr>
    </w:p>
    <w:p w14:paraId="5FE4F620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6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</w:p>
    <w:p w14:paraId="6DC32674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72A72181" w14:textId="77777777" w:rsidR="00176702" w:rsidRPr="001F23C0" w:rsidRDefault="00176702" w:rsidP="00176702">
      <w:pPr>
        <w:spacing w:line="405" w:lineRule="auto"/>
        <w:ind w:left="793" w:right="2067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5104" behindDoc="1" locked="0" layoutInCell="1" allowOverlap="1" wp14:anchorId="6C78DB68" wp14:editId="7386092F">
                <wp:simplePos x="0" y="0"/>
                <wp:positionH relativeFrom="page">
                  <wp:posOffset>4692650</wp:posOffset>
                </wp:positionH>
                <wp:positionV relativeFrom="paragraph">
                  <wp:posOffset>143510</wp:posOffset>
                </wp:positionV>
                <wp:extent cx="683260" cy="8890"/>
                <wp:effectExtent l="6350" t="1270" r="5715" b="8890"/>
                <wp:wrapNone/>
                <wp:docPr id="443" name="Group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7390" y="226"/>
                          <a:chExt cx="1076" cy="14"/>
                        </a:xfrm>
                      </wpg:grpSpPr>
                      <wps:wsp>
                        <wps:cNvPr id="444" name="Freeform 135"/>
                        <wps:cNvSpPr>
                          <a:spLocks/>
                        </wps:cNvSpPr>
                        <wps:spPr bwMode="auto">
                          <a:xfrm>
                            <a:off x="7397" y="233"/>
                            <a:ext cx="213" cy="0"/>
                          </a:xfrm>
                          <a:custGeom>
                            <a:avLst/>
                            <a:gdLst>
                              <a:gd name="T0" fmla="+- 0 7397 7397"/>
                              <a:gd name="T1" fmla="*/ T0 w 213"/>
                              <a:gd name="T2" fmla="+- 0 7609 739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" name="Freeform 136"/>
                        <wps:cNvSpPr>
                          <a:spLocks/>
                        </wps:cNvSpPr>
                        <wps:spPr bwMode="auto">
                          <a:xfrm>
                            <a:off x="7613" y="233"/>
                            <a:ext cx="313" cy="0"/>
                          </a:xfrm>
                          <a:custGeom>
                            <a:avLst/>
                            <a:gdLst>
                              <a:gd name="T0" fmla="+- 0 7613 7613"/>
                              <a:gd name="T1" fmla="*/ T0 w 313"/>
                              <a:gd name="T2" fmla="+- 0 7926 761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" name="Freeform 137"/>
                        <wps:cNvSpPr>
                          <a:spLocks/>
                        </wps:cNvSpPr>
                        <wps:spPr bwMode="auto">
                          <a:xfrm>
                            <a:off x="7930" y="233"/>
                            <a:ext cx="213" cy="0"/>
                          </a:xfrm>
                          <a:custGeom>
                            <a:avLst/>
                            <a:gdLst>
                              <a:gd name="T0" fmla="+- 0 7930 7930"/>
                              <a:gd name="T1" fmla="*/ T0 w 213"/>
                              <a:gd name="T2" fmla="+- 0 8142 793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" name="Freeform 138"/>
                        <wps:cNvSpPr>
                          <a:spLocks/>
                        </wps:cNvSpPr>
                        <wps:spPr bwMode="auto">
                          <a:xfrm>
                            <a:off x="8146" y="233"/>
                            <a:ext cx="313" cy="0"/>
                          </a:xfrm>
                          <a:custGeom>
                            <a:avLst/>
                            <a:gdLst>
                              <a:gd name="T0" fmla="+- 0 8146 8146"/>
                              <a:gd name="T1" fmla="*/ T0 w 313"/>
                              <a:gd name="T2" fmla="+- 0 8459 814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5FC5D6" id="Group 443" o:spid="_x0000_s1026" style="position:absolute;margin-left:369.5pt;margin-top:11.3pt;width:53.8pt;height:.7pt;z-index:-251621376;mso-position-horizontal-relative:page" coordorigin="7390,226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">
                <v:shape id="Freeform 135" o:spid="_x0000_s1027" style="position:absolute;left:7397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36" o:spid="_x0000_s1028" style="position:absolute;left:7613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137" o:spid="_x0000_s1029" style="position:absolute;left:7930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38" o:spid="_x0000_s1030" style="position:absolute;left:814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6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      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10BD4B53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48FF739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B012EF0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4772559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849BE9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020BC89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52ED90E9" w14:textId="77777777" w:rsidR="00176702" w:rsidRPr="001F23C0" w:rsidRDefault="00176702" w:rsidP="00176702">
      <w:pPr>
        <w:spacing w:line="200" w:lineRule="exact"/>
        <w:rPr>
          <w:bCs/>
        </w:rPr>
      </w:pPr>
    </w:p>
    <w:p w14:paraId="7EDD1CDF" w14:textId="77777777" w:rsidR="00176702" w:rsidRPr="001F23C0" w:rsidRDefault="00176702" w:rsidP="00176702">
      <w:pPr>
        <w:spacing w:line="200" w:lineRule="exact"/>
        <w:rPr>
          <w:bCs/>
        </w:rPr>
      </w:pPr>
    </w:p>
    <w:p w14:paraId="03A99C3D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6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</w:p>
    <w:p w14:paraId="1CDB8224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C1C587A" w14:textId="77777777" w:rsidR="00176702" w:rsidRPr="001F23C0" w:rsidRDefault="00176702" w:rsidP="00176702">
      <w:pPr>
        <w:spacing w:line="405" w:lineRule="auto"/>
        <w:ind w:left="793" w:right="85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6128" behindDoc="1" locked="0" layoutInCell="1" allowOverlap="1" wp14:anchorId="781B3932" wp14:editId="476E2D5F">
                <wp:simplePos x="0" y="0"/>
                <wp:positionH relativeFrom="page">
                  <wp:posOffset>5598795</wp:posOffset>
                </wp:positionH>
                <wp:positionV relativeFrom="paragraph">
                  <wp:posOffset>143510</wp:posOffset>
                </wp:positionV>
                <wp:extent cx="546100" cy="8890"/>
                <wp:effectExtent l="7620" t="635" r="8255" b="9525"/>
                <wp:wrapNone/>
                <wp:docPr id="439" name="Group 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8817" y="226"/>
                          <a:chExt cx="860" cy="14"/>
                        </a:xfrm>
                      </wpg:grpSpPr>
                      <wps:wsp>
                        <wps:cNvPr id="440" name="Freeform 140"/>
                        <wps:cNvSpPr>
                          <a:spLocks/>
                        </wps:cNvSpPr>
                        <wps:spPr bwMode="auto">
                          <a:xfrm>
                            <a:off x="8824" y="233"/>
                            <a:ext cx="313" cy="0"/>
                          </a:xfrm>
                          <a:custGeom>
                            <a:avLst/>
                            <a:gdLst>
                              <a:gd name="T0" fmla="+- 0 8824 8824"/>
                              <a:gd name="T1" fmla="*/ T0 w 313"/>
                              <a:gd name="T2" fmla="+- 0 9137 882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Freeform 141"/>
                        <wps:cNvSpPr>
                          <a:spLocks/>
                        </wps:cNvSpPr>
                        <wps:spPr bwMode="auto">
                          <a:xfrm>
                            <a:off x="9141" y="233"/>
                            <a:ext cx="213" cy="0"/>
                          </a:xfrm>
                          <a:custGeom>
                            <a:avLst/>
                            <a:gdLst>
                              <a:gd name="T0" fmla="+- 0 9141 9141"/>
                              <a:gd name="T1" fmla="*/ T0 w 213"/>
                              <a:gd name="T2" fmla="+- 0 9353 9141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142"/>
                        <wps:cNvSpPr>
                          <a:spLocks/>
                        </wps:cNvSpPr>
                        <wps:spPr bwMode="auto">
                          <a:xfrm>
                            <a:off x="9357" y="233"/>
                            <a:ext cx="313" cy="0"/>
                          </a:xfrm>
                          <a:custGeom>
                            <a:avLst/>
                            <a:gdLst>
                              <a:gd name="T0" fmla="+- 0 9357 9357"/>
                              <a:gd name="T1" fmla="*/ T0 w 313"/>
                              <a:gd name="T2" fmla="+- 0 9670 9357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61D17EC" id="Group 439" o:spid="_x0000_s1026" style="position:absolute;margin-left:440.85pt;margin-top:11.3pt;width:43pt;height:.7pt;z-index:-251620352;mso-position-horizontal-relative:page" coordorigin="8817,226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">
                <v:shape id="Freeform 140" o:spid="_x0000_s1027" style="position:absolute;left:8824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141" o:spid="_x0000_s1028" style="position:absolute;left:9141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42" o:spid="_x0000_s1029" style="position:absolute;left:9357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18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  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567AF90A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46B0E1B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AD08865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7D0D4CC6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247501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4D7C46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49601DA" w14:textId="77777777" w:rsidR="00176702" w:rsidRPr="001F23C0" w:rsidRDefault="00176702" w:rsidP="00176702">
      <w:pPr>
        <w:spacing w:line="200" w:lineRule="exact"/>
        <w:rPr>
          <w:bCs/>
        </w:rPr>
      </w:pPr>
    </w:p>
    <w:p w14:paraId="69D1EAA4" w14:textId="77777777" w:rsidR="00176702" w:rsidRPr="001F23C0" w:rsidRDefault="00176702" w:rsidP="00176702">
      <w:pPr>
        <w:spacing w:line="200" w:lineRule="exact"/>
        <w:rPr>
          <w:bCs/>
        </w:rPr>
      </w:pPr>
    </w:p>
    <w:p w14:paraId="35237A0F" w14:textId="77777777" w:rsidR="00176702" w:rsidRPr="001F23C0" w:rsidRDefault="00176702" w:rsidP="00176702">
      <w:pPr>
        <w:spacing w:before="37" w:line="405" w:lineRule="auto"/>
        <w:ind w:left="102" w:right="32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6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h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-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2D0E5B2E" w14:textId="77777777" w:rsidR="00176702" w:rsidRPr="001F23C0" w:rsidRDefault="00176702" w:rsidP="00176702">
      <w:pPr>
        <w:spacing w:before="9"/>
        <w:ind w:left="8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7152" behindDoc="1" locked="0" layoutInCell="1" allowOverlap="1" wp14:anchorId="68CF793D" wp14:editId="7A6B104B">
                <wp:simplePos x="0" y="0"/>
                <wp:positionH relativeFrom="page">
                  <wp:posOffset>885825</wp:posOffset>
                </wp:positionH>
                <wp:positionV relativeFrom="paragraph">
                  <wp:posOffset>149225</wp:posOffset>
                </wp:positionV>
                <wp:extent cx="481965" cy="8890"/>
                <wp:effectExtent l="9525" t="8255" r="3810" b="1905"/>
                <wp:wrapNone/>
                <wp:docPr id="435" name="Group 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1395" y="235"/>
                          <a:chExt cx="759" cy="14"/>
                        </a:xfrm>
                      </wpg:grpSpPr>
                      <wps:wsp>
                        <wps:cNvPr id="436" name="Freeform 144"/>
                        <wps:cNvSpPr>
                          <a:spLocks/>
                        </wps:cNvSpPr>
                        <wps:spPr bwMode="auto">
                          <a:xfrm>
                            <a:off x="1402" y="242"/>
                            <a:ext cx="213" cy="0"/>
                          </a:xfrm>
                          <a:custGeom>
                            <a:avLst/>
                            <a:gdLst>
                              <a:gd name="T0" fmla="+- 0 1402 1402"/>
                              <a:gd name="T1" fmla="*/ T0 w 213"/>
                              <a:gd name="T2" fmla="+- 0 1614 140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Freeform 145"/>
                        <wps:cNvSpPr>
                          <a:spLocks/>
                        </wps:cNvSpPr>
                        <wps:spPr bwMode="auto">
                          <a:xfrm>
                            <a:off x="1618" y="242"/>
                            <a:ext cx="213" cy="0"/>
                          </a:xfrm>
                          <a:custGeom>
                            <a:avLst/>
                            <a:gdLst>
                              <a:gd name="T0" fmla="+- 0 1618 1618"/>
                              <a:gd name="T1" fmla="*/ T0 w 213"/>
                              <a:gd name="T2" fmla="+- 0 1830 161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Freeform 146"/>
                        <wps:cNvSpPr>
                          <a:spLocks/>
                        </wps:cNvSpPr>
                        <wps:spPr bwMode="auto">
                          <a:xfrm>
                            <a:off x="1833" y="242"/>
                            <a:ext cx="313" cy="0"/>
                          </a:xfrm>
                          <a:custGeom>
                            <a:avLst/>
                            <a:gdLst>
                              <a:gd name="T0" fmla="+- 0 1833 1833"/>
                              <a:gd name="T1" fmla="*/ T0 w 313"/>
                              <a:gd name="T2" fmla="+- 0 2147 183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017941" id="Group 435" o:spid="_x0000_s1026" style="position:absolute;margin-left:69.75pt;margin-top:11.75pt;width:37.95pt;height:.7pt;z-index:-251619328;mso-position-horizontal-relative:page" coordorigin="1395,235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">
                <v:shape id="Freeform 144" o:spid="_x0000_s1027" style="position:absolute;left:1402;top:242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v:shape id="Freeform 145" o:spid="_x0000_s1028" style="position:absolute;left:1618;top:242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146" o:spid="_x0000_s1029" style="position:absolute;left:1833;top:242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ACCC35D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3C6F7D7C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NP</w:t>
      </w:r>
    </w:p>
    <w:p w14:paraId="1C2DC874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236FCBC8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12E96FA1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206C4144" w14:textId="77777777" w:rsidR="00176702" w:rsidRPr="001F23C0" w:rsidRDefault="00176702" w:rsidP="00176702">
      <w:pPr>
        <w:spacing w:line="200" w:lineRule="exact"/>
        <w:rPr>
          <w:bCs/>
        </w:rPr>
      </w:pPr>
    </w:p>
    <w:p w14:paraId="74109602" w14:textId="77777777" w:rsidR="00176702" w:rsidRPr="001F23C0" w:rsidRDefault="00176702" w:rsidP="00176702">
      <w:pPr>
        <w:spacing w:line="200" w:lineRule="exact"/>
        <w:rPr>
          <w:bCs/>
        </w:rPr>
      </w:pPr>
    </w:p>
    <w:p w14:paraId="3B57AF6E" w14:textId="77777777" w:rsidR="00176702" w:rsidRPr="001F23C0" w:rsidRDefault="00176702" w:rsidP="00176702">
      <w:pPr>
        <w:spacing w:before="37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</w:p>
    <w:p w14:paraId="2DF1ED9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534C9DE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53127D5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9D1FC96" w14:textId="77777777" w:rsidR="00176702" w:rsidRPr="001F23C0" w:rsidRDefault="00176702" w:rsidP="00176702">
      <w:pPr>
        <w:spacing w:line="200" w:lineRule="exact"/>
        <w:rPr>
          <w:bCs/>
        </w:rPr>
      </w:pPr>
    </w:p>
    <w:p w14:paraId="57D3B0A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7"/>
          <w:pgSz w:w="11900" w:h="16840"/>
          <w:pgMar w:top="1580" w:right="1280" w:bottom="280" w:left="1300" w:header="0" w:footer="1694" w:gutter="0"/>
          <w:pgNumType w:start="260"/>
          <w:cols w:space="720"/>
        </w:sectPr>
      </w:pPr>
    </w:p>
    <w:p w14:paraId="6F2DC0CD" w14:textId="77777777" w:rsidR="00176702" w:rsidRPr="001F23C0" w:rsidRDefault="00176702" w:rsidP="00176702">
      <w:pPr>
        <w:spacing w:before="37" w:line="400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8176" behindDoc="1" locked="0" layoutInCell="1" allowOverlap="1" wp14:anchorId="785D061A" wp14:editId="23C01333">
                <wp:simplePos x="0" y="0"/>
                <wp:positionH relativeFrom="page">
                  <wp:posOffset>4772025</wp:posOffset>
                </wp:positionH>
                <wp:positionV relativeFrom="paragraph">
                  <wp:posOffset>167005</wp:posOffset>
                </wp:positionV>
                <wp:extent cx="478790" cy="8890"/>
                <wp:effectExtent l="9525" t="7620" r="6985" b="2540"/>
                <wp:wrapNone/>
                <wp:docPr id="432" name="Group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7515" y="263"/>
                          <a:chExt cx="754" cy="14"/>
                        </a:xfrm>
                      </wpg:grpSpPr>
                      <wps:wsp>
                        <wps:cNvPr id="433" name="Freeform 148"/>
                        <wps:cNvSpPr>
                          <a:spLocks/>
                        </wps:cNvSpPr>
                        <wps:spPr bwMode="auto">
                          <a:xfrm>
                            <a:off x="7522" y="270"/>
                            <a:ext cx="424" cy="0"/>
                          </a:xfrm>
                          <a:custGeom>
                            <a:avLst/>
                            <a:gdLst>
                              <a:gd name="T0" fmla="+- 0 7522 7522"/>
                              <a:gd name="T1" fmla="*/ T0 w 424"/>
                              <a:gd name="T2" fmla="+- 0 7946 7522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" name="Freeform 149"/>
                        <wps:cNvSpPr>
                          <a:spLocks/>
                        </wps:cNvSpPr>
                        <wps:spPr bwMode="auto">
                          <a:xfrm>
                            <a:off x="7950" y="270"/>
                            <a:ext cx="313" cy="0"/>
                          </a:xfrm>
                          <a:custGeom>
                            <a:avLst/>
                            <a:gdLst>
                              <a:gd name="T0" fmla="+- 0 7950 7950"/>
                              <a:gd name="T1" fmla="*/ T0 w 313"/>
                              <a:gd name="T2" fmla="+- 0 8263 795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A42632" id="Group 432" o:spid="_x0000_s1026" style="position:absolute;margin-left:375.75pt;margin-top:13.15pt;width:37.7pt;height:.7pt;z-index:-251618304;mso-position-horizontal-relative:page" coordorigin="7515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">
                <v:shape id="Freeform 148" o:spid="_x0000_s1027" style="position:absolute;left:7522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" path="m,l424,e" filled="f" strokeweight=".23878mm">
                  <v:path arrowok="t" o:connecttype="custom" o:connectlocs="0,0;424,0" o:connectangles="0,0"/>
                </v:shape>
                <v:shape id="Freeform 149" o:spid="_x0000_s1028" style="position:absolute;left:7950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699200" behindDoc="1" locked="0" layoutInCell="1" allowOverlap="1" wp14:anchorId="1AAD59D4" wp14:editId="075BECBE">
                <wp:simplePos x="0" y="0"/>
                <wp:positionH relativeFrom="page">
                  <wp:posOffset>5708650</wp:posOffset>
                </wp:positionH>
                <wp:positionV relativeFrom="paragraph">
                  <wp:posOffset>167005</wp:posOffset>
                </wp:positionV>
                <wp:extent cx="546100" cy="8890"/>
                <wp:effectExtent l="3175" t="7620" r="3175" b="2540"/>
                <wp:wrapNone/>
                <wp:docPr id="429" name="Group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8990" y="263"/>
                          <a:chExt cx="860" cy="14"/>
                        </a:xfrm>
                      </wpg:grpSpPr>
                      <wps:wsp>
                        <wps:cNvPr id="430" name="Freeform 151"/>
                        <wps:cNvSpPr>
                          <a:spLocks/>
                        </wps:cNvSpPr>
                        <wps:spPr bwMode="auto">
                          <a:xfrm>
                            <a:off x="8996" y="270"/>
                            <a:ext cx="530" cy="0"/>
                          </a:xfrm>
                          <a:custGeom>
                            <a:avLst/>
                            <a:gdLst>
                              <a:gd name="T0" fmla="+- 0 8996 8996"/>
                              <a:gd name="T1" fmla="*/ T0 w 530"/>
                              <a:gd name="T2" fmla="+- 0 9526 8996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Freeform 152"/>
                        <wps:cNvSpPr>
                          <a:spLocks/>
                        </wps:cNvSpPr>
                        <wps:spPr bwMode="auto">
                          <a:xfrm>
                            <a:off x="9529" y="270"/>
                            <a:ext cx="313" cy="0"/>
                          </a:xfrm>
                          <a:custGeom>
                            <a:avLst/>
                            <a:gdLst>
                              <a:gd name="T0" fmla="+- 0 9529 9529"/>
                              <a:gd name="T1" fmla="*/ T0 w 313"/>
                              <a:gd name="T2" fmla="+- 0 9843 952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C825A8" id="Group 429" o:spid="_x0000_s1026" style="position:absolute;margin-left:449.5pt;margin-top:13.15pt;width:43pt;height:.7pt;z-index:-251617280;mso-position-horizontal-relative:page" coordorigin="8990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">
                <v:shape id="Freeform 151" o:spid="_x0000_s1027" style="position:absolute;left:8996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152" o:spid="_x0000_s1028" style="position:absolute;left:9529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</w:t>
      </w:r>
      <w:r w:rsidRPr="001F23C0">
        <w:rPr>
          <w:rFonts w:ascii="Arial" w:eastAsia="Arial" w:hAnsi="Arial" w:cs="Arial"/>
          <w:bCs/>
          <w:spacing w:val="56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pacing w:val="-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94A5E26" w14:textId="77777777" w:rsidR="00176702" w:rsidRPr="001F23C0" w:rsidRDefault="00176702" w:rsidP="00176702">
      <w:pPr>
        <w:spacing w:before="1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450AC460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91C7848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88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6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18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47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o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5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d</w:t>
      </w:r>
    </w:p>
    <w:p w14:paraId="643F411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9B0EE8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3BB0BA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099" w:space="868"/>
            <w:col w:w="235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              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9BAED5E" w14:textId="77777777" w:rsidR="00176702" w:rsidRPr="001F23C0" w:rsidRDefault="00176702" w:rsidP="00176702">
      <w:pPr>
        <w:spacing w:before="3" w:line="120" w:lineRule="exact"/>
        <w:rPr>
          <w:bCs/>
          <w:sz w:val="13"/>
          <w:szCs w:val="13"/>
        </w:rPr>
      </w:pPr>
    </w:p>
    <w:p w14:paraId="133117FA" w14:textId="77777777" w:rsidR="00176702" w:rsidRPr="001F23C0" w:rsidRDefault="00176702" w:rsidP="00176702">
      <w:pPr>
        <w:spacing w:line="200" w:lineRule="exact"/>
        <w:rPr>
          <w:bCs/>
        </w:rPr>
      </w:pPr>
    </w:p>
    <w:p w14:paraId="5D7189CA" w14:textId="77777777" w:rsidR="00176702" w:rsidRPr="001F23C0" w:rsidRDefault="00176702" w:rsidP="00176702">
      <w:pPr>
        <w:spacing w:line="200" w:lineRule="exact"/>
        <w:rPr>
          <w:bCs/>
        </w:rPr>
      </w:pPr>
    </w:p>
    <w:p w14:paraId="67BFFE85" w14:textId="77777777" w:rsidR="00176702" w:rsidRPr="001F23C0" w:rsidRDefault="00176702" w:rsidP="00176702">
      <w:pPr>
        <w:spacing w:line="200" w:lineRule="exact"/>
        <w:rPr>
          <w:bCs/>
        </w:rPr>
      </w:pPr>
    </w:p>
    <w:p w14:paraId="4B9422FC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ly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 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</w:p>
    <w:p w14:paraId="0D0F0241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13D62FE3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0224" behindDoc="1" locked="0" layoutInCell="1" allowOverlap="1" wp14:anchorId="6C95D684" wp14:editId="4B536736">
                <wp:simplePos x="0" y="0"/>
                <wp:positionH relativeFrom="page">
                  <wp:posOffset>1663065</wp:posOffset>
                </wp:positionH>
                <wp:positionV relativeFrom="paragraph">
                  <wp:posOffset>143510</wp:posOffset>
                </wp:positionV>
                <wp:extent cx="478790" cy="8890"/>
                <wp:effectExtent l="5715" t="4445" r="1270" b="5715"/>
                <wp:wrapNone/>
                <wp:docPr id="425" name="Group 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619" y="226"/>
                          <a:chExt cx="754" cy="14"/>
                        </a:xfrm>
                      </wpg:grpSpPr>
                      <wps:wsp>
                        <wps:cNvPr id="426" name="Freeform 154"/>
                        <wps:cNvSpPr>
                          <a:spLocks/>
                        </wps:cNvSpPr>
                        <wps:spPr bwMode="auto">
                          <a:xfrm>
                            <a:off x="2626" y="233"/>
                            <a:ext cx="208" cy="0"/>
                          </a:xfrm>
                          <a:custGeom>
                            <a:avLst/>
                            <a:gdLst>
                              <a:gd name="T0" fmla="+- 0 2626 2626"/>
                              <a:gd name="T1" fmla="*/ T0 w 208"/>
                              <a:gd name="T2" fmla="+- 0 2833 2626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155"/>
                        <wps:cNvSpPr>
                          <a:spLocks/>
                        </wps:cNvSpPr>
                        <wps:spPr bwMode="auto">
                          <a:xfrm>
                            <a:off x="2837" y="233"/>
                            <a:ext cx="213" cy="0"/>
                          </a:xfrm>
                          <a:custGeom>
                            <a:avLst/>
                            <a:gdLst>
                              <a:gd name="T0" fmla="+- 0 2837 2837"/>
                              <a:gd name="T1" fmla="*/ T0 w 213"/>
                              <a:gd name="T2" fmla="+- 0 3049 283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8" name="Freeform 156"/>
                        <wps:cNvSpPr>
                          <a:spLocks/>
                        </wps:cNvSpPr>
                        <wps:spPr bwMode="auto">
                          <a:xfrm>
                            <a:off x="3053" y="233"/>
                            <a:ext cx="313" cy="0"/>
                          </a:xfrm>
                          <a:custGeom>
                            <a:avLst/>
                            <a:gdLst>
                              <a:gd name="T0" fmla="+- 0 3053 3053"/>
                              <a:gd name="T1" fmla="*/ T0 w 313"/>
                              <a:gd name="T2" fmla="+- 0 3366 305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22DDCB" id="Group 425" o:spid="_x0000_s1026" style="position:absolute;margin-left:130.95pt;margin-top:11.3pt;width:37.7pt;height:.7pt;z-index:-251616256;mso-position-horizontal-relative:page" coordorigin="2619,226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">
                <v:shape id="Freeform 154" o:spid="_x0000_s1027" style="position:absolute;left:2626;top:233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" path="m,l207,e" filled="f" strokeweight=".23878mm">
                  <v:path arrowok="t" o:connecttype="custom" o:connectlocs="0,0;207,0" o:connectangles="0,0"/>
                </v:shape>
                <v:shape id="Freeform 155" o:spid="_x0000_s1028" style="position:absolute;left:2837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v:shape id="Freeform 156" o:spid="_x0000_s1029" style="position:absolute;left:3053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1AF7DAC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18FD5F0" w14:textId="77777777" w:rsidR="00176702" w:rsidRPr="001F23C0" w:rsidRDefault="00176702" w:rsidP="00176702">
      <w:pPr>
        <w:ind w:left="793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760F1806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3C199517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3C79776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AE5D740" w14:textId="77777777" w:rsidR="00176702" w:rsidRPr="001F23C0" w:rsidRDefault="00176702" w:rsidP="00176702">
      <w:pPr>
        <w:spacing w:line="220" w:lineRule="exact"/>
        <w:ind w:left="798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p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</w:p>
    <w:p w14:paraId="7E7F744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  <w:r w:rsidRPr="001F23C0">
        <w:rPr>
          <w:bCs/>
        </w:rPr>
        <w:br w:type="column"/>
      </w:r>
    </w:p>
    <w:p w14:paraId="7A9C0926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559" w:space="631"/>
            <w:col w:w="7130"/>
          </w:cols>
        </w:sect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F17FCB3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66464FA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26A470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3232D7F1" w14:textId="77777777" w:rsidR="00176702" w:rsidRPr="001F23C0" w:rsidRDefault="00176702" w:rsidP="00176702">
      <w:pPr>
        <w:spacing w:line="200" w:lineRule="exact"/>
        <w:rPr>
          <w:bCs/>
        </w:rPr>
      </w:pPr>
    </w:p>
    <w:p w14:paraId="63930593" w14:textId="77777777" w:rsidR="00176702" w:rsidRPr="001F23C0" w:rsidRDefault="00176702" w:rsidP="00176702">
      <w:pPr>
        <w:spacing w:line="200" w:lineRule="exact"/>
        <w:rPr>
          <w:bCs/>
        </w:rPr>
      </w:pPr>
    </w:p>
    <w:p w14:paraId="1A49CE1E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4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 xml:space="preserve"> 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</w:p>
    <w:p w14:paraId="1C751617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52DD24E1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1248" behindDoc="1" locked="0" layoutInCell="1" allowOverlap="1" wp14:anchorId="59AB53C3" wp14:editId="1CB9552E">
                <wp:simplePos x="0" y="0"/>
                <wp:positionH relativeFrom="page">
                  <wp:posOffset>1562735</wp:posOffset>
                </wp:positionH>
                <wp:positionV relativeFrom="paragraph">
                  <wp:posOffset>143510</wp:posOffset>
                </wp:positionV>
                <wp:extent cx="481965" cy="8890"/>
                <wp:effectExtent l="635" t="8255" r="3175" b="1905"/>
                <wp:wrapNone/>
                <wp:docPr id="422" name="Group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461" y="226"/>
                          <a:chExt cx="759" cy="14"/>
                        </a:xfrm>
                      </wpg:grpSpPr>
                      <wps:wsp>
                        <wps:cNvPr id="423" name="Freeform 158"/>
                        <wps:cNvSpPr>
                          <a:spLocks/>
                        </wps:cNvSpPr>
                        <wps:spPr bwMode="auto">
                          <a:xfrm>
                            <a:off x="2468" y="233"/>
                            <a:ext cx="213" cy="0"/>
                          </a:xfrm>
                          <a:custGeom>
                            <a:avLst/>
                            <a:gdLst>
                              <a:gd name="T0" fmla="+- 0 2468 2468"/>
                              <a:gd name="T1" fmla="*/ T0 w 213"/>
                              <a:gd name="T2" fmla="+- 0 2681 246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159"/>
                        <wps:cNvSpPr>
                          <a:spLocks/>
                        </wps:cNvSpPr>
                        <wps:spPr bwMode="auto">
                          <a:xfrm>
                            <a:off x="2684" y="233"/>
                            <a:ext cx="530" cy="0"/>
                          </a:xfrm>
                          <a:custGeom>
                            <a:avLst/>
                            <a:gdLst>
                              <a:gd name="T0" fmla="+- 0 2684 2684"/>
                              <a:gd name="T1" fmla="*/ T0 w 530"/>
                              <a:gd name="T2" fmla="+- 0 3214 268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3094CB" id="Group 422" o:spid="_x0000_s1026" style="position:absolute;margin-left:123.05pt;margin-top:11.3pt;width:37.95pt;height:.7pt;z-index:-251615232;mso-position-horizontal-relative:page" coordorigin="2461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">
                <v:shape id="Freeform 158" o:spid="_x0000_s1027" style="position:absolute;left:2468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59" o:spid="_x0000_s1028" style="position:absolute;left:2684;top:233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h             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8DCB23E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15AEBA96" w14:textId="77777777" w:rsidR="00176702" w:rsidRPr="001F23C0" w:rsidRDefault="00176702" w:rsidP="00176702">
      <w:pPr>
        <w:spacing w:line="410" w:lineRule="auto"/>
        <w:ind w:left="793" w:right="7294" w:hanging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2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3</w:t>
      </w:r>
    </w:p>
    <w:p w14:paraId="6B38B999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A3509C1" w14:textId="77777777" w:rsidR="00176702" w:rsidRPr="001F23C0" w:rsidRDefault="00176702" w:rsidP="00176702">
      <w:pPr>
        <w:spacing w:before="3" w:line="140" w:lineRule="exact"/>
        <w:rPr>
          <w:bCs/>
          <w:sz w:val="14"/>
          <w:szCs w:val="14"/>
        </w:rPr>
      </w:pPr>
    </w:p>
    <w:p w14:paraId="5FC435F6" w14:textId="77777777" w:rsidR="00176702" w:rsidRPr="001F23C0" w:rsidRDefault="00176702" w:rsidP="00176702">
      <w:pPr>
        <w:spacing w:line="200" w:lineRule="exact"/>
        <w:rPr>
          <w:bCs/>
        </w:rPr>
      </w:pPr>
    </w:p>
    <w:p w14:paraId="0556FA29" w14:textId="77777777" w:rsidR="00176702" w:rsidRPr="001F23C0" w:rsidRDefault="00176702" w:rsidP="00176702">
      <w:pPr>
        <w:spacing w:line="200" w:lineRule="exact"/>
        <w:rPr>
          <w:bCs/>
        </w:rPr>
      </w:pPr>
    </w:p>
    <w:p w14:paraId="74C7978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80E50A5" w14:textId="77777777" w:rsidR="00176702" w:rsidRPr="001F23C0" w:rsidRDefault="00176702" w:rsidP="00176702">
      <w:pPr>
        <w:spacing w:before="37" w:line="400" w:lineRule="auto"/>
        <w:ind w:left="102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2272" behindDoc="1" locked="0" layoutInCell="1" allowOverlap="1" wp14:anchorId="0D058A6C" wp14:editId="289C1A5E">
                <wp:simplePos x="0" y="0"/>
                <wp:positionH relativeFrom="page">
                  <wp:posOffset>4067810</wp:posOffset>
                </wp:positionH>
                <wp:positionV relativeFrom="paragraph">
                  <wp:posOffset>167005</wp:posOffset>
                </wp:positionV>
                <wp:extent cx="412115" cy="8890"/>
                <wp:effectExtent l="635" t="3810" r="6350" b="6350"/>
                <wp:wrapNone/>
                <wp:docPr id="419" name="Group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6406" y="263"/>
                          <a:chExt cx="649" cy="14"/>
                        </a:xfrm>
                      </wpg:grpSpPr>
                      <wps:wsp>
                        <wps:cNvPr id="420" name="Freeform 161"/>
                        <wps:cNvSpPr>
                          <a:spLocks/>
                        </wps:cNvSpPr>
                        <wps:spPr bwMode="auto">
                          <a:xfrm>
                            <a:off x="6413" y="270"/>
                            <a:ext cx="318" cy="0"/>
                          </a:xfrm>
                          <a:custGeom>
                            <a:avLst/>
                            <a:gdLst>
                              <a:gd name="T0" fmla="+- 0 6413 6413"/>
                              <a:gd name="T1" fmla="*/ T0 w 318"/>
                              <a:gd name="T2" fmla="+- 0 6731 6413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162"/>
                        <wps:cNvSpPr>
                          <a:spLocks/>
                        </wps:cNvSpPr>
                        <wps:spPr bwMode="auto">
                          <a:xfrm>
                            <a:off x="6735" y="270"/>
                            <a:ext cx="313" cy="0"/>
                          </a:xfrm>
                          <a:custGeom>
                            <a:avLst/>
                            <a:gdLst>
                              <a:gd name="T0" fmla="+- 0 6735 6735"/>
                              <a:gd name="T1" fmla="*/ T0 w 313"/>
                              <a:gd name="T2" fmla="+- 0 7048 673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CE9263" id="Group 419" o:spid="_x0000_s1026" style="position:absolute;margin-left:320.3pt;margin-top:13.15pt;width:32.45pt;height:.7pt;z-index:-251614208;mso-position-horizontal-relative:page" coordorigin="6406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">
                <v:shape id="Freeform 161" o:spid="_x0000_s1027" style="position:absolute;left:6413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" path="m,l318,e" filled="f" strokeweight=".23878mm">
                  <v:path arrowok="t" o:connecttype="custom" o:connectlocs="0,0;318,0" o:connectangles="0,0"/>
                </v:shape>
                <v:shape id="Freeform 162" o:spid="_x0000_s1028" style="position:absolute;left:673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4"/>
          <w:sz w:val="21"/>
          <w:szCs w:val="21"/>
        </w:rPr>
        <w:t xml:space="preserve">l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838A1FB" w14:textId="77777777" w:rsidR="00176702" w:rsidRPr="001F23C0" w:rsidRDefault="00176702" w:rsidP="00176702">
      <w:pPr>
        <w:spacing w:before="14" w:line="405" w:lineRule="auto"/>
        <w:ind w:left="750" w:right="3294" w:firstLine="4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>2</w:t>
      </w:r>
    </w:p>
    <w:p w14:paraId="3FAB046F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ED5DF88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990" w:space="762"/>
            <w:col w:w="356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</w:p>
    <w:p w14:paraId="0DED29A5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5E634C1F" w14:textId="77777777" w:rsidR="00176702" w:rsidRPr="001F23C0" w:rsidRDefault="00176702" w:rsidP="00176702">
      <w:pPr>
        <w:spacing w:line="200" w:lineRule="exact"/>
        <w:rPr>
          <w:bCs/>
        </w:rPr>
      </w:pPr>
    </w:p>
    <w:p w14:paraId="226C2F6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2B638312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3296" behindDoc="1" locked="0" layoutInCell="1" allowOverlap="1" wp14:anchorId="07AC466B" wp14:editId="7716282C">
                <wp:simplePos x="0" y="0"/>
                <wp:positionH relativeFrom="page">
                  <wp:posOffset>3854450</wp:posOffset>
                </wp:positionH>
                <wp:positionV relativeFrom="paragraph">
                  <wp:posOffset>167005</wp:posOffset>
                </wp:positionV>
                <wp:extent cx="414655" cy="8890"/>
                <wp:effectExtent l="6350" t="635" r="7620" b="9525"/>
                <wp:wrapNone/>
                <wp:docPr id="416" name="Group 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6070" y="263"/>
                          <a:chExt cx="653" cy="14"/>
                        </a:xfrm>
                      </wpg:grpSpPr>
                      <wps:wsp>
                        <wps:cNvPr id="417" name="Freeform 164"/>
                        <wps:cNvSpPr>
                          <a:spLocks/>
                        </wps:cNvSpPr>
                        <wps:spPr bwMode="auto">
                          <a:xfrm>
                            <a:off x="6077" y="270"/>
                            <a:ext cx="318" cy="0"/>
                          </a:xfrm>
                          <a:custGeom>
                            <a:avLst/>
                            <a:gdLst>
                              <a:gd name="T0" fmla="+- 0 6077 6077"/>
                              <a:gd name="T1" fmla="*/ T0 w 318"/>
                              <a:gd name="T2" fmla="+- 0 6395 6077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165"/>
                        <wps:cNvSpPr>
                          <a:spLocks/>
                        </wps:cNvSpPr>
                        <wps:spPr bwMode="auto">
                          <a:xfrm>
                            <a:off x="6399" y="270"/>
                            <a:ext cx="318" cy="0"/>
                          </a:xfrm>
                          <a:custGeom>
                            <a:avLst/>
                            <a:gdLst>
                              <a:gd name="T0" fmla="+- 0 6399 6399"/>
                              <a:gd name="T1" fmla="*/ T0 w 318"/>
                              <a:gd name="T2" fmla="+- 0 6717 639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CF5931" id="Group 416" o:spid="_x0000_s1026" style="position:absolute;margin-left:303.5pt;margin-top:13.15pt;width:32.65pt;height:.7pt;z-index:-251613184;mso-position-horizontal-relative:page" coordorigin="6070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">
                <v:shape id="Freeform 164" o:spid="_x0000_s1027" style="position:absolute;left:6077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v:shape id="Freeform 165" o:spid="_x0000_s1028" style="position:absolute;left:639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4320" behindDoc="1" locked="0" layoutInCell="1" allowOverlap="1" wp14:anchorId="28100DC2" wp14:editId="0AEC8301">
                <wp:simplePos x="0" y="0"/>
                <wp:positionH relativeFrom="page">
                  <wp:posOffset>4690110</wp:posOffset>
                </wp:positionH>
                <wp:positionV relativeFrom="paragraph">
                  <wp:posOffset>167005</wp:posOffset>
                </wp:positionV>
                <wp:extent cx="481965" cy="8890"/>
                <wp:effectExtent l="3810" t="635" r="9525" b="9525"/>
                <wp:wrapNone/>
                <wp:docPr id="412" name="Group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7386" y="263"/>
                          <a:chExt cx="759" cy="14"/>
                        </a:xfrm>
                      </wpg:grpSpPr>
                      <wps:wsp>
                        <wps:cNvPr id="413" name="Freeform 167"/>
                        <wps:cNvSpPr>
                          <a:spLocks/>
                        </wps:cNvSpPr>
                        <wps:spPr bwMode="auto">
                          <a:xfrm>
                            <a:off x="7392" y="270"/>
                            <a:ext cx="213" cy="0"/>
                          </a:xfrm>
                          <a:custGeom>
                            <a:avLst/>
                            <a:gdLst>
                              <a:gd name="T0" fmla="+- 0 7392 7392"/>
                              <a:gd name="T1" fmla="*/ T0 w 213"/>
                              <a:gd name="T2" fmla="+- 0 7605 739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4" name="Freeform 168"/>
                        <wps:cNvSpPr>
                          <a:spLocks/>
                        </wps:cNvSpPr>
                        <wps:spPr bwMode="auto">
                          <a:xfrm>
                            <a:off x="7608" y="270"/>
                            <a:ext cx="313" cy="0"/>
                          </a:xfrm>
                          <a:custGeom>
                            <a:avLst/>
                            <a:gdLst>
                              <a:gd name="T0" fmla="+- 0 7608 7608"/>
                              <a:gd name="T1" fmla="*/ T0 w 313"/>
                              <a:gd name="T2" fmla="+- 0 7922 760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5" name="Freeform 169"/>
                        <wps:cNvSpPr>
                          <a:spLocks/>
                        </wps:cNvSpPr>
                        <wps:spPr bwMode="auto">
                          <a:xfrm>
                            <a:off x="7925" y="270"/>
                            <a:ext cx="213" cy="0"/>
                          </a:xfrm>
                          <a:custGeom>
                            <a:avLst/>
                            <a:gdLst>
                              <a:gd name="T0" fmla="+- 0 7925 7925"/>
                              <a:gd name="T1" fmla="*/ T0 w 213"/>
                              <a:gd name="T2" fmla="+- 0 8138 792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C87ED4" id="Group 412" o:spid="_x0000_s1026" style="position:absolute;margin-left:369.3pt;margin-top:13.15pt;width:37.95pt;height:.7pt;z-index:-251612160;mso-position-horizontal-relative:page" coordorigin="7386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">
                <v:shape id="Freeform 167" o:spid="_x0000_s1027" style="position:absolute;left:739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168" o:spid="_x0000_s1028" style="position:absolute;left:760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69" o:spid="_x0000_s1029" style="position:absolute;left:792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o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23A81EA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3ACFA1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1E01E1E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944F7B8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w w:val="87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17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d</w:t>
      </w:r>
    </w:p>
    <w:p w14:paraId="75E037A4" w14:textId="77777777" w:rsidR="00176702" w:rsidRPr="001F23C0" w:rsidRDefault="00176702" w:rsidP="00176702">
      <w:pPr>
        <w:spacing w:before="17" w:line="400" w:lineRule="atLeast"/>
        <w:ind w:left="793" w:right="1445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5C37AB3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659" w:space="762"/>
            <w:col w:w="389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            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7470310" w14:textId="77777777" w:rsidR="00176702" w:rsidRPr="001F23C0" w:rsidRDefault="00176702" w:rsidP="00176702">
      <w:pPr>
        <w:spacing w:before="2" w:line="140" w:lineRule="exact"/>
        <w:rPr>
          <w:bCs/>
          <w:sz w:val="14"/>
          <w:szCs w:val="14"/>
        </w:rPr>
      </w:pPr>
    </w:p>
    <w:p w14:paraId="6A4D5513" w14:textId="77777777" w:rsidR="00176702" w:rsidRPr="001F23C0" w:rsidRDefault="00176702" w:rsidP="00176702">
      <w:pPr>
        <w:spacing w:line="200" w:lineRule="exact"/>
        <w:rPr>
          <w:bCs/>
        </w:rPr>
      </w:pPr>
    </w:p>
    <w:p w14:paraId="33C5B90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359314B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5344" behindDoc="1" locked="0" layoutInCell="1" allowOverlap="1" wp14:anchorId="2E6A6155" wp14:editId="4224B48C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3175" r="7620" b="6985"/>
                <wp:wrapNone/>
                <wp:docPr id="409" name="Group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410" name="Freeform 171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1" name="Freeform 172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F28EC0" id="Group 409" o:spid="_x0000_s1026" style="position:absolute;margin-left:117.75pt;margin-top:13.15pt;width:27.15pt;height:.7pt;z-index:-251611136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">
                <v:shape id="Freeform 171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" path="m,l314,e" filled="f" strokeweight=".23878mm">
                  <v:path arrowok="t" o:connecttype="custom" o:connectlocs="0,0;314,0" o:connectangles="0,0"/>
                </v:shape>
                <v:shape id="Freeform 172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4FC4D09A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y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1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y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C83934A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6EB6549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3D76B4F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A3CA2B8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le</w:t>
      </w:r>
    </w:p>
    <w:p w14:paraId="633B51B2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5BA063B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7C8E0D33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09D62D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0E517E2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FD23435" w14:textId="77777777" w:rsidR="00176702" w:rsidRPr="001F23C0" w:rsidRDefault="00176702" w:rsidP="00176702">
      <w:pPr>
        <w:spacing w:line="200" w:lineRule="exact"/>
        <w:rPr>
          <w:bCs/>
        </w:rPr>
      </w:pPr>
    </w:p>
    <w:p w14:paraId="4E29BFC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2B0008D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6368" behindDoc="1" locked="0" layoutInCell="1" allowOverlap="1" wp14:anchorId="152F4151" wp14:editId="50E98DD3">
                <wp:simplePos x="0" y="0"/>
                <wp:positionH relativeFrom="page">
                  <wp:posOffset>3521710</wp:posOffset>
                </wp:positionH>
                <wp:positionV relativeFrom="paragraph">
                  <wp:posOffset>167005</wp:posOffset>
                </wp:positionV>
                <wp:extent cx="549275" cy="8890"/>
                <wp:effectExtent l="6985" t="5080" r="5715" b="5080"/>
                <wp:wrapNone/>
                <wp:docPr id="405" name="Group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5546" y="263"/>
                          <a:chExt cx="865" cy="14"/>
                        </a:xfrm>
                      </wpg:grpSpPr>
                      <wps:wsp>
                        <wps:cNvPr id="406" name="Freeform 174"/>
                        <wps:cNvSpPr>
                          <a:spLocks/>
                        </wps:cNvSpPr>
                        <wps:spPr bwMode="auto">
                          <a:xfrm>
                            <a:off x="5553" y="270"/>
                            <a:ext cx="318" cy="0"/>
                          </a:xfrm>
                          <a:custGeom>
                            <a:avLst/>
                            <a:gdLst>
                              <a:gd name="T0" fmla="+- 0 5553 5553"/>
                              <a:gd name="T1" fmla="*/ T0 w 318"/>
                              <a:gd name="T2" fmla="+- 0 5871 5553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7" name="Freeform 175"/>
                        <wps:cNvSpPr>
                          <a:spLocks/>
                        </wps:cNvSpPr>
                        <wps:spPr bwMode="auto">
                          <a:xfrm>
                            <a:off x="5875" y="270"/>
                            <a:ext cx="313" cy="0"/>
                          </a:xfrm>
                          <a:custGeom>
                            <a:avLst/>
                            <a:gdLst>
                              <a:gd name="T0" fmla="+- 0 5875 5875"/>
                              <a:gd name="T1" fmla="*/ T0 w 313"/>
                              <a:gd name="T2" fmla="+- 0 6188 587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8" name="Freeform 176"/>
                        <wps:cNvSpPr>
                          <a:spLocks/>
                        </wps:cNvSpPr>
                        <wps:spPr bwMode="auto">
                          <a:xfrm>
                            <a:off x="6192" y="270"/>
                            <a:ext cx="213" cy="0"/>
                          </a:xfrm>
                          <a:custGeom>
                            <a:avLst/>
                            <a:gdLst>
                              <a:gd name="T0" fmla="+- 0 6192 6192"/>
                              <a:gd name="T1" fmla="*/ T0 w 213"/>
                              <a:gd name="T2" fmla="+- 0 6404 619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75DB17" id="Group 405" o:spid="_x0000_s1026" style="position:absolute;margin-left:277.3pt;margin-top:13.15pt;width:43.25pt;height:.7pt;z-index:-251610112;mso-position-horizontal-relative:page" coordorigin="5546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">
                <v:shape id="Freeform 174" o:spid="_x0000_s1027" style="position:absolute;left:5553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v:shape id="Freeform 175" o:spid="_x0000_s1028" style="position:absolute;left:587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" path="m,l313,e" filled="f" strokeweight=".23878mm">
                  <v:path arrowok="t" o:connecttype="custom" o:connectlocs="0,0;313,0" o:connectangles="0,0"/>
                </v:shape>
                <v:shape id="Freeform 176" o:spid="_x0000_s1029" style="position:absolute;left:619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7392" behindDoc="1" locked="0" layoutInCell="1" allowOverlap="1" wp14:anchorId="2AF2C9D8" wp14:editId="3F36366A">
                <wp:simplePos x="0" y="0"/>
                <wp:positionH relativeFrom="page">
                  <wp:posOffset>4493895</wp:posOffset>
                </wp:positionH>
                <wp:positionV relativeFrom="paragraph">
                  <wp:posOffset>167005</wp:posOffset>
                </wp:positionV>
                <wp:extent cx="546100" cy="8890"/>
                <wp:effectExtent l="7620" t="5080" r="8255" b="5080"/>
                <wp:wrapNone/>
                <wp:docPr id="402" name="Group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7077" y="263"/>
                          <a:chExt cx="860" cy="14"/>
                        </a:xfrm>
                      </wpg:grpSpPr>
                      <wps:wsp>
                        <wps:cNvPr id="403" name="Freeform 178"/>
                        <wps:cNvSpPr>
                          <a:spLocks/>
                        </wps:cNvSpPr>
                        <wps:spPr bwMode="auto">
                          <a:xfrm>
                            <a:off x="7084" y="270"/>
                            <a:ext cx="313" cy="0"/>
                          </a:xfrm>
                          <a:custGeom>
                            <a:avLst/>
                            <a:gdLst>
                              <a:gd name="T0" fmla="+- 0 7084 7084"/>
                              <a:gd name="T1" fmla="*/ T0 w 313"/>
                              <a:gd name="T2" fmla="+- 0 7398 708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4" name="Freeform 179"/>
                        <wps:cNvSpPr>
                          <a:spLocks/>
                        </wps:cNvSpPr>
                        <wps:spPr bwMode="auto">
                          <a:xfrm>
                            <a:off x="7401" y="270"/>
                            <a:ext cx="530" cy="0"/>
                          </a:xfrm>
                          <a:custGeom>
                            <a:avLst/>
                            <a:gdLst>
                              <a:gd name="T0" fmla="+- 0 7401 7401"/>
                              <a:gd name="T1" fmla="*/ T0 w 530"/>
                              <a:gd name="T2" fmla="+- 0 7931 740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A2312F" id="Group 402" o:spid="_x0000_s1026" style="position:absolute;margin-left:353.85pt;margin-top:13.15pt;width:43pt;height:.7pt;z-index:-251609088;mso-position-horizontal-relative:page" coordorigin="7077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">
                <v:shape id="Freeform 178" o:spid="_x0000_s1027" style="position:absolute;left:708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79" o:spid="_x0000_s1028" style="position:absolute;left:740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2511FC5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E0A4449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2AEA8494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1ECF65D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9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9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ce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;   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uen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15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</w:p>
    <w:p w14:paraId="7AB40408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70B943A" w14:textId="77777777" w:rsidR="00176702" w:rsidRPr="001F23C0" w:rsidRDefault="00176702" w:rsidP="00176702">
      <w:pPr>
        <w:spacing w:line="400" w:lineRule="auto"/>
        <w:ind w:left="793" w:right="1053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2426670" w14:textId="77777777" w:rsidR="00176702" w:rsidRPr="001F23C0" w:rsidRDefault="00176702" w:rsidP="00176702">
      <w:pPr>
        <w:spacing w:line="200" w:lineRule="exact"/>
        <w:rPr>
          <w:bCs/>
        </w:rPr>
      </w:pPr>
    </w:p>
    <w:p w14:paraId="0860A9B6" w14:textId="77777777" w:rsidR="00176702" w:rsidRPr="001F23C0" w:rsidRDefault="00176702" w:rsidP="00176702">
      <w:pPr>
        <w:spacing w:line="200" w:lineRule="exact"/>
        <w:rPr>
          <w:bCs/>
        </w:rPr>
      </w:pPr>
    </w:p>
    <w:p w14:paraId="7F5B687B" w14:textId="77777777" w:rsidR="00176702" w:rsidRPr="001F23C0" w:rsidRDefault="00176702" w:rsidP="00176702">
      <w:pPr>
        <w:spacing w:before="14" w:line="200" w:lineRule="exact"/>
        <w:rPr>
          <w:bCs/>
        </w:rPr>
      </w:pPr>
    </w:p>
    <w:p w14:paraId="70C42DD1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8416" behindDoc="1" locked="0" layoutInCell="1" allowOverlap="1" wp14:anchorId="1DD25D45" wp14:editId="2A50F4F6">
                <wp:simplePos x="0" y="0"/>
                <wp:positionH relativeFrom="page">
                  <wp:posOffset>2921635</wp:posOffset>
                </wp:positionH>
                <wp:positionV relativeFrom="paragraph">
                  <wp:posOffset>143510</wp:posOffset>
                </wp:positionV>
                <wp:extent cx="683260" cy="8890"/>
                <wp:effectExtent l="6985" t="2540" r="5080" b="7620"/>
                <wp:wrapNone/>
                <wp:docPr id="398" name="Group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4601" y="226"/>
                          <a:chExt cx="1076" cy="14"/>
                        </a:xfrm>
                      </wpg:grpSpPr>
                      <wps:wsp>
                        <wps:cNvPr id="399" name="Freeform 181"/>
                        <wps:cNvSpPr>
                          <a:spLocks/>
                        </wps:cNvSpPr>
                        <wps:spPr bwMode="auto">
                          <a:xfrm>
                            <a:off x="4608" y="233"/>
                            <a:ext cx="530" cy="0"/>
                          </a:xfrm>
                          <a:custGeom>
                            <a:avLst/>
                            <a:gdLst>
                              <a:gd name="T0" fmla="+- 0 4608 4608"/>
                              <a:gd name="T1" fmla="*/ T0 w 530"/>
                              <a:gd name="T2" fmla="+- 0 5138 4608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0" name="Freeform 182"/>
                        <wps:cNvSpPr>
                          <a:spLocks/>
                        </wps:cNvSpPr>
                        <wps:spPr bwMode="auto">
                          <a:xfrm>
                            <a:off x="5141" y="233"/>
                            <a:ext cx="313" cy="0"/>
                          </a:xfrm>
                          <a:custGeom>
                            <a:avLst/>
                            <a:gdLst>
                              <a:gd name="T0" fmla="+- 0 5141 5141"/>
                              <a:gd name="T1" fmla="*/ T0 w 313"/>
                              <a:gd name="T2" fmla="+- 0 5454 514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1" name="Freeform 183"/>
                        <wps:cNvSpPr>
                          <a:spLocks/>
                        </wps:cNvSpPr>
                        <wps:spPr bwMode="auto">
                          <a:xfrm>
                            <a:off x="5458" y="233"/>
                            <a:ext cx="213" cy="0"/>
                          </a:xfrm>
                          <a:custGeom>
                            <a:avLst/>
                            <a:gdLst>
                              <a:gd name="T0" fmla="+- 0 5458 5458"/>
                              <a:gd name="T1" fmla="*/ T0 w 213"/>
                              <a:gd name="T2" fmla="+- 0 5670 545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2086F7" id="Group 398" o:spid="_x0000_s1026" style="position:absolute;margin-left:230.05pt;margin-top:11.3pt;width:53.8pt;height:.7pt;z-index:-251608064;mso-position-horizontal-relative:page" coordorigin="4601,226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">
                <v:shape id="Freeform 181" o:spid="_x0000_s1027" style="position:absolute;left:4608;top:233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v:shape id="Freeform 182" o:spid="_x0000_s1028" style="position:absolute;left:5141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183" o:spid="_x0000_s1029" style="position:absolute;left:5458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311EA3F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F83EF26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37A7128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B53B1D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4D99829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AAF32B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N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>1</w:t>
      </w:r>
    </w:p>
    <w:p w14:paraId="3E3862F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438FC64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9374252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7F8344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7F9941A" w14:textId="77777777" w:rsidR="00176702" w:rsidRPr="001F23C0" w:rsidRDefault="00176702" w:rsidP="00176702">
      <w:pPr>
        <w:spacing w:before="37"/>
        <w:ind w:left="85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  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CB39844" w14:textId="77777777" w:rsidR="00176702" w:rsidRPr="001F23C0" w:rsidRDefault="00176702" w:rsidP="00176702">
      <w:pPr>
        <w:spacing w:line="200" w:lineRule="exact"/>
        <w:rPr>
          <w:bCs/>
        </w:rPr>
      </w:pPr>
    </w:p>
    <w:p w14:paraId="30E534FB" w14:textId="77777777" w:rsidR="00176702" w:rsidRPr="001F23C0" w:rsidRDefault="00176702" w:rsidP="00176702">
      <w:pPr>
        <w:spacing w:line="200" w:lineRule="exact"/>
        <w:rPr>
          <w:bCs/>
        </w:rPr>
      </w:pPr>
    </w:p>
    <w:p w14:paraId="642E5793" w14:textId="77777777" w:rsidR="00176702" w:rsidRPr="001F23C0" w:rsidRDefault="00176702" w:rsidP="00176702">
      <w:pPr>
        <w:spacing w:line="200" w:lineRule="exact"/>
        <w:rPr>
          <w:bCs/>
        </w:rPr>
      </w:pPr>
    </w:p>
    <w:p w14:paraId="60E28CCD" w14:textId="77777777" w:rsidR="00176702" w:rsidRPr="001F23C0" w:rsidRDefault="00176702" w:rsidP="00176702">
      <w:pPr>
        <w:spacing w:line="200" w:lineRule="exact"/>
        <w:rPr>
          <w:bCs/>
        </w:rPr>
      </w:pPr>
    </w:p>
    <w:p w14:paraId="6E406B9D" w14:textId="77777777" w:rsidR="00176702" w:rsidRPr="001F23C0" w:rsidRDefault="00176702" w:rsidP="00176702">
      <w:pPr>
        <w:spacing w:line="200" w:lineRule="exact"/>
        <w:rPr>
          <w:bCs/>
        </w:rPr>
      </w:pPr>
    </w:p>
    <w:p w14:paraId="386D4964" w14:textId="77777777" w:rsidR="00176702" w:rsidRPr="001F23C0" w:rsidRDefault="00176702" w:rsidP="00176702">
      <w:pPr>
        <w:spacing w:line="200" w:lineRule="exact"/>
        <w:rPr>
          <w:bCs/>
        </w:rPr>
      </w:pPr>
    </w:p>
    <w:p w14:paraId="53A555C5" w14:textId="77777777" w:rsidR="00176702" w:rsidRPr="001F23C0" w:rsidRDefault="00176702" w:rsidP="00176702">
      <w:pPr>
        <w:spacing w:line="200" w:lineRule="exact"/>
        <w:rPr>
          <w:bCs/>
        </w:rPr>
      </w:pPr>
    </w:p>
    <w:p w14:paraId="08D85B9C" w14:textId="77777777" w:rsidR="00176702" w:rsidRPr="001F23C0" w:rsidRDefault="00176702" w:rsidP="00176702">
      <w:pPr>
        <w:spacing w:line="200" w:lineRule="exact"/>
        <w:rPr>
          <w:bCs/>
        </w:rPr>
      </w:pPr>
    </w:p>
    <w:p w14:paraId="6F3F1881" w14:textId="77777777" w:rsidR="00176702" w:rsidRPr="001F23C0" w:rsidRDefault="00176702" w:rsidP="00176702">
      <w:pPr>
        <w:spacing w:line="200" w:lineRule="exact"/>
        <w:rPr>
          <w:bCs/>
        </w:rPr>
      </w:pPr>
    </w:p>
    <w:p w14:paraId="629C0CD7" w14:textId="77777777" w:rsidR="00176702" w:rsidRPr="001F23C0" w:rsidRDefault="00176702" w:rsidP="00176702">
      <w:pPr>
        <w:spacing w:line="200" w:lineRule="exact"/>
        <w:rPr>
          <w:bCs/>
        </w:rPr>
      </w:pPr>
    </w:p>
    <w:p w14:paraId="17A5773D" w14:textId="77777777" w:rsidR="00176702" w:rsidRPr="001F23C0" w:rsidRDefault="00176702" w:rsidP="00176702">
      <w:pPr>
        <w:spacing w:line="200" w:lineRule="exact"/>
        <w:rPr>
          <w:bCs/>
        </w:rPr>
      </w:pPr>
    </w:p>
    <w:p w14:paraId="41DC1E8D" w14:textId="77777777" w:rsidR="00176702" w:rsidRPr="001F23C0" w:rsidRDefault="00176702" w:rsidP="00176702">
      <w:pPr>
        <w:spacing w:before="3" w:line="200" w:lineRule="exact"/>
        <w:rPr>
          <w:bCs/>
        </w:rPr>
      </w:pPr>
    </w:p>
    <w:p w14:paraId="348CD453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130" w:space="244"/>
            <w:col w:w="4946"/>
          </w:cols>
        </w:sectPr>
      </w:pPr>
      <w:r w:rsidRPr="001F23C0">
        <w:rPr>
          <w:rFonts w:ascii="Arial" w:eastAsia="Arial" w:hAnsi="Arial" w:cs="Arial"/>
          <w:bCs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9BA4A79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AC7C107" w14:textId="77777777" w:rsidR="00176702" w:rsidRPr="001F23C0" w:rsidRDefault="00176702" w:rsidP="00176702">
      <w:pPr>
        <w:spacing w:line="200" w:lineRule="exact"/>
        <w:rPr>
          <w:bCs/>
        </w:rPr>
      </w:pPr>
    </w:p>
    <w:p w14:paraId="7C44DE7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9167807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09440" behindDoc="1" locked="0" layoutInCell="1" allowOverlap="1" wp14:anchorId="7ED2537C" wp14:editId="65D9BF3F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546100" cy="8890"/>
                <wp:effectExtent l="9525" t="4445" r="6350" b="5715"/>
                <wp:wrapNone/>
                <wp:docPr id="394" name="Group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2355" y="263"/>
                          <a:chExt cx="860" cy="14"/>
                        </a:xfrm>
                      </wpg:grpSpPr>
                      <wps:wsp>
                        <wps:cNvPr id="395" name="Freeform 185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6" name="Freeform 186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7" name="Freeform 187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313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313"/>
                              <a:gd name="T2" fmla="+- 0 3208 289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03F724" id="Group 394" o:spid="_x0000_s1026" style="position:absolute;margin-left:117.75pt;margin-top:13.15pt;width:43pt;height:.7pt;z-index:-251607040;mso-position-horizontal-relative:page" coordorigin="2355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">
                <v:shape id="Freeform 185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186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" path="m,l213,e" filled="f" strokeweight=".23878mm">
                  <v:path arrowok="t" o:connecttype="custom" o:connectlocs="0,0;213,0" o:connectangles="0,0"/>
                </v:shape>
                <v:shape id="Freeform 187" o:spid="_x0000_s1029" style="position:absolute;left:289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6E07A2CB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973"/>
            <w:col w:w="728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 xml:space="preserve"> 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</w:p>
    <w:p w14:paraId="35FD487F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50D308A0" w14:textId="77777777" w:rsidR="00176702" w:rsidRPr="001F23C0" w:rsidRDefault="00176702" w:rsidP="00176702">
      <w:pPr>
        <w:ind w:left="63" w:right="6486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</w:p>
    <w:p w14:paraId="4AFECFD2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C778222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7FC819D4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3A93E528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6CB153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7F97EC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49806630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5DDD227E" w14:textId="77777777" w:rsidR="00176702" w:rsidRPr="001F23C0" w:rsidRDefault="00176702" w:rsidP="00176702">
      <w:pPr>
        <w:spacing w:line="200" w:lineRule="exact"/>
        <w:rPr>
          <w:bCs/>
        </w:rPr>
      </w:pPr>
    </w:p>
    <w:p w14:paraId="07811A90" w14:textId="77777777" w:rsidR="00176702" w:rsidRPr="001F23C0" w:rsidRDefault="00176702" w:rsidP="00176702">
      <w:pPr>
        <w:spacing w:line="200" w:lineRule="exact"/>
        <w:rPr>
          <w:bCs/>
        </w:rPr>
      </w:pPr>
    </w:p>
    <w:p w14:paraId="7EE4B12B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66DBAE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AA8FD1F" w14:textId="77777777" w:rsidR="00176702" w:rsidRPr="001F23C0" w:rsidRDefault="00176702" w:rsidP="00176702">
      <w:pPr>
        <w:spacing w:line="200" w:lineRule="exact"/>
        <w:rPr>
          <w:bCs/>
        </w:rPr>
      </w:pPr>
    </w:p>
    <w:p w14:paraId="2003851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4215ED11" w14:textId="77777777" w:rsidR="00176702" w:rsidRPr="001F23C0" w:rsidRDefault="00176702" w:rsidP="00176702">
      <w:pPr>
        <w:spacing w:before="37" w:line="410" w:lineRule="auto"/>
        <w:ind w:left="102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0464" behindDoc="1" locked="0" layoutInCell="1" allowOverlap="1" wp14:anchorId="6D8AAFD2" wp14:editId="7C88069E">
                <wp:simplePos x="0" y="0"/>
                <wp:positionH relativeFrom="page">
                  <wp:posOffset>3547110</wp:posOffset>
                </wp:positionH>
                <wp:positionV relativeFrom="paragraph">
                  <wp:posOffset>167005</wp:posOffset>
                </wp:positionV>
                <wp:extent cx="478790" cy="8890"/>
                <wp:effectExtent l="3810" t="2540" r="3175" b="7620"/>
                <wp:wrapNone/>
                <wp:docPr id="391" name="Group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5586" y="263"/>
                          <a:chExt cx="754" cy="14"/>
                        </a:xfrm>
                      </wpg:grpSpPr>
                      <wps:wsp>
                        <wps:cNvPr id="392" name="Freeform 189"/>
                        <wps:cNvSpPr>
                          <a:spLocks/>
                        </wps:cNvSpPr>
                        <wps:spPr bwMode="auto">
                          <a:xfrm>
                            <a:off x="5592" y="270"/>
                            <a:ext cx="424" cy="0"/>
                          </a:xfrm>
                          <a:custGeom>
                            <a:avLst/>
                            <a:gdLst>
                              <a:gd name="T0" fmla="+- 0 5592 5592"/>
                              <a:gd name="T1" fmla="*/ T0 w 424"/>
                              <a:gd name="T2" fmla="+- 0 6016 5592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" name="Freeform 190"/>
                        <wps:cNvSpPr>
                          <a:spLocks/>
                        </wps:cNvSpPr>
                        <wps:spPr bwMode="auto">
                          <a:xfrm>
                            <a:off x="6020" y="270"/>
                            <a:ext cx="313" cy="0"/>
                          </a:xfrm>
                          <a:custGeom>
                            <a:avLst/>
                            <a:gdLst>
                              <a:gd name="T0" fmla="+- 0 6020 6020"/>
                              <a:gd name="T1" fmla="*/ T0 w 313"/>
                              <a:gd name="T2" fmla="+- 0 6333 602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D4F479" id="Group 391" o:spid="_x0000_s1026" style="position:absolute;margin-left:279.3pt;margin-top:13.15pt;width:37.7pt;height:.7pt;z-index:-251606016;mso-position-horizontal-relative:page" coordorigin="5586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">
                <v:shape id="Freeform 189" o:spid="_x0000_s1027" style="position:absolute;left:5592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v:shape id="Freeform 190" o:spid="_x0000_s1028" style="position:absolute;left:6020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1488" behindDoc="1" locked="0" layoutInCell="1" allowOverlap="1" wp14:anchorId="0972DB01" wp14:editId="164875BB">
                <wp:simplePos x="0" y="0"/>
                <wp:positionH relativeFrom="page">
                  <wp:posOffset>4528185</wp:posOffset>
                </wp:positionH>
                <wp:positionV relativeFrom="paragraph">
                  <wp:posOffset>167005</wp:posOffset>
                </wp:positionV>
                <wp:extent cx="683260" cy="8890"/>
                <wp:effectExtent l="3810" t="2540" r="8255" b="7620"/>
                <wp:wrapNone/>
                <wp:docPr id="387" name="Group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7131" y="263"/>
                          <a:chExt cx="1076" cy="14"/>
                        </a:xfrm>
                      </wpg:grpSpPr>
                      <wps:wsp>
                        <wps:cNvPr id="388" name="Freeform 192"/>
                        <wps:cNvSpPr>
                          <a:spLocks/>
                        </wps:cNvSpPr>
                        <wps:spPr bwMode="auto">
                          <a:xfrm>
                            <a:off x="7138" y="270"/>
                            <a:ext cx="424" cy="0"/>
                          </a:xfrm>
                          <a:custGeom>
                            <a:avLst/>
                            <a:gdLst>
                              <a:gd name="T0" fmla="+- 0 7138 7138"/>
                              <a:gd name="T1" fmla="*/ T0 w 424"/>
                              <a:gd name="T2" fmla="+- 0 7562 713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9" name="Freeform 193"/>
                        <wps:cNvSpPr>
                          <a:spLocks/>
                        </wps:cNvSpPr>
                        <wps:spPr bwMode="auto">
                          <a:xfrm>
                            <a:off x="7565" y="270"/>
                            <a:ext cx="208" cy="0"/>
                          </a:xfrm>
                          <a:custGeom>
                            <a:avLst/>
                            <a:gdLst>
                              <a:gd name="T0" fmla="+- 0 7565 7565"/>
                              <a:gd name="T1" fmla="*/ T0 w 208"/>
                              <a:gd name="T2" fmla="+- 0 7773 7565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0" name="Freeform 194"/>
                        <wps:cNvSpPr>
                          <a:spLocks/>
                        </wps:cNvSpPr>
                        <wps:spPr bwMode="auto">
                          <a:xfrm>
                            <a:off x="7776" y="270"/>
                            <a:ext cx="424" cy="0"/>
                          </a:xfrm>
                          <a:custGeom>
                            <a:avLst/>
                            <a:gdLst>
                              <a:gd name="T0" fmla="+- 0 7776 7776"/>
                              <a:gd name="T1" fmla="*/ T0 w 424"/>
                              <a:gd name="T2" fmla="+- 0 8200 7776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A12176" id="Group 387" o:spid="_x0000_s1026" style="position:absolute;margin-left:356.55pt;margin-top:13.15pt;width:53.8pt;height:.7pt;z-index:-251604992;mso-position-horizontal-relative:page" coordorigin="7131,263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">
                <v:shape id="Freeform 192" o:spid="_x0000_s1027" style="position:absolute;left:713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" path="m,l424,e" filled="f" strokeweight=".23878mm">
                  <v:path arrowok="t" o:connecttype="custom" o:connectlocs="0,0;424,0" o:connectangles="0,0"/>
                </v:shape>
                <v:shape id="Freeform 193" o:spid="_x0000_s1028" style="position:absolute;left:7565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194" o:spid="_x0000_s1029" style="position:absolute;left:7776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q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  <w:proofErr w:type="spellEnd"/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E348EF9" w14:textId="77777777" w:rsidR="00176702" w:rsidRPr="001F23C0" w:rsidRDefault="00176702" w:rsidP="00176702">
      <w:pPr>
        <w:spacing w:line="220" w:lineRule="exact"/>
        <w:ind w:left="745" w:right="1885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t; </w:t>
      </w:r>
      <w:r w:rsidRPr="001F23C0">
        <w:rPr>
          <w:rFonts w:ascii="Arial" w:eastAsia="Arial" w:hAnsi="Arial" w:cs="Arial"/>
          <w:bCs/>
          <w:spacing w:val="13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</w:p>
    <w:p w14:paraId="215DD295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276455BA" w14:textId="77777777" w:rsidR="00176702" w:rsidRPr="001F23C0" w:rsidRDefault="00176702" w:rsidP="00176702">
      <w:pPr>
        <w:ind w:left="793" w:right="1880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</w:p>
    <w:p w14:paraId="4F3991D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E9DCE8F" w14:textId="77777777" w:rsidR="00176702" w:rsidRPr="001F23C0" w:rsidRDefault="00176702" w:rsidP="00176702">
      <w:pPr>
        <w:ind w:left="798" w:right="166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k</w:t>
      </w:r>
    </w:p>
    <w:p w14:paraId="370A26C8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B7E909D" w14:textId="77777777" w:rsidR="00176702" w:rsidRPr="001F23C0" w:rsidRDefault="00176702" w:rsidP="00176702">
      <w:pPr>
        <w:ind w:left="793" w:right="1293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617E9539" w14:textId="77777777" w:rsidR="00176702" w:rsidRPr="001F23C0" w:rsidRDefault="00176702" w:rsidP="00176702">
      <w:pPr>
        <w:spacing w:before="4" w:line="180" w:lineRule="exact"/>
        <w:rPr>
          <w:bCs/>
          <w:sz w:val="18"/>
          <w:szCs w:val="18"/>
        </w:rPr>
      </w:pPr>
    </w:p>
    <w:p w14:paraId="502FA2C4" w14:textId="77777777" w:rsidR="00176702" w:rsidRPr="001F23C0" w:rsidRDefault="00176702" w:rsidP="00176702">
      <w:pPr>
        <w:spacing w:line="200" w:lineRule="exact"/>
        <w:rPr>
          <w:bCs/>
        </w:rPr>
      </w:pPr>
    </w:p>
    <w:p w14:paraId="4E842B18" w14:textId="77777777" w:rsidR="00176702" w:rsidRPr="001F23C0" w:rsidRDefault="00176702" w:rsidP="00176702">
      <w:pPr>
        <w:spacing w:line="200" w:lineRule="exact"/>
        <w:rPr>
          <w:bCs/>
        </w:rPr>
      </w:pPr>
    </w:p>
    <w:p w14:paraId="3F761528" w14:textId="77777777" w:rsidR="00176702" w:rsidRPr="001F23C0" w:rsidRDefault="00176702" w:rsidP="00176702">
      <w:pPr>
        <w:spacing w:line="200" w:lineRule="exact"/>
        <w:rPr>
          <w:bCs/>
        </w:rPr>
      </w:pPr>
    </w:p>
    <w:p w14:paraId="3016666A" w14:textId="77777777" w:rsidR="00176702" w:rsidRPr="001F23C0" w:rsidRDefault="00176702" w:rsidP="00176702">
      <w:pPr>
        <w:spacing w:line="200" w:lineRule="exact"/>
        <w:rPr>
          <w:bCs/>
        </w:rPr>
      </w:pPr>
    </w:p>
    <w:p w14:paraId="6663C3E7" w14:textId="77777777" w:rsidR="00176702" w:rsidRPr="001F23C0" w:rsidRDefault="00176702" w:rsidP="00176702">
      <w:pPr>
        <w:spacing w:line="200" w:lineRule="exact"/>
        <w:rPr>
          <w:bCs/>
        </w:rPr>
      </w:pPr>
    </w:p>
    <w:p w14:paraId="1C5F5521" w14:textId="77777777" w:rsidR="00176702" w:rsidRPr="001F23C0" w:rsidRDefault="00176702" w:rsidP="00176702">
      <w:pPr>
        <w:spacing w:line="200" w:lineRule="exact"/>
        <w:rPr>
          <w:bCs/>
        </w:rPr>
      </w:pPr>
    </w:p>
    <w:p w14:paraId="10518F29" w14:textId="77777777" w:rsidR="00176702" w:rsidRPr="001F23C0" w:rsidRDefault="00176702" w:rsidP="00176702">
      <w:pPr>
        <w:spacing w:line="200" w:lineRule="exact"/>
        <w:rPr>
          <w:bCs/>
        </w:rPr>
      </w:pPr>
    </w:p>
    <w:p w14:paraId="23EDC5E7" w14:textId="77777777" w:rsidR="00176702" w:rsidRPr="001F23C0" w:rsidRDefault="00176702" w:rsidP="00176702">
      <w:pPr>
        <w:spacing w:line="200" w:lineRule="exact"/>
        <w:rPr>
          <w:bCs/>
        </w:rPr>
      </w:pPr>
    </w:p>
    <w:p w14:paraId="73CDF69F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2512" behindDoc="1" locked="0" layoutInCell="1" allowOverlap="1" wp14:anchorId="74D93B88" wp14:editId="4CCDBDE0">
                <wp:simplePos x="0" y="0"/>
                <wp:positionH relativeFrom="page">
                  <wp:posOffset>3442335</wp:posOffset>
                </wp:positionH>
                <wp:positionV relativeFrom="paragraph">
                  <wp:posOffset>143510</wp:posOffset>
                </wp:positionV>
                <wp:extent cx="414655" cy="8890"/>
                <wp:effectExtent l="3810" t="5080" r="10160" b="5080"/>
                <wp:wrapNone/>
                <wp:docPr id="383" name="Group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5421" y="226"/>
                          <a:chExt cx="653" cy="14"/>
                        </a:xfrm>
                      </wpg:grpSpPr>
                      <wps:wsp>
                        <wps:cNvPr id="384" name="Freeform 196"/>
                        <wps:cNvSpPr>
                          <a:spLocks/>
                        </wps:cNvSpPr>
                        <wps:spPr bwMode="auto">
                          <a:xfrm>
                            <a:off x="5428" y="233"/>
                            <a:ext cx="213" cy="0"/>
                          </a:xfrm>
                          <a:custGeom>
                            <a:avLst/>
                            <a:gdLst>
                              <a:gd name="T0" fmla="+- 0 5428 5428"/>
                              <a:gd name="T1" fmla="*/ T0 w 213"/>
                              <a:gd name="T2" fmla="+- 0 5641 54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5" name="Freeform 197"/>
                        <wps:cNvSpPr>
                          <a:spLocks/>
                        </wps:cNvSpPr>
                        <wps:spPr bwMode="auto">
                          <a:xfrm>
                            <a:off x="5644" y="233"/>
                            <a:ext cx="208" cy="0"/>
                          </a:xfrm>
                          <a:custGeom>
                            <a:avLst/>
                            <a:gdLst>
                              <a:gd name="T0" fmla="+- 0 5644 5644"/>
                              <a:gd name="T1" fmla="*/ T0 w 208"/>
                              <a:gd name="T2" fmla="+- 0 5852 564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6" name="Freeform 198"/>
                        <wps:cNvSpPr>
                          <a:spLocks/>
                        </wps:cNvSpPr>
                        <wps:spPr bwMode="auto">
                          <a:xfrm>
                            <a:off x="5855" y="233"/>
                            <a:ext cx="213" cy="0"/>
                          </a:xfrm>
                          <a:custGeom>
                            <a:avLst/>
                            <a:gdLst>
                              <a:gd name="T0" fmla="+- 0 5855 5855"/>
                              <a:gd name="T1" fmla="*/ T0 w 213"/>
                              <a:gd name="T2" fmla="+- 0 6068 585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515CCA" id="Group 383" o:spid="_x0000_s1026" style="position:absolute;margin-left:271.05pt;margin-top:11.3pt;width:32.65pt;height:.7pt;z-index:-251603968;mso-position-horizontal-relative:page" coordorigin="5421,226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">
                <v:shape id="Freeform 196" o:spid="_x0000_s1027" style="position:absolute;left:5428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" path="m,l213,e" filled="f" strokeweight=".23878mm">
                  <v:path arrowok="t" o:connecttype="custom" o:connectlocs="0,0;213,0" o:connectangles="0,0"/>
                </v:shape>
                <v:shape id="Freeform 197" o:spid="_x0000_s1028" style="position:absolute;left:5644;top:233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198" o:spid="_x0000_s1029" style="position:absolute;left:5855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DU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F7B2B72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33E8DA7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proofErr w:type="spellStart"/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x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proofErr w:type="spellEnd"/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1CD265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643EBEE" w14:textId="77777777" w:rsidR="00176702" w:rsidRPr="001F23C0" w:rsidRDefault="00176702" w:rsidP="00176702">
      <w:pPr>
        <w:spacing w:line="408" w:lineRule="auto"/>
        <w:ind w:left="793" w:right="1833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r; 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26BF08FE" w14:textId="77777777" w:rsidR="00176702" w:rsidRPr="001F23C0" w:rsidRDefault="00176702" w:rsidP="00176702">
      <w:pPr>
        <w:spacing w:before="2" w:line="220" w:lineRule="exact"/>
        <w:ind w:left="793" w:right="1293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09C8B1BF" w14:textId="77777777" w:rsidR="00176702" w:rsidRPr="001F23C0" w:rsidRDefault="00176702" w:rsidP="00176702">
      <w:pPr>
        <w:spacing w:before="37"/>
        <w:ind w:left="270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7357AC13" w14:textId="77777777" w:rsidR="00176702" w:rsidRPr="001F23C0" w:rsidRDefault="00176702" w:rsidP="00176702">
      <w:pPr>
        <w:spacing w:line="200" w:lineRule="exact"/>
        <w:rPr>
          <w:bCs/>
        </w:rPr>
      </w:pPr>
    </w:p>
    <w:p w14:paraId="05713DE1" w14:textId="77777777" w:rsidR="00176702" w:rsidRPr="001F23C0" w:rsidRDefault="00176702" w:rsidP="00176702">
      <w:pPr>
        <w:spacing w:line="200" w:lineRule="exact"/>
        <w:rPr>
          <w:bCs/>
        </w:rPr>
      </w:pPr>
    </w:p>
    <w:p w14:paraId="645FA6A5" w14:textId="77777777" w:rsidR="00176702" w:rsidRPr="001F23C0" w:rsidRDefault="00176702" w:rsidP="00176702">
      <w:pPr>
        <w:spacing w:line="200" w:lineRule="exact"/>
        <w:rPr>
          <w:bCs/>
        </w:rPr>
      </w:pPr>
    </w:p>
    <w:p w14:paraId="4488F3D7" w14:textId="77777777" w:rsidR="00176702" w:rsidRPr="001F23C0" w:rsidRDefault="00176702" w:rsidP="00176702">
      <w:pPr>
        <w:spacing w:line="200" w:lineRule="exact"/>
        <w:rPr>
          <w:bCs/>
        </w:rPr>
      </w:pPr>
    </w:p>
    <w:p w14:paraId="54FF4829" w14:textId="77777777" w:rsidR="00176702" w:rsidRPr="001F23C0" w:rsidRDefault="00176702" w:rsidP="00176702">
      <w:pPr>
        <w:spacing w:line="200" w:lineRule="exact"/>
        <w:rPr>
          <w:bCs/>
        </w:rPr>
      </w:pPr>
    </w:p>
    <w:p w14:paraId="60802A8E" w14:textId="77777777" w:rsidR="00176702" w:rsidRPr="001F23C0" w:rsidRDefault="00176702" w:rsidP="00176702">
      <w:pPr>
        <w:spacing w:line="200" w:lineRule="exact"/>
        <w:rPr>
          <w:bCs/>
        </w:rPr>
      </w:pPr>
    </w:p>
    <w:p w14:paraId="2FED6560" w14:textId="77777777" w:rsidR="00176702" w:rsidRPr="001F23C0" w:rsidRDefault="00176702" w:rsidP="00176702">
      <w:pPr>
        <w:spacing w:line="200" w:lineRule="exact"/>
        <w:rPr>
          <w:bCs/>
        </w:rPr>
      </w:pPr>
    </w:p>
    <w:p w14:paraId="4156DAE8" w14:textId="77777777" w:rsidR="00176702" w:rsidRPr="001F23C0" w:rsidRDefault="00176702" w:rsidP="00176702">
      <w:pPr>
        <w:spacing w:line="200" w:lineRule="exact"/>
        <w:rPr>
          <w:bCs/>
        </w:rPr>
      </w:pPr>
    </w:p>
    <w:p w14:paraId="3C18D79D" w14:textId="77777777" w:rsidR="00176702" w:rsidRPr="001F23C0" w:rsidRDefault="00176702" w:rsidP="00176702">
      <w:pPr>
        <w:spacing w:line="200" w:lineRule="exact"/>
        <w:rPr>
          <w:bCs/>
        </w:rPr>
      </w:pPr>
    </w:p>
    <w:p w14:paraId="20147A01" w14:textId="77777777" w:rsidR="00176702" w:rsidRPr="001F23C0" w:rsidRDefault="00176702" w:rsidP="00176702">
      <w:pPr>
        <w:spacing w:line="200" w:lineRule="exact"/>
        <w:rPr>
          <w:bCs/>
        </w:rPr>
      </w:pPr>
    </w:p>
    <w:p w14:paraId="4C993548" w14:textId="77777777" w:rsidR="00176702" w:rsidRPr="001F23C0" w:rsidRDefault="00176702" w:rsidP="00176702">
      <w:pPr>
        <w:spacing w:line="200" w:lineRule="exact"/>
        <w:rPr>
          <w:bCs/>
        </w:rPr>
      </w:pPr>
    </w:p>
    <w:p w14:paraId="2C9DD87C" w14:textId="77777777" w:rsidR="00176702" w:rsidRPr="001F23C0" w:rsidRDefault="00176702" w:rsidP="00176702">
      <w:pPr>
        <w:spacing w:line="200" w:lineRule="exact"/>
        <w:rPr>
          <w:bCs/>
        </w:rPr>
      </w:pPr>
    </w:p>
    <w:p w14:paraId="3E86D1E8" w14:textId="77777777" w:rsidR="00176702" w:rsidRPr="001F23C0" w:rsidRDefault="00176702" w:rsidP="00176702">
      <w:pPr>
        <w:spacing w:line="200" w:lineRule="exact"/>
        <w:rPr>
          <w:bCs/>
        </w:rPr>
      </w:pPr>
    </w:p>
    <w:p w14:paraId="552F8859" w14:textId="77777777" w:rsidR="00176702" w:rsidRPr="001F23C0" w:rsidRDefault="00176702" w:rsidP="00176702">
      <w:pPr>
        <w:spacing w:line="200" w:lineRule="exact"/>
        <w:rPr>
          <w:bCs/>
        </w:rPr>
      </w:pPr>
    </w:p>
    <w:p w14:paraId="1B8E9AB9" w14:textId="77777777" w:rsidR="00176702" w:rsidRPr="001F23C0" w:rsidRDefault="00176702" w:rsidP="00176702">
      <w:pPr>
        <w:spacing w:line="200" w:lineRule="exact"/>
        <w:rPr>
          <w:bCs/>
        </w:rPr>
      </w:pPr>
    </w:p>
    <w:p w14:paraId="48D25D42" w14:textId="77777777" w:rsidR="00176702" w:rsidRPr="001F23C0" w:rsidRDefault="00176702" w:rsidP="00176702">
      <w:pPr>
        <w:spacing w:line="200" w:lineRule="exact"/>
        <w:rPr>
          <w:bCs/>
        </w:rPr>
      </w:pPr>
    </w:p>
    <w:p w14:paraId="495093B4" w14:textId="77777777" w:rsidR="00176702" w:rsidRPr="001F23C0" w:rsidRDefault="00176702" w:rsidP="00176702">
      <w:pPr>
        <w:spacing w:line="200" w:lineRule="exact"/>
        <w:rPr>
          <w:bCs/>
        </w:rPr>
      </w:pPr>
    </w:p>
    <w:p w14:paraId="333F3B5B" w14:textId="77777777" w:rsidR="00176702" w:rsidRPr="001F23C0" w:rsidRDefault="00176702" w:rsidP="00176702">
      <w:pPr>
        <w:spacing w:line="200" w:lineRule="exact"/>
        <w:rPr>
          <w:bCs/>
        </w:rPr>
      </w:pPr>
    </w:p>
    <w:p w14:paraId="1BD4D92B" w14:textId="77777777" w:rsidR="00176702" w:rsidRPr="001F23C0" w:rsidRDefault="00176702" w:rsidP="00176702">
      <w:pPr>
        <w:spacing w:before="9" w:line="220" w:lineRule="exact"/>
        <w:rPr>
          <w:bCs/>
          <w:sz w:val="22"/>
          <w:szCs w:val="22"/>
        </w:rPr>
      </w:pPr>
    </w:p>
    <w:p w14:paraId="4F9C088F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00129CC" w14:textId="77777777" w:rsidR="00176702" w:rsidRPr="001F23C0" w:rsidRDefault="00176702" w:rsidP="00176702">
      <w:pPr>
        <w:spacing w:before="37"/>
        <w:ind w:left="92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</w:p>
    <w:p w14:paraId="37AD3467" w14:textId="77777777" w:rsidR="00176702" w:rsidRPr="001F23C0" w:rsidRDefault="00176702" w:rsidP="00176702">
      <w:pPr>
        <w:spacing w:line="200" w:lineRule="exact"/>
        <w:rPr>
          <w:bCs/>
        </w:rPr>
      </w:pPr>
    </w:p>
    <w:p w14:paraId="0AC01D3A" w14:textId="77777777" w:rsidR="00176702" w:rsidRPr="001F23C0" w:rsidRDefault="00176702" w:rsidP="00176702">
      <w:pPr>
        <w:spacing w:line="200" w:lineRule="exact"/>
        <w:rPr>
          <w:bCs/>
        </w:rPr>
      </w:pPr>
    </w:p>
    <w:p w14:paraId="072DEA54" w14:textId="77777777" w:rsidR="00176702" w:rsidRPr="001F23C0" w:rsidRDefault="00176702" w:rsidP="00176702">
      <w:pPr>
        <w:spacing w:line="200" w:lineRule="exact"/>
        <w:rPr>
          <w:bCs/>
        </w:rPr>
      </w:pPr>
    </w:p>
    <w:p w14:paraId="07834B19" w14:textId="77777777" w:rsidR="00176702" w:rsidRPr="001F23C0" w:rsidRDefault="00176702" w:rsidP="00176702">
      <w:pPr>
        <w:spacing w:line="200" w:lineRule="exact"/>
        <w:rPr>
          <w:bCs/>
        </w:rPr>
      </w:pPr>
    </w:p>
    <w:p w14:paraId="52E4A27F" w14:textId="77777777" w:rsidR="00176702" w:rsidRPr="001F23C0" w:rsidRDefault="00176702" w:rsidP="00176702">
      <w:pPr>
        <w:spacing w:line="200" w:lineRule="exact"/>
        <w:rPr>
          <w:bCs/>
        </w:rPr>
      </w:pPr>
    </w:p>
    <w:p w14:paraId="283AC69E" w14:textId="77777777" w:rsidR="00176702" w:rsidRPr="001F23C0" w:rsidRDefault="00176702" w:rsidP="00176702">
      <w:pPr>
        <w:spacing w:line="200" w:lineRule="exact"/>
        <w:rPr>
          <w:bCs/>
        </w:rPr>
      </w:pPr>
    </w:p>
    <w:p w14:paraId="71E26520" w14:textId="77777777" w:rsidR="00176702" w:rsidRPr="001F23C0" w:rsidRDefault="00176702" w:rsidP="00176702">
      <w:pPr>
        <w:spacing w:line="200" w:lineRule="exact"/>
        <w:rPr>
          <w:bCs/>
        </w:rPr>
      </w:pPr>
    </w:p>
    <w:p w14:paraId="154E72A4" w14:textId="77777777" w:rsidR="00176702" w:rsidRPr="001F23C0" w:rsidRDefault="00176702" w:rsidP="00176702">
      <w:pPr>
        <w:spacing w:line="200" w:lineRule="exact"/>
        <w:rPr>
          <w:bCs/>
        </w:rPr>
      </w:pPr>
    </w:p>
    <w:p w14:paraId="7D90B459" w14:textId="77777777" w:rsidR="00176702" w:rsidRPr="001F23C0" w:rsidRDefault="00176702" w:rsidP="00176702">
      <w:pPr>
        <w:spacing w:line="200" w:lineRule="exact"/>
        <w:rPr>
          <w:bCs/>
        </w:rPr>
      </w:pPr>
    </w:p>
    <w:p w14:paraId="3363B212" w14:textId="77777777" w:rsidR="00176702" w:rsidRPr="001F23C0" w:rsidRDefault="00176702" w:rsidP="00176702">
      <w:pPr>
        <w:spacing w:line="200" w:lineRule="exact"/>
        <w:rPr>
          <w:bCs/>
        </w:rPr>
      </w:pPr>
    </w:p>
    <w:p w14:paraId="12B31A35" w14:textId="77777777" w:rsidR="00176702" w:rsidRPr="001F23C0" w:rsidRDefault="00176702" w:rsidP="00176702">
      <w:pPr>
        <w:spacing w:line="200" w:lineRule="exact"/>
        <w:rPr>
          <w:bCs/>
        </w:rPr>
      </w:pPr>
    </w:p>
    <w:p w14:paraId="7C012989" w14:textId="77777777" w:rsidR="00176702" w:rsidRPr="001F23C0" w:rsidRDefault="00176702" w:rsidP="00176702">
      <w:pPr>
        <w:spacing w:line="200" w:lineRule="exact"/>
        <w:rPr>
          <w:bCs/>
        </w:rPr>
      </w:pPr>
    </w:p>
    <w:p w14:paraId="53A35525" w14:textId="77777777" w:rsidR="00176702" w:rsidRPr="001F23C0" w:rsidRDefault="00176702" w:rsidP="00176702">
      <w:pPr>
        <w:spacing w:line="200" w:lineRule="exact"/>
        <w:rPr>
          <w:bCs/>
        </w:rPr>
      </w:pPr>
    </w:p>
    <w:p w14:paraId="3C064754" w14:textId="77777777" w:rsidR="00176702" w:rsidRPr="001F23C0" w:rsidRDefault="00176702" w:rsidP="00176702">
      <w:pPr>
        <w:spacing w:line="200" w:lineRule="exact"/>
        <w:rPr>
          <w:bCs/>
        </w:rPr>
      </w:pPr>
    </w:p>
    <w:p w14:paraId="57EB4804" w14:textId="77777777" w:rsidR="00176702" w:rsidRPr="001F23C0" w:rsidRDefault="00176702" w:rsidP="00176702">
      <w:pPr>
        <w:spacing w:line="200" w:lineRule="exact"/>
        <w:rPr>
          <w:bCs/>
        </w:rPr>
      </w:pPr>
    </w:p>
    <w:p w14:paraId="7836ADDF" w14:textId="77777777" w:rsidR="00176702" w:rsidRPr="001F23C0" w:rsidRDefault="00176702" w:rsidP="00176702">
      <w:pPr>
        <w:spacing w:line="200" w:lineRule="exact"/>
        <w:rPr>
          <w:bCs/>
        </w:rPr>
      </w:pPr>
    </w:p>
    <w:p w14:paraId="64B93DD8" w14:textId="77777777" w:rsidR="00176702" w:rsidRPr="001F23C0" w:rsidRDefault="00176702" w:rsidP="00176702">
      <w:pPr>
        <w:spacing w:line="200" w:lineRule="exact"/>
        <w:rPr>
          <w:bCs/>
        </w:rPr>
      </w:pPr>
    </w:p>
    <w:p w14:paraId="31866ECC" w14:textId="77777777" w:rsidR="00176702" w:rsidRPr="001F23C0" w:rsidRDefault="00176702" w:rsidP="00176702">
      <w:pPr>
        <w:spacing w:line="200" w:lineRule="exact"/>
        <w:rPr>
          <w:bCs/>
        </w:rPr>
      </w:pPr>
    </w:p>
    <w:p w14:paraId="0D554E19" w14:textId="77777777" w:rsidR="00176702" w:rsidRPr="001F23C0" w:rsidRDefault="00176702" w:rsidP="00176702">
      <w:pPr>
        <w:spacing w:before="9" w:line="220" w:lineRule="exact"/>
        <w:rPr>
          <w:bCs/>
          <w:sz w:val="22"/>
          <w:szCs w:val="22"/>
        </w:rPr>
      </w:pPr>
    </w:p>
    <w:p w14:paraId="1CA1BB39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4161" w:space="731"/>
            <w:col w:w="820" w:space="390"/>
            <w:col w:w="3218"/>
          </w:cols>
        </w:sect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3536" behindDoc="1" locked="0" layoutInCell="1" allowOverlap="1" wp14:anchorId="0BFA22C1" wp14:editId="1613FA91">
                <wp:simplePos x="0" y="0"/>
                <wp:positionH relativeFrom="page">
                  <wp:posOffset>4356735</wp:posOffset>
                </wp:positionH>
                <wp:positionV relativeFrom="paragraph">
                  <wp:posOffset>143510</wp:posOffset>
                </wp:positionV>
                <wp:extent cx="344805" cy="8890"/>
                <wp:effectExtent l="3810" t="5715" r="3810" b="4445"/>
                <wp:wrapNone/>
                <wp:docPr id="380" name="Group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6861" y="226"/>
                          <a:chExt cx="543" cy="14"/>
                        </a:xfrm>
                      </wpg:grpSpPr>
                      <wps:wsp>
                        <wps:cNvPr id="381" name="Freeform 200"/>
                        <wps:cNvSpPr>
                          <a:spLocks/>
                        </wps:cNvSpPr>
                        <wps:spPr bwMode="auto">
                          <a:xfrm>
                            <a:off x="6868" y="233"/>
                            <a:ext cx="213" cy="0"/>
                          </a:xfrm>
                          <a:custGeom>
                            <a:avLst/>
                            <a:gdLst>
                              <a:gd name="T0" fmla="+- 0 6868 6868"/>
                              <a:gd name="T1" fmla="*/ T0 w 213"/>
                              <a:gd name="T2" fmla="+- 0 7080 686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2" name="Freeform 201"/>
                        <wps:cNvSpPr>
                          <a:spLocks/>
                        </wps:cNvSpPr>
                        <wps:spPr bwMode="auto">
                          <a:xfrm>
                            <a:off x="7084" y="233"/>
                            <a:ext cx="313" cy="0"/>
                          </a:xfrm>
                          <a:custGeom>
                            <a:avLst/>
                            <a:gdLst>
                              <a:gd name="T0" fmla="+- 0 7084 7084"/>
                              <a:gd name="T1" fmla="*/ T0 w 313"/>
                              <a:gd name="T2" fmla="+- 0 7397 708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2C09D2" id="Group 380" o:spid="_x0000_s1026" style="position:absolute;margin-left:343.05pt;margin-top:11.3pt;width:27.15pt;height:.7pt;z-index:-251602944;mso-position-horizontal-relative:page" coordorigin="6861,226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">
                <v:shape id="Freeform 200" o:spid="_x0000_s1027" style="position:absolute;left:6868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201" o:spid="_x0000_s1028" style="position:absolute;left:7084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  <w:proofErr w:type="spellEnd"/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03983EA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2A7F79E" w14:textId="77777777" w:rsidR="00176702" w:rsidRPr="001F23C0" w:rsidRDefault="00176702" w:rsidP="00176702">
      <w:pPr>
        <w:spacing w:line="200" w:lineRule="exact"/>
        <w:rPr>
          <w:bCs/>
        </w:rPr>
      </w:pPr>
    </w:p>
    <w:p w14:paraId="00D31A4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DA4D4C4" w14:textId="77777777" w:rsidR="00176702" w:rsidRPr="001F23C0" w:rsidRDefault="00176702" w:rsidP="00176702">
      <w:pPr>
        <w:spacing w:before="37"/>
        <w:ind w:left="63" w:right="-3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4560" behindDoc="1" locked="0" layoutInCell="1" allowOverlap="1" wp14:anchorId="178045D9" wp14:editId="2F046003">
                <wp:simplePos x="0" y="0"/>
                <wp:positionH relativeFrom="page">
                  <wp:posOffset>3144520</wp:posOffset>
                </wp:positionH>
                <wp:positionV relativeFrom="paragraph">
                  <wp:posOffset>167005</wp:posOffset>
                </wp:positionV>
                <wp:extent cx="344805" cy="8890"/>
                <wp:effectExtent l="1270" t="635" r="6350" b="9525"/>
                <wp:wrapNone/>
                <wp:docPr id="377" name="Group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4952" y="263"/>
                          <a:chExt cx="543" cy="14"/>
                        </a:xfrm>
                      </wpg:grpSpPr>
                      <wps:wsp>
                        <wps:cNvPr id="378" name="Freeform 203"/>
                        <wps:cNvSpPr>
                          <a:spLocks/>
                        </wps:cNvSpPr>
                        <wps:spPr bwMode="auto">
                          <a:xfrm>
                            <a:off x="4959" y="270"/>
                            <a:ext cx="213" cy="0"/>
                          </a:xfrm>
                          <a:custGeom>
                            <a:avLst/>
                            <a:gdLst>
                              <a:gd name="T0" fmla="+- 0 4959 4959"/>
                              <a:gd name="T1" fmla="*/ T0 w 213"/>
                              <a:gd name="T2" fmla="+- 0 5171 495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9" name="Freeform 204"/>
                        <wps:cNvSpPr>
                          <a:spLocks/>
                        </wps:cNvSpPr>
                        <wps:spPr bwMode="auto">
                          <a:xfrm>
                            <a:off x="5174" y="270"/>
                            <a:ext cx="313" cy="0"/>
                          </a:xfrm>
                          <a:custGeom>
                            <a:avLst/>
                            <a:gdLst>
                              <a:gd name="T0" fmla="+- 0 5174 5174"/>
                              <a:gd name="T1" fmla="*/ T0 w 313"/>
                              <a:gd name="T2" fmla="+- 0 5488 517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BF7EF2" id="Group 377" o:spid="_x0000_s1026" style="position:absolute;margin-left:247.6pt;margin-top:13.15pt;width:27.15pt;height:.7pt;z-index:-251601920;mso-position-horizontal-relative:page" coordorigin="4952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">
                <v:shape id="Freeform 203" o:spid="_x0000_s1027" style="position:absolute;left:495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v:shape id="Freeform 204" o:spid="_x0000_s1028" style="position:absolute;left:517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7783370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FE3718A" w14:textId="77777777" w:rsidR="00176702" w:rsidRPr="001F23C0" w:rsidRDefault="00176702" w:rsidP="00176702">
      <w:pPr>
        <w:spacing w:line="408" w:lineRule="auto"/>
        <w:ind w:left="793" w:right="1203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r; 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5387C586" w14:textId="77777777" w:rsidR="00176702" w:rsidRPr="001F23C0" w:rsidRDefault="00176702" w:rsidP="00176702">
      <w:pPr>
        <w:spacing w:before="2" w:line="220" w:lineRule="exact"/>
        <w:ind w:left="793" w:right="664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1AB1926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531" w:space="660"/>
            <w:col w:w="512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    </w:t>
      </w:r>
      <w:r w:rsidRPr="001F23C0">
        <w:rPr>
          <w:rFonts w:ascii="Arial" w:eastAsia="Arial" w:hAnsi="Arial" w:cs="Arial"/>
          <w:bCs/>
          <w:spacing w:val="46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94A4266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0E219C0" w14:textId="77777777" w:rsidR="00176702" w:rsidRPr="001F23C0" w:rsidRDefault="00176702" w:rsidP="00176702">
      <w:pPr>
        <w:spacing w:line="200" w:lineRule="exact"/>
        <w:rPr>
          <w:bCs/>
        </w:rPr>
      </w:pPr>
    </w:p>
    <w:p w14:paraId="1D02944C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6FFEE45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5584" behindDoc="1" locked="0" layoutInCell="1" allowOverlap="1" wp14:anchorId="55E4262F" wp14:editId="2C99C3C6">
                <wp:simplePos x="0" y="0"/>
                <wp:positionH relativeFrom="page">
                  <wp:posOffset>4823460</wp:posOffset>
                </wp:positionH>
                <wp:positionV relativeFrom="paragraph">
                  <wp:posOffset>167005</wp:posOffset>
                </wp:positionV>
                <wp:extent cx="344805" cy="8890"/>
                <wp:effectExtent l="3810" t="6985" r="3810" b="3175"/>
                <wp:wrapNone/>
                <wp:docPr id="374" name="Group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7596" y="263"/>
                          <a:chExt cx="543" cy="14"/>
                        </a:xfrm>
                      </wpg:grpSpPr>
                      <wps:wsp>
                        <wps:cNvPr id="375" name="Freeform 206"/>
                        <wps:cNvSpPr>
                          <a:spLocks/>
                        </wps:cNvSpPr>
                        <wps:spPr bwMode="auto">
                          <a:xfrm>
                            <a:off x="7603" y="270"/>
                            <a:ext cx="313" cy="0"/>
                          </a:xfrm>
                          <a:custGeom>
                            <a:avLst/>
                            <a:gdLst>
                              <a:gd name="T0" fmla="+- 0 7603 7603"/>
                              <a:gd name="T1" fmla="*/ T0 w 313"/>
                              <a:gd name="T2" fmla="+- 0 7916 760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6" name="Freeform 207"/>
                        <wps:cNvSpPr>
                          <a:spLocks/>
                        </wps:cNvSpPr>
                        <wps:spPr bwMode="auto">
                          <a:xfrm>
                            <a:off x="7920" y="270"/>
                            <a:ext cx="213" cy="0"/>
                          </a:xfrm>
                          <a:custGeom>
                            <a:avLst/>
                            <a:gdLst>
                              <a:gd name="T0" fmla="+- 0 7920 7920"/>
                              <a:gd name="T1" fmla="*/ T0 w 213"/>
                              <a:gd name="T2" fmla="+- 0 8132 792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27A7B1" id="Group 374" o:spid="_x0000_s1026" style="position:absolute;margin-left:379.8pt;margin-top:13.15pt;width:27.15pt;height:.7pt;z-index:-251600896;mso-position-horizontal-relative:page" coordorigin="7596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">
                <v:shape id="Freeform 206" o:spid="_x0000_s1027" style="position:absolute;left:760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07" o:spid="_x0000_s1028" style="position:absolute;left:7920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6608" behindDoc="1" locked="0" layoutInCell="1" allowOverlap="1" wp14:anchorId="21F84F95" wp14:editId="4E11DA00">
                <wp:simplePos x="0" y="0"/>
                <wp:positionH relativeFrom="page">
                  <wp:posOffset>5588635</wp:posOffset>
                </wp:positionH>
                <wp:positionV relativeFrom="paragraph">
                  <wp:posOffset>167005</wp:posOffset>
                </wp:positionV>
                <wp:extent cx="481965" cy="8890"/>
                <wp:effectExtent l="6985" t="6985" r="6350" b="3175"/>
                <wp:wrapNone/>
                <wp:docPr id="370" name="Group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8801" y="263"/>
                          <a:chExt cx="759" cy="14"/>
                        </a:xfrm>
                      </wpg:grpSpPr>
                      <wps:wsp>
                        <wps:cNvPr id="371" name="Freeform 209"/>
                        <wps:cNvSpPr>
                          <a:spLocks/>
                        </wps:cNvSpPr>
                        <wps:spPr bwMode="auto">
                          <a:xfrm>
                            <a:off x="8808" y="270"/>
                            <a:ext cx="213" cy="0"/>
                          </a:xfrm>
                          <a:custGeom>
                            <a:avLst/>
                            <a:gdLst>
                              <a:gd name="T0" fmla="+- 0 8808 8808"/>
                              <a:gd name="T1" fmla="*/ T0 w 213"/>
                              <a:gd name="T2" fmla="+- 0 9021 880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2" name="Freeform 210"/>
                        <wps:cNvSpPr>
                          <a:spLocks/>
                        </wps:cNvSpPr>
                        <wps:spPr bwMode="auto">
                          <a:xfrm>
                            <a:off x="9024" y="270"/>
                            <a:ext cx="313" cy="0"/>
                          </a:xfrm>
                          <a:custGeom>
                            <a:avLst/>
                            <a:gdLst>
                              <a:gd name="T0" fmla="+- 0 9024 9024"/>
                              <a:gd name="T1" fmla="*/ T0 w 313"/>
                              <a:gd name="T2" fmla="+- 0 9338 902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3" name="Freeform 211"/>
                        <wps:cNvSpPr>
                          <a:spLocks/>
                        </wps:cNvSpPr>
                        <wps:spPr bwMode="auto">
                          <a:xfrm>
                            <a:off x="9341" y="270"/>
                            <a:ext cx="213" cy="0"/>
                          </a:xfrm>
                          <a:custGeom>
                            <a:avLst/>
                            <a:gdLst>
                              <a:gd name="T0" fmla="+- 0 9341 9341"/>
                              <a:gd name="T1" fmla="*/ T0 w 213"/>
                              <a:gd name="T2" fmla="+- 0 9554 9341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4E46441" id="Group 370" o:spid="_x0000_s1026" style="position:absolute;margin-left:440.05pt;margin-top:13.15pt;width:37.95pt;height:.7pt;z-index:-251599872;mso-position-horizontal-relative:page" coordorigin="880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">
                <v:shape id="Freeform 209" o:spid="_x0000_s1027" style="position:absolute;left:880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210" o:spid="_x0000_s1028" style="position:absolute;left:902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v:shape id="Freeform 211" o:spid="_x0000_s1029" style="position:absolute;left:9341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UDP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23648B8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34AB328" w14:textId="77777777" w:rsidR="00176702" w:rsidRPr="001F23C0" w:rsidRDefault="00176702" w:rsidP="00176702">
      <w:pPr>
        <w:spacing w:line="408" w:lineRule="auto"/>
        <w:ind w:left="793" w:right="4365" w:hanging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61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50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2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6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6</w:t>
      </w:r>
      <w:r w:rsidRPr="001F23C0">
        <w:rPr>
          <w:rFonts w:ascii="Arial" w:eastAsia="Arial" w:hAnsi="Arial" w:cs="Arial"/>
          <w:bCs/>
          <w:sz w:val="21"/>
          <w:szCs w:val="21"/>
        </w:rPr>
        <w:t>2</w:t>
      </w:r>
    </w:p>
    <w:p w14:paraId="43C7E6F0" w14:textId="77777777" w:rsidR="00176702" w:rsidRPr="001F23C0" w:rsidRDefault="00176702" w:rsidP="00176702">
      <w:pPr>
        <w:spacing w:before="2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6F3641F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300" w:space="536"/>
            <w:col w:w="248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            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254D86C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2BFF74F0" w14:textId="77777777" w:rsidR="00176702" w:rsidRPr="001F23C0" w:rsidRDefault="00176702" w:rsidP="00176702">
      <w:pPr>
        <w:spacing w:line="200" w:lineRule="exact"/>
        <w:rPr>
          <w:bCs/>
        </w:rPr>
      </w:pPr>
    </w:p>
    <w:p w14:paraId="0235DC8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6759E981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7632" behindDoc="1" locked="0" layoutInCell="1" allowOverlap="1" wp14:anchorId="1DE507CC" wp14:editId="7668CFC2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478790" cy="8890"/>
                <wp:effectExtent l="5080" t="635" r="1905" b="9525"/>
                <wp:wrapNone/>
                <wp:docPr id="367" name="Group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793" y="263"/>
                          <a:chExt cx="754" cy="14"/>
                        </a:xfrm>
                      </wpg:grpSpPr>
                      <wps:wsp>
                        <wps:cNvPr id="368" name="Freeform 213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9" name="Freeform 214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4130C3" id="Group 367" o:spid="_x0000_s1026" style="position:absolute;margin-left:89.65pt;margin-top:13.15pt;width:37.7pt;height:.7pt;z-index:-251598848;mso-position-horizontal-relative:page" coordorigin="1793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">
                <v:shape id="Freeform 213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" path="m,l208,e" filled="f" strokeweight=".23878mm">
                  <v:path arrowok="t" o:connecttype="custom" o:connectlocs="0,0;208,0" o:connectangles="0,0"/>
                </v:shape>
                <v:shape id="Freeform 214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7F5FD81F" w14:textId="77777777" w:rsidR="00176702" w:rsidRPr="001F23C0" w:rsidRDefault="00176702" w:rsidP="00176702">
      <w:pPr>
        <w:spacing w:before="37"/>
        <w:ind w:left="624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;</w:t>
      </w:r>
    </w:p>
    <w:p w14:paraId="1AF3217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C56890B" w14:textId="77777777" w:rsidR="00176702" w:rsidRPr="001F23C0" w:rsidRDefault="00176702" w:rsidP="00176702">
      <w:pPr>
        <w:spacing w:line="405" w:lineRule="auto"/>
        <w:ind w:left="48" w:right="98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8656" behindDoc="1" locked="0" layoutInCell="1" allowOverlap="1" wp14:anchorId="2DF73D97" wp14:editId="010283EE">
                <wp:simplePos x="0" y="0"/>
                <wp:positionH relativeFrom="page">
                  <wp:posOffset>3620135</wp:posOffset>
                </wp:positionH>
                <wp:positionV relativeFrom="paragraph">
                  <wp:posOffset>-115570</wp:posOffset>
                </wp:positionV>
                <wp:extent cx="412115" cy="8890"/>
                <wp:effectExtent l="10160" t="635" r="6350" b="9525"/>
                <wp:wrapNone/>
                <wp:docPr id="364" name="Group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5701" y="-182"/>
                          <a:chExt cx="649" cy="14"/>
                        </a:xfrm>
                      </wpg:grpSpPr>
                      <wps:wsp>
                        <wps:cNvPr id="365" name="Freeform 216"/>
                        <wps:cNvSpPr>
                          <a:spLocks/>
                        </wps:cNvSpPr>
                        <wps:spPr bwMode="auto">
                          <a:xfrm>
                            <a:off x="5707" y="-175"/>
                            <a:ext cx="318" cy="0"/>
                          </a:xfrm>
                          <a:custGeom>
                            <a:avLst/>
                            <a:gdLst>
                              <a:gd name="T0" fmla="+- 0 5707 5707"/>
                              <a:gd name="T1" fmla="*/ T0 w 318"/>
                              <a:gd name="T2" fmla="+- 0 6026 5707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6" name="Freeform 217"/>
                        <wps:cNvSpPr>
                          <a:spLocks/>
                        </wps:cNvSpPr>
                        <wps:spPr bwMode="auto">
                          <a:xfrm>
                            <a:off x="6029" y="-175"/>
                            <a:ext cx="313" cy="0"/>
                          </a:xfrm>
                          <a:custGeom>
                            <a:avLst/>
                            <a:gdLst>
                              <a:gd name="T0" fmla="+- 0 6029 6029"/>
                              <a:gd name="T1" fmla="*/ T0 w 313"/>
                              <a:gd name="T2" fmla="+- 0 6343 602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43A9B24" id="Group 364" o:spid="_x0000_s1026" style="position:absolute;margin-left:285.05pt;margin-top:-9.1pt;width:32.45pt;height:.7pt;z-index:-251597824;mso-position-horizontal-relative:page" coordorigin="5701,-182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">
                <v:shape id="Freeform 216" o:spid="_x0000_s1027" style="position:absolute;left:5707;top:-175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217" o:spid="_x0000_s1028" style="position:absolute;left:6029;top:-175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1ED47684" w14:textId="77777777" w:rsidR="00176702" w:rsidRPr="001F23C0" w:rsidRDefault="00176702" w:rsidP="00176702">
      <w:pPr>
        <w:spacing w:before="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88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r; </w:t>
      </w:r>
      <w:r w:rsidRPr="001F23C0">
        <w:rPr>
          <w:rFonts w:ascii="Arial" w:eastAsia="Arial" w:hAnsi="Arial" w:cs="Arial"/>
          <w:bCs/>
          <w:spacing w:val="15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57D361D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35C9425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</w:p>
    <w:p w14:paraId="71AC4DF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377" w:space="368"/>
            <w:col w:w="3539" w:space="762"/>
            <w:col w:w="427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A390175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7F9CCD4" w14:textId="77777777" w:rsidR="00176702" w:rsidRPr="001F23C0" w:rsidRDefault="00176702" w:rsidP="00176702">
      <w:pPr>
        <w:spacing w:line="200" w:lineRule="exact"/>
        <w:rPr>
          <w:bCs/>
        </w:rPr>
      </w:pPr>
    </w:p>
    <w:p w14:paraId="4533CD7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F5D153B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19680" behindDoc="1" locked="0" layoutInCell="1" allowOverlap="1" wp14:anchorId="588BEC2B" wp14:editId="0AF01BFF">
                <wp:simplePos x="0" y="0"/>
                <wp:positionH relativeFrom="page">
                  <wp:posOffset>4375785</wp:posOffset>
                </wp:positionH>
                <wp:positionV relativeFrom="paragraph">
                  <wp:posOffset>167005</wp:posOffset>
                </wp:positionV>
                <wp:extent cx="344805" cy="8890"/>
                <wp:effectExtent l="3810" t="6350" r="3810" b="3810"/>
                <wp:wrapNone/>
                <wp:docPr id="361" name="Group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6891" y="263"/>
                          <a:chExt cx="543" cy="14"/>
                        </a:xfrm>
                      </wpg:grpSpPr>
                      <wps:wsp>
                        <wps:cNvPr id="362" name="Freeform 219"/>
                        <wps:cNvSpPr>
                          <a:spLocks/>
                        </wps:cNvSpPr>
                        <wps:spPr bwMode="auto">
                          <a:xfrm>
                            <a:off x="6898" y="270"/>
                            <a:ext cx="313" cy="0"/>
                          </a:xfrm>
                          <a:custGeom>
                            <a:avLst/>
                            <a:gdLst>
                              <a:gd name="T0" fmla="+- 0 6898 6898"/>
                              <a:gd name="T1" fmla="*/ T0 w 313"/>
                              <a:gd name="T2" fmla="+- 0 7211 689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" name="Freeform 220"/>
                        <wps:cNvSpPr>
                          <a:spLocks/>
                        </wps:cNvSpPr>
                        <wps:spPr bwMode="auto">
                          <a:xfrm>
                            <a:off x="7214" y="270"/>
                            <a:ext cx="213" cy="0"/>
                          </a:xfrm>
                          <a:custGeom>
                            <a:avLst/>
                            <a:gdLst>
                              <a:gd name="T0" fmla="+- 0 7214 7214"/>
                              <a:gd name="T1" fmla="*/ T0 w 213"/>
                              <a:gd name="T2" fmla="+- 0 7427 7214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1207DC" id="Group 361" o:spid="_x0000_s1026" style="position:absolute;margin-left:344.55pt;margin-top:13.15pt;width:27.15pt;height:.7pt;z-index:-251596800;mso-position-horizontal-relative:page" coordorigin="6891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">
                <v:shape id="Freeform 219" o:spid="_x0000_s1027" style="position:absolute;left:689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20" o:spid="_x0000_s1028" style="position:absolute;left:7214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R,</w:t>
      </w:r>
      <w:r w:rsidRPr="001F23C0">
        <w:rPr>
          <w:rFonts w:ascii="Arial" w:eastAsia="Arial" w:hAnsi="Arial" w:cs="Arial"/>
          <w:bCs/>
          <w:spacing w:val="-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fi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proofErr w:type="spellEnd"/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4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6104669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0E0163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FC0ABF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D9141B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18924CC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F974657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>1</w:t>
      </w:r>
    </w:p>
    <w:p w14:paraId="29725EF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3B22CB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569E2B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595" w:space="536"/>
            <w:col w:w="318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A2B3A7B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76F5CC4" w14:textId="77777777" w:rsidR="00176702" w:rsidRPr="001F23C0" w:rsidRDefault="00176702" w:rsidP="00176702">
      <w:pPr>
        <w:spacing w:line="200" w:lineRule="exact"/>
        <w:rPr>
          <w:bCs/>
        </w:rPr>
      </w:pPr>
    </w:p>
    <w:p w14:paraId="0646D47A" w14:textId="77777777" w:rsidR="00176702" w:rsidRPr="001F23C0" w:rsidRDefault="00176702" w:rsidP="00176702">
      <w:pPr>
        <w:spacing w:line="200" w:lineRule="exact"/>
        <w:rPr>
          <w:bCs/>
        </w:rPr>
      </w:pPr>
    </w:p>
    <w:p w14:paraId="6651F6CD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?</w:t>
      </w:r>
    </w:p>
    <w:p w14:paraId="7176164C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A425D2A" w14:textId="77777777" w:rsidR="00176702" w:rsidRPr="001F23C0" w:rsidRDefault="00176702" w:rsidP="00176702">
      <w:pPr>
        <w:spacing w:line="410" w:lineRule="auto"/>
        <w:ind w:left="793" w:right="7136" w:hanging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1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2</w:t>
      </w:r>
    </w:p>
    <w:p w14:paraId="3EFD025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B4F23D7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761EA1FB" w14:textId="77777777" w:rsidR="00176702" w:rsidRPr="001F23C0" w:rsidRDefault="00176702" w:rsidP="00176702">
      <w:pPr>
        <w:spacing w:line="200" w:lineRule="exact"/>
        <w:rPr>
          <w:bCs/>
        </w:rPr>
      </w:pPr>
    </w:p>
    <w:p w14:paraId="103900D7" w14:textId="77777777" w:rsidR="00176702" w:rsidRPr="001F23C0" w:rsidRDefault="00176702" w:rsidP="00176702">
      <w:pPr>
        <w:spacing w:line="200" w:lineRule="exact"/>
        <w:rPr>
          <w:bCs/>
        </w:rPr>
      </w:pPr>
    </w:p>
    <w:p w14:paraId="75E1E5E2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?</w:t>
      </w:r>
    </w:p>
    <w:p w14:paraId="763D0EA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F671653" w14:textId="77777777" w:rsidR="00176702" w:rsidRPr="001F23C0" w:rsidRDefault="00176702" w:rsidP="00176702">
      <w:pPr>
        <w:spacing w:line="405" w:lineRule="auto"/>
        <w:ind w:left="793" w:right="320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0D02DEA" w14:textId="77777777" w:rsidR="00176702" w:rsidRPr="001F23C0" w:rsidRDefault="00176702" w:rsidP="00176702">
      <w:pPr>
        <w:spacing w:before="4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5D7E59F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34DA75A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51A0CFF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337182A8" w14:textId="77777777" w:rsidR="00176702" w:rsidRPr="001F23C0" w:rsidRDefault="00176702" w:rsidP="00176702">
      <w:pPr>
        <w:spacing w:line="200" w:lineRule="exact"/>
        <w:rPr>
          <w:bCs/>
        </w:rPr>
      </w:pPr>
    </w:p>
    <w:p w14:paraId="24AE2FB7" w14:textId="77777777" w:rsidR="00176702" w:rsidRPr="001F23C0" w:rsidRDefault="00176702" w:rsidP="00176702">
      <w:pPr>
        <w:spacing w:line="200" w:lineRule="exact"/>
        <w:rPr>
          <w:bCs/>
        </w:rPr>
      </w:pPr>
    </w:p>
    <w:p w14:paraId="49693A4D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?</w:t>
      </w:r>
    </w:p>
    <w:p w14:paraId="64EE6600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8CBF986" w14:textId="77777777" w:rsidR="00176702" w:rsidRPr="001F23C0" w:rsidRDefault="00176702" w:rsidP="00176702">
      <w:pPr>
        <w:spacing w:line="410" w:lineRule="auto"/>
        <w:ind w:left="793" w:right="7884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7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8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5</w:t>
      </w:r>
    </w:p>
    <w:p w14:paraId="3430564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D69EDE1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23D7AAA7" w14:textId="77777777" w:rsidR="00176702" w:rsidRPr="001F23C0" w:rsidRDefault="00176702" w:rsidP="00176702">
      <w:pPr>
        <w:spacing w:line="200" w:lineRule="exact"/>
        <w:rPr>
          <w:bCs/>
        </w:rPr>
      </w:pPr>
    </w:p>
    <w:p w14:paraId="23BAA14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49CB28F8" w14:textId="77777777" w:rsidR="00176702" w:rsidRPr="001F23C0" w:rsidRDefault="00176702" w:rsidP="00176702">
      <w:pPr>
        <w:spacing w:before="37" w:line="405" w:lineRule="auto"/>
        <w:ind w:left="793" w:right="837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0704" behindDoc="1" locked="0" layoutInCell="1" allowOverlap="1" wp14:anchorId="386EB392" wp14:editId="09EBA8C8">
                <wp:simplePos x="0" y="0"/>
                <wp:positionH relativeFrom="page">
                  <wp:posOffset>2565400</wp:posOffset>
                </wp:positionH>
                <wp:positionV relativeFrom="paragraph">
                  <wp:posOffset>167005</wp:posOffset>
                </wp:positionV>
                <wp:extent cx="481965" cy="8890"/>
                <wp:effectExtent l="3175" t="635" r="635" b="9525"/>
                <wp:wrapNone/>
                <wp:docPr id="358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040" y="263"/>
                          <a:chExt cx="759" cy="14"/>
                        </a:xfrm>
                      </wpg:grpSpPr>
                      <wps:wsp>
                        <wps:cNvPr id="359" name="Freeform 222"/>
                        <wps:cNvSpPr>
                          <a:spLocks/>
                        </wps:cNvSpPr>
                        <wps:spPr bwMode="auto">
                          <a:xfrm>
                            <a:off x="4046" y="270"/>
                            <a:ext cx="213" cy="0"/>
                          </a:xfrm>
                          <a:custGeom>
                            <a:avLst/>
                            <a:gdLst>
                              <a:gd name="T0" fmla="+- 0 4046 4046"/>
                              <a:gd name="T1" fmla="*/ T0 w 213"/>
                              <a:gd name="T2" fmla="+- 0 4259 4046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0" name="Freeform 223"/>
                        <wps:cNvSpPr>
                          <a:spLocks/>
                        </wps:cNvSpPr>
                        <wps:spPr bwMode="auto">
                          <a:xfrm>
                            <a:off x="4262" y="270"/>
                            <a:ext cx="530" cy="0"/>
                          </a:xfrm>
                          <a:custGeom>
                            <a:avLst/>
                            <a:gdLst>
                              <a:gd name="T0" fmla="+- 0 4262 4262"/>
                              <a:gd name="T1" fmla="*/ T0 w 530"/>
                              <a:gd name="T2" fmla="+- 0 4792 4262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A1665BE" id="Group 358" o:spid="_x0000_s1026" style="position:absolute;margin-left:202pt;margin-top:13.15pt;width:37.95pt;height:.7pt;z-index:-251595776;mso-position-horizontal-relative:page" coordorigin="4040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">
                <v:shape id="Freeform 222" o:spid="_x0000_s1027" style="position:absolute;left:4046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223" o:spid="_x0000_s1028" style="position:absolute;left:4262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proofErr w:type="spellStart"/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proofErr w:type="spellEnd"/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1EF80B2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C28F4E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A47D2ED" w14:textId="77777777" w:rsidR="00176702" w:rsidRPr="001F23C0" w:rsidRDefault="00176702" w:rsidP="00176702">
      <w:pPr>
        <w:ind w:left="745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4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8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4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16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s</w:t>
      </w:r>
    </w:p>
    <w:p w14:paraId="7073B0D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1548479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26AD160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16EF2B4A" w14:textId="77777777" w:rsidR="00176702" w:rsidRPr="001F23C0" w:rsidRDefault="00176702" w:rsidP="00176702">
      <w:pPr>
        <w:spacing w:line="200" w:lineRule="exact"/>
        <w:rPr>
          <w:bCs/>
        </w:rPr>
      </w:pPr>
    </w:p>
    <w:p w14:paraId="705C806F" w14:textId="77777777" w:rsidR="00176702" w:rsidRPr="001F23C0" w:rsidRDefault="00176702" w:rsidP="00176702">
      <w:pPr>
        <w:spacing w:line="200" w:lineRule="exact"/>
        <w:rPr>
          <w:bCs/>
        </w:rPr>
      </w:pPr>
    </w:p>
    <w:p w14:paraId="27B81843" w14:textId="77777777" w:rsidR="00176702" w:rsidRPr="001F23C0" w:rsidRDefault="00176702" w:rsidP="00176702">
      <w:pPr>
        <w:spacing w:line="405" w:lineRule="auto"/>
        <w:ind w:left="793" w:right="463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2752" behindDoc="1" locked="0" layoutInCell="1" allowOverlap="1" wp14:anchorId="30B6B1BC" wp14:editId="6BCD5229">
                <wp:simplePos x="0" y="0"/>
                <wp:positionH relativeFrom="page">
                  <wp:posOffset>2802255</wp:posOffset>
                </wp:positionH>
                <wp:positionV relativeFrom="paragraph">
                  <wp:posOffset>143510</wp:posOffset>
                </wp:positionV>
                <wp:extent cx="481965" cy="8890"/>
                <wp:effectExtent l="1905" t="1270" r="1905" b="8890"/>
                <wp:wrapNone/>
                <wp:docPr id="354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413" y="226"/>
                          <a:chExt cx="759" cy="14"/>
                        </a:xfrm>
                      </wpg:grpSpPr>
                      <wps:wsp>
                        <wps:cNvPr id="355" name="Freeform 228"/>
                        <wps:cNvSpPr>
                          <a:spLocks/>
                        </wps:cNvSpPr>
                        <wps:spPr bwMode="auto">
                          <a:xfrm>
                            <a:off x="4420" y="233"/>
                            <a:ext cx="213" cy="0"/>
                          </a:xfrm>
                          <a:custGeom>
                            <a:avLst/>
                            <a:gdLst>
                              <a:gd name="T0" fmla="+- 0 4420 4420"/>
                              <a:gd name="T1" fmla="*/ T0 w 213"/>
                              <a:gd name="T2" fmla="+- 0 4633 442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6" name="Freeform 229"/>
                        <wps:cNvSpPr>
                          <a:spLocks/>
                        </wps:cNvSpPr>
                        <wps:spPr bwMode="auto">
                          <a:xfrm>
                            <a:off x="4636" y="233"/>
                            <a:ext cx="313" cy="0"/>
                          </a:xfrm>
                          <a:custGeom>
                            <a:avLst/>
                            <a:gdLst>
                              <a:gd name="T0" fmla="+- 0 4636 4636"/>
                              <a:gd name="T1" fmla="*/ T0 w 313"/>
                              <a:gd name="T2" fmla="+- 0 4950 463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7" name="Freeform 230"/>
                        <wps:cNvSpPr>
                          <a:spLocks/>
                        </wps:cNvSpPr>
                        <wps:spPr bwMode="auto">
                          <a:xfrm>
                            <a:off x="4953" y="233"/>
                            <a:ext cx="213" cy="0"/>
                          </a:xfrm>
                          <a:custGeom>
                            <a:avLst/>
                            <a:gdLst>
                              <a:gd name="T0" fmla="+- 0 4953 4953"/>
                              <a:gd name="T1" fmla="*/ T0 w 213"/>
                              <a:gd name="T2" fmla="+- 0 5165 495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AC9D56" id="Group 354" o:spid="_x0000_s1026" style="position:absolute;margin-left:220.65pt;margin-top:11.3pt;width:37.95pt;height:.7pt;z-index:-251593728;mso-position-horizontal-relative:page" coordorigin="4413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">
                <v:shape id="Freeform 228" o:spid="_x0000_s1027" style="position:absolute;left:4420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229" o:spid="_x0000_s1028" style="position:absolute;left:463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30" o:spid="_x0000_s1029" style="position:absolute;left:4953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proofErr w:type="spellEnd"/>
    </w:p>
    <w:p w14:paraId="5C879895" w14:textId="77777777" w:rsidR="00176702" w:rsidRPr="001F23C0" w:rsidRDefault="00176702" w:rsidP="00176702">
      <w:pPr>
        <w:spacing w:line="410" w:lineRule="auto"/>
        <w:ind w:left="745" w:right="1380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-4"/>
          <w:w w:val="9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proofErr w:type="spellEnd"/>
      <w:r w:rsidRPr="001F23C0">
        <w:rPr>
          <w:rFonts w:ascii="Arial" w:eastAsia="Arial" w:hAnsi="Arial" w:cs="Arial"/>
          <w:bCs/>
          <w:w w:val="8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T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58F5689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9BA483D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A722EC4" w14:textId="77777777" w:rsidR="00176702" w:rsidRPr="001F23C0" w:rsidRDefault="00176702" w:rsidP="00176702">
      <w:pPr>
        <w:spacing w:line="200" w:lineRule="exact"/>
        <w:rPr>
          <w:bCs/>
        </w:rPr>
      </w:pPr>
    </w:p>
    <w:p w14:paraId="6978F08A" w14:textId="77777777" w:rsidR="00176702" w:rsidRPr="001F23C0" w:rsidRDefault="00176702" w:rsidP="00176702">
      <w:pPr>
        <w:spacing w:line="200" w:lineRule="exact"/>
        <w:rPr>
          <w:bCs/>
        </w:rPr>
      </w:pPr>
    </w:p>
    <w:p w14:paraId="5FB0C814" w14:textId="77777777" w:rsidR="00176702" w:rsidRPr="001F23C0" w:rsidRDefault="00176702" w:rsidP="00176702">
      <w:pPr>
        <w:spacing w:line="200" w:lineRule="exact"/>
        <w:rPr>
          <w:bCs/>
        </w:rPr>
      </w:pPr>
    </w:p>
    <w:p w14:paraId="1BF8A154" w14:textId="77777777" w:rsidR="00176702" w:rsidRPr="001F23C0" w:rsidRDefault="00176702" w:rsidP="00176702">
      <w:pPr>
        <w:ind w:left="63" w:right="461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3776" behindDoc="1" locked="0" layoutInCell="1" allowOverlap="1" wp14:anchorId="3ED5D911" wp14:editId="2CF549DA">
                <wp:simplePos x="0" y="0"/>
                <wp:positionH relativeFrom="page">
                  <wp:posOffset>2802255</wp:posOffset>
                </wp:positionH>
                <wp:positionV relativeFrom="paragraph">
                  <wp:posOffset>143510</wp:posOffset>
                </wp:positionV>
                <wp:extent cx="481965" cy="8890"/>
                <wp:effectExtent l="1905" t="3175" r="1905" b="6985"/>
                <wp:wrapNone/>
                <wp:docPr id="350" name="Group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413" y="226"/>
                          <a:chExt cx="759" cy="14"/>
                        </a:xfrm>
                      </wpg:grpSpPr>
                      <wps:wsp>
                        <wps:cNvPr id="351" name="Freeform 232"/>
                        <wps:cNvSpPr>
                          <a:spLocks/>
                        </wps:cNvSpPr>
                        <wps:spPr bwMode="auto">
                          <a:xfrm>
                            <a:off x="4420" y="233"/>
                            <a:ext cx="213" cy="0"/>
                          </a:xfrm>
                          <a:custGeom>
                            <a:avLst/>
                            <a:gdLst>
                              <a:gd name="T0" fmla="+- 0 4420 4420"/>
                              <a:gd name="T1" fmla="*/ T0 w 213"/>
                              <a:gd name="T2" fmla="+- 0 4633 442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2" name="Freeform 233"/>
                        <wps:cNvSpPr>
                          <a:spLocks/>
                        </wps:cNvSpPr>
                        <wps:spPr bwMode="auto">
                          <a:xfrm>
                            <a:off x="4636" y="233"/>
                            <a:ext cx="313" cy="0"/>
                          </a:xfrm>
                          <a:custGeom>
                            <a:avLst/>
                            <a:gdLst>
                              <a:gd name="T0" fmla="+- 0 4636 4636"/>
                              <a:gd name="T1" fmla="*/ T0 w 313"/>
                              <a:gd name="T2" fmla="+- 0 4950 463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3" name="Freeform 234"/>
                        <wps:cNvSpPr>
                          <a:spLocks/>
                        </wps:cNvSpPr>
                        <wps:spPr bwMode="auto">
                          <a:xfrm>
                            <a:off x="4953" y="233"/>
                            <a:ext cx="213" cy="0"/>
                          </a:xfrm>
                          <a:custGeom>
                            <a:avLst/>
                            <a:gdLst>
                              <a:gd name="T0" fmla="+- 0 4953 4953"/>
                              <a:gd name="T1" fmla="*/ T0 w 213"/>
                              <a:gd name="T2" fmla="+- 0 5165 495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00BB2D" id="Group 350" o:spid="_x0000_s1026" style="position:absolute;margin-left:220.65pt;margin-top:11.3pt;width:37.95pt;height:.7pt;z-index:-251592704;mso-position-horizontal-relative:page" coordorigin="4413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">
                <v:shape id="Freeform 232" o:spid="_x0000_s1027" style="position:absolute;left:4420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v:shape id="Freeform 233" o:spid="_x0000_s1028" style="position:absolute;left:463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34" o:spid="_x0000_s1029" style="position:absolute;left:4953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S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d</w:t>
      </w:r>
    </w:p>
    <w:p w14:paraId="2C51C2DF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7ADB70F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E549051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D315369" w14:textId="77777777" w:rsidR="00176702" w:rsidRPr="001F23C0" w:rsidRDefault="00176702" w:rsidP="00176702">
      <w:pPr>
        <w:spacing w:line="400" w:lineRule="auto"/>
        <w:ind w:left="798" w:right="1343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  <w:proofErr w:type="spellEnd"/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  <w:proofErr w:type="spellEnd"/>
    </w:p>
    <w:p w14:paraId="7859B0C4" w14:textId="77777777" w:rsidR="00176702" w:rsidRPr="001F23C0" w:rsidRDefault="00176702" w:rsidP="00176702">
      <w:pPr>
        <w:spacing w:before="1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3DF564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            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9FE8EA1" w14:textId="77777777" w:rsidR="00176702" w:rsidRPr="001F23C0" w:rsidRDefault="00176702" w:rsidP="00176702">
      <w:pPr>
        <w:spacing w:line="200" w:lineRule="exact"/>
        <w:rPr>
          <w:bCs/>
        </w:rPr>
      </w:pPr>
    </w:p>
    <w:p w14:paraId="45B29B57" w14:textId="77777777" w:rsidR="00176702" w:rsidRPr="001F23C0" w:rsidRDefault="00176702" w:rsidP="00176702">
      <w:pPr>
        <w:spacing w:line="200" w:lineRule="exact"/>
        <w:rPr>
          <w:bCs/>
        </w:rPr>
      </w:pPr>
    </w:p>
    <w:p w14:paraId="6FFE452D" w14:textId="77777777" w:rsidR="00176702" w:rsidRPr="001F23C0" w:rsidRDefault="00176702" w:rsidP="00176702">
      <w:pPr>
        <w:spacing w:line="200" w:lineRule="exact"/>
        <w:rPr>
          <w:bCs/>
        </w:rPr>
      </w:pPr>
    </w:p>
    <w:p w14:paraId="08B0B0C2" w14:textId="77777777" w:rsidR="00176702" w:rsidRPr="001F23C0" w:rsidRDefault="00176702" w:rsidP="00176702">
      <w:pPr>
        <w:spacing w:line="200" w:lineRule="exact"/>
        <w:rPr>
          <w:bCs/>
        </w:rPr>
      </w:pPr>
    </w:p>
    <w:p w14:paraId="7D79BB0B" w14:textId="77777777" w:rsidR="00176702" w:rsidRPr="001F23C0" w:rsidRDefault="00176702" w:rsidP="00176702">
      <w:pPr>
        <w:spacing w:line="200" w:lineRule="exact"/>
        <w:rPr>
          <w:bCs/>
        </w:rPr>
      </w:pPr>
    </w:p>
    <w:p w14:paraId="42099A85" w14:textId="77777777" w:rsidR="00176702" w:rsidRPr="001F23C0" w:rsidRDefault="00176702" w:rsidP="00176702">
      <w:pPr>
        <w:spacing w:line="200" w:lineRule="exact"/>
        <w:rPr>
          <w:bCs/>
        </w:rPr>
      </w:pPr>
    </w:p>
    <w:p w14:paraId="0579AE2C" w14:textId="77777777" w:rsidR="00176702" w:rsidRPr="001F23C0" w:rsidRDefault="00176702" w:rsidP="00176702">
      <w:pPr>
        <w:spacing w:line="200" w:lineRule="exact"/>
        <w:rPr>
          <w:bCs/>
        </w:rPr>
      </w:pPr>
    </w:p>
    <w:p w14:paraId="281B76E6" w14:textId="77777777" w:rsidR="00176702" w:rsidRPr="001F23C0" w:rsidRDefault="00176702" w:rsidP="00176702">
      <w:pPr>
        <w:spacing w:line="200" w:lineRule="exact"/>
        <w:rPr>
          <w:bCs/>
        </w:rPr>
      </w:pPr>
    </w:p>
    <w:p w14:paraId="40AD0FC6" w14:textId="77777777" w:rsidR="00176702" w:rsidRPr="001F23C0" w:rsidRDefault="00176702" w:rsidP="00176702">
      <w:pPr>
        <w:spacing w:line="200" w:lineRule="exact"/>
        <w:rPr>
          <w:bCs/>
        </w:rPr>
      </w:pPr>
    </w:p>
    <w:p w14:paraId="4A42FDF0" w14:textId="77777777" w:rsidR="00176702" w:rsidRPr="001F23C0" w:rsidRDefault="00176702" w:rsidP="00176702">
      <w:pPr>
        <w:spacing w:line="200" w:lineRule="exact"/>
        <w:rPr>
          <w:bCs/>
        </w:rPr>
      </w:pPr>
    </w:p>
    <w:p w14:paraId="0714C652" w14:textId="77777777" w:rsidR="00176702" w:rsidRPr="001F23C0" w:rsidRDefault="00176702" w:rsidP="00176702">
      <w:pPr>
        <w:spacing w:before="11" w:line="200" w:lineRule="exact"/>
        <w:rPr>
          <w:bCs/>
        </w:rPr>
      </w:pPr>
    </w:p>
    <w:p w14:paraId="4308DB01" w14:textId="77777777" w:rsidR="00176702" w:rsidRPr="001F23C0" w:rsidRDefault="00176702" w:rsidP="00176702">
      <w:pPr>
        <w:ind w:left="49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1728" behindDoc="1" locked="0" layoutInCell="1" allowOverlap="1" wp14:anchorId="591F0084" wp14:editId="1563BD5E">
                <wp:simplePos x="0" y="0"/>
                <wp:positionH relativeFrom="page">
                  <wp:posOffset>5120005</wp:posOffset>
                </wp:positionH>
                <wp:positionV relativeFrom="page">
                  <wp:posOffset>1528445</wp:posOffset>
                </wp:positionV>
                <wp:extent cx="478790" cy="8890"/>
                <wp:effectExtent l="5080" t="4445" r="1905" b="5715"/>
                <wp:wrapNone/>
                <wp:docPr id="347" name="Group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8063" y="2407"/>
                          <a:chExt cx="754" cy="14"/>
                        </a:xfrm>
                      </wpg:grpSpPr>
                      <wps:wsp>
                        <wps:cNvPr id="348" name="Freeform 225"/>
                        <wps:cNvSpPr>
                          <a:spLocks/>
                        </wps:cNvSpPr>
                        <wps:spPr bwMode="auto">
                          <a:xfrm>
                            <a:off x="8070" y="2414"/>
                            <a:ext cx="424" cy="0"/>
                          </a:xfrm>
                          <a:custGeom>
                            <a:avLst/>
                            <a:gdLst>
                              <a:gd name="T0" fmla="+- 0 8070 8070"/>
                              <a:gd name="T1" fmla="*/ T0 w 424"/>
                              <a:gd name="T2" fmla="+- 0 8494 8070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9" name="Freeform 226"/>
                        <wps:cNvSpPr>
                          <a:spLocks/>
                        </wps:cNvSpPr>
                        <wps:spPr bwMode="auto">
                          <a:xfrm>
                            <a:off x="8497" y="2414"/>
                            <a:ext cx="313" cy="0"/>
                          </a:xfrm>
                          <a:custGeom>
                            <a:avLst/>
                            <a:gdLst>
                              <a:gd name="T0" fmla="+- 0 8497 8497"/>
                              <a:gd name="T1" fmla="*/ T0 w 313"/>
                              <a:gd name="T2" fmla="+- 0 8811 8497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5CD897" id="Group 347" o:spid="_x0000_s1026" style="position:absolute;margin-left:403.15pt;margin-top:120.35pt;width:37.7pt;height:.7pt;z-index:-251594752;mso-position-horizontal-relative:page;mso-position-vertical-relative:page" coordorigin="8063,2407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">
                <v:shape id="Freeform 225" o:spid="_x0000_s1027" style="position:absolute;left:8070;top:2414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" path="m,l424,e" filled="f" strokeweight=".23878mm">
                  <v:path arrowok="t" o:connecttype="custom" o:connectlocs="0,0;424,0" o:connectangles="0,0"/>
                </v:shape>
                <v:shape id="Freeform 226" o:spid="_x0000_s1028" style="position:absolute;left:8497;top:2414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w10:wrap anchorx="page" anchory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5C69D70" w14:textId="77777777" w:rsidR="00176702" w:rsidRPr="001F23C0" w:rsidRDefault="00176702" w:rsidP="00176702">
      <w:pPr>
        <w:spacing w:line="200" w:lineRule="exact"/>
        <w:rPr>
          <w:bCs/>
        </w:rPr>
      </w:pPr>
    </w:p>
    <w:p w14:paraId="6F92B6FD" w14:textId="77777777" w:rsidR="00176702" w:rsidRPr="001F23C0" w:rsidRDefault="00176702" w:rsidP="00176702">
      <w:pPr>
        <w:spacing w:line="200" w:lineRule="exact"/>
        <w:rPr>
          <w:bCs/>
        </w:rPr>
      </w:pPr>
    </w:p>
    <w:p w14:paraId="6A82F7ED" w14:textId="77777777" w:rsidR="00176702" w:rsidRPr="001F23C0" w:rsidRDefault="00176702" w:rsidP="00176702">
      <w:pPr>
        <w:spacing w:line="200" w:lineRule="exact"/>
        <w:rPr>
          <w:bCs/>
        </w:rPr>
      </w:pPr>
    </w:p>
    <w:p w14:paraId="3D6E2E37" w14:textId="77777777" w:rsidR="00176702" w:rsidRPr="001F23C0" w:rsidRDefault="00176702" w:rsidP="00176702">
      <w:pPr>
        <w:spacing w:line="200" w:lineRule="exact"/>
        <w:rPr>
          <w:bCs/>
        </w:rPr>
      </w:pPr>
    </w:p>
    <w:p w14:paraId="46EFDC21" w14:textId="77777777" w:rsidR="00176702" w:rsidRPr="001F23C0" w:rsidRDefault="00176702" w:rsidP="00176702">
      <w:pPr>
        <w:spacing w:line="200" w:lineRule="exact"/>
        <w:rPr>
          <w:bCs/>
        </w:rPr>
      </w:pPr>
    </w:p>
    <w:p w14:paraId="7ADCCA42" w14:textId="77777777" w:rsidR="00176702" w:rsidRPr="001F23C0" w:rsidRDefault="00176702" w:rsidP="00176702">
      <w:pPr>
        <w:spacing w:line="200" w:lineRule="exact"/>
        <w:rPr>
          <w:bCs/>
        </w:rPr>
      </w:pPr>
    </w:p>
    <w:p w14:paraId="034831E1" w14:textId="77777777" w:rsidR="00176702" w:rsidRPr="001F23C0" w:rsidRDefault="00176702" w:rsidP="00176702">
      <w:pPr>
        <w:spacing w:line="200" w:lineRule="exact"/>
        <w:rPr>
          <w:bCs/>
        </w:rPr>
      </w:pPr>
    </w:p>
    <w:p w14:paraId="03AE276F" w14:textId="77777777" w:rsidR="00176702" w:rsidRPr="001F23C0" w:rsidRDefault="00176702" w:rsidP="00176702">
      <w:pPr>
        <w:spacing w:line="200" w:lineRule="exact"/>
        <w:rPr>
          <w:bCs/>
        </w:rPr>
      </w:pPr>
    </w:p>
    <w:p w14:paraId="4B2B84A0" w14:textId="77777777" w:rsidR="00176702" w:rsidRPr="001F23C0" w:rsidRDefault="00176702" w:rsidP="00176702">
      <w:pPr>
        <w:spacing w:line="200" w:lineRule="exact"/>
        <w:rPr>
          <w:bCs/>
        </w:rPr>
      </w:pPr>
    </w:p>
    <w:p w14:paraId="5F8BBA8A" w14:textId="77777777" w:rsidR="00176702" w:rsidRPr="001F23C0" w:rsidRDefault="00176702" w:rsidP="00176702">
      <w:pPr>
        <w:spacing w:line="200" w:lineRule="exact"/>
        <w:rPr>
          <w:bCs/>
        </w:rPr>
      </w:pPr>
    </w:p>
    <w:p w14:paraId="0E803B8B" w14:textId="77777777" w:rsidR="00176702" w:rsidRPr="001F23C0" w:rsidRDefault="00176702" w:rsidP="00176702">
      <w:pPr>
        <w:spacing w:line="200" w:lineRule="exact"/>
        <w:rPr>
          <w:bCs/>
        </w:rPr>
      </w:pPr>
    </w:p>
    <w:p w14:paraId="6878FD30" w14:textId="77777777" w:rsidR="00176702" w:rsidRPr="001F23C0" w:rsidRDefault="00176702" w:rsidP="00176702">
      <w:pPr>
        <w:spacing w:before="3" w:line="200" w:lineRule="exact"/>
        <w:rPr>
          <w:bCs/>
        </w:rPr>
      </w:pPr>
    </w:p>
    <w:p w14:paraId="04961566" w14:textId="77777777" w:rsidR="00176702" w:rsidRPr="001F23C0" w:rsidRDefault="00176702" w:rsidP="00176702">
      <w:pPr>
        <w:ind w:left="494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493" w:space="3"/>
            <w:col w:w="5824"/>
          </w:cols>
        </w:sectPr>
      </w:pP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CBFA04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E75974B" w14:textId="77777777" w:rsidR="00176702" w:rsidRPr="001F23C0" w:rsidRDefault="00176702" w:rsidP="00176702">
      <w:pPr>
        <w:spacing w:line="200" w:lineRule="exact"/>
        <w:rPr>
          <w:bCs/>
        </w:rPr>
      </w:pPr>
    </w:p>
    <w:p w14:paraId="7039F29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A1D26C1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4800" behindDoc="1" locked="0" layoutInCell="1" allowOverlap="1" wp14:anchorId="2E648AD4" wp14:editId="622EAC06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1905" r="7620" b="8255"/>
                <wp:wrapNone/>
                <wp:docPr id="344" name="Group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345" name="Freeform 236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6" name="Freeform 237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0BC1C8" id="Group 344" o:spid="_x0000_s1026" style="position:absolute;margin-left:117.75pt;margin-top:13.15pt;width:27.15pt;height:.7pt;z-index:-251591680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">
                <v:shape id="Freeform 236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37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4B64C375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73AB3764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A78FA02" w14:textId="77777777" w:rsidR="00176702" w:rsidRPr="001F23C0" w:rsidRDefault="00176702" w:rsidP="00176702">
      <w:pPr>
        <w:spacing w:line="410" w:lineRule="auto"/>
        <w:ind w:left="793" w:right="727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E1BC9CF" w14:textId="77777777" w:rsidR="00176702" w:rsidRPr="001F23C0" w:rsidRDefault="00176702" w:rsidP="00176702">
      <w:pPr>
        <w:spacing w:line="220" w:lineRule="exact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6B19F50B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DDAA7F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869DFFC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0C27DB3" w14:textId="77777777" w:rsidR="00176702" w:rsidRPr="001F23C0" w:rsidRDefault="00176702" w:rsidP="00176702">
      <w:pPr>
        <w:spacing w:line="200" w:lineRule="exact"/>
        <w:rPr>
          <w:bCs/>
        </w:rPr>
      </w:pPr>
    </w:p>
    <w:p w14:paraId="405CE38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6910E3A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5824" behindDoc="1" locked="0" layoutInCell="1" allowOverlap="1" wp14:anchorId="338A472F" wp14:editId="5AD9AA38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7620" r="7620" b="2540"/>
                <wp:wrapNone/>
                <wp:docPr id="341" name="Group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342" name="Freeform 239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3" name="Freeform 240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88C7BB" id="Group 341" o:spid="_x0000_s1026" style="position:absolute;margin-left:117.75pt;margin-top:13.15pt;width:27.15pt;height:.7pt;z-index:-251590656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">
                <v:shape id="Freeform 239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v:shape id="Freeform 240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45DBB31E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18735CE5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1CBF6C40" w14:textId="77777777" w:rsidR="00176702" w:rsidRPr="001F23C0" w:rsidRDefault="00176702" w:rsidP="00176702">
      <w:pPr>
        <w:spacing w:line="410" w:lineRule="auto"/>
        <w:ind w:left="793" w:right="727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76A8896C" w14:textId="77777777" w:rsidR="00176702" w:rsidRPr="001F23C0" w:rsidRDefault="00176702" w:rsidP="00176702">
      <w:pPr>
        <w:spacing w:line="220" w:lineRule="exact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s</w:t>
      </w:r>
    </w:p>
    <w:p w14:paraId="3AACDA96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144A8B21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AC83447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3D8A3F9D" w14:textId="77777777" w:rsidR="00176702" w:rsidRPr="001F23C0" w:rsidRDefault="00176702" w:rsidP="00176702">
      <w:pPr>
        <w:spacing w:line="200" w:lineRule="exact"/>
        <w:rPr>
          <w:bCs/>
        </w:rPr>
      </w:pPr>
    </w:p>
    <w:p w14:paraId="7BB7503C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428E04B5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6848" behindDoc="1" locked="0" layoutInCell="1" allowOverlap="1" wp14:anchorId="6B63FF82" wp14:editId="764DFDE8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635" r="7620" b="9525"/>
                <wp:wrapNone/>
                <wp:docPr id="338" name="Group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339" name="Freeform 242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0" name="Freeform 243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0508CC" id="Group 338" o:spid="_x0000_s1026" style="position:absolute;margin-left:117.75pt;margin-top:13.15pt;width:27.15pt;height:.7pt;z-index:-251589632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">
                <v:shape id="Freeform 242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43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5D5777C8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q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</w:p>
    <w:p w14:paraId="7F9B204C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7D331258" w14:textId="77777777" w:rsidR="00176702" w:rsidRPr="001F23C0" w:rsidRDefault="00176702" w:rsidP="00176702">
      <w:pPr>
        <w:spacing w:line="405" w:lineRule="auto"/>
        <w:ind w:left="793" w:right="7218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16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2B53BB39" w14:textId="77777777" w:rsidR="00176702" w:rsidRPr="001F23C0" w:rsidRDefault="00176702" w:rsidP="00176702">
      <w:pPr>
        <w:spacing w:before="9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464239EC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75B4DFC2" w14:textId="77777777" w:rsidR="00176702" w:rsidRPr="001F23C0" w:rsidRDefault="00176702" w:rsidP="00176702">
      <w:pPr>
        <w:spacing w:line="220" w:lineRule="exact"/>
        <w:ind w:left="75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proofErr w:type="spellStart"/>
      <w:r w:rsidRPr="001F23C0">
        <w:rPr>
          <w:rFonts w:ascii="Arial" w:eastAsia="Arial" w:hAnsi="Arial" w:cs="Arial"/>
          <w:bCs/>
          <w:spacing w:val="2"/>
          <w:w w:val="97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w w:val="95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5"/>
          <w:w w:val="88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"/>
          <w:w w:val="8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w w:val="88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7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"/>
          <w:w w:val="89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88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position w:val="-1"/>
          <w:sz w:val="21"/>
          <w:szCs w:val="21"/>
        </w:rPr>
        <w:t>t</w:t>
      </w:r>
      <w:proofErr w:type="spellEnd"/>
    </w:p>
    <w:p w14:paraId="36F90B31" w14:textId="77777777" w:rsidR="00176702" w:rsidRPr="001F23C0" w:rsidRDefault="00176702" w:rsidP="00176702">
      <w:pPr>
        <w:spacing w:before="9" w:line="180" w:lineRule="exact"/>
        <w:rPr>
          <w:bCs/>
          <w:sz w:val="19"/>
          <w:szCs w:val="19"/>
        </w:rPr>
      </w:pPr>
    </w:p>
    <w:p w14:paraId="0B2F1811" w14:textId="77777777" w:rsidR="00176702" w:rsidRPr="001F23C0" w:rsidRDefault="00176702" w:rsidP="00176702">
      <w:pPr>
        <w:spacing w:line="200" w:lineRule="exact"/>
        <w:rPr>
          <w:bCs/>
        </w:rPr>
      </w:pPr>
    </w:p>
    <w:p w14:paraId="28BAFFAC" w14:textId="77777777" w:rsidR="00176702" w:rsidRPr="001F23C0" w:rsidRDefault="00176702" w:rsidP="00176702">
      <w:pPr>
        <w:spacing w:line="200" w:lineRule="exact"/>
        <w:rPr>
          <w:bCs/>
        </w:rPr>
      </w:pPr>
    </w:p>
    <w:p w14:paraId="28EF2581" w14:textId="77777777" w:rsidR="00176702" w:rsidRPr="001F23C0" w:rsidRDefault="00176702" w:rsidP="00176702">
      <w:pPr>
        <w:spacing w:line="200" w:lineRule="exact"/>
        <w:rPr>
          <w:bCs/>
        </w:rPr>
      </w:pPr>
    </w:p>
    <w:p w14:paraId="797E8C4B" w14:textId="77777777" w:rsidR="00176702" w:rsidRPr="001F23C0" w:rsidRDefault="00176702" w:rsidP="00176702">
      <w:pPr>
        <w:spacing w:before="17" w:line="420" w:lineRule="exact"/>
        <w:ind w:left="3446" w:right="3454"/>
        <w:jc w:val="center"/>
        <w:rPr>
          <w:rFonts w:ascii="Arial" w:eastAsia="Arial" w:hAnsi="Arial" w:cs="Arial"/>
          <w:bCs/>
          <w:sz w:val="39"/>
          <w:szCs w:val="39"/>
        </w:rPr>
      </w:pP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39"/>
          <w:szCs w:val="39"/>
          <w:u w:val="thick" w:color="000000"/>
        </w:rPr>
        <w:t>H</w:t>
      </w: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39"/>
          <w:szCs w:val="39"/>
          <w:u w:val="thick" w:color="000000"/>
        </w:rPr>
        <w:t>P</w:t>
      </w:r>
      <w:r w:rsidRPr="001F23C0">
        <w:rPr>
          <w:rFonts w:ascii="Arial" w:eastAsia="Arial" w:hAnsi="Arial" w:cs="Arial"/>
          <w:bCs/>
          <w:spacing w:val="5"/>
          <w:position w:val="-1"/>
          <w:sz w:val="39"/>
          <w:szCs w:val="39"/>
          <w:u w:val="thick" w:color="000000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39"/>
          <w:szCs w:val="39"/>
          <w:u w:val="thick" w:color="000000"/>
        </w:rPr>
        <w:t>E</w:t>
      </w:r>
      <w:r w:rsidRPr="001F23C0">
        <w:rPr>
          <w:rFonts w:ascii="Arial" w:eastAsia="Arial" w:hAnsi="Arial" w:cs="Arial"/>
          <w:bCs/>
          <w:position w:val="-1"/>
          <w:sz w:val="39"/>
          <w:szCs w:val="39"/>
          <w:u w:val="thick" w:color="000000"/>
        </w:rPr>
        <w:t>R</w:t>
      </w:r>
      <w:r w:rsidRPr="001F23C0">
        <w:rPr>
          <w:rFonts w:ascii="Arial" w:eastAsia="Arial" w:hAnsi="Arial" w:cs="Arial"/>
          <w:bCs/>
          <w:spacing w:val="-13"/>
          <w:position w:val="-1"/>
          <w:sz w:val="39"/>
          <w:szCs w:val="39"/>
          <w:u w:val="thick" w:color="000000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39"/>
          <w:szCs w:val="39"/>
          <w:u w:val="thick" w:color="000000"/>
        </w:rPr>
        <w:t>2</w:t>
      </w:r>
      <w:r w:rsidRPr="001F23C0">
        <w:rPr>
          <w:rFonts w:ascii="Arial" w:eastAsia="Arial" w:hAnsi="Arial" w:cs="Arial"/>
          <w:bCs/>
          <w:w w:val="91"/>
          <w:position w:val="-1"/>
          <w:sz w:val="39"/>
          <w:szCs w:val="39"/>
          <w:u w:val="thick" w:color="000000"/>
        </w:rPr>
        <w:t>9</w:t>
      </w:r>
    </w:p>
    <w:p w14:paraId="06D90F90" w14:textId="77777777" w:rsidR="00176702" w:rsidRPr="001F23C0" w:rsidRDefault="00176702" w:rsidP="00176702">
      <w:pPr>
        <w:spacing w:line="200" w:lineRule="exact"/>
        <w:rPr>
          <w:bCs/>
        </w:rPr>
      </w:pPr>
    </w:p>
    <w:p w14:paraId="5036B398" w14:textId="77777777" w:rsidR="00176702" w:rsidRPr="001F23C0" w:rsidRDefault="00176702" w:rsidP="00176702">
      <w:pPr>
        <w:spacing w:before="9" w:line="200" w:lineRule="exact"/>
        <w:rPr>
          <w:bCs/>
        </w:rPr>
      </w:pPr>
    </w:p>
    <w:p w14:paraId="5D94B578" w14:textId="77777777" w:rsidR="00176702" w:rsidRPr="001F23C0" w:rsidRDefault="00176702" w:rsidP="00176702">
      <w:pPr>
        <w:spacing w:before="1" w:line="440" w:lineRule="exact"/>
        <w:ind w:left="3509" w:right="3523"/>
        <w:jc w:val="center"/>
        <w:rPr>
          <w:rFonts w:ascii="Tahoma" w:eastAsia="Tahoma" w:hAnsi="Tahoma" w:cs="Tahoma"/>
          <w:bCs/>
          <w:sz w:val="39"/>
          <w:szCs w:val="39"/>
        </w:rPr>
      </w:pP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M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u</w:t>
      </w:r>
      <w:r w:rsidRPr="001F23C0">
        <w:rPr>
          <w:rFonts w:ascii="Tahoma" w:eastAsia="Tahoma" w:hAnsi="Tahoma" w:cs="Tahoma"/>
          <w:bCs/>
          <w:spacing w:val="-2"/>
          <w:w w:val="102"/>
          <w:position w:val="-2"/>
          <w:sz w:val="39"/>
          <w:szCs w:val="39"/>
          <w:u w:val="thick" w:color="000000"/>
        </w:rPr>
        <w:t>l</w:t>
      </w:r>
      <w:r w:rsidRPr="001F23C0">
        <w:rPr>
          <w:rFonts w:ascii="Tahoma" w:eastAsia="Tahoma" w:hAnsi="Tahoma" w:cs="Tahoma"/>
          <w:bCs/>
          <w:spacing w:val="2"/>
          <w:w w:val="10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spacing w:val="3"/>
          <w:w w:val="102"/>
          <w:position w:val="-2"/>
          <w:sz w:val="39"/>
          <w:szCs w:val="39"/>
          <w:u w:val="thick" w:color="000000"/>
        </w:rPr>
        <w:t>i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me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d</w:t>
      </w:r>
      <w:r w:rsidRPr="001F23C0">
        <w:rPr>
          <w:rFonts w:ascii="Tahoma" w:eastAsia="Tahoma" w:hAnsi="Tahoma" w:cs="Tahoma"/>
          <w:bCs/>
          <w:spacing w:val="3"/>
          <w:w w:val="102"/>
          <w:position w:val="-2"/>
          <w:sz w:val="39"/>
          <w:szCs w:val="39"/>
          <w:u w:val="thick" w:color="000000"/>
        </w:rPr>
        <w:t>i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a</w:t>
      </w:r>
    </w:p>
    <w:p w14:paraId="2D02A1F9" w14:textId="77777777" w:rsidR="00176702" w:rsidRPr="001F23C0" w:rsidRDefault="00176702" w:rsidP="00176702">
      <w:pPr>
        <w:spacing w:before="4" w:line="100" w:lineRule="exact"/>
        <w:rPr>
          <w:bCs/>
          <w:sz w:val="11"/>
          <w:szCs w:val="11"/>
        </w:rPr>
      </w:pPr>
    </w:p>
    <w:p w14:paraId="590C9E1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4195030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7872" behindDoc="1" locked="0" layoutInCell="1" allowOverlap="1" wp14:anchorId="2912ABD6" wp14:editId="4C5702A3">
                <wp:simplePos x="0" y="0"/>
                <wp:positionH relativeFrom="page">
                  <wp:posOffset>3844925</wp:posOffset>
                </wp:positionH>
                <wp:positionV relativeFrom="paragraph">
                  <wp:posOffset>167005</wp:posOffset>
                </wp:positionV>
                <wp:extent cx="414655" cy="8890"/>
                <wp:effectExtent l="6350" t="3175" r="7620" b="6985"/>
                <wp:wrapNone/>
                <wp:docPr id="335" name="Group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6055" y="263"/>
                          <a:chExt cx="653" cy="14"/>
                        </a:xfrm>
                      </wpg:grpSpPr>
                      <wps:wsp>
                        <wps:cNvPr id="336" name="Freeform 245"/>
                        <wps:cNvSpPr>
                          <a:spLocks/>
                        </wps:cNvSpPr>
                        <wps:spPr bwMode="auto">
                          <a:xfrm>
                            <a:off x="6062" y="270"/>
                            <a:ext cx="318" cy="0"/>
                          </a:xfrm>
                          <a:custGeom>
                            <a:avLst/>
                            <a:gdLst>
                              <a:gd name="T0" fmla="+- 0 6062 6062"/>
                              <a:gd name="T1" fmla="*/ T0 w 318"/>
                              <a:gd name="T2" fmla="+- 0 6380 6062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Freeform 246"/>
                        <wps:cNvSpPr>
                          <a:spLocks/>
                        </wps:cNvSpPr>
                        <wps:spPr bwMode="auto">
                          <a:xfrm>
                            <a:off x="6384" y="270"/>
                            <a:ext cx="318" cy="0"/>
                          </a:xfrm>
                          <a:custGeom>
                            <a:avLst/>
                            <a:gdLst>
                              <a:gd name="T0" fmla="+- 0 6384 6384"/>
                              <a:gd name="T1" fmla="*/ T0 w 318"/>
                              <a:gd name="T2" fmla="+- 0 6702 6384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B850403" id="Group 335" o:spid="_x0000_s1026" style="position:absolute;margin-left:302.75pt;margin-top:13.15pt;width:32.65pt;height:.7pt;z-index:-251588608;mso-position-horizontal-relative:page" coordorigin="6055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">
                <v:shape id="Freeform 245" o:spid="_x0000_s1027" style="position:absolute;left:6062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v:shape id="Freeform 246" o:spid="_x0000_s1028" style="position:absolute;left:6384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</w:p>
    <w:p w14:paraId="6A2622FE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4195725" w14:textId="77777777" w:rsidR="00176702" w:rsidRPr="001F23C0" w:rsidRDefault="00176702" w:rsidP="00176702">
      <w:pPr>
        <w:spacing w:line="408" w:lineRule="auto"/>
        <w:ind w:left="793" w:right="3113" w:hanging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B30FD5B" w14:textId="77777777" w:rsidR="00176702" w:rsidRPr="001F23C0" w:rsidRDefault="00176702" w:rsidP="00176702">
      <w:pPr>
        <w:spacing w:before="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17480DF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635" w:space="770"/>
            <w:col w:w="391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a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D80CBB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11524F8" w14:textId="77777777" w:rsidR="00176702" w:rsidRPr="001F23C0" w:rsidRDefault="00176702" w:rsidP="00176702">
      <w:pPr>
        <w:spacing w:line="200" w:lineRule="exact"/>
        <w:rPr>
          <w:bCs/>
        </w:rPr>
      </w:pPr>
    </w:p>
    <w:p w14:paraId="33381C21" w14:textId="77777777" w:rsidR="00176702" w:rsidRPr="001F23C0" w:rsidRDefault="00176702" w:rsidP="00176702">
      <w:pPr>
        <w:spacing w:line="200" w:lineRule="exact"/>
        <w:rPr>
          <w:bCs/>
        </w:rPr>
      </w:pPr>
    </w:p>
    <w:p w14:paraId="0A9BF642" w14:textId="77777777" w:rsidR="00176702" w:rsidRPr="001F23C0" w:rsidRDefault="00176702" w:rsidP="00176702">
      <w:pPr>
        <w:spacing w:before="37" w:line="405" w:lineRule="auto"/>
        <w:ind w:left="793" w:right="910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8896" behindDoc="1" locked="0" layoutInCell="1" allowOverlap="1" wp14:anchorId="410D1582" wp14:editId="2DFF0474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3175" r="1270" b="6985"/>
                <wp:wrapNone/>
                <wp:docPr id="331" name="Group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332" name="Freeform 248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3" name="Freeform 249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4" name="Freeform 250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56F6A5" id="Group 331" o:spid="_x0000_s1026" style="position:absolute;margin-left:84.15pt;margin-top:13.15pt;width:43.25pt;height:.7pt;z-index:-251587584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">
                <v:shape id="Freeform 248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" path="m,l319,e" filled="f" strokeweight=".23878mm">
                  <v:path arrowok="t" o:connecttype="custom" o:connectlocs="0,0;319,0" o:connectangles="0,0"/>
                </v:shape>
                <v:shape id="Freeform 249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50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:                 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/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w w:val="9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23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/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C42F468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89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13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d</w:t>
      </w:r>
    </w:p>
    <w:p w14:paraId="4FA6F69F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3501E7B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3AE440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F74973D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6DAB8B5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0FECBE6A" w14:textId="77777777" w:rsidR="00176702" w:rsidRPr="001F23C0" w:rsidRDefault="00176702" w:rsidP="00176702">
      <w:pPr>
        <w:spacing w:line="200" w:lineRule="exact"/>
        <w:rPr>
          <w:bCs/>
        </w:rPr>
      </w:pPr>
    </w:p>
    <w:p w14:paraId="0851A700" w14:textId="77777777" w:rsidR="00176702" w:rsidRPr="001F23C0" w:rsidRDefault="00176702" w:rsidP="00176702">
      <w:pPr>
        <w:spacing w:line="200" w:lineRule="exact"/>
        <w:rPr>
          <w:bCs/>
        </w:rPr>
      </w:pPr>
    </w:p>
    <w:p w14:paraId="3F80713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D83DFA9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29920" behindDoc="1" locked="0" layoutInCell="1" allowOverlap="1" wp14:anchorId="2B5AA305" wp14:editId="4F2CB83A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750570" cy="8890"/>
                <wp:effectExtent l="1905" t="6350" r="0" b="3810"/>
                <wp:wrapNone/>
                <wp:docPr id="326" name="Group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1683" y="263"/>
                          <a:chExt cx="1182" cy="14"/>
                        </a:xfrm>
                      </wpg:grpSpPr>
                      <wps:wsp>
                        <wps:cNvPr id="327" name="Freeform 252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" name="Freeform 253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9" name="Freeform 254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0" name="Freeform 255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7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522FCF" id="Group 326" o:spid="_x0000_s1026" style="position:absolute;margin-left:84.15pt;margin-top:13.15pt;width:59.1pt;height:.7pt;z-index:-251586560;mso-position-horizontal-relative:page" coordorigin="1683,263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">
                <v:shape id="Freeform 252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253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254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v:shape id="Freeform 255" o:spid="_x0000_s1030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0728355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C92B6AD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rn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.</w:t>
      </w:r>
    </w:p>
    <w:p w14:paraId="1376D88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14" w:space="867"/>
            <w:col w:w="763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/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1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1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g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15E5A8F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2BC508C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0EE7231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169F889C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89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13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148951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88CC469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2B57D24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32BB75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F24E5D0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65911D4C" w14:textId="77777777" w:rsidR="00176702" w:rsidRPr="001F23C0" w:rsidRDefault="00176702" w:rsidP="00176702">
      <w:pPr>
        <w:spacing w:line="200" w:lineRule="exact"/>
        <w:rPr>
          <w:bCs/>
        </w:rPr>
      </w:pPr>
    </w:p>
    <w:p w14:paraId="0B1DEA6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15B6BD60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0944" behindDoc="1" locked="0" layoutInCell="1" allowOverlap="1" wp14:anchorId="01A478DE" wp14:editId="1DBD906D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635" r="1270" b="9525"/>
                <wp:wrapNone/>
                <wp:docPr id="322" name="Group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323" name="Freeform 257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4" name="Freeform 258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5" name="Freeform 259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2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2"/>
                              <a:gd name="T2" fmla="+- 0 2540 2328"/>
                              <a:gd name="T3" fmla="*/ T2 w 21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2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EFD472" id="Group 322" o:spid="_x0000_s1026" style="position:absolute;margin-left:84.15pt;margin-top:13.15pt;width:43.25pt;height:.7pt;z-index:-251585536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">
                <v:shape id="Freeform 257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" path="m,l319,e" filled="f" strokeweight=".23878mm">
                  <v:path arrowok="t" o:connecttype="custom" o:connectlocs="0,0;319,0" o:connectangles="0,0"/>
                </v:shape>
                <v:shape id="Freeform 258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" path="m,l313,e" filled="f" strokeweight=".23878mm">
                  <v:path arrowok="t" o:connecttype="custom" o:connectlocs="0,0;313,0" o:connectangles="0,0"/>
                </v:shape>
                <v:shape id="Freeform 259" o:spid="_x0000_s1029" style="position:absolute;left:2328;top:270;width:212;height:0;visibility:visible;mso-wrap-style:square;v-text-anchor:top" coordsize="2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1E8BCFB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4AB552C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pp</w:t>
      </w:r>
      <w:r w:rsidRPr="001F23C0">
        <w:rPr>
          <w:rFonts w:ascii="Arial" w:eastAsia="Arial" w:hAnsi="Arial" w:cs="Arial"/>
          <w:bCs/>
          <w:spacing w:val="-1"/>
          <w:w w:val="94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.</w:t>
      </w:r>
    </w:p>
    <w:p w14:paraId="6BEF68B3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184" w:space="60"/>
            <w:col w:w="807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/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/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</w:p>
    <w:p w14:paraId="5A9094A2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77A3038F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10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43CC76B1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15F233F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7BFCE58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45BAA02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2B95F6BB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3271BE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E66610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8A644C1" w14:textId="77777777" w:rsidR="00176702" w:rsidRPr="001F23C0" w:rsidRDefault="00176702" w:rsidP="00176702">
      <w:pPr>
        <w:spacing w:line="200" w:lineRule="exact"/>
        <w:rPr>
          <w:bCs/>
        </w:rPr>
      </w:pPr>
    </w:p>
    <w:p w14:paraId="5DA884E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4FF046F" w14:textId="77777777" w:rsidR="00176702" w:rsidRPr="001F23C0" w:rsidRDefault="00176702" w:rsidP="00176702">
      <w:pPr>
        <w:spacing w:before="37" w:line="405" w:lineRule="auto"/>
        <w:ind w:left="102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1968" behindDoc="1" locked="0" layoutInCell="1" allowOverlap="1" wp14:anchorId="0C5A6CC9" wp14:editId="040C0911">
                <wp:simplePos x="0" y="0"/>
                <wp:positionH relativeFrom="page">
                  <wp:posOffset>5476240</wp:posOffset>
                </wp:positionH>
                <wp:positionV relativeFrom="paragraph">
                  <wp:posOffset>167005</wp:posOffset>
                </wp:positionV>
                <wp:extent cx="478790" cy="8890"/>
                <wp:effectExtent l="8890" t="635" r="7620" b="9525"/>
                <wp:wrapNone/>
                <wp:docPr id="319" name="Group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8624" y="263"/>
                          <a:chExt cx="754" cy="14"/>
                        </a:xfrm>
                      </wpg:grpSpPr>
                      <wps:wsp>
                        <wps:cNvPr id="320" name="Freeform 261"/>
                        <wps:cNvSpPr>
                          <a:spLocks/>
                        </wps:cNvSpPr>
                        <wps:spPr bwMode="auto">
                          <a:xfrm>
                            <a:off x="8631" y="270"/>
                            <a:ext cx="530" cy="0"/>
                          </a:xfrm>
                          <a:custGeom>
                            <a:avLst/>
                            <a:gdLst>
                              <a:gd name="T0" fmla="+- 0 8631 8631"/>
                              <a:gd name="T1" fmla="*/ T0 w 530"/>
                              <a:gd name="T2" fmla="+- 0 9160 863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1" name="Freeform 262"/>
                        <wps:cNvSpPr>
                          <a:spLocks/>
                        </wps:cNvSpPr>
                        <wps:spPr bwMode="auto">
                          <a:xfrm>
                            <a:off x="9164" y="270"/>
                            <a:ext cx="208" cy="0"/>
                          </a:xfrm>
                          <a:custGeom>
                            <a:avLst/>
                            <a:gdLst>
                              <a:gd name="T0" fmla="+- 0 9164 9164"/>
                              <a:gd name="T1" fmla="*/ T0 w 208"/>
                              <a:gd name="T2" fmla="+- 0 9372 916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14E191" id="Group 319" o:spid="_x0000_s1026" style="position:absolute;margin-left:431.2pt;margin-top:13.15pt;width:37.7pt;height:.7pt;z-index:-251584512;mso-position-horizontal-relative:page" coordorigin="8624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">
                <v:shape id="Freeform 261" o:spid="_x0000_s1027" style="position:absolute;left:863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" path="m,l529,e" filled="f" strokeweight=".23878mm">
                  <v:path arrowok="t" o:connecttype="custom" o:connectlocs="0,0;529,0" o:connectangles="0,0"/>
                </v:shape>
                <v:shape id="Freeform 262" o:spid="_x0000_s1028" style="position:absolute;left:916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e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l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659D57D" w14:textId="77777777" w:rsidR="00176702" w:rsidRPr="001F23C0" w:rsidRDefault="00176702" w:rsidP="00176702">
      <w:pPr>
        <w:spacing w:before="9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F5FFAF9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402BDEC6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w w:val="88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o</w:t>
      </w:r>
    </w:p>
    <w:p w14:paraId="6E0E343C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31F6C7A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355194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2B7453B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BE7C81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207" w:space="868"/>
            <w:col w:w="124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5F4FF03" w14:textId="77777777" w:rsidR="00176702" w:rsidRPr="001F23C0" w:rsidRDefault="00176702" w:rsidP="00176702">
      <w:pPr>
        <w:spacing w:before="5" w:line="140" w:lineRule="exact"/>
        <w:rPr>
          <w:bCs/>
          <w:sz w:val="15"/>
          <w:szCs w:val="15"/>
        </w:rPr>
      </w:pPr>
    </w:p>
    <w:p w14:paraId="02E8074F" w14:textId="77777777" w:rsidR="00176702" w:rsidRPr="001F23C0" w:rsidRDefault="00176702" w:rsidP="00176702">
      <w:pPr>
        <w:spacing w:line="200" w:lineRule="exact"/>
        <w:rPr>
          <w:bCs/>
        </w:rPr>
      </w:pPr>
    </w:p>
    <w:p w14:paraId="1A6D26C9" w14:textId="77777777" w:rsidR="00176702" w:rsidRPr="001F23C0" w:rsidRDefault="00176702" w:rsidP="00176702">
      <w:pPr>
        <w:spacing w:line="200" w:lineRule="exact"/>
        <w:rPr>
          <w:bCs/>
        </w:rPr>
      </w:pPr>
    </w:p>
    <w:p w14:paraId="6875B2A1" w14:textId="77777777" w:rsidR="00176702" w:rsidRPr="001F23C0" w:rsidRDefault="00176702" w:rsidP="00176702">
      <w:pPr>
        <w:spacing w:line="200" w:lineRule="exact"/>
        <w:rPr>
          <w:bCs/>
        </w:rPr>
      </w:pPr>
    </w:p>
    <w:p w14:paraId="0652B185" w14:textId="77777777" w:rsidR="00176702" w:rsidRPr="001F23C0" w:rsidRDefault="00176702" w:rsidP="00176702">
      <w:pPr>
        <w:spacing w:line="200" w:lineRule="exact"/>
        <w:rPr>
          <w:bCs/>
        </w:rPr>
      </w:pPr>
    </w:p>
    <w:p w14:paraId="2D70E56D" w14:textId="77777777" w:rsidR="00176702" w:rsidRPr="001F23C0" w:rsidRDefault="00176702" w:rsidP="00176702">
      <w:pPr>
        <w:spacing w:line="200" w:lineRule="exact"/>
        <w:rPr>
          <w:bCs/>
        </w:rPr>
      </w:pPr>
    </w:p>
    <w:p w14:paraId="5F1E6395" w14:textId="77777777" w:rsidR="00176702" w:rsidRPr="001F23C0" w:rsidRDefault="00176702" w:rsidP="00176702">
      <w:pPr>
        <w:spacing w:line="200" w:lineRule="exact"/>
        <w:rPr>
          <w:bCs/>
        </w:rPr>
      </w:pPr>
    </w:p>
    <w:p w14:paraId="2BDF34EE" w14:textId="77777777" w:rsidR="00176702" w:rsidRPr="001F23C0" w:rsidRDefault="00176702" w:rsidP="00176702">
      <w:pPr>
        <w:spacing w:line="200" w:lineRule="exact"/>
        <w:rPr>
          <w:bCs/>
        </w:rPr>
      </w:pPr>
    </w:p>
    <w:p w14:paraId="2CFE5438" w14:textId="77777777" w:rsidR="00176702" w:rsidRPr="001F23C0" w:rsidRDefault="00176702" w:rsidP="00176702">
      <w:pPr>
        <w:spacing w:line="200" w:lineRule="exact"/>
        <w:rPr>
          <w:bCs/>
        </w:rPr>
      </w:pPr>
    </w:p>
    <w:p w14:paraId="33F1C64E" w14:textId="77777777" w:rsidR="00176702" w:rsidRPr="001F23C0" w:rsidRDefault="00176702" w:rsidP="00176702">
      <w:pPr>
        <w:spacing w:line="200" w:lineRule="exact"/>
        <w:rPr>
          <w:bCs/>
        </w:rPr>
      </w:pPr>
    </w:p>
    <w:p w14:paraId="5D516FA2" w14:textId="77777777" w:rsidR="00176702" w:rsidRPr="001F23C0" w:rsidRDefault="00176702" w:rsidP="00176702">
      <w:pPr>
        <w:spacing w:line="200" w:lineRule="exact"/>
        <w:rPr>
          <w:bCs/>
        </w:rPr>
      </w:pPr>
    </w:p>
    <w:p w14:paraId="183476C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FBCF9AC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2992" behindDoc="1" locked="0" layoutInCell="1" allowOverlap="1" wp14:anchorId="5CC4892F" wp14:editId="7ACFB483">
                <wp:simplePos x="0" y="0"/>
                <wp:positionH relativeFrom="page">
                  <wp:posOffset>1250950</wp:posOffset>
                </wp:positionH>
                <wp:positionV relativeFrom="paragraph">
                  <wp:posOffset>167005</wp:posOffset>
                </wp:positionV>
                <wp:extent cx="478790" cy="8890"/>
                <wp:effectExtent l="3175" t="6985" r="3810" b="3175"/>
                <wp:wrapNone/>
                <wp:docPr id="316" name="Group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970" y="263"/>
                          <a:chExt cx="754" cy="14"/>
                        </a:xfrm>
                      </wpg:grpSpPr>
                      <wps:wsp>
                        <wps:cNvPr id="317" name="Freeform 264"/>
                        <wps:cNvSpPr>
                          <a:spLocks/>
                        </wps:cNvSpPr>
                        <wps:spPr bwMode="auto">
                          <a:xfrm>
                            <a:off x="1977" y="270"/>
                            <a:ext cx="208" cy="0"/>
                          </a:xfrm>
                          <a:custGeom>
                            <a:avLst/>
                            <a:gdLst>
                              <a:gd name="T0" fmla="+- 0 1977 1977"/>
                              <a:gd name="T1" fmla="*/ T0 w 208"/>
                              <a:gd name="T2" fmla="+- 0 2185 1977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8" name="Freeform 265"/>
                        <wps:cNvSpPr>
                          <a:spLocks/>
                        </wps:cNvSpPr>
                        <wps:spPr bwMode="auto">
                          <a:xfrm>
                            <a:off x="2188" y="270"/>
                            <a:ext cx="530" cy="0"/>
                          </a:xfrm>
                          <a:custGeom>
                            <a:avLst/>
                            <a:gdLst>
                              <a:gd name="T0" fmla="+- 0 2188 2188"/>
                              <a:gd name="T1" fmla="*/ T0 w 530"/>
                              <a:gd name="T2" fmla="+- 0 2718 2188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B1E7B8" id="Group 316" o:spid="_x0000_s1026" style="position:absolute;margin-left:98.5pt;margin-top:13.15pt;width:37.7pt;height:.7pt;z-index:-251583488;mso-position-horizontal-relative:page" coordorigin="1970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">
                <v:shape id="Freeform 264" o:spid="_x0000_s1027" style="position:absolute;left:1977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v:shape id="Freeform 265" o:spid="_x0000_s1028" style="position:absolute;left:2188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</w:p>
    <w:p w14:paraId="7FC3055C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46" w:space="876"/>
            <w:col w:w="789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d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</w:p>
    <w:p w14:paraId="77B19E5E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74157767" w14:textId="77777777" w:rsidR="00176702" w:rsidRPr="001F23C0" w:rsidRDefault="00176702" w:rsidP="00176702">
      <w:pPr>
        <w:ind w:left="63" w:right="608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</w:p>
    <w:p w14:paraId="7692A2F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28334B2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2E8995D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F451DD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49975DD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EF79735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0B70BC8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EFC31B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C0C5B07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10CE6B2" w14:textId="77777777" w:rsidR="00176702" w:rsidRPr="001F23C0" w:rsidRDefault="00176702" w:rsidP="00176702">
      <w:pPr>
        <w:spacing w:line="200" w:lineRule="exact"/>
        <w:rPr>
          <w:bCs/>
        </w:rPr>
      </w:pPr>
    </w:p>
    <w:p w14:paraId="16FB1BA0" w14:textId="77777777" w:rsidR="00176702" w:rsidRPr="001F23C0" w:rsidRDefault="00176702" w:rsidP="00176702">
      <w:pPr>
        <w:spacing w:line="200" w:lineRule="exact"/>
        <w:rPr>
          <w:bCs/>
        </w:rPr>
      </w:pPr>
    </w:p>
    <w:p w14:paraId="3A5F7E66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4016" behindDoc="1" locked="0" layoutInCell="1" allowOverlap="1" wp14:anchorId="0D4D056C" wp14:editId="5ED5AF36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683260" cy="8890"/>
                <wp:effectExtent l="1905" t="7620" r="635" b="2540"/>
                <wp:wrapNone/>
                <wp:docPr id="311" name="Group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1683" y="263"/>
                          <a:chExt cx="1076" cy="14"/>
                        </a:xfrm>
                      </wpg:grpSpPr>
                      <wps:wsp>
                        <wps:cNvPr id="312" name="Freeform 267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3" name="Freeform 268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4" name="Freeform 269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5" name="Freeform 270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208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208"/>
                              <a:gd name="T2" fmla="+- 0 2752 254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80DC3E" id="Group 311" o:spid="_x0000_s1026" style="position:absolute;margin-left:84.15pt;margin-top:13.15pt;width:53.8pt;height:.7pt;z-index:-251582464;mso-position-horizontal-relative:page" coordorigin="1683,263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">
                <v:shape id="Freeform 267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" path="m,l319,e" filled="f" strokeweight=".23878mm">
                  <v:path arrowok="t" o:connecttype="custom" o:connectlocs="0,0;319,0" o:connectangles="0,0"/>
                </v:shape>
                <v:shape id="Freeform 268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69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270" o:spid="_x0000_s1030" style="position:absolute;left:254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:                     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c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4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oa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4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7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</w:p>
    <w:p w14:paraId="7C80EE83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94B0129" w14:textId="77777777" w:rsidR="00176702" w:rsidRPr="001F23C0" w:rsidRDefault="00176702" w:rsidP="00176702">
      <w:pPr>
        <w:spacing w:line="405" w:lineRule="auto"/>
        <w:ind w:left="793" w:right="6565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c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D787F8C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95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</w:p>
    <w:p w14:paraId="22C20F3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9CEF718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63EA1115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259E49C4" w14:textId="77777777" w:rsidR="00176702" w:rsidRPr="001F23C0" w:rsidRDefault="00176702" w:rsidP="00176702">
      <w:pPr>
        <w:spacing w:line="200" w:lineRule="exact"/>
        <w:rPr>
          <w:bCs/>
        </w:rPr>
      </w:pPr>
    </w:p>
    <w:p w14:paraId="4480B6B3" w14:textId="77777777" w:rsidR="00176702" w:rsidRPr="001F23C0" w:rsidRDefault="00176702" w:rsidP="00176702">
      <w:pPr>
        <w:spacing w:line="200" w:lineRule="exact"/>
        <w:rPr>
          <w:bCs/>
        </w:rPr>
      </w:pPr>
    </w:p>
    <w:p w14:paraId="18EDCA58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5785939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503D5F2" w14:textId="77777777" w:rsidR="00176702" w:rsidRPr="001F23C0" w:rsidRDefault="00176702" w:rsidP="00176702">
      <w:pPr>
        <w:spacing w:line="200" w:lineRule="exact"/>
        <w:rPr>
          <w:bCs/>
        </w:rPr>
      </w:pPr>
    </w:p>
    <w:p w14:paraId="1F3370AB" w14:textId="77777777" w:rsidR="00176702" w:rsidRPr="001F23C0" w:rsidRDefault="00176702" w:rsidP="00176702">
      <w:pPr>
        <w:spacing w:line="200" w:lineRule="exact"/>
        <w:rPr>
          <w:bCs/>
        </w:rPr>
      </w:pPr>
    </w:p>
    <w:p w14:paraId="13761C1A" w14:textId="77777777" w:rsidR="00176702" w:rsidRPr="001F23C0" w:rsidRDefault="00176702" w:rsidP="00176702">
      <w:pPr>
        <w:spacing w:before="37" w:line="410" w:lineRule="auto"/>
        <w:ind w:left="793" w:right="4765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5040" behindDoc="1" locked="0" layoutInCell="1" allowOverlap="1" wp14:anchorId="46AFA68C" wp14:editId="5B953355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750570" cy="8890"/>
                <wp:effectExtent l="1905" t="5715" r="0" b="4445"/>
                <wp:wrapNone/>
                <wp:docPr id="306" name="Group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1683" y="263"/>
                          <a:chExt cx="1182" cy="14"/>
                        </a:xfrm>
                      </wpg:grpSpPr>
                      <wps:wsp>
                        <wps:cNvPr id="307" name="Freeform 272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8" name="Freeform 273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" name="Freeform 274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0" name="Freeform 275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7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A9D7EA" id="Group 306" o:spid="_x0000_s1026" style="position:absolute;margin-left:84.15pt;margin-top:13.15pt;width:59.1pt;height:.7pt;z-index:-251581440;mso-position-horizontal-relative:page" coordorigin="1683,263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">
                <v:shape id="Freeform 272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273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v:shape id="Freeform 274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275" o:spid="_x0000_s1030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:                    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3520CBF7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JP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463D9740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3E047E5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0E32E74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1DF1C0E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74424B1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0C4091D1" w14:textId="77777777" w:rsidR="00176702" w:rsidRPr="001F23C0" w:rsidRDefault="00176702" w:rsidP="00176702">
      <w:pPr>
        <w:spacing w:line="200" w:lineRule="exact"/>
        <w:rPr>
          <w:bCs/>
        </w:rPr>
      </w:pPr>
    </w:p>
    <w:p w14:paraId="2426A79D" w14:textId="77777777" w:rsidR="00176702" w:rsidRPr="001F23C0" w:rsidRDefault="00176702" w:rsidP="00176702">
      <w:pPr>
        <w:spacing w:line="200" w:lineRule="exact"/>
        <w:rPr>
          <w:bCs/>
        </w:rPr>
      </w:pPr>
    </w:p>
    <w:p w14:paraId="79F8FDB6" w14:textId="77777777" w:rsidR="00176702" w:rsidRPr="001F23C0" w:rsidRDefault="00176702" w:rsidP="00176702">
      <w:pPr>
        <w:spacing w:line="200" w:lineRule="exact"/>
        <w:rPr>
          <w:bCs/>
        </w:rPr>
      </w:pPr>
    </w:p>
    <w:p w14:paraId="602A1A7D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6064" behindDoc="1" locked="0" layoutInCell="1" allowOverlap="1" wp14:anchorId="05DF21FE" wp14:editId="5C27C625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750570" cy="8890"/>
                <wp:effectExtent l="1905" t="2540" r="0" b="7620"/>
                <wp:wrapNone/>
                <wp:docPr id="301" name="Group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1683" y="263"/>
                          <a:chExt cx="1182" cy="14"/>
                        </a:xfrm>
                      </wpg:grpSpPr>
                      <wps:wsp>
                        <wps:cNvPr id="302" name="Freeform 277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3" name="Freeform 278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4" name="Freeform 279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5" name="Freeform 280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7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728580" id="Group 301" o:spid="_x0000_s1026" style="position:absolute;margin-left:84.15pt;margin-top:13.15pt;width:59.1pt;height:.7pt;z-index:-251580416;mso-position-horizontal-relative:page" coordorigin="1683,263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">
                <v:shape id="Freeform 277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278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79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280" o:spid="_x0000_s1030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:                    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o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A47127D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239D2086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5DF589B9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2FB15E4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427A2B4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3DBDF38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050F54A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82FD81F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E82F95A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21A4AE3D" w14:textId="77777777" w:rsidR="00176702" w:rsidRPr="001F23C0" w:rsidRDefault="00176702" w:rsidP="00176702">
      <w:pPr>
        <w:spacing w:line="200" w:lineRule="exact"/>
        <w:rPr>
          <w:bCs/>
        </w:rPr>
      </w:pPr>
    </w:p>
    <w:p w14:paraId="45BD2B02" w14:textId="77777777" w:rsidR="00176702" w:rsidRPr="001F23C0" w:rsidRDefault="00176702" w:rsidP="00176702">
      <w:pPr>
        <w:spacing w:line="200" w:lineRule="exact"/>
        <w:rPr>
          <w:bCs/>
        </w:rPr>
      </w:pPr>
    </w:p>
    <w:p w14:paraId="0527C532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7088" behindDoc="1" locked="0" layoutInCell="1" allowOverlap="1" wp14:anchorId="7CE94E1B" wp14:editId="1D666BC1">
                <wp:simplePos x="0" y="0"/>
                <wp:positionH relativeFrom="page">
                  <wp:posOffset>2931160</wp:posOffset>
                </wp:positionH>
                <wp:positionV relativeFrom="paragraph">
                  <wp:posOffset>167005</wp:posOffset>
                </wp:positionV>
                <wp:extent cx="683260" cy="8890"/>
                <wp:effectExtent l="6985" t="2540" r="5080" b="7620"/>
                <wp:wrapNone/>
                <wp:docPr id="296" name="Group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4616" y="263"/>
                          <a:chExt cx="1076" cy="14"/>
                        </a:xfrm>
                      </wpg:grpSpPr>
                      <wps:wsp>
                        <wps:cNvPr id="297" name="Freeform 282"/>
                        <wps:cNvSpPr>
                          <a:spLocks/>
                        </wps:cNvSpPr>
                        <wps:spPr bwMode="auto">
                          <a:xfrm>
                            <a:off x="4622" y="270"/>
                            <a:ext cx="313" cy="0"/>
                          </a:xfrm>
                          <a:custGeom>
                            <a:avLst/>
                            <a:gdLst>
                              <a:gd name="T0" fmla="+- 0 4622 4622"/>
                              <a:gd name="T1" fmla="*/ T0 w 313"/>
                              <a:gd name="T2" fmla="+- 0 4936 4622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8" name="Freeform 283"/>
                        <wps:cNvSpPr>
                          <a:spLocks/>
                        </wps:cNvSpPr>
                        <wps:spPr bwMode="auto">
                          <a:xfrm>
                            <a:off x="4939" y="270"/>
                            <a:ext cx="213" cy="0"/>
                          </a:xfrm>
                          <a:custGeom>
                            <a:avLst/>
                            <a:gdLst>
                              <a:gd name="T0" fmla="+- 0 4939 4939"/>
                              <a:gd name="T1" fmla="*/ T0 w 213"/>
                              <a:gd name="T2" fmla="+- 0 5152 493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9" name="Freeform 284"/>
                        <wps:cNvSpPr>
                          <a:spLocks/>
                        </wps:cNvSpPr>
                        <wps:spPr bwMode="auto">
                          <a:xfrm>
                            <a:off x="5155" y="270"/>
                            <a:ext cx="313" cy="0"/>
                          </a:xfrm>
                          <a:custGeom>
                            <a:avLst/>
                            <a:gdLst>
                              <a:gd name="T0" fmla="+- 0 5155 5155"/>
                              <a:gd name="T1" fmla="*/ T0 w 313"/>
                              <a:gd name="T2" fmla="+- 0 5469 515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0" name="Freeform 285"/>
                        <wps:cNvSpPr>
                          <a:spLocks/>
                        </wps:cNvSpPr>
                        <wps:spPr bwMode="auto">
                          <a:xfrm>
                            <a:off x="5472" y="270"/>
                            <a:ext cx="213" cy="0"/>
                          </a:xfrm>
                          <a:custGeom>
                            <a:avLst/>
                            <a:gdLst>
                              <a:gd name="T0" fmla="+- 0 5472 5472"/>
                              <a:gd name="T1" fmla="*/ T0 w 213"/>
                              <a:gd name="T2" fmla="+- 0 5685 547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5FE898" id="Group 296" o:spid="_x0000_s1026" style="position:absolute;margin-left:230.8pt;margin-top:13.15pt;width:53.8pt;height:.7pt;z-index:-251579392;mso-position-horizontal-relative:page" coordorigin="4616,263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">
                <v:shape id="Freeform 282" o:spid="_x0000_s1027" style="position:absolute;left:4622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v:shape id="Freeform 283" o:spid="_x0000_s1028" style="position:absolute;left:493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284" o:spid="_x0000_s1029" style="position:absolute;left:515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285" o:spid="_x0000_s1030" style="position:absolute;left:547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1C4BDFE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53B9A744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1452CE6C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7C5BC3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7D309B7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62862A2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165CC0B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F58DF9F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F87E61A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6B93395A" w14:textId="77777777" w:rsidR="00176702" w:rsidRPr="001F23C0" w:rsidRDefault="00176702" w:rsidP="00176702">
      <w:pPr>
        <w:spacing w:line="200" w:lineRule="exact"/>
        <w:rPr>
          <w:bCs/>
        </w:rPr>
      </w:pPr>
    </w:p>
    <w:p w14:paraId="0A0C1D98" w14:textId="77777777" w:rsidR="00176702" w:rsidRPr="001F23C0" w:rsidRDefault="00176702" w:rsidP="00176702">
      <w:pPr>
        <w:spacing w:line="200" w:lineRule="exact"/>
        <w:rPr>
          <w:bCs/>
        </w:rPr>
      </w:pPr>
    </w:p>
    <w:p w14:paraId="0DD81947" w14:textId="77777777" w:rsidR="00176702" w:rsidRPr="001F23C0" w:rsidRDefault="00176702" w:rsidP="00176702">
      <w:pPr>
        <w:spacing w:line="400" w:lineRule="auto"/>
        <w:ind w:left="793" w:right="4535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8112" behindDoc="1" locked="0" layoutInCell="1" allowOverlap="1" wp14:anchorId="7D408E05" wp14:editId="30955DE3">
                <wp:simplePos x="0" y="0"/>
                <wp:positionH relativeFrom="page">
                  <wp:posOffset>3058795</wp:posOffset>
                </wp:positionH>
                <wp:positionV relativeFrom="paragraph">
                  <wp:posOffset>143510</wp:posOffset>
                </wp:positionV>
                <wp:extent cx="750570" cy="8890"/>
                <wp:effectExtent l="1270" t="8255" r="635" b="1905"/>
                <wp:wrapNone/>
                <wp:docPr id="291" name="Group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4817" y="226"/>
                          <a:chExt cx="1182" cy="14"/>
                        </a:xfrm>
                      </wpg:grpSpPr>
                      <wps:wsp>
                        <wps:cNvPr id="292" name="Freeform 287"/>
                        <wps:cNvSpPr>
                          <a:spLocks/>
                        </wps:cNvSpPr>
                        <wps:spPr bwMode="auto">
                          <a:xfrm>
                            <a:off x="4824" y="233"/>
                            <a:ext cx="318" cy="0"/>
                          </a:xfrm>
                          <a:custGeom>
                            <a:avLst/>
                            <a:gdLst>
                              <a:gd name="T0" fmla="+- 0 4824 4824"/>
                              <a:gd name="T1" fmla="*/ T0 w 318"/>
                              <a:gd name="T2" fmla="+- 0 5142 4824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3" name="Freeform 288"/>
                        <wps:cNvSpPr>
                          <a:spLocks/>
                        </wps:cNvSpPr>
                        <wps:spPr bwMode="auto">
                          <a:xfrm>
                            <a:off x="5146" y="233"/>
                            <a:ext cx="313" cy="0"/>
                          </a:xfrm>
                          <a:custGeom>
                            <a:avLst/>
                            <a:gdLst>
                              <a:gd name="T0" fmla="+- 0 5146 5146"/>
                              <a:gd name="T1" fmla="*/ T0 w 313"/>
                              <a:gd name="T2" fmla="+- 0 5459 514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4" name="Freeform 289"/>
                        <wps:cNvSpPr>
                          <a:spLocks/>
                        </wps:cNvSpPr>
                        <wps:spPr bwMode="auto">
                          <a:xfrm>
                            <a:off x="5463" y="233"/>
                            <a:ext cx="213" cy="0"/>
                          </a:xfrm>
                          <a:custGeom>
                            <a:avLst/>
                            <a:gdLst>
                              <a:gd name="T0" fmla="+- 0 5463 5463"/>
                              <a:gd name="T1" fmla="*/ T0 w 213"/>
                              <a:gd name="T2" fmla="+- 0 5675 546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5" name="Freeform 290"/>
                        <wps:cNvSpPr>
                          <a:spLocks/>
                        </wps:cNvSpPr>
                        <wps:spPr bwMode="auto">
                          <a:xfrm>
                            <a:off x="5679" y="233"/>
                            <a:ext cx="313" cy="0"/>
                          </a:xfrm>
                          <a:custGeom>
                            <a:avLst/>
                            <a:gdLst>
                              <a:gd name="T0" fmla="+- 0 5679 5679"/>
                              <a:gd name="T1" fmla="*/ T0 w 313"/>
                              <a:gd name="T2" fmla="+- 0 5992 5679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E2B31C" id="Group 291" o:spid="_x0000_s1026" style="position:absolute;margin-left:240.85pt;margin-top:11.3pt;width:59.1pt;height:.7pt;z-index:-251578368;mso-position-horizontal-relative:page" coordorigin="4817,226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">
                <v:shape id="Freeform 287" o:spid="_x0000_s1027" style="position:absolute;left:4824;top:233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v:shape id="Freeform 288" o:spid="_x0000_s1028" style="position:absolute;left:514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289" o:spid="_x0000_s1029" style="position:absolute;left:5463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" path="m,l212,e" filled="f" strokeweight=".23878mm">
                  <v:path arrowok="t" o:connecttype="custom" o:connectlocs="0,0;212,0" o:connectangles="0,0"/>
                </v:shape>
                <v:shape id="Freeform 290" o:spid="_x0000_s1030" style="position:absolute;left:5679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z w:val="21"/>
          <w:szCs w:val="21"/>
        </w:rPr>
        <w:t>PEG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        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364E7017" w14:textId="77777777" w:rsidR="00176702" w:rsidRPr="001F23C0" w:rsidRDefault="00176702" w:rsidP="00176702">
      <w:pPr>
        <w:spacing w:before="9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7A2EFE2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7D89878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4B5E3B4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9155DEC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3C110FC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60B55CE6" w14:textId="77777777" w:rsidR="00176702" w:rsidRPr="001F23C0" w:rsidRDefault="00176702" w:rsidP="00176702">
      <w:pPr>
        <w:spacing w:line="200" w:lineRule="exact"/>
        <w:rPr>
          <w:bCs/>
        </w:rPr>
      </w:pPr>
    </w:p>
    <w:p w14:paraId="28B9DD17" w14:textId="77777777" w:rsidR="00176702" w:rsidRPr="001F23C0" w:rsidRDefault="00176702" w:rsidP="00176702">
      <w:pPr>
        <w:spacing w:line="200" w:lineRule="exact"/>
        <w:rPr>
          <w:bCs/>
        </w:rPr>
      </w:pPr>
    </w:p>
    <w:p w14:paraId="7D6386A8" w14:textId="77777777" w:rsidR="00176702" w:rsidRPr="001F23C0" w:rsidRDefault="00176702" w:rsidP="00176702">
      <w:pPr>
        <w:spacing w:line="400" w:lineRule="auto"/>
        <w:ind w:left="793" w:right="4784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39136" behindDoc="1" locked="0" layoutInCell="1" allowOverlap="1" wp14:anchorId="6D3FA1E8" wp14:editId="3D333652">
                <wp:simplePos x="0" y="0"/>
                <wp:positionH relativeFrom="page">
                  <wp:posOffset>2903220</wp:posOffset>
                </wp:positionH>
                <wp:positionV relativeFrom="paragraph">
                  <wp:posOffset>143510</wp:posOffset>
                </wp:positionV>
                <wp:extent cx="750570" cy="8890"/>
                <wp:effectExtent l="7620" t="1905" r="3810" b="8255"/>
                <wp:wrapNone/>
                <wp:docPr id="287" name="Group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70" cy="8890"/>
                          <a:chOff x="4572" y="226"/>
                          <a:chExt cx="1182" cy="14"/>
                        </a:xfrm>
                      </wpg:grpSpPr>
                      <wps:wsp>
                        <wps:cNvPr id="288" name="Freeform 292"/>
                        <wps:cNvSpPr>
                          <a:spLocks/>
                        </wps:cNvSpPr>
                        <wps:spPr bwMode="auto">
                          <a:xfrm>
                            <a:off x="4579" y="233"/>
                            <a:ext cx="530" cy="0"/>
                          </a:xfrm>
                          <a:custGeom>
                            <a:avLst/>
                            <a:gdLst>
                              <a:gd name="T0" fmla="+- 0 4579 4579"/>
                              <a:gd name="T1" fmla="*/ T0 w 530"/>
                              <a:gd name="T2" fmla="+- 0 5109 4579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9" name="Freeform 293"/>
                        <wps:cNvSpPr>
                          <a:spLocks/>
                        </wps:cNvSpPr>
                        <wps:spPr bwMode="auto">
                          <a:xfrm>
                            <a:off x="5112" y="233"/>
                            <a:ext cx="208" cy="0"/>
                          </a:xfrm>
                          <a:custGeom>
                            <a:avLst/>
                            <a:gdLst>
                              <a:gd name="T0" fmla="+- 0 5112 5112"/>
                              <a:gd name="T1" fmla="*/ T0 w 208"/>
                              <a:gd name="T2" fmla="+- 0 5320 5112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0" name="Freeform 294"/>
                        <wps:cNvSpPr>
                          <a:spLocks/>
                        </wps:cNvSpPr>
                        <wps:spPr bwMode="auto">
                          <a:xfrm>
                            <a:off x="5323" y="233"/>
                            <a:ext cx="424" cy="0"/>
                          </a:xfrm>
                          <a:custGeom>
                            <a:avLst/>
                            <a:gdLst>
                              <a:gd name="T0" fmla="+- 0 5323 5323"/>
                              <a:gd name="T1" fmla="*/ T0 w 424"/>
                              <a:gd name="T2" fmla="+- 0 5747 5323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53D307" id="Group 287" o:spid="_x0000_s1026" style="position:absolute;margin-left:228.6pt;margin-top:11.3pt;width:59.1pt;height:.7pt;z-index:-251577344;mso-position-horizontal-relative:page" coordorigin="4572,226" coordsize="1182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">
                <v:shape id="Freeform 292" o:spid="_x0000_s1027" style="position:absolute;left:4579;top:233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293" o:spid="_x0000_s1028" style="position:absolute;left:5112;top:233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294" o:spid="_x0000_s1029" style="position:absolute;left:5323;top:233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        </w:t>
      </w:r>
      <w:r w:rsidRPr="001F23C0">
        <w:rPr>
          <w:rFonts w:ascii="Arial" w:eastAsia="Arial" w:hAnsi="Arial" w:cs="Arial"/>
          <w:bCs/>
          <w:spacing w:val="5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6E31C9EC" w14:textId="77777777" w:rsidR="00176702" w:rsidRPr="001F23C0" w:rsidRDefault="00176702" w:rsidP="00176702">
      <w:pPr>
        <w:spacing w:before="1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71C5C59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60F6E5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0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 xml:space="preserve">ta </w:t>
      </w:r>
      <w:r w:rsidRPr="001F23C0">
        <w:rPr>
          <w:rFonts w:ascii="Arial" w:eastAsia="Arial" w:hAnsi="Arial" w:cs="Arial"/>
          <w:bCs/>
          <w:spacing w:val="3"/>
          <w:w w:val="9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7907E4CD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3EE18256" w14:textId="77777777" w:rsidR="00176702" w:rsidRPr="001F23C0" w:rsidRDefault="00176702" w:rsidP="00176702">
      <w:pPr>
        <w:spacing w:line="200" w:lineRule="exact"/>
        <w:rPr>
          <w:bCs/>
        </w:rPr>
      </w:pPr>
    </w:p>
    <w:p w14:paraId="6C51EC70" w14:textId="77777777" w:rsidR="00176702" w:rsidRPr="001F23C0" w:rsidRDefault="00176702" w:rsidP="00176702">
      <w:pPr>
        <w:spacing w:line="200" w:lineRule="exact"/>
        <w:rPr>
          <w:bCs/>
        </w:rPr>
      </w:pPr>
    </w:p>
    <w:p w14:paraId="1DE884AB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C3650E2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4AC9FA38" w14:textId="77777777" w:rsidR="00176702" w:rsidRPr="001F23C0" w:rsidRDefault="00176702" w:rsidP="00176702">
      <w:pPr>
        <w:spacing w:line="200" w:lineRule="exact"/>
        <w:rPr>
          <w:bCs/>
        </w:rPr>
      </w:pPr>
    </w:p>
    <w:p w14:paraId="41910398" w14:textId="77777777" w:rsidR="00176702" w:rsidRPr="001F23C0" w:rsidRDefault="00176702" w:rsidP="00176702">
      <w:pPr>
        <w:spacing w:line="200" w:lineRule="exact"/>
        <w:rPr>
          <w:bCs/>
        </w:rPr>
      </w:pPr>
    </w:p>
    <w:p w14:paraId="7343C278" w14:textId="77777777" w:rsidR="00176702" w:rsidRPr="001F23C0" w:rsidRDefault="00176702" w:rsidP="00176702">
      <w:pPr>
        <w:spacing w:before="37" w:line="410" w:lineRule="auto"/>
        <w:ind w:left="793" w:right="2932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0160" behindDoc="1" locked="0" layoutInCell="1" allowOverlap="1" wp14:anchorId="70B7B723" wp14:editId="52F9A144">
                <wp:simplePos x="0" y="0"/>
                <wp:positionH relativeFrom="page">
                  <wp:posOffset>3806190</wp:posOffset>
                </wp:positionH>
                <wp:positionV relativeFrom="paragraph">
                  <wp:posOffset>167005</wp:posOffset>
                </wp:positionV>
                <wp:extent cx="1021080" cy="8890"/>
                <wp:effectExtent l="5715" t="5715" r="1905" b="4445"/>
                <wp:wrapNone/>
                <wp:docPr id="281" name="Group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21080" cy="8890"/>
                          <a:chOff x="5993" y="263"/>
                          <a:chExt cx="1608" cy="14"/>
                        </a:xfrm>
                      </wpg:grpSpPr>
                      <wps:wsp>
                        <wps:cNvPr id="282" name="Freeform 296"/>
                        <wps:cNvSpPr>
                          <a:spLocks/>
                        </wps:cNvSpPr>
                        <wps:spPr bwMode="auto">
                          <a:xfrm>
                            <a:off x="6000" y="270"/>
                            <a:ext cx="208" cy="0"/>
                          </a:xfrm>
                          <a:custGeom>
                            <a:avLst/>
                            <a:gdLst>
                              <a:gd name="T0" fmla="+- 0 6000 6000"/>
                              <a:gd name="T1" fmla="*/ T0 w 208"/>
                              <a:gd name="T2" fmla="+- 0 6208 60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3" name="Freeform 297"/>
                        <wps:cNvSpPr>
                          <a:spLocks/>
                        </wps:cNvSpPr>
                        <wps:spPr bwMode="auto">
                          <a:xfrm>
                            <a:off x="6211" y="270"/>
                            <a:ext cx="318" cy="0"/>
                          </a:xfrm>
                          <a:custGeom>
                            <a:avLst/>
                            <a:gdLst>
                              <a:gd name="T0" fmla="+- 0 6211 6211"/>
                              <a:gd name="T1" fmla="*/ T0 w 318"/>
                              <a:gd name="T2" fmla="+- 0 6530 6211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4" name="Freeform 298"/>
                        <wps:cNvSpPr>
                          <a:spLocks/>
                        </wps:cNvSpPr>
                        <wps:spPr bwMode="auto">
                          <a:xfrm>
                            <a:off x="6533" y="270"/>
                            <a:ext cx="530" cy="0"/>
                          </a:xfrm>
                          <a:custGeom>
                            <a:avLst/>
                            <a:gdLst>
                              <a:gd name="T0" fmla="+- 0 6533 6533"/>
                              <a:gd name="T1" fmla="*/ T0 w 530"/>
                              <a:gd name="T2" fmla="+- 0 7063 6533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5" name="Freeform 299"/>
                        <wps:cNvSpPr>
                          <a:spLocks/>
                        </wps:cNvSpPr>
                        <wps:spPr bwMode="auto">
                          <a:xfrm>
                            <a:off x="7066" y="270"/>
                            <a:ext cx="208" cy="0"/>
                          </a:xfrm>
                          <a:custGeom>
                            <a:avLst/>
                            <a:gdLst>
                              <a:gd name="T0" fmla="+- 0 7066 7066"/>
                              <a:gd name="T1" fmla="*/ T0 w 208"/>
                              <a:gd name="T2" fmla="+- 0 7273 7066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6" name="Freeform 300"/>
                        <wps:cNvSpPr>
                          <a:spLocks/>
                        </wps:cNvSpPr>
                        <wps:spPr bwMode="auto">
                          <a:xfrm>
                            <a:off x="7277" y="270"/>
                            <a:ext cx="318" cy="0"/>
                          </a:xfrm>
                          <a:custGeom>
                            <a:avLst/>
                            <a:gdLst>
                              <a:gd name="T0" fmla="+- 0 7277 7277"/>
                              <a:gd name="T1" fmla="*/ T0 w 318"/>
                              <a:gd name="T2" fmla="+- 0 7595 7277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8BB22E" id="Group 281" o:spid="_x0000_s1026" style="position:absolute;margin-left:299.7pt;margin-top:13.15pt;width:80.4pt;height:.7pt;z-index:-251576320;mso-position-horizontal-relative:page" coordorigin="5993,263" coordsize="1608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">
                <v:shape id="Freeform 296" o:spid="_x0000_s1027" style="position:absolute;left:60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297" o:spid="_x0000_s1028" style="position:absolute;left:6211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298" o:spid="_x0000_s1029" style="position:absolute;left:6533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v:shape id="Freeform 299" o:spid="_x0000_s1030" style="position:absolute;left:7066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" path="m,l207,e" filled="f" strokeweight=".23878mm">
                  <v:path arrowok="t" o:connecttype="custom" o:connectlocs="0,0;207,0" o:connectangles="0,0"/>
                </v:shape>
                <v:shape id="Freeform 300" o:spid="_x0000_s1031" style="position:absolute;left:7277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Ji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                           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9887726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0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w w:val="90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tw</w:t>
      </w:r>
      <w:r w:rsidRPr="001F23C0">
        <w:rPr>
          <w:rFonts w:ascii="Arial" w:eastAsia="Arial" w:hAnsi="Arial" w:cs="Arial"/>
          <w:bCs/>
          <w:spacing w:val="-2"/>
          <w:w w:val="90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0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2"/>
          <w:w w:val="9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3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s</w:t>
      </w:r>
    </w:p>
    <w:p w14:paraId="534FA287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311AF7F3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72A6F61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A3D031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1AC5EB2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CB9CE99" w14:textId="77777777" w:rsidR="00176702" w:rsidRPr="001F23C0" w:rsidRDefault="00176702" w:rsidP="00176702">
      <w:pPr>
        <w:spacing w:line="200" w:lineRule="exact"/>
        <w:rPr>
          <w:bCs/>
        </w:rPr>
      </w:pPr>
    </w:p>
    <w:p w14:paraId="6F3787B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405D6F69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1184" behindDoc="1" locked="0" layoutInCell="1" allowOverlap="1" wp14:anchorId="4DAC88BE" wp14:editId="6F06AF19">
                <wp:simplePos x="0" y="0"/>
                <wp:positionH relativeFrom="page">
                  <wp:posOffset>1912620</wp:posOffset>
                </wp:positionH>
                <wp:positionV relativeFrom="paragraph">
                  <wp:posOffset>167005</wp:posOffset>
                </wp:positionV>
                <wp:extent cx="549275" cy="8890"/>
                <wp:effectExtent l="7620" t="4445" r="5080" b="5715"/>
                <wp:wrapNone/>
                <wp:docPr id="277" name="Group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3012" y="263"/>
                          <a:chExt cx="865" cy="14"/>
                        </a:xfrm>
                      </wpg:grpSpPr>
                      <wps:wsp>
                        <wps:cNvPr id="278" name="Freeform 302"/>
                        <wps:cNvSpPr>
                          <a:spLocks/>
                        </wps:cNvSpPr>
                        <wps:spPr bwMode="auto">
                          <a:xfrm>
                            <a:off x="3019" y="270"/>
                            <a:ext cx="213" cy="0"/>
                          </a:xfrm>
                          <a:custGeom>
                            <a:avLst/>
                            <a:gdLst>
                              <a:gd name="T0" fmla="+- 0 3019 3019"/>
                              <a:gd name="T1" fmla="*/ T0 w 213"/>
                              <a:gd name="T2" fmla="+- 0 3232 301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9" name="Freeform 303"/>
                        <wps:cNvSpPr>
                          <a:spLocks/>
                        </wps:cNvSpPr>
                        <wps:spPr bwMode="auto">
                          <a:xfrm>
                            <a:off x="3235" y="270"/>
                            <a:ext cx="313" cy="0"/>
                          </a:xfrm>
                          <a:custGeom>
                            <a:avLst/>
                            <a:gdLst>
                              <a:gd name="T0" fmla="+- 0 3235 3235"/>
                              <a:gd name="T1" fmla="*/ T0 w 313"/>
                              <a:gd name="T2" fmla="+- 0 3549 323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0" name="Freeform 304"/>
                        <wps:cNvSpPr>
                          <a:spLocks/>
                        </wps:cNvSpPr>
                        <wps:spPr bwMode="auto">
                          <a:xfrm>
                            <a:off x="3552" y="270"/>
                            <a:ext cx="318" cy="0"/>
                          </a:xfrm>
                          <a:custGeom>
                            <a:avLst/>
                            <a:gdLst>
                              <a:gd name="T0" fmla="+- 0 3552 3552"/>
                              <a:gd name="T1" fmla="*/ T0 w 318"/>
                              <a:gd name="T2" fmla="+- 0 3870 3552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CBCF0E" id="Group 277" o:spid="_x0000_s1026" style="position:absolute;margin-left:150.6pt;margin-top:13.15pt;width:43.25pt;height:.7pt;z-index:-251575296;mso-position-horizontal-relative:page" coordorigin="3012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">
                <v:shape id="Freeform 302" o:spid="_x0000_s1027" style="position:absolute;left:301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303" o:spid="_x0000_s1028" style="position:absolute;left:323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" path="m,l314,e" filled="f" strokeweight=".23878mm">
                  <v:path arrowok="t" o:connecttype="custom" o:connectlocs="0,0;314,0" o:connectangles="0,0"/>
                </v:shape>
                <v:shape id="Freeform 304" o:spid="_x0000_s1029" style="position:absolute;left:3552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5B87EE6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8D0D3E9" w14:textId="77777777" w:rsidR="00176702" w:rsidRPr="001F23C0" w:rsidRDefault="00176702" w:rsidP="00176702">
      <w:pPr>
        <w:spacing w:line="400" w:lineRule="auto"/>
        <w:ind w:left="793" w:right="464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4E5E4EDC" w14:textId="77777777" w:rsidR="00176702" w:rsidRPr="001F23C0" w:rsidRDefault="00176702" w:rsidP="00176702">
      <w:pPr>
        <w:spacing w:before="9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</w:p>
    <w:p w14:paraId="1304372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3C37B00" w14:textId="77777777" w:rsidR="00176702" w:rsidRPr="001F23C0" w:rsidRDefault="00176702" w:rsidP="00176702">
      <w:pPr>
        <w:spacing w:line="220" w:lineRule="exact"/>
        <w:ind w:left="798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b</w:t>
      </w:r>
    </w:p>
    <w:p w14:paraId="1D528791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308" w:space="261"/>
            <w:col w:w="675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</w:p>
    <w:p w14:paraId="022793FB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4364B08B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8D58C5C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37650F6" w14:textId="77777777" w:rsidR="00176702" w:rsidRPr="001F23C0" w:rsidRDefault="00176702" w:rsidP="00176702">
      <w:pPr>
        <w:spacing w:line="200" w:lineRule="exact"/>
        <w:rPr>
          <w:bCs/>
        </w:rPr>
      </w:pPr>
    </w:p>
    <w:p w14:paraId="6D0C8EE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5D44F0D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2208" behindDoc="1" locked="0" layoutInCell="1" allowOverlap="1" wp14:anchorId="6E783642" wp14:editId="14C67CA3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1905" r="1270" b="8255"/>
                <wp:wrapNone/>
                <wp:docPr id="273" name="Group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2043" y="263"/>
                          <a:chExt cx="865" cy="14"/>
                        </a:xfrm>
                      </wpg:grpSpPr>
                      <wps:wsp>
                        <wps:cNvPr id="274" name="Freeform 306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" name="Freeform 307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6" name="Freeform 308"/>
                        <wps:cNvSpPr>
                          <a:spLocks/>
                        </wps:cNvSpPr>
                        <wps:spPr bwMode="auto">
                          <a:xfrm>
                            <a:off x="2688" y="270"/>
                            <a:ext cx="213" cy="0"/>
                          </a:xfrm>
                          <a:custGeom>
                            <a:avLst/>
                            <a:gdLst>
                              <a:gd name="T0" fmla="+- 0 2688 2688"/>
                              <a:gd name="T1" fmla="*/ T0 w 213"/>
                              <a:gd name="T2" fmla="+- 0 2901 268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5B0123" id="Group 273" o:spid="_x0000_s1026" style="position:absolute;margin-left:102.15pt;margin-top:13.15pt;width:43.25pt;height:.7pt;z-index:-251574272;mso-position-horizontal-relative:page" coordorigin="204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">
                <v:shape id="Freeform 306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307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308" o:spid="_x0000_s1029" style="position:absolute;left:268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0CE972AD" w14:textId="77777777" w:rsidR="00176702" w:rsidRPr="001F23C0" w:rsidRDefault="00176702" w:rsidP="00176702">
      <w:pPr>
        <w:spacing w:before="37"/>
        <w:ind w:left="8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i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2E11F3A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4177DFBE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</w:p>
    <w:p w14:paraId="2ECF569D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33A8FA9" w14:textId="77777777" w:rsidR="00176702" w:rsidRPr="001F23C0" w:rsidRDefault="00176702" w:rsidP="00176702">
      <w:pPr>
        <w:spacing w:line="405" w:lineRule="auto"/>
        <w:ind w:left="53" w:right="7327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58A6434C" w14:textId="77777777" w:rsidR="00176702" w:rsidRPr="001F23C0" w:rsidRDefault="00176702" w:rsidP="00176702">
      <w:pPr>
        <w:spacing w:before="4"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120"/>
            <w:col w:w="8575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D70B2F1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78DBCD0" w14:textId="77777777" w:rsidR="00176702" w:rsidRPr="001F23C0" w:rsidRDefault="00176702" w:rsidP="00176702">
      <w:pPr>
        <w:spacing w:line="200" w:lineRule="exact"/>
        <w:rPr>
          <w:bCs/>
        </w:rPr>
      </w:pPr>
    </w:p>
    <w:p w14:paraId="43915BB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A795C3E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3232" behindDoc="1" locked="0" layoutInCell="1" allowOverlap="1" wp14:anchorId="1DA83A08" wp14:editId="59C6FCF4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683260" cy="8890"/>
                <wp:effectExtent l="1905" t="635" r="635" b="9525"/>
                <wp:wrapNone/>
                <wp:docPr id="269" name="Group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3260" cy="8890"/>
                          <a:chOff x="2043" y="263"/>
                          <a:chExt cx="1076" cy="14"/>
                        </a:xfrm>
                      </wpg:grpSpPr>
                      <wps:wsp>
                        <wps:cNvPr id="270" name="Freeform 310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1" name="Freeform 311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2" name="Freeform 312"/>
                        <wps:cNvSpPr>
                          <a:spLocks/>
                        </wps:cNvSpPr>
                        <wps:spPr bwMode="auto">
                          <a:xfrm>
                            <a:off x="2688" y="270"/>
                            <a:ext cx="424" cy="0"/>
                          </a:xfrm>
                          <a:custGeom>
                            <a:avLst/>
                            <a:gdLst>
                              <a:gd name="T0" fmla="+- 0 2688 2688"/>
                              <a:gd name="T1" fmla="*/ T0 w 424"/>
                              <a:gd name="T2" fmla="+- 0 3112 2688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C4D23" id="Group 269" o:spid="_x0000_s1026" style="position:absolute;margin-left:102.15pt;margin-top:13.15pt;width:53.8pt;height:.7pt;z-index:-251573248;mso-position-horizontal-relative:page" coordorigin="2043,263" coordsize="1076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">
                <v:shape id="Freeform 310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" path="m,l319,e" filled="f" strokeweight=".23878mm">
                  <v:path arrowok="t" o:connecttype="custom" o:connectlocs="0,0;319,0" o:connectangles="0,0"/>
                </v:shape>
                <v:shape id="Freeform 311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312" o:spid="_x0000_s1029" style="position:absolute;left:2688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5CD496A8" w14:textId="77777777" w:rsidR="00176702" w:rsidRPr="001F23C0" w:rsidRDefault="00176702" w:rsidP="00176702">
      <w:pPr>
        <w:spacing w:before="37" w:line="400" w:lineRule="auto"/>
        <w:ind w:left="48" w:right="3056" w:firstLine="101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c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62A48698" w14:textId="77777777" w:rsidR="00176702" w:rsidRPr="001F23C0" w:rsidRDefault="00176702" w:rsidP="00176702">
      <w:pPr>
        <w:spacing w:before="14"/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CCC4DB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4CE0673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6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w w:val="86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w w:val="8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 xml:space="preserve">h </w:t>
      </w:r>
      <w:r w:rsidRPr="001F23C0">
        <w:rPr>
          <w:rFonts w:ascii="Arial" w:eastAsia="Arial" w:hAnsi="Arial" w:cs="Arial"/>
          <w:bCs/>
          <w:spacing w:val="10"/>
          <w:w w:val="8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0EDA409F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5EDDB3E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120"/>
            <w:col w:w="8575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100BE4D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4917593" w14:textId="77777777" w:rsidR="00176702" w:rsidRPr="001F23C0" w:rsidRDefault="00176702" w:rsidP="00176702">
      <w:pPr>
        <w:spacing w:line="200" w:lineRule="exact"/>
        <w:rPr>
          <w:bCs/>
        </w:rPr>
      </w:pPr>
    </w:p>
    <w:p w14:paraId="1B586DEF" w14:textId="77777777" w:rsidR="00176702" w:rsidRPr="001F23C0" w:rsidRDefault="00176702" w:rsidP="00176702">
      <w:pPr>
        <w:spacing w:line="200" w:lineRule="exact"/>
        <w:rPr>
          <w:bCs/>
        </w:rPr>
      </w:pPr>
    </w:p>
    <w:p w14:paraId="2A7E2206" w14:textId="77777777" w:rsidR="00176702" w:rsidRPr="001F23C0" w:rsidRDefault="00176702" w:rsidP="00176702">
      <w:pPr>
        <w:spacing w:before="37" w:line="400" w:lineRule="auto"/>
        <w:ind w:left="793" w:right="3815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4256" behindDoc="1" locked="0" layoutInCell="1" allowOverlap="1" wp14:anchorId="41E2F162" wp14:editId="3A532726">
                <wp:simplePos x="0" y="0"/>
                <wp:positionH relativeFrom="page">
                  <wp:posOffset>3448685</wp:posOffset>
                </wp:positionH>
                <wp:positionV relativeFrom="paragraph">
                  <wp:posOffset>167005</wp:posOffset>
                </wp:positionV>
                <wp:extent cx="817245" cy="8890"/>
                <wp:effectExtent l="635" t="8890" r="1270" b="1270"/>
                <wp:wrapNone/>
                <wp:docPr id="264" name="Group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7245" cy="8890"/>
                          <a:chOff x="5431" y="263"/>
                          <a:chExt cx="1287" cy="14"/>
                        </a:xfrm>
                      </wpg:grpSpPr>
                      <wps:wsp>
                        <wps:cNvPr id="265" name="Freeform 314"/>
                        <wps:cNvSpPr>
                          <a:spLocks/>
                        </wps:cNvSpPr>
                        <wps:spPr bwMode="auto">
                          <a:xfrm>
                            <a:off x="5438" y="270"/>
                            <a:ext cx="208" cy="0"/>
                          </a:xfrm>
                          <a:custGeom>
                            <a:avLst/>
                            <a:gdLst>
                              <a:gd name="T0" fmla="+- 0 5438 5438"/>
                              <a:gd name="T1" fmla="*/ T0 w 208"/>
                              <a:gd name="T2" fmla="+- 0 5646 5438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6" name="Freeform 315"/>
                        <wps:cNvSpPr>
                          <a:spLocks/>
                        </wps:cNvSpPr>
                        <wps:spPr bwMode="auto">
                          <a:xfrm>
                            <a:off x="5649" y="270"/>
                            <a:ext cx="213" cy="0"/>
                          </a:xfrm>
                          <a:custGeom>
                            <a:avLst/>
                            <a:gdLst>
                              <a:gd name="T0" fmla="+- 0 5649 5649"/>
                              <a:gd name="T1" fmla="*/ T0 w 213"/>
                              <a:gd name="T2" fmla="+- 0 5862 564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7" name="Freeform 316"/>
                        <wps:cNvSpPr>
                          <a:spLocks/>
                        </wps:cNvSpPr>
                        <wps:spPr bwMode="auto">
                          <a:xfrm>
                            <a:off x="5865" y="270"/>
                            <a:ext cx="525" cy="0"/>
                          </a:xfrm>
                          <a:custGeom>
                            <a:avLst/>
                            <a:gdLst>
                              <a:gd name="T0" fmla="+- 0 5865 5865"/>
                              <a:gd name="T1" fmla="*/ T0 w 525"/>
                              <a:gd name="T2" fmla="+- 0 6390 5865"/>
                              <a:gd name="T3" fmla="*/ T2 w 52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25">
                                <a:moveTo>
                                  <a:pt x="0" y="0"/>
                                </a:moveTo>
                                <a:lnTo>
                                  <a:pt x="525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8" name="Freeform 317"/>
                        <wps:cNvSpPr>
                          <a:spLocks/>
                        </wps:cNvSpPr>
                        <wps:spPr bwMode="auto">
                          <a:xfrm>
                            <a:off x="6394" y="270"/>
                            <a:ext cx="318" cy="0"/>
                          </a:xfrm>
                          <a:custGeom>
                            <a:avLst/>
                            <a:gdLst>
                              <a:gd name="T0" fmla="+- 0 6394 6394"/>
                              <a:gd name="T1" fmla="*/ T0 w 318"/>
                              <a:gd name="T2" fmla="+- 0 6712 6394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29AF2E" id="Group 264" o:spid="_x0000_s1026" style="position:absolute;margin-left:271.55pt;margin-top:13.15pt;width:64.35pt;height:.7pt;z-index:-251572224;mso-position-horizontal-relative:page" coordorigin="5431,263" coordsize="1287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">
                <v:shape id="Freeform 314" o:spid="_x0000_s1027" style="position:absolute;left:5438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315" o:spid="_x0000_s1028" style="position:absolute;left:564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v:shape id="Freeform 316" o:spid="_x0000_s1029" style="position:absolute;left:5865;top:270;width:525;height:0;visibility:visible;mso-wrap-style:square;v-text-anchor:top" coordsize="5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" path="m,l525,e" filled="f" strokeweight=".23878mm">
                  <v:path arrowok="t" o:connecttype="custom" o:connectlocs="0,0;525,0" o:connectangles="0,0"/>
                </v:shape>
                <v:shape id="Freeform 317" o:spid="_x0000_s1030" style="position:absolute;left:6394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f                      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43EBFC7F" w14:textId="77777777" w:rsidR="00176702" w:rsidRPr="001F23C0" w:rsidRDefault="00176702" w:rsidP="00176702">
      <w:pPr>
        <w:spacing w:before="9"/>
        <w:ind w:left="750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l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g</w:t>
      </w:r>
    </w:p>
    <w:p w14:paraId="4F427671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43C6B2E1" w14:textId="77777777" w:rsidR="00176702" w:rsidRPr="001F23C0" w:rsidRDefault="00176702" w:rsidP="00176702">
      <w:pPr>
        <w:spacing w:line="200" w:lineRule="exact"/>
        <w:rPr>
          <w:bCs/>
        </w:rPr>
      </w:pPr>
    </w:p>
    <w:p w14:paraId="38C935CF" w14:textId="77777777" w:rsidR="00176702" w:rsidRPr="001F23C0" w:rsidRDefault="00176702" w:rsidP="00176702">
      <w:pPr>
        <w:spacing w:line="200" w:lineRule="exact"/>
        <w:rPr>
          <w:bCs/>
        </w:rPr>
      </w:pPr>
    </w:p>
    <w:p w14:paraId="1A221866" w14:textId="77777777" w:rsidR="00176702" w:rsidRPr="001F23C0" w:rsidRDefault="00176702" w:rsidP="00176702">
      <w:pPr>
        <w:spacing w:before="37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90EBE7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5AEE5E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1B5B71E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33EAD3A" w14:textId="77777777" w:rsidR="00176702" w:rsidRPr="001F23C0" w:rsidRDefault="00176702" w:rsidP="00176702">
      <w:pPr>
        <w:spacing w:line="200" w:lineRule="exact"/>
        <w:rPr>
          <w:bCs/>
        </w:rPr>
      </w:pPr>
    </w:p>
    <w:p w14:paraId="16884DC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061DB979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5280" behindDoc="1" locked="0" layoutInCell="1" allowOverlap="1" wp14:anchorId="2311C1E3" wp14:editId="7B47D636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7620" r="10160" b="2540"/>
                <wp:wrapNone/>
                <wp:docPr id="260" name="Group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61" name="Freeform 319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2" name="Freeform 320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3" name="Freeform 321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7A13B9" id="Group 260" o:spid="_x0000_s1026" style="position:absolute;margin-left:89.65pt;margin-top:13.15pt;width:53.55pt;height:.7pt;z-index:-251571200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">
                <v:shape id="Freeform 319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320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321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</w:p>
    <w:p w14:paraId="3D611513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1305"/>
            <w:col w:w="763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g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qu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07243A2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4A996D80" w14:textId="77777777" w:rsidR="00176702" w:rsidRPr="001F23C0" w:rsidRDefault="00176702" w:rsidP="00176702">
      <w:pPr>
        <w:ind w:left="63" w:right="5873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2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</w:p>
    <w:p w14:paraId="7B0AA48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257F2B7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4"/>
          <w:sz w:val="21"/>
          <w:szCs w:val="21"/>
        </w:rPr>
        <w:t>Tr</w:t>
      </w:r>
      <w:r w:rsidRPr="001F23C0">
        <w:rPr>
          <w:rFonts w:ascii="Arial" w:eastAsia="Arial" w:hAnsi="Arial" w:cs="Arial"/>
          <w:bCs/>
          <w:spacing w:val="-5"/>
          <w:w w:val="9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63073E8E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7F7B2E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64969E7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14AC3BB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C4397C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821912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ACA0919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3CC05B6" w14:textId="77777777" w:rsidR="00176702" w:rsidRPr="001F23C0" w:rsidRDefault="00176702" w:rsidP="00176702">
      <w:pPr>
        <w:spacing w:line="200" w:lineRule="exact"/>
        <w:rPr>
          <w:bCs/>
        </w:rPr>
      </w:pPr>
    </w:p>
    <w:p w14:paraId="3503D3E3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EE46ADA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6304" behindDoc="1" locked="0" layoutInCell="1" allowOverlap="1" wp14:anchorId="0DF1D107" wp14:editId="10ECB351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5080" r="10160" b="5080"/>
                <wp:wrapNone/>
                <wp:docPr id="256" name="Group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57" name="Freeform 323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8" name="Freeform 324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" name="Freeform 325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BCB7B4" id="Group 256" o:spid="_x0000_s1026" style="position:absolute;margin-left:89.65pt;margin-top:13.15pt;width:53.55pt;height:.7pt;z-index:-251570176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">
                <v:shape id="Freeform 323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324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325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4BE420A9" w14:textId="77777777" w:rsidR="00176702" w:rsidRPr="001F23C0" w:rsidRDefault="00176702" w:rsidP="00176702">
      <w:pPr>
        <w:spacing w:before="37" w:line="410" w:lineRule="auto"/>
        <w:ind w:left="43" w:right="1928" w:firstLine="88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9C5C9CA" w14:textId="77777777" w:rsidR="00176702" w:rsidRPr="001F23C0" w:rsidRDefault="00176702" w:rsidP="00176702">
      <w:pPr>
        <w:spacing w:line="220" w:lineRule="exact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</w:p>
    <w:p w14:paraId="03DB0E6C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5C4F604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701EB47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4FD4DB5" w14:textId="77777777" w:rsidR="00176702" w:rsidRPr="001F23C0" w:rsidRDefault="00176702" w:rsidP="00176702">
      <w:pPr>
        <w:spacing w:line="220" w:lineRule="exact"/>
        <w:ind w:left="4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373"/>
            <w:col w:w="8570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49AFFE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9592BDF" w14:textId="77777777" w:rsidR="00176702" w:rsidRPr="001F23C0" w:rsidRDefault="00176702" w:rsidP="00176702">
      <w:pPr>
        <w:spacing w:line="200" w:lineRule="exact"/>
        <w:rPr>
          <w:bCs/>
        </w:rPr>
      </w:pPr>
    </w:p>
    <w:p w14:paraId="5CF4DEC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9127CA9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7328" behindDoc="1" locked="0" layoutInCell="1" allowOverlap="1" wp14:anchorId="63A7DF9F" wp14:editId="3A3AD59E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15950" cy="8890"/>
                <wp:effectExtent l="5080" t="635" r="7620" b="9525"/>
                <wp:wrapNone/>
                <wp:docPr id="252" name="Group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" cy="8890"/>
                          <a:chOff x="1793" y="263"/>
                          <a:chExt cx="970" cy="14"/>
                        </a:xfrm>
                      </wpg:grpSpPr>
                      <wps:wsp>
                        <wps:cNvPr id="253" name="Freeform 327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4" name="Freeform 328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5" name="Freeform 329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2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213"/>
                              <a:gd name="T2" fmla="+- 0 2757 2544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91D084" id="Group 252" o:spid="_x0000_s1026" style="position:absolute;margin-left:89.65pt;margin-top:13.15pt;width:48.5pt;height:.7pt;z-index:-251569152;mso-position-horizontal-relative:page" coordorigin="1793,263" coordsize="97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">
                <v:shape id="Freeform 327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328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v:shape id="Freeform 329" o:spid="_x0000_s1029" style="position:absolute;left:2544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1545447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D60B113" w14:textId="77777777" w:rsidR="00176702" w:rsidRPr="001F23C0" w:rsidRDefault="00176702" w:rsidP="00176702">
      <w:pPr>
        <w:spacing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2175D496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</w:p>
    <w:p w14:paraId="40693830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489" w:space="92"/>
            <w:col w:w="773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1F9D5E09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32D3584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286AF646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A76B5DF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72BE8B5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A8B202C" w14:textId="77777777" w:rsidR="00176702" w:rsidRPr="001F23C0" w:rsidRDefault="00176702" w:rsidP="00176702">
      <w:pPr>
        <w:spacing w:line="200" w:lineRule="exact"/>
        <w:rPr>
          <w:bCs/>
        </w:rPr>
      </w:pPr>
    </w:p>
    <w:p w14:paraId="265E2F92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653C9FC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8352" behindDoc="1" locked="0" layoutInCell="1" allowOverlap="1" wp14:anchorId="7E21D5BA" wp14:editId="73113DC6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8890" r="10160" b="1270"/>
                <wp:wrapNone/>
                <wp:docPr id="248" name="Group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49" name="Freeform 331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0" name="Freeform 332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1" name="Freeform 333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BAE6A4" id="Group 248" o:spid="_x0000_s1026" style="position:absolute;margin-left:89.65pt;margin-top:13.15pt;width:53.55pt;height:.7pt;z-index:-251568128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">
                <v:shape id="Freeform 331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332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333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57788922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4631CD38" w14:textId="77777777" w:rsidR="00176702" w:rsidRPr="001F23C0" w:rsidRDefault="00176702" w:rsidP="00176702">
      <w:pPr>
        <w:spacing w:before="5" w:line="240" w:lineRule="exact"/>
        <w:rPr>
          <w:bCs/>
          <w:sz w:val="24"/>
          <w:szCs w:val="24"/>
        </w:rPr>
      </w:pPr>
    </w:p>
    <w:p w14:paraId="7F9ABE72" w14:textId="77777777" w:rsidR="00176702" w:rsidRPr="001F23C0" w:rsidRDefault="00176702" w:rsidP="00176702">
      <w:pPr>
        <w:ind w:left="48" w:right="-37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CP</w:t>
      </w:r>
    </w:p>
    <w:p w14:paraId="6E892B3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F4B333F" w14:textId="77777777" w:rsidR="00176702" w:rsidRPr="001F23C0" w:rsidRDefault="00176702" w:rsidP="00176702">
      <w:pPr>
        <w:ind w:left="48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22F9CB22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3F2A99F" w14:textId="77777777" w:rsidR="00176702" w:rsidRPr="001F23C0" w:rsidRDefault="00176702" w:rsidP="00176702">
      <w:pPr>
        <w:spacing w:line="220" w:lineRule="exact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</w:p>
    <w:p w14:paraId="6F622388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377" w:space="368"/>
            <w:col w:w="744" w:space="197"/>
            <w:col w:w="763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l-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2FA1264" w14:textId="77777777" w:rsidR="00176702" w:rsidRPr="001F23C0" w:rsidRDefault="00176702" w:rsidP="00176702">
      <w:pPr>
        <w:spacing w:before="3" w:line="140" w:lineRule="exact"/>
        <w:rPr>
          <w:bCs/>
          <w:sz w:val="14"/>
          <w:szCs w:val="14"/>
        </w:rPr>
      </w:pPr>
    </w:p>
    <w:p w14:paraId="6EA05513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7ECB670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F1F95F7" w14:textId="77777777" w:rsidR="00176702" w:rsidRPr="001F23C0" w:rsidRDefault="00176702" w:rsidP="00176702">
      <w:pPr>
        <w:spacing w:line="200" w:lineRule="exact"/>
        <w:rPr>
          <w:bCs/>
        </w:rPr>
      </w:pPr>
    </w:p>
    <w:p w14:paraId="29C9162C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2647020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49376" behindDoc="1" locked="0" layoutInCell="1" allowOverlap="1" wp14:anchorId="777BC2D9" wp14:editId="61EEEAA7">
                <wp:simplePos x="0" y="0"/>
                <wp:positionH relativeFrom="page">
                  <wp:posOffset>3509645</wp:posOffset>
                </wp:positionH>
                <wp:positionV relativeFrom="paragraph">
                  <wp:posOffset>167005</wp:posOffset>
                </wp:positionV>
                <wp:extent cx="478790" cy="8890"/>
                <wp:effectExtent l="4445" t="1270" r="2540" b="8890"/>
                <wp:wrapNone/>
                <wp:docPr id="245" name="Group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5527" y="263"/>
                          <a:chExt cx="754" cy="14"/>
                        </a:xfrm>
                      </wpg:grpSpPr>
                      <wps:wsp>
                        <wps:cNvPr id="246" name="Freeform 335"/>
                        <wps:cNvSpPr>
                          <a:spLocks/>
                        </wps:cNvSpPr>
                        <wps:spPr bwMode="auto">
                          <a:xfrm>
                            <a:off x="5534" y="270"/>
                            <a:ext cx="318" cy="0"/>
                          </a:xfrm>
                          <a:custGeom>
                            <a:avLst/>
                            <a:gdLst>
                              <a:gd name="T0" fmla="+- 0 5534 5534"/>
                              <a:gd name="T1" fmla="*/ T0 w 318"/>
                              <a:gd name="T2" fmla="+- 0 5852 5534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Freeform 336"/>
                        <wps:cNvSpPr>
                          <a:spLocks/>
                        </wps:cNvSpPr>
                        <wps:spPr bwMode="auto">
                          <a:xfrm>
                            <a:off x="5856" y="270"/>
                            <a:ext cx="419" cy="0"/>
                          </a:xfrm>
                          <a:custGeom>
                            <a:avLst/>
                            <a:gdLst>
                              <a:gd name="T0" fmla="+- 0 5856 5856"/>
                              <a:gd name="T1" fmla="*/ T0 w 419"/>
                              <a:gd name="T2" fmla="+- 0 6275 5856"/>
                              <a:gd name="T3" fmla="*/ T2 w 41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19">
                                <a:moveTo>
                                  <a:pt x="0" y="0"/>
                                </a:moveTo>
                                <a:lnTo>
                                  <a:pt x="4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D17CF2" id="Group 245" o:spid="_x0000_s1026" style="position:absolute;margin-left:276.35pt;margin-top:13.15pt;width:37.7pt;height:.7pt;z-index:-251567104;mso-position-horizontal-relative:page" coordorigin="5527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">
                <v:shape id="Freeform 335" o:spid="_x0000_s1027" style="position:absolute;left:5534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" path="m,l318,e" filled="f" strokeweight=".23878mm">
                  <v:path arrowok="t" o:connecttype="custom" o:connectlocs="0,0;318,0" o:connectangles="0,0"/>
                </v:shape>
                <v:shape id="Freeform 336" o:spid="_x0000_s1028" style="position:absolute;left:5856;top:270;width:419;height:0;visibility:visible;mso-wrap-style:square;v-text-anchor:top" coordsize="419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" path="m,l419,e" filled="f" strokeweight=".23878mm">
                  <v:path arrowok="t" o:connecttype="custom" o:connectlocs="0,0;41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n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d</w:t>
      </w:r>
    </w:p>
    <w:p w14:paraId="022E42D0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107" w:space="991"/>
            <w:col w:w="422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3C5C81B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159A838A" w14:textId="77777777" w:rsidR="00176702" w:rsidRPr="001F23C0" w:rsidRDefault="00176702" w:rsidP="00176702">
      <w:pPr>
        <w:spacing w:line="200" w:lineRule="exact"/>
        <w:rPr>
          <w:bCs/>
        </w:rPr>
      </w:pPr>
    </w:p>
    <w:p w14:paraId="63B4F370" w14:textId="77777777" w:rsidR="00176702" w:rsidRPr="001F23C0" w:rsidRDefault="00176702" w:rsidP="00176702">
      <w:pPr>
        <w:spacing w:line="200" w:lineRule="exact"/>
        <w:rPr>
          <w:bCs/>
        </w:rPr>
      </w:pPr>
    </w:p>
    <w:p w14:paraId="2FEBF345" w14:textId="77777777" w:rsidR="00176702" w:rsidRPr="001F23C0" w:rsidRDefault="00176702" w:rsidP="00176702">
      <w:pPr>
        <w:spacing w:before="37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DP</w:t>
      </w:r>
    </w:p>
    <w:p w14:paraId="09E060E8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FF258A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CP</w:t>
      </w:r>
    </w:p>
    <w:p w14:paraId="0F3FFD9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4F0A509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3EF8049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BD3EE4A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C696EE4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3CFEAC9" w14:textId="77777777" w:rsidR="00176702" w:rsidRPr="001F23C0" w:rsidRDefault="00176702" w:rsidP="00176702">
      <w:pPr>
        <w:spacing w:line="200" w:lineRule="exact"/>
        <w:rPr>
          <w:bCs/>
        </w:rPr>
      </w:pPr>
    </w:p>
    <w:p w14:paraId="2A6EDF3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8"/>
          <w:pgSz w:w="11900" w:h="16840"/>
          <w:pgMar w:top="1580" w:right="1280" w:bottom="280" w:left="1300" w:header="0" w:footer="1694" w:gutter="0"/>
          <w:pgNumType w:start="270"/>
          <w:cols w:space="720"/>
        </w:sectPr>
      </w:pPr>
    </w:p>
    <w:p w14:paraId="7A75EB50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0400" behindDoc="1" locked="0" layoutInCell="1" allowOverlap="1" wp14:anchorId="25ACF132" wp14:editId="76ADCD8C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1905" r="10160" b="8255"/>
                <wp:wrapNone/>
                <wp:docPr id="241" name="Group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42" name="Freeform 338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3" name="Freeform 339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4" name="Freeform 340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2A4BAE" id="Group 241" o:spid="_x0000_s1026" style="position:absolute;margin-left:89.65pt;margin-top:13.15pt;width:53.55pt;height:.7pt;z-index:-251566080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">
                <v:shape id="Freeform 338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339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v:shape id="Freeform 340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18D14DF5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30A86714" w14:textId="77777777" w:rsidR="00176702" w:rsidRPr="001F23C0" w:rsidRDefault="00176702" w:rsidP="00176702">
      <w:pPr>
        <w:spacing w:before="5" w:line="240" w:lineRule="exact"/>
        <w:rPr>
          <w:bCs/>
          <w:sz w:val="24"/>
          <w:szCs w:val="24"/>
        </w:rPr>
      </w:pPr>
    </w:p>
    <w:p w14:paraId="47873126" w14:textId="77777777" w:rsidR="00176702" w:rsidRPr="001F23C0" w:rsidRDefault="00176702" w:rsidP="00176702">
      <w:pPr>
        <w:spacing w:line="220" w:lineRule="exact"/>
        <w:ind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P</w:t>
      </w:r>
    </w:p>
    <w:p w14:paraId="2875523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377" w:space="416"/>
            <w:col w:w="676" w:space="92"/>
            <w:col w:w="775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7DF4EBC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0CDC64D5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7E14ED62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3E3B6AD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UDP</w:t>
      </w:r>
    </w:p>
    <w:p w14:paraId="51E3B7E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81212F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86DB07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0316D9CA" w14:textId="77777777" w:rsidR="00176702" w:rsidRPr="001F23C0" w:rsidRDefault="00176702" w:rsidP="00176702">
      <w:pPr>
        <w:spacing w:line="200" w:lineRule="exact"/>
        <w:rPr>
          <w:bCs/>
        </w:rPr>
      </w:pPr>
    </w:p>
    <w:p w14:paraId="1EADBBBA" w14:textId="77777777" w:rsidR="00176702" w:rsidRPr="001F23C0" w:rsidRDefault="00176702" w:rsidP="00176702">
      <w:pPr>
        <w:spacing w:line="200" w:lineRule="exact"/>
        <w:rPr>
          <w:bCs/>
        </w:rPr>
      </w:pPr>
    </w:p>
    <w:p w14:paraId="0A07A1E6" w14:textId="77777777" w:rsidR="00176702" w:rsidRPr="001F23C0" w:rsidRDefault="00176702" w:rsidP="00176702">
      <w:pPr>
        <w:spacing w:line="405" w:lineRule="auto"/>
        <w:ind w:left="102" w:right="28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CP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"/>
          <w:w w:val="9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1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7"/>
          <w:w w:val="9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w w:val="9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7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1"/>
          <w:w w:val="9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0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  </w:t>
      </w:r>
      <w:r w:rsidRPr="001F23C0">
        <w:rPr>
          <w:rFonts w:ascii="Arial" w:eastAsia="Arial" w:hAnsi="Arial" w:cs="Arial"/>
          <w:bCs/>
          <w:spacing w:val="55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.</w:t>
      </w:r>
    </w:p>
    <w:p w14:paraId="61DA9812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DP</w:t>
      </w:r>
    </w:p>
    <w:p w14:paraId="1A08C82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DF24871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CP</w:t>
      </w:r>
    </w:p>
    <w:p w14:paraId="32D2089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E9F83A2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b</w:t>
      </w:r>
    </w:p>
    <w:p w14:paraId="0889B958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698102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2AF8D71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13D1FE85" w14:textId="77777777" w:rsidR="00176702" w:rsidRPr="001F23C0" w:rsidRDefault="00176702" w:rsidP="00176702">
      <w:pPr>
        <w:spacing w:line="200" w:lineRule="exact"/>
        <w:rPr>
          <w:bCs/>
        </w:rPr>
      </w:pPr>
    </w:p>
    <w:p w14:paraId="7A1DFF5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BD8BFCF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1424" behindDoc="1" locked="0" layoutInCell="1" allowOverlap="1" wp14:anchorId="04B37185" wp14:editId="73169FF4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8890" r="10160" b="1270"/>
                <wp:wrapNone/>
                <wp:docPr id="237" name="Group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38" name="Freeform 342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" name="Freeform 343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0" name="Freeform 344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F3CFC7" id="Group 237" o:spid="_x0000_s1026" style="position:absolute;margin-left:89.65pt;margin-top:13.15pt;width:53.55pt;height:.7pt;z-index:-251565056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">
                <v:shape id="Freeform 342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" path="m,l208,e" filled="f" strokeweight=".23878mm">
                  <v:path arrowok="t" o:connecttype="custom" o:connectlocs="0,0;208,0" o:connectangles="0,0"/>
                </v:shape>
                <v:shape id="Freeform 343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344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</w:p>
    <w:p w14:paraId="75434BED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1185"/>
            <w:col w:w="775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p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i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4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-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</w:p>
    <w:p w14:paraId="31C4BA4F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632C423D" w14:textId="77777777" w:rsidR="00176702" w:rsidRPr="001F23C0" w:rsidRDefault="00176702" w:rsidP="00176702">
      <w:pPr>
        <w:spacing w:line="405" w:lineRule="auto"/>
        <w:ind w:left="793" w:right="746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t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33F5FA53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7E9105A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C93177D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51F8C9E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065DB2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E94A71A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57DB8508" w14:textId="77777777" w:rsidR="00176702" w:rsidRPr="001F23C0" w:rsidRDefault="00176702" w:rsidP="00176702">
      <w:pPr>
        <w:spacing w:line="200" w:lineRule="exact"/>
        <w:rPr>
          <w:bCs/>
        </w:rPr>
      </w:pPr>
    </w:p>
    <w:p w14:paraId="1B8B7606" w14:textId="77777777" w:rsidR="00176702" w:rsidRPr="001F23C0" w:rsidRDefault="00176702" w:rsidP="00176702">
      <w:pPr>
        <w:spacing w:line="200" w:lineRule="exact"/>
        <w:rPr>
          <w:bCs/>
        </w:rPr>
      </w:pPr>
    </w:p>
    <w:p w14:paraId="503B9028" w14:textId="77777777" w:rsidR="00176702" w:rsidRPr="001F23C0" w:rsidRDefault="00176702" w:rsidP="00176702">
      <w:pPr>
        <w:spacing w:line="200" w:lineRule="exact"/>
        <w:rPr>
          <w:bCs/>
        </w:rPr>
      </w:pPr>
    </w:p>
    <w:p w14:paraId="18162F6B" w14:textId="77777777" w:rsidR="00176702" w:rsidRPr="001F23C0" w:rsidRDefault="00176702" w:rsidP="00176702">
      <w:pPr>
        <w:spacing w:line="200" w:lineRule="exact"/>
        <w:rPr>
          <w:bCs/>
        </w:rPr>
      </w:pPr>
    </w:p>
    <w:p w14:paraId="2625CA07" w14:textId="77777777" w:rsidR="00176702" w:rsidRPr="001F23C0" w:rsidRDefault="00176702" w:rsidP="00176702">
      <w:pPr>
        <w:spacing w:line="200" w:lineRule="exact"/>
        <w:rPr>
          <w:bCs/>
        </w:rPr>
      </w:pPr>
    </w:p>
    <w:p w14:paraId="12C44430" w14:textId="77777777" w:rsidR="00176702" w:rsidRPr="001F23C0" w:rsidRDefault="00176702" w:rsidP="00176702">
      <w:pPr>
        <w:spacing w:line="200" w:lineRule="exact"/>
        <w:rPr>
          <w:bCs/>
        </w:rPr>
      </w:pPr>
    </w:p>
    <w:p w14:paraId="0E78B085" w14:textId="77777777" w:rsidR="00176702" w:rsidRPr="001F23C0" w:rsidRDefault="00176702" w:rsidP="00176702">
      <w:pPr>
        <w:spacing w:line="200" w:lineRule="exact"/>
        <w:rPr>
          <w:bCs/>
        </w:rPr>
      </w:pPr>
    </w:p>
    <w:p w14:paraId="471891F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4A3AA2A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2448" behindDoc="1" locked="0" layoutInCell="1" allowOverlap="1" wp14:anchorId="46034D06" wp14:editId="07AEC2EA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478790" cy="8890"/>
                <wp:effectExtent l="5080" t="7620" r="1905" b="2540"/>
                <wp:wrapNone/>
                <wp:docPr id="234" name="Group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793" y="263"/>
                          <a:chExt cx="754" cy="14"/>
                        </a:xfrm>
                      </wpg:grpSpPr>
                      <wps:wsp>
                        <wps:cNvPr id="235" name="Freeform 346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6" name="Freeform 347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AE81F6" id="Group 234" o:spid="_x0000_s1026" style="position:absolute;margin-left:89.65pt;margin-top:13.15pt;width:37.7pt;height:.7pt;z-index:-251564032;mso-position-horizontal-relative:page" coordorigin="1793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">
                <v:shape id="Freeform 346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347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</w:p>
    <w:p w14:paraId="65C3B80A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992"/>
            <w:col w:w="795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b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</w:p>
    <w:p w14:paraId="20784CF9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422DB12B" w14:textId="77777777" w:rsidR="00176702" w:rsidRPr="001F23C0" w:rsidRDefault="00176702" w:rsidP="00176702">
      <w:pPr>
        <w:spacing w:line="410" w:lineRule="auto"/>
        <w:ind w:left="793" w:right="5753" w:hanging="691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6DF287C0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0C4EB562" w14:textId="77777777" w:rsidR="00176702" w:rsidRPr="001F23C0" w:rsidRDefault="00176702" w:rsidP="00176702">
      <w:pPr>
        <w:spacing w:line="200" w:lineRule="exact"/>
        <w:rPr>
          <w:bCs/>
        </w:rPr>
      </w:pPr>
    </w:p>
    <w:p w14:paraId="429121FB" w14:textId="77777777" w:rsidR="00176702" w:rsidRPr="001F23C0" w:rsidRDefault="00176702" w:rsidP="00176702">
      <w:pPr>
        <w:spacing w:line="200" w:lineRule="exact"/>
        <w:rPr>
          <w:bCs/>
        </w:rPr>
      </w:pPr>
    </w:p>
    <w:p w14:paraId="54D1688F" w14:textId="77777777" w:rsidR="00176702" w:rsidRPr="001F23C0" w:rsidRDefault="00176702" w:rsidP="00176702">
      <w:pPr>
        <w:spacing w:before="37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2</w:t>
      </w:r>
      <w:r w:rsidRPr="001F23C0">
        <w:rPr>
          <w:rFonts w:ascii="Arial" w:eastAsia="Arial" w:hAnsi="Arial" w:cs="Arial"/>
          <w:bCs/>
          <w:sz w:val="21"/>
          <w:szCs w:val="21"/>
        </w:rPr>
        <w:t>3</w:t>
      </w:r>
    </w:p>
    <w:p w14:paraId="00A50FA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755CA5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1</w:t>
      </w:r>
    </w:p>
    <w:p w14:paraId="113F40B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2A1C59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3269616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0A58AE7A" w14:textId="77777777" w:rsidR="00176702" w:rsidRPr="001F23C0" w:rsidRDefault="00176702" w:rsidP="00176702">
      <w:pPr>
        <w:spacing w:line="200" w:lineRule="exact"/>
        <w:rPr>
          <w:bCs/>
        </w:rPr>
      </w:pPr>
    </w:p>
    <w:p w14:paraId="072A21B1" w14:textId="77777777" w:rsidR="00176702" w:rsidRPr="001F23C0" w:rsidRDefault="00176702" w:rsidP="00176702">
      <w:pPr>
        <w:spacing w:line="200" w:lineRule="exact"/>
        <w:rPr>
          <w:bCs/>
        </w:rPr>
      </w:pPr>
    </w:p>
    <w:p w14:paraId="765B2C95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7"/>
          <w:w w:val="91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1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w w:val="91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91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1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5"/>
          <w:w w:val="9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1"/>
          <w:position w:val="-1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3"/>
          <w:w w:val="9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jit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vi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</w:p>
    <w:p w14:paraId="22CA538E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46F43924" w14:textId="77777777" w:rsidR="00176702" w:rsidRPr="001F23C0" w:rsidRDefault="00176702" w:rsidP="00176702">
      <w:pPr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s</w:t>
      </w:r>
    </w:p>
    <w:p w14:paraId="2240E9A7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  <w:r w:rsidRPr="001F23C0">
        <w:rPr>
          <w:bCs/>
        </w:rPr>
        <w:br w:type="column"/>
      </w:r>
    </w:p>
    <w:p w14:paraId="2F5081C3" w14:textId="77777777" w:rsidR="00176702" w:rsidRPr="001F23C0" w:rsidRDefault="00176702" w:rsidP="00176702">
      <w:pPr>
        <w:spacing w:line="405" w:lineRule="auto"/>
        <w:ind w:left="43" w:right="4352" w:firstLine="92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3472" behindDoc="1" locked="0" layoutInCell="1" allowOverlap="1" wp14:anchorId="5678356B" wp14:editId="5CA61C5E">
                <wp:simplePos x="0" y="0"/>
                <wp:positionH relativeFrom="page">
                  <wp:posOffset>1360805</wp:posOffset>
                </wp:positionH>
                <wp:positionV relativeFrom="paragraph">
                  <wp:posOffset>143510</wp:posOffset>
                </wp:positionV>
                <wp:extent cx="481965" cy="8890"/>
                <wp:effectExtent l="8255" t="8890" r="5080" b="1270"/>
                <wp:wrapNone/>
                <wp:docPr id="230" name="Group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43" y="226"/>
                          <a:chExt cx="759" cy="14"/>
                        </a:xfrm>
                      </wpg:grpSpPr>
                      <wps:wsp>
                        <wps:cNvPr id="231" name="Freeform 349"/>
                        <wps:cNvSpPr>
                          <a:spLocks/>
                        </wps:cNvSpPr>
                        <wps:spPr bwMode="auto">
                          <a:xfrm>
                            <a:off x="2150" y="233"/>
                            <a:ext cx="213" cy="0"/>
                          </a:xfrm>
                          <a:custGeom>
                            <a:avLst/>
                            <a:gdLst>
                              <a:gd name="T0" fmla="+- 0 2150 2150"/>
                              <a:gd name="T1" fmla="*/ T0 w 213"/>
                              <a:gd name="T2" fmla="+- 0 2363 2150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2" name="Freeform 350"/>
                        <wps:cNvSpPr>
                          <a:spLocks/>
                        </wps:cNvSpPr>
                        <wps:spPr bwMode="auto">
                          <a:xfrm>
                            <a:off x="2366" y="233"/>
                            <a:ext cx="313" cy="0"/>
                          </a:xfrm>
                          <a:custGeom>
                            <a:avLst/>
                            <a:gdLst>
                              <a:gd name="T0" fmla="+- 0 2366 2366"/>
                              <a:gd name="T1" fmla="*/ T0 w 313"/>
                              <a:gd name="T2" fmla="+- 0 2680 2366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3" name="Freeform 351"/>
                        <wps:cNvSpPr>
                          <a:spLocks/>
                        </wps:cNvSpPr>
                        <wps:spPr bwMode="auto">
                          <a:xfrm>
                            <a:off x="2683" y="233"/>
                            <a:ext cx="213" cy="0"/>
                          </a:xfrm>
                          <a:custGeom>
                            <a:avLst/>
                            <a:gdLst>
                              <a:gd name="T0" fmla="+- 0 2683 2683"/>
                              <a:gd name="T1" fmla="*/ T0 w 213"/>
                              <a:gd name="T2" fmla="+- 0 2896 268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3D0A0A" id="Group 230" o:spid="_x0000_s1026" style="position:absolute;margin-left:107.15pt;margin-top:11.3pt;width:37.95pt;height:.7pt;z-index:-251563008;mso-position-horizontal-relative:page" coordorigin="2143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">
                <v:shape id="Freeform 349" o:spid="_x0000_s1027" style="position:absolute;left:2150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" path="m,l213,e" filled="f" strokeweight=".23878mm">
                  <v:path arrowok="t" o:connecttype="custom" o:connectlocs="0,0;213,0" o:connectangles="0,0"/>
                </v:shape>
                <v:shape id="Freeform 350" o:spid="_x0000_s1028" style="position:absolute;left:2366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351" o:spid="_x0000_s1029" style="position:absolute;left:2683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0</w:t>
      </w:r>
    </w:p>
    <w:p w14:paraId="3E8EE45D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0</w:t>
      </w:r>
    </w:p>
    <w:p w14:paraId="0ADBAB6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84BBD01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l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0</w:t>
      </w:r>
    </w:p>
    <w:p w14:paraId="7C9E8B6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955F508" w14:textId="77777777" w:rsidR="00176702" w:rsidRPr="001F23C0" w:rsidRDefault="00176702" w:rsidP="00176702">
      <w:pPr>
        <w:spacing w:line="220" w:lineRule="exact"/>
        <w:ind w:left="4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27" w:space="23"/>
            <w:col w:w="8570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1A62A38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EAE78E9" w14:textId="77777777" w:rsidR="00176702" w:rsidRPr="001F23C0" w:rsidRDefault="00176702" w:rsidP="00176702">
      <w:pPr>
        <w:spacing w:line="200" w:lineRule="exact"/>
        <w:rPr>
          <w:bCs/>
        </w:rPr>
      </w:pPr>
    </w:p>
    <w:p w14:paraId="0661894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6DCC574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4496" behindDoc="1" locked="0" layoutInCell="1" allowOverlap="1" wp14:anchorId="6B9B1B76" wp14:editId="38796B7D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412115" cy="8890"/>
                <wp:effectExtent l="1905" t="7620" r="5080" b="2540"/>
                <wp:wrapNone/>
                <wp:docPr id="227" name="Group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043" y="263"/>
                          <a:chExt cx="649" cy="14"/>
                        </a:xfrm>
                      </wpg:grpSpPr>
                      <wps:wsp>
                        <wps:cNvPr id="228" name="Freeform 353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9" name="Freeform 354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CD331E" id="Group 227" o:spid="_x0000_s1026" style="position:absolute;margin-left:102.15pt;margin-top:13.15pt;width:32.45pt;height:.7pt;z-index:-251561984;mso-position-horizontal-relative:page" coordorigin="2043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">
                <v:shape id="Freeform 353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" path="m,l319,e" filled="f" strokeweight=".23878mm">
                  <v:path arrowok="t" o:connecttype="custom" o:connectlocs="0,0;319,0" o:connectangles="0,0"/>
                </v:shape>
                <v:shape id="Freeform 354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3E8FF0B9" w14:textId="77777777" w:rsidR="00176702" w:rsidRPr="001F23C0" w:rsidRDefault="00176702" w:rsidP="00176702">
      <w:pPr>
        <w:spacing w:before="37"/>
        <w:ind w:left="64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312AD2B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E8A1ACB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w w:val="87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p</w:t>
      </w:r>
    </w:p>
    <w:p w14:paraId="4332C539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DC4EFB4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72C979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4C17052" w14:textId="77777777" w:rsidR="00176702" w:rsidRPr="001F23C0" w:rsidRDefault="00176702" w:rsidP="00176702">
      <w:pPr>
        <w:ind w:left="5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6BFEF78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F6A7B37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120"/>
            <w:col w:w="8575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305B4FD" w14:textId="77777777" w:rsidR="00176702" w:rsidRPr="001F23C0" w:rsidRDefault="00176702" w:rsidP="00176702">
      <w:pPr>
        <w:spacing w:before="3" w:line="120" w:lineRule="exact"/>
        <w:rPr>
          <w:bCs/>
          <w:sz w:val="13"/>
          <w:szCs w:val="13"/>
        </w:rPr>
      </w:pPr>
    </w:p>
    <w:p w14:paraId="2CFD16BE" w14:textId="77777777" w:rsidR="00176702" w:rsidRPr="001F23C0" w:rsidRDefault="00176702" w:rsidP="00176702">
      <w:pPr>
        <w:spacing w:line="200" w:lineRule="exact"/>
        <w:rPr>
          <w:bCs/>
        </w:rPr>
      </w:pPr>
    </w:p>
    <w:p w14:paraId="045E3FC8" w14:textId="77777777" w:rsidR="00176702" w:rsidRPr="001F23C0" w:rsidRDefault="00176702" w:rsidP="00176702">
      <w:pPr>
        <w:spacing w:line="200" w:lineRule="exact"/>
        <w:rPr>
          <w:bCs/>
        </w:rPr>
      </w:pPr>
    </w:p>
    <w:p w14:paraId="2EC19D72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4C1E452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5520" behindDoc="1" locked="0" layoutInCell="1" allowOverlap="1" wp14:anchorId="251D6A5C" wp14:editId="74861DFD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478790" cy="8890"/>
                <wp:effectExtent l="5080" t="5715" r="1905" b="4445"/>
                <wp:wrapNone/>
                <wp:docPr id="224" name="Group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793" y="263"/>
                          <a:chExt cx="754" cy="14"/>
                        </a:xfrm>
                      </wpg:grpSpPr>
                      <wps:wsp>
                        <wps:cNvPr id="225" name="Freeform 356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6" name="Freeform 357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08770A" id="Group 224" o:spid="_x0000_s1026" style="position:absolute;margin-left:89.65pt;margin-top:13.15pt;width:37.7pt;height:.7pt;z-index:-251560960;mso-position-horizontal-relative:page" coordorigin="1793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">
                <v:shape id="Freeform 356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357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2D6109B0" w14:textId="77777777" w:rsidR="00176702" w:rsidRPr="001F23C0" w:rsidRDefault="00176702" w:rsidP="00176702">
      <w:pPr>
        <w:spacing w:before="37" w:line="405" w:lineRule="auto"/>
        <w:ind w:left="48" w:right="2202" w:firstLine="57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7EBD6DFD" w14:textId="77777777" w:rsidR="00176702" w:rsidRPr="001F23C0" w:rsidRDefault="00176702" w:rsidP="00176702">
      <w:pPr>
        <w:spacing w:before="4"/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443186E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B125AC3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u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4A30BFC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B3B414A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368"/>
            <w:col w:w="8575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B448C99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FD2A5D1" w14:textId="77777777" w:rsidR="00176702" w:rsidRPr="001F23C0" w:rsidRDefault="00176702" w:rsidP="00176702">
      <w:pPr>
        <w:spacing w:line="200" w:lineRule="exact"/>
        <w:rPr>
          <w:bCs/>
        </w:rPr>
      </w:pPr>
    </w:p>
    <w:p w14:paraId="5F3033C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73ED52C" w14:textId="77777777" w:rsidR="00176702" w:rsidRPr="001F23C0" w:rsidRDefault="00176702" w:rsidP="00176702">
      <w:pPr>
        <w:spacing w:before="37"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6544" behindDoc="1" locked="0" layoutInCell="1" allowOverlap="1" wp14:anchorId="5839798E" wp14:editId="2FF92629">
                <wp:simplePos x="0" y="0"/>
                <wp:positionH relativeFrom="page">
                  <wp:posOffset>4589780</wp:posOffset>
                </wp:positionH>
                <wp:positionV relativeFrom="paragraph">
                  <wp:posOffset>167005</wp:posOffset>
                </wp:positionV>
                <wp:extent cx="478790" cy="8890"/>
                <wp:effectExtent l="8255" t="8255" r="8255" b="1905"/>
                <wp:wrapNone/>
                <wp:docPr id="221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7228" y="263"/>
                          <a:chExt cx="754" cy="14"/>
                        </a:xfrm>
                      </wpg:grpSpPr>
                      <wps:wsp>
                        <wps:cNvPr id="222" name="Freeform 359"/>
                        <wps:cNvSpPr>
                          <a:spLocks/>
                        </wps:cNvSpPr>
                        <wps:spPr bwMode="auto">
                          <a:xfrm>
                            <a:off x="7235" y="270"/>
                            <a:ext cx="530" cy="0"/>
                          </a:xfrm>
                          <a:custGeom>
                            <a:avLst/>
                            <a:gdLst>
                              <a:gd name="T0" fmla="+- 0 7235 7235"/>
                              <a:gd name="T1" fmla="*/ T0 w 530"/>
                              <a:gd name="T2" fmla="+- 0 7764 7235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3" name="Freeform 360"/>
                        <wps:cNvSpPr>
                          <a:spLocks/>
                        </wps:cNvSpPr>
                        <wps:spPr bwMode="auto">
                          <a:xfrm>
                            <a:off x="7768" y="270"/>
                            <a:ext cx="208" cy="0"/>
                          </a:xfrm>
                          <a:custGeom>
                            <a:avLst/>
                            <a:gdLst>
                              <a:gd name="T0" fmla="+- 0 7768 7768"/>
                              <a:gd name="T1" fmla="*/ T0 w 208"/>
                              <a:gd name="T2" fmla="+- 0 7975 7768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84ABF9" id="Group 221" o:spid="_x0000_s1026" style="position:absolute;margin-left:361.4pt;margin-top:13.15pt;width:37.7pt;height:.7pt;z-index:-251559936;mso-position-horizontal-relative:page" coordorigin="7228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">
                <v:shape id="Freeform 359" o:spid="_x0000_s1027" style="position:absolute;left:7235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" path="m,l529,e" filled="f" strokeweight=".23878mm">
                  <v:path arrowok="t" o:connecttype="custom" o:connectlocs="0,0;529,0" o:connectangles="0,0"/>
                </v:shape>
                <v:shape id="Freeform 360" o:spid="_x0000_s1028" style="position:absolute;left:7768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" path="m,l207,e" filled="f" strokeweight=".23878mm">
                  <v:path arrowok="t" o:connecttype="custom" o:connectlocs="0,0;207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2084D333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l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22A719AE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F90ECFE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75E0C2BB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A9B86E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B9244D2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806" w:space="997"/>
            <w:col w:w="2517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l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5671962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1F45B06D" w14:textId="77777777" w:rsidR="00176702" w:rsidRPr="001F23C0" w:rsidRDefault="00176702" w:rsidP="00176702">
      <w:pPr>
        <w:spacing w:line="200" w:lineRule="exact"/>
        <w:rPr>
          <w:bCs/>
        </w:rPr>
      </w:pPr>
    </w:p>
    <w:p w14:paraId="4F8E07A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6C9A65C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7568" behindDoc="1" locked="0" layoutInCell="1" allowOverlap="1" wp14:anchorId="0439CA1D" wp14:editId="380B7E7F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412115" cy="8890"/>
                <wp:effectExtent l="1905" t="7620" r="5080" b="2540"/>
                <wp:wrapNone/>
                <wp:docPr id="218" name="Group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043" y="263"/>
                          <a:chExt cx="649" cy="14"/>
                        </a:xfrm>
                      </wpg:grpSpPr>
                      <wps:wsp>
                        <wps:cNvPr id="219" name="Freeform 362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0" name="Freeform 363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77032F0" id="Group 218" o:spid="_x0000_s1026" style="position:absolute;margin-left:102.15pt;margin-top:13.15pt;width:32.45pt;height:.7pt;z-index:-251558912;mso-position-horizontal-relative:page" coordorigin="2043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">
                <v:shape id="Freeform 362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" path="m,l319,e" filled="f" strokeweight=".23878mm">
                  <v:path arrowok="t" o:connecttype="custom" o:connectlocs="0,0;319,0" o:connectangles="0,0"/>
                </v:shape>
                <v:shape id="Freeform 363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50FFCC78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763"/>
            <w:col w:w="793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0540884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32D7592A" w14:textId="77777777" w:rsidR="00176702" w:rsidRPr="001F23C0" w:rsidRDefault="00176702" w:rsidP="00176702">
      <w:pPr>
        <w:spacing w:line="200" w:lineRule="exact"/>
        <w:rPr>
          <w:bCs/>
        </w:rPr>
      </w:pPr>
    </w:p>
    <w:p w14:paraId="0A84765B" w14:textId="77777777" w:rsidR="00176702" w:rsidRPr="001F23C0" w:rsidRDefault="00176702" w:rsidP="00176702">
      <w:pPr>
        <w:spacing w:line="200" w:lineRule="exact"/>
        <w:rPr>
          <w:bCs/>
        </w:rPr>
      </w:pPr>
    </w:p>
    <w:p w14:paraId="16BD379C" w14:textId="77777777" w:rsidR="00176702" w:rsidRPr="001F23C0" w:rsidRDefault="00176702" w:rsidP="00176702">
      <w:pPr>
        <w:spacing w:before="37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740B182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8A9E6F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90E22B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E578F6B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5025BEC8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314E05D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2F0243A" w14:textId="77777777" w:rsidR="00176702" w:rsidRPr="001F23C0" w:rsidRDefault="00176702" w:rsidP="00176702">
      <w:pPr>
        <w:spacing w:before="1" w:line="140" w:lineRule="exact"/>
        <w:rPr>
          <w:bCs/>
          <w:sz w:val="15"/>
          <w:szCs w:val="15"/>
        </w:rPr>
      </w:pPr>
    </w:p>
    <w:p w14:paraId="31AABA1C" w14:textId="77777777" w:rsidR="00176702" w:rsidRPr="001F23C0" w:rsidRDefault="00176702" w:rsidP="00176702">
      <w:pPr>
        <w:spacing w:line="200" w:lineRule="exact"/>
        <w:rPr>
          <w:bCs/>
        </w:rPr>
      </w:pPr>
    </w:p>
    <w:p w14:paraId="7DB2935E" w14:textId="77777777" w:rsidR="00176702" w:rsidRPr="001F23C0" w:rsidRDefault="00176702" w:rsidP="00176702">
      <w:pPr>
        <w:spacing w:line="200" w:lineRule="exact"/>
        <w:rPr>
          <w:bCs/>
        </w:rPr>
      </w:pPr>
    </w:p>
    <w:p w14:paraId="46CC7D20" w14:textId="77777777" w:rsidR="00176702" w:rsidRPr="001F23C0" w:rsidRDefault="00176702" w:rsidP="00176702">
      <w:pPr>
        <w:spacing w:line="200" w:lineRule="exact"/>
        <w:rPr>
          <w:bCs/>
        </w:rPr>
      </w:pPr>
    </w:p>
    <w:p w14:paraId="2DE917C2" w14:textId="77777777" w:rsidR="00176702" w:rsidRPr="001F23C0" w:rsidRDefault="00176702" w:rsidP="00176702">
      <w:pPr>
        <w:spacing w:line="200" w:lineRule="exact"/>
        <w:rPr>
          <w:bCs/>
        </w:rPr>
      </w:pPr>
    </w:p>
    <w:p w14:paraId="62412CDD" w14:textId="77777777" w:rsidR="00176702" w:rsidRPr="001F23C0" w:rsidRDefault="00176702" w:rsidP="00176702">
      <w:pPr>
        <w:spacing w:line="200" w:lineRule="exact"/>
        <w:rPr>
          <w:bCs/>
        </w:rPr>
      </w:pPr>
    </w:p>
    <w:p w14:paraId="79630DBF" w14:textId="77777777" w:rsidR="00176702" w:rsidRPr="001F23C0" w:rsidRDefault="00176702" w:rsidP="00176702">
      <w:pPr>
        <w:spacing w:line="200" w:lineRule="exact"/>
        <w:rPr>
          <w:bCs/>
        </w:rPr>
      </w:pPr>
    </w:p>
    <w:p w14:paraId="68135511" w14:textId="77777777" w:rsidR="00176702" w:rsidRPr="001F23C0" w:rsidRDefault="00176702" w:rsidP="00176702">
      <w:pPr>
        <w:spacing w:line="200" w:lineRule="exact"/>
        <w:rPr>
          <w:bCs/>
        </w:rPr>
      </w:pPr>
    </w:p>
    <w:p w14:paraId="48B3509B" w14:textId="77777777" w:rsidR="00176702" w:rsidRPr="001F23C0" w:rsidRDefault="00176702" w:rsidP="00176702">
      <w:pPr>
        <w:spacing w:line="200" w:lineRule="exact"/>
        <w:rPr>
          <w:bCs/>
        </w:rPr>
      </w:pPr>
    </w:p>
    <w:p w14:paraId="22282593" w14:textId="77777777" w:rsidR="00176702" w:rsidRPr="001F23C0" w:rsidRDefault="00176702" w:rsidP="00176702">
      <w:pPr>
        <w:spacing w:line="200" w:lineRule="exact"/>
        <w:rPr>
          <w:bCs/>
        </w:rPr>
      </w:pPr>
    </w:p>
    <w:p w14:paraId="79363504" w14:textId="77777777" w:rsidR="00176702" w:rsidRPr="001F23C0" w:rsidRDefault="00176702" w:rsidP="00176702">
      <w:pPr>
        <w:spacing w:line="200" w:lineRule="exact"/>
        <w:rPr>
          <w:bCs/>
        </w:rPr>
      </w:pPr>
    </w:p>
    <w:p w14:paraId="2F9CD8A2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2F2F9432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8592" behindDoc="1" locked="0" layoutInCell="1" allowOverlap="1" wp14:anchorId="2C009E50" wp14:editId="2EC6242D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412115" cy="8890"/>
                <wp:effectExtent l="1905" t="5080" r="5080" b="5080"/>
                <wp:wrapNone/>
                <wp:docPr id="215" name="Group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043" y="263"/>
                          <a:chExt cx="649" cy="14"/>
                        </a:xfrm>
                      </wpg:grpSpPr>
                      <wps:wsp>
                        <wps:cNvPr id="216" name="Freeform 365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7" name="Freeform 366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83A251" id="Group 215" o:spid="_x0000_s1026" style="position:absolute;margin-left:102.15pt;margin-top:13.15pt;width:32.45pt;height:.7pt;z-index:-251557888;mso-position-horizontal-relative:page" coordorigin="2043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">
                <v:shape id="Freeform 365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" path="m,l319,e" filled="f" strokeweight=".23878mm">
                  <v:path arrowok="t" o:connecttype="custom" o:connectlocs="0,0;319,0" o:connectangles="0,0"/>
                </v:shape>
                <v:shape id="Freeform 366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</w:p>
    <w:p w14:paraId="4F5517BB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763"/>
            <w:col w:w="793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g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-b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h </w:t>
      </w:r>
      <w:r w:rsidRPr="001F23C0">
        <w:rPr>
          <w:rFonts w:ascii="Arial" w:eastAsia="Arial" w:hAnsi="Arial" w:cs="Arial"/>
          <w:bCs/>
          <w:spacing w:val="17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-</w:t>
      </w:r>
    </w:p>
    <w:p w14:paraId="0E7C4B69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5165B2E4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58CB41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1E49E7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7AA0B84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2C9CB8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129247E0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10DC0E95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</w:t>
      </w:r>
    </w:p>
    <w:p w14:paraId="65282911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0BC6131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5E983D8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4A73D6A7" w14:textId="77777777" w:rsidR="00176702" w:rsidRPr="001F23C0" w:rsidRDefault="00176702" w:rsidP="00176702">
      <w:pPr>
        <w:spacing w:line="200" w:lineRule="exact"/>
        <w:rPr>
          <w:bCs/>
        </w:rPr>
      </w:pPr>
    </w:p>
    <w:p w14:paraId="58FE8EB2" w14:textId="77777777" w:rsidR="00176702" w:rsidRPr="001F23C0" w:rsidRDefault="00176702" w:rsidP="00176702">
      <w:pPr>
        <w:spacing w:line="200" w:lineRule="exact"/>
        <w:rPr>
          <w:bCs/>
        </w:rPr>
      </w:pPr>
    </w:p>
    <w:p w14:paraId="38B52E30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59616" behindDoc="1" locked="0" layoutInCell="1" allowOverlap="1" wp14:anchorId="0266A645" wp14:editId="37056954">
                <wp:simplePos x="0" y="0"/>
                <wp:positionH relativeFrom="page">
                  <wp:posOffset>3277870</wp:posOffset>
                </wp:positionH>
                <wp:positionV relativeFrom="paragraph">
                  <wp:posOffset>167005</wp:posOffset>
                </wp:positionV>
                <wp:extent cx="412115" cy="8890"/>
                <wp:effectExtent l="1270" t="8255" r="5715" b="1905"/>
                <wp:wrapNone/>
                <wp:docPr id="212" name="Group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5162" y="263"/>
                          <a:chExt cx="649" cy="14"/>
                        </a:xfrm>
                      </wpg:grpSpPr>
                      <wps:wsp>
                        <wps:cNvPr id="213" name="Freeform 368"/>
                        <wps:cNvSpPr>
                          <a:spLocks/>
                        </wps:cNvSpPr>
                        <wps:spPr bwMode="auto">
                          <a:xfrm>
                            <a:off x="5169" y="270"/>
                            <a:ext cx="318" cy="0"/>
                          </a:xfrm>
                          <a:custGeom>
                            <a:avLst/>
                            <a:gdLst>
                              <a:gd name="T0" fmla="+- 0 5169 5169"/>
                              <a:gd name="T1" fmla="*/ T0 w 318"/>
                              <a:gd name="T2" fmla="+- 0 5487 516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4" name="Freeform 369"/>
                        <wps:cNvSpPr>
                          <a:spLocks/>
                        </wps:cNvSpPr>
                        <wps:spPr bwMode="auto">
                          <a:xfrm>
                            <a:off x="5491" y="270"/>
                            <a:ext cx="313" cy="0"/>
                          </a:xfrm>
                          <a:custGeom>
                            <a:avLst/>
                            <a:gdLst>
                              <a:gd name="T0" fmla="+- 0 5491 5491"/>
                              <a:gd name="T1" fmla="*/ T0 w 313"/>
                              <a:gd name="T2" fmla="+- 0 5804 549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4BFD3DA" id="Group 212" o:spid="_x0000_s1026" style="position:absolute;margin-left:258.1pt;margin-top:13.15pt;width:32.45pt;height:.7pt;z-index:-251556864;mso-position-horizontal-relative:page" coordorigin="5162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">
                <v:shape id="Freeform 368" o:spid="_x0000_s1027" style="position:absolute;left:516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" path="m,l318,e" filled="f" strokeweight=".23878mm">
                  <v:path arrowok="t" o:connecttype="custom" o:connectlocs="0,0;318,0" o:connectangles="0,0"/>
                </v:shape>
                <v:shape id="Freeform 369" o:spid="_x0000_s1028" style="position:absolute;left:549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26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n           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9B9B404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43BC95C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DP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m</w:t>
      </w:r>
    </w:p>
    <w:p w14:paraId="04A881F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F8F0619" w14:textId="77777777" w:rsidR="00176702" w:rsidRPr="001F23C0" w:rsidRDefault="00176702" w:rsidP="00176702">
      <w:pPr>
        <w:spacing w:line="400" w:lineRule="auto"/>
        <w:ind w:left="798" w:right="6724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m</w:t>
      </w:r>
    </w:p>
    <w:p w14:paraId="3CE9C25A" w14:textId="77777777" w:rsidR="00176702" w:rsidRPr="001F23C0" w:rsidRDefault="00176702" w:rsidP="00176702">
      <w:pPr>
        <w:spacing w:before="1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ED1C54B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08ABCD8" w14:textId="77777777" w:rsidR="00176702" w:rsidRPr="001F23C0" w:rsidRDefault="00176702" w:rsidP="00176702">
      <w:pPr>
        <w:spacing w:line="200" w:lineRule="exact"/>
        <w:rPr>
          <w:bCs/>
        </w:rPr>
      </w:pPr>
    </w:p>
    <w:p w14:paraId="657B61D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96557DD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0640" behindDoc="1" locked="0" layoutInCell="1" allowOverlap="1" wp14:anchorId="65A68133" wp14:editId="3FB76F86">
                <wp:simplePos x="0" y="0"/>
                <wp:positionH relativeFrom="page">
                  <wp:posOffset>3814445</wp:posOffset>
                </wp:positionH>
                <wp:positionV relativeFrom="paragraph">
                  <wp:posOffset>167005</wp:posOffset>
                </wp:positionV>
                <wp:extent cx="344805" cy="8890"/>
                <wp:effectExtent l="4445" t="3810" r="3175" b="6350"/>
                <wp:wrapNone/>
                <wp:docPr id="209" name="Group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6007" y="263"/>
                          <a:chExt cx="543" cy="14"/>
                        </a:xfrm>
                      </wpg:grpSpPr>
                      <wps:wsp>
                        <wps:cNvPr id="210" name="Freeform 371"/>
                        <wps:cNvSpPr>
                          <a:spLocks/>
                        </wps:cNvSpPr>
                        <wps:spPr bwMode="auto">
                          <a:xfrm>
                            <a:off x="6014" y="270"/>
                            <a:ext cx="208" cy="0"/>
                          </a:xfrm>
                          <a:custGeom>
                            <a:avLst/>
                            <a:gdLst>
                              <a:gd name="T0" fmla="+- 0 6014 6014"/>
                              <a:gd name="T1" fmla="*/ T0 w 208"/>
                              <a:gd name="T2" fmla="+- 0 6222 601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Freeform 372"/>
                        <wps:cNvSpPr>
                          <a:spLocks/>
                        </wps:cNvSpPr>
                        <wps:spPr bwMode="auto">
                          <a:xfrm>
                            <a:off x="6225" y="270"/>
                            <a:ext cx="318" cy="0"/>
                          </a:xfrm>
                          <a:custGeom>
                            <a:avLst/>
                            <a:gdLst>
                              <a:gd name="T0" fmla="+- 0 6225 6225"/>
                              <a:gd name="T1" fmla="*/ T0 w 318"/>
                              <a:gd name="T2" fmla="+- 0 6543 6225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FC5F11" id="Group 209" o:spid="_x0000_s1026" style="position:absolute;margin-left:300.35pt;margin-top:13.15pt;width:27.15pt;height:.7pt;z-index:-251555840;mso-position-horizontal-relative:page" coordorigin="6007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">
                <v:shape id="Freeform 371" o:spid="_x0000_s1027" style="position:absolute;left:601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" path="m,l208,e" filled="f" strokeweight=".23878mm">
                  <v:path arrowok="t" o:connecttype="custom" o:connectlocs="0,0;208,0" o:connectangles="0,0"/>
                </v:shape>
                <v:shape id="Freeform 372" o:spid="_x0000_s1028" style="position:absolute;left:6225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4FE887A9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6A93816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h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2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4D967B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36D2C33" w14:textId="77777777" w:rsidR="00176702" w:rsidRPr="001F23C0" w:rsidRDefault="00176702" w:rsidP="00176702">
      <w:pPr>
        <w:spacing w:line="400" w:lineRule="auto"/>
        <w:ind w:left="798" w:right="2674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</w:p>
    <w:p w14:paraId="6E45945D" w14:textId="77777777" w:rsidR="00176702" w:rsidRPr="001F23C0" w:rsidRDefault="00176702" w:rsidP="00176702">
      <w:pPr>
        <w:spacing w:before="1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7E59ACF1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711" w:space="536"/>
            <w:col w:w="407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14C8ED0" w14:textId="77777777" w:rsidR="00176702" w:rsidRPr="001F23C0" w:rsidRDefault="00176702" w:rsidP="00176702">
      <w:pPr>
        <w:spacing w:line="200" w:lineRule="exact"/>
        <w:rPr>
          <w:bCs/>
        </w:rPr>
      </w:pPr>
    </w:p>
    <w:p w14:paraId="010FA5BF" w14:textId="77777777" w:rsidR="00176702" w:rsidRPr="001F23C0" w:rsidRDefault="00176702" w:rsidP="00176702">
      <w:pPr>
        <w:spacing w:line="200" w:lineRule="exact"/>
        <w:rPr>
          <w:bCs/>
        </w:rPr>
      </w:pPr>
    </w:p>
    <w:p w14:paraId="50563E3E" w14:textId="77777777" w:rsidR="00176702" w:rsidRPr="001F23C0" w:rsidRDefault="00176702" w:rsidP="00176702">
      <w:pPr>
        <w:spacing w:line="200" w:lineRule="exact"/>
        <w:rPr>
          <w:bCs/>
        </w:rPr>
      </w:pPr>
    </w:p>
    <w:p w14:paraId="179EB0A9" w14:textId="77777777" w:rsidR="00176702" w:rsidRPr="001F23C0" w:rsidRDefault="00176702" w:rsidP="00176702">
      <w:pPr>
        <w:spacing w:line="200" w:lineRule="exact"/>
        <w:rPr>
          <w:bCs/>
        </w:rPr>
      </w:pPr>
    </w:p>
    <w:p w14:paraId="3DEC040F" w14:textId="77777777" w:rsidR="00176702" w:rsidRPr="001F23C0" w:rsidRDefault="00176702" w:rsidP="00176702">
      <w:pPr>
        <w:spacing w:line="200" w:lineRule="exact"/>
        <w:rPr>
          <w:bCs/>
        </w:rPr>
      </w:pPr>
    </w:p>
    <w:p w14:paraId="226483ED" w14:textId="77777777" w:rsidR="00176702" w:rsidRPr="001F23C0" w:rsidRDefault="00176702" w:rsidP="00176702">
      <w:pPr>
        <w:spacing w:line="200" w:lineRule="exact"/>
        <w:rPr>
          <w:bCs/>
        </w:rPr>
      </w:pPr>
    </w:p>
    <w:p w14:paraId="0525D1B9" w14:textId="77777777" w:rsidR="00176702" w:rsidRPr="001F23C0" w:rsidRDefault="00176702" w:rsidP="00176702">
      <w:pPr>
        <w:spacing w:line="200" w:lineRule="exact"/>
        <w:rPr>
          <w:bCs/>
        </w:rPr>
      </w:pPr>
    </w:p>
    <w:p w14:paraId="16EB69A5" w14:textId="77777777" w:rsidR="00176702" w:rsidRPr="001F23C0" w:rsidRDefault="00176702" w:rsidP="00176702">
      <w:pPr>
        <w:spacing w:line="200" w:lineRule="exact"/>
        <w:rPr>
          <w:bCs/>
        </w:rPr>
      </w:pPr>
    </w:p>
    <w:p w14:paraId="6040A4B3" w14:textId="77777777" w:rsidR="00176702" w:rsidRPr="001F23C0" w:rsidRDefault="00176702" w:rsidP="00176702">
      <w:pPr>
        <w:spacing w:line="200" w:lineRule="exact"/>
        <w:rPr>
          <w:bCs/>
        </w:rPr>
      </w:pPr>
    </w:p>
    <w:p w14:paraId="2AFB44FD" w14:textId="77777777" w:rsidR="00176702" w:rsidRPr="001F23C0" w:rsidRDefault="00176702" w:rsidP="00176702">
      <w:pPr>
        <w:spacing w:line="200" w:lineRule="exact"/>
        <w:rPr>
          <w:bCs/>
        </w:rPr>
      </w:pPr>
    </w:p>
    <w:p w14:paraId="04926F36" w14:textId="77777777" w:rsidR="00176702" w:rsidRPr="001F23C0" w:rsidRDefault="00176702" w:rsidP="00176702">
      <w:pPr>
        <w:spacing w:line="200" w:lineRule="exact"/>
        <w:rPr>
          <w:bCs/>
        </w:rPr>
      </w:pPr>
    </w:p>
    <w:p w14:paraId="00C1212B" w14:textId="77777777" w:rsidR="00176702" w:rsidRPr="001F23C0" w:rsidRDefault="00176702" w:rsidP="00176702">
      <w:pPr>
        <w:spacing w:line="200" w:lineRule="exact"/>
        <w:rPr>
          <w:bCs/>
        </w:rPr>
      </w:pPr>
    </w:p>
    <w:p w14:paraId="0C222B17" w14:textId="77777777" w:rsidR="00176702" w:rsidRPr="001F23C0" w:rsidRDefault="00176702" w:rsidP="00176702">
      <w:pPr>
        <w:spacing w:line="200" w:lineRule="exact"/>
        <w:rPr>
          <w:bCs/>
        </w:rPr>
      </w:pPr>
    </w:p>
    <w:p w14:paraId="15DBDB3D" w14:textId="77777777" w:rsidR="00176702" w:rsidRPr="001F23C0" w:rsidRDefault="00176702" w:rsidP="00176702">
      <w:pPr>
        <w:spacing w:line="200" w:lineRule="exact"/>
        <w:rPr>
          <w:bCs/>
        </w:rPr>
      </w:pPr>
    </w:p>
    <w:p w14:paraId="2E7675E3" w14:textId="77777777" w:rsidR="00176702" w:rsidRPr="001F23C0" w:rsidRDefault="00176702" w:rsidP="00176702">
      <w:pPr>
        <w:spacing w:line="200" w:lineRule="exact"/>
        <w:rPr>
          <w:bCs/>
        </w:rPr>
      </w:pPr>
    </w:p>
    <w:p w14:paraId="11954292" w14:textId="77777777" w:rsidR="00176702" w:rsidRPr="001F23C0" w:rsidRDefault="00176702" w:rsidP="00176702">
      <w:pPr>
        <w:spacing w:line="200" w:lineRule="exact"/>
        <w:rPr>
          <w:bCs/>
        </w:rPr>
      </w:pPr>
    </w:p>
    <w:p w14:paraId="2627A69B" w14:textId="77777777" w:rsidR="00176702" w:rsidRPr="001F23C0" w:rsidRDefault="00176702" w:rsidP="00176702">
      <w:pPr>
        <w:spacing w:line="200" w:lineRule="exact"/>
        <w:rPr>
          <w:bCs/>
        </w:rPr>
      </w:pPr>
    </w:p>
    <w:p w14:paraId="5A2F560C" w14:textId="77777777" w:rsidR="00176702" w:rsidRPr="001F23C0" w:rsidRDefault="00176702" w:rsidP="00176702">
      <w:pPr>
        <w:spacing w:line="200" w:lineRule="exact"/>
        <w:rPr>
          <w:bCs/>
        </w:rPr>
      </w:pPr>
    </w:p>
    <w:p w14:paraId="6504E25C" w14:textId="77777777" w:rsidR="00176702" w:rsidRPr="001F23C0" w:rsidRDefault="00176702" w:rsidP="00176702">
      <w:pPr>
        <w:spacing w:line="200" w:lineRule="exact"/>
        <w:rPr>
          <w:bCs/>
        </w:rPr>
      </w:pPr>
    </w:p>
    <w:p w14:paraId="076CDD69" w14:textId="77777777" w:rsidR="00176702" w:rsidRPr="001F23C0" w:rsidRDefault="00176702" w:rsidP="00176702">
      <w:pPr>
        <w:spacing w:line="200" w:lineRule="exact"/>
        <w:rPr>
          <w:bCs/>
        </w:rPr>
      </w:pPr>
    </w:p>
    <w:p w14:paraId="7676AD87" w14:textId="77777777" w:rsidR="00176702" w:rsidRPr="001F23C0" w:rsidRDefault="00176702" w:rsidP="00176702">
      <w:pPr>
        <w:spacing w:line="200" w:lineRule="exact"/>
        <w:rPr>
          <w:bCs/>
        </w:rPr>
      </w:pPr>
    </w:p>
    <w:p w14:paraId="41EC1093" w14:textId="77777777" w:rsidR="00176702" w:rsidRPr="001F23C0" w:rsidRDefault="00176702" w:rsidP="00176702">
      <w:pPr>
        <w:spacing w:line="200" w:lineRule="exact"/>
        <w:rPr>
          <w:bCs/>
        </w:rPr>
      </w:pPr>
    </w:p>
    <w:p w14:paraId="1844AD0C" w14:textId="77777777" w:rsidR="00176702" w:rsidRPr="001F23C0" w:rsidRDefault="00176702" w:rsidP="00176702">
      <w:pPr>
        <w:spacing w:line="200" w:lineRule="exact"/>
        <w:rPr>
          <w:bCs/>
        </w:rPr>
      </w:pPr>
    </w:p>
    <w:p w14:paraId="1DAF7071" w14:textId="77777777" w:rsidR="00176702" w:rsidRPr="001F23C0" w:rsidRDefault="00176702" w:rsidP="00176702">
      <w:pPr>
        <w:spacing w:line="200" w:lineRule="exact"/>
        <w:rPr>
          <w:bCs/>
        </w:rPr>
      </w:pPr>
    </w:p>
    <w:p w14:paraId="6E7952AD" w14:textId="77777777" w:rsidR="00176702" w:rsidRPr="001F23C0" w:rsidRDefault="00176702" w:rsidP="00176702">
      <w:pPr>
        <w:spacing w:line="200" w:lineRule="exact"/>
        <w:rPr>
          <w:bCs/>
        </w:rPr>
      </w:pPr>
    </w:p>
    <w:p w14:paraId="3F659675" w14:textId="77777777" w:rsidR="00176702" w:rsidRPr="001F23C0" w:rsidRDefault="00176702" w:rsidP="00176702">
      <w:pPr>
        <w:spacing w:line="200" w:lineRule="exact"/>
        <w:rPr>
          <w:bCs/>
        </w:rPr>
      </w:pPr>
    </w:p>
    <w:p w14:paraId="3749D7A7" w14:textId="77777777" w:rsidR="00176702" w:rsidRPr="001F23C0" w:rsidRDefault="00176702" w:rsidP="00176702">
      <w:pPr>
        <w:spacing w:line="200" w:lineRule="exact"/>
        <w:rPr>
          <w:bCs/>
        </w:rPr>
      </w:pPr>
    </w:p>
    <w:p w14:paraId="26E2F0A5" w14:textId="77777777" w:rsidR="00176702" w:rsidRPr="001F23C0" w:rsidRDefault="00176702" w:rsidP="00176702">
      <w:pPr>
        <w:spacing w:line="200" w:lineRule="exact"/>
        <w:rPr>
          <w:bCs/>
        </w:rPr>
      </w:pPr>
    </w:p>
    <w:p w14:paraId="6B36AEA6" w14:textId="77777777" w:rsidR="00176702" w:rsidRPr="001F23C0" w:rsidRDefault="00176702" w:rsidP="00176702">
      <w:pPr>
        <w:spacing w:line="200" w:lineRule="exact"/>
        <w:rPr>
          <w:bCs/>
        </w:rPr>
      </w:pPr>
    </w:p>
    <w:p w14:paraId="2BD705CD" w14:textId="77777777" w:rsidR="00176702" w:rsidRPr="001F23C0" w:rsidRDefault="00176702" w:rsidP="00176702">
      <w:pPr>
        <w:spacing w:line="200" w:lineRule="exact"/>
        <w:rPr>
          <w:bCs/>
        </w:rPr>
      </w:pPr>
    </w:p>
    <w:p w14:paraId="730647BC" w14:textId="77777777" w:rsidR="00176702" w:rsidRPr="001F23C0" w:rsidRDefault="00176702" w:rsidP="00176702">
      <w:pPr>
        <w:spacing w:line="200" w:lineRule="exact"/>
        <w:rPr>
          <w:bCs/>
        </w:rPr>
      </w:pPr>
    </w:p>
    <w:p w14:paraId="52FAF553" w14:textId="77777777" w:rsidR="00176702" w:rsidRPr="001F23C0" w:rsidRDefault="00176702" w:rsidP="00176702">
      <w:pPr>
        <w:spacing w:line="200" w:lineRule="exact"/>
        <w:rPr>
          <w:bCs/>
        </w:rPr>
      </w:pPr>
    </w:p>
    <w:p w14:paraId="00A25F14" w14:textId="77777777" w:rsidR="00176702" w:rsidRPr="001F23C0" w:rsidRDefault="00176702" w:rsidP="00176702">
      <w:pPr>
        <w:spacing w:line="200" w:lineRule="exact"/>
        <w:rPr>
          <w:bCs/>
        </w:rPr>
      </w:pPr>
    </w:p>
    <w:p w14:paraId="70262149" w14:textId="77777777" w:rsidR="00176702" w:rsidRPr="001F23C0" w:rsidRDefault="00176702" w:rsidP="00176702">
      <w:pPr>
        <w:spacing w:line="200" w:lineRule="exact"/>
        <w:rPr>
          <w:bCs/>
        </w:rPr>
      </w:pPr>
    </w:p>
    <w:p w14:paraId="01D7CF02" w14:textId="77777777" w:rsidR="00176702" w:rsidRPr="001F23C0" w:rsidRDefault="00176702" w:rsidP="00176702">
      <w:pPr>
        <w:spacing w:line="200" w:lineRule="exact"/>
        <w:rPr>
          <w:bCs/>
        </w:rPr>
      </w:pPr>
    </w:p>
    <w:p w14:paraId="4F2D2484" w14:textId="77777777" w:rsidR="00176702" w:rsidRPr="001F23C0" w:rsidRDefault="00176702" w:rsidP="00176702">
      <w:pPr>
        <w:spacing w:line="200" w:lineRule="exact"/>
        <w:rPr>
          <w:bCs/>
        </w:rPr>
      </w:pPr>
    </w:p>
    <w:p w14:paraId="11DEBCEA" w14:textId="77777777" w:rsidR="00176702" w:rsidRPr="001F23C0" w:rsidRDefault="00176702" w:rsidP="00176702">
      <w:pPr>
        <w:spacing w:line="200" w:lineRule="exact"/>
        <w:rPr>
          <w:bCs/>
        </w:rPr>
      </w:pPr>
    </w:p>
    <w:p w14:paraId="29022923" w14:textId="77777777" w:rsidR="00176702" w:rsidRPr="001F23C0" w:rsidRDefault="00176702" w:rsidP="00176702">
      <w:pPr>
        <w:spacing w:line="200" w:lineRule="exact"/>
        <w:rPr>
          <w:bCs/>
        </w:rPr>
      </w:pPr>
    </w:p>
    <w:p w14:paraId="52F0EC2B" w14:textId="77777777" w:rsidR="00176702" w:rsidRPr="001F23C0" w:rsidRDefault="00176702" w:rsidP="00176702">
      <w:pPr>
        <w:spacing w:line="200" w:lineRule="exact"/>
        <w:rPr>
          <w:bCs/>
        </w:rPr>
      </w:pPr>
    </w:p>
    <w:p w14:paraId="7FA12042" w14:textId="77777777" w:rsidR="00176702" w:rsidRPr="001F23C0" w:rsidRDefault="00176702" w:rsidP="00176702">
      <w:pPr>
        <w:spacing w:line="200" w:lineRule="exact"/>
        <w:rPr>
          <w:bCs/>
        </w:rPr>
      </w:pPr>
    </w:p>
    <w:p w14:paraId="635F80BB" w14:textId="77777777" w:rsidR="00176702" w:rsidRPr="001F23C0" w:rsidRDefault="00176702" w:rsidP="00176702">
      <w:pPr>
        <w:spacing w:line="200" w:lineRule="exact"/>
        <w:rPr>
          <w:bCs/>
        </w:rPr>
      </w:pPr>
    </w:p>
    <w:p w14:paraId="61DA7068" w14:textId="77777777" w:rsidR="00176702" w:rsidRPr="001F23C0" w:rsidRDefault="00176702" w:rsidP="00176702">
      <w:pPr>
        <w:spacing w:line="200" w:lineRule="exact"/>
        <w:rPr>
          <w:bCs/>
        </w:rPr>
      </w:pPr>
    </w:p>
    <w:p w14:paraId="141723E5" w14:textId="77777777" w:rsidR="00176702" w:rsidRPr="001F23C0" w:rsidRDefault="00176702" w:rsidP="00176702">
      <w:pPr>
        <w:spacing w:line="200" w:lineRule="exact"/>
        <w:rPr>
          <w:bCs/>
        </w:rPr>
      </w:pPr>
    </w:p>
    <w:p w14:paraId="56C8C110" w14:textId="77777777" w:rsidR="00176702" w:rsidRPr="001F23C0" w:rsidRDefault="00176702" w:rsidP="00176702">
      <w:pPr>
        <w:spacing w:line="200" w:lineRule="exact"/>
        <w:rPr>
          <w:bCs/>
        </w:rPr>
      </w:pPr>
    </w:p>
    <w:p w14:paraId="6EA3577B" w14:textId="77777777" w:rsidR="00176702" w:rsidRPr="001F23C0" w:rsidRDefault="00176702" w:rsidP="00176702">
      <w:pPr>
        <w:spacing w:before="19" w:line="240" w:lineRule="exact"/>
        <w:rPr>
          <w:bCs/>
          <w:sz w:val="24"/>
          <w:szCs w:val="24"/>
        </w:rPr>
      </w:pPr>
    </w:p>
    <w:p w14:paraId="0B5FED44" w14:textId="77777777" w:rsidR="00176702" w:rsidRPr="001F23C0" w:rsidRDefault="00176702" w:rsidP="00176702">
      <w:pPr>
        <w:spacing w:before="17" w:line="420" w:lineRule="exact"/>
        <w:ind w:left="3446" w:right="3454"/>
        <w:jc w:val="center"/>
        <w:rPr>
          <w:rFonts w:ascii="Arial" w:eastAsia="Arial" w:hAnsi="Arial" w:cs="Arial"/>
          <w:bCs/>
          <w:sz w:val="39"/>
          <w:szCs w:val="39"/>
        </w:rPr>
      </w:pP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39"/>
          <w:szCs w:val="39"/>
          <w:u w:val="thick" w:color="000000"/>
        </w:rPr>
        <w:t>H</w:t>
      </w: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39"/>
          <w:szCs w:val="39"/>
          <w:u w:val="thick" w:color="000000"/>
        </w:rPr>
        <w:t>P</w:t>
      </w:r>
      <w:r w:rsidRPr="001F23C0">
        <w:rPr>
          <w:rFonts w:ascii="Arial" w:eastAsia="Arial" w:hAnsi="Arial" w:cs="Arial"/>
          <w:bCs/>
          <w:spacing w:val="5"/>
          <w:position w:val="-1"/>
          <w:sz w:val="39"/>
          <w:szCs w:val="39"/>
          <w:u w:val="thick" w:color="000000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39"/>
          <w:szCs w:val="39"/>
          <w:u w:val="thick" w:color="000000"/>
        </w:rPr>
        <w:t>E</w:t>
      </w:r>
      <w:r w:rsidRPr="001F23C0">
        <w:rPr>
          <w:rFonts w:ascii="Arial" w:eastAsia="Arial" w:hAnsi="Arial" w:cs="Arial"/>
          <w:bCs/>
          <w:position w:val="-1"/>
          <w:sz w:val="39"/>
          <w:szCs w:val="39"/>
          <w:u w:val="thick" w:color="000000"/>
        </w:rPr>
        <w:t>R</w:t>
      </w:r>
      <w:r w:rsidRPr="001F23C0">
        <w:rPr>
          <w:rFonts w:ascii="Arial" w:eastAsia="Arial" w:hAnsi="Arial" w:cs="Arial"/>
          <w:bCs/>
          <w:spacing w:val="-13"/>
          <w:position w:val="-1"/>
          <w:sz w:val="39"/>
          <w:szCs w:val="39"/>
          <w:u w:val="thick" w:color="000000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39"/>
          <w:szCs w:val="39"/>
          <w:u w:val="thick" w:color="000000"/>
        </w:rPr>
        <w:t>3</w:t>
      </w:r>
      <w:r w:rsidRPr="001F23C0">
        <w:rPr>
          <w:rFonts w:ascii="Arial" w:eastAsia="Arial" w:hAnsi="Arial" w:cs="Arial"/>
          <w:bCs/>
          <w:w w:val="91"/>
          <w:position w:val="-1"/>
          <w:sz w:val="39"/>
          <w:szCs w:val="39"/>
          <w:u w:val="thick" w:color="000000"/>
        </w:rPr>
        <w:t>0</w:t>
      </w:r>
    </w:p>
    <w:p w14:paraId="7A1E0C9C" w14:textId="77777777" w:rsidR="00176702" w:rsidRPr="001F23C0" w:rsidRDefault="00176702" w:rsidP="00176702">
      <w:pPr>
        <w:spacing w:line="200" w:lineRule="exact"/>
        <w:rPr>
          <w:bCs/>
        </w:rPr>
      </w:pPr>
    </w:p>
    <w:p w14:paraId="6DD6C4BD" w14:textId="77777777" w:rsidR="00176702" w:rsidRPr="001F23C0" w:rsidRDefault="00176702" w:rsidP="00176702">
      <w:pPr>
        <w:spacing w:before="14" w:line="200" w:lineRule="exact"/>
        <w:rPr>
          <w:bCs/>
        </w:rPr>
      </w:pPr>
    </w:p>
    <w:p w14:paraId="63468177" w14:textId="77777777" w:rsidR="00176702" w:rsidRPr="001F23C0" w:rsidRDefault="00176702" w:rsidP="00176702">
      <w:pPr>
        <w:spacing w:before="1" w:line="440" w:lineRule="exact"/>
        <w:ind w:left="3278" w:right="3287"/>
        <w:jc w:val="center"/>
        <w:rPr>
          <w:rFonts w:ascii="Tahoma" w:eastAsia="Tahoma" w:hAnsi="Tahoma" w:cs="Tahoma"/>
          <w:bCs/>
          <w:sz w:val="39"/>
          <w:szCs w:val="39"/>
        </w:rPr>
      </w:pPr>
      <w:r w:rsidRPr="001F23C0">
        <w:rPr>
          <w:rFonts w:ascii="Tahoma" w:eastAsia="Tahoma" w:hAnsi="Tahoma" w:cs="Tahoma"/>
          <w:bCs/>
          <w:spacing w:val="-4"/>
          <w:w w:val="102"/>
          <w:position w:val="-2"/>
          <w:sz w:val="39"/>
          <w:szCs w:val="39"/>
          <w:u w:val="thick" w:color="000000"/>
        </w:rPr>
        <w:t>C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r</w:t>
      </w:r>
      <w:r w:rsidRPr="001F23C0">
        <w:rPr>
          <w:rFonts w:ascii="Tahoma" w:eastAsia="Tahoma" w:hAnsi="Tahoma" w:cs="Tahoma"/>
          <w:bCs/>
          <w:spacing w:val="2"/>
          <w:w w:val="102"/>
          <w:position w:val="-2"/>
          <w:sz w:val="39"/>
          <w:szCs w:val="39"/>
          <w:u w:val="thick" w:color="000000"/>
        </w:rPr>
        <w:t>y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p</w:t>
      </w:r>
      <w:r w:rsidRPr="001F23C0">
        <w:rPr>
          <w:rFonts w:ascii="Tahoma" w:eastAsia="Tahoma" w:hAnsi="Tahoma" w:cs="Tahoma"/>
          <w:bCs/>
          <w:spacing w:val="2"/>
          <w:w w:val="10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og</w:t>
      </w:r>
      <w:r w:rsidRPr="001F23C0">
        <w:rPr>
          <w:rFonts w:ascii="Tahoma" w:eastAsia="Tahoma" w:hAnsi="Tahoma" w:cs="Tahoma"/>
          <w:bCs/>
          <w:spacing w:val="4"/>
          <w:w w:val="102"/>
          <w:position w:val="-2"/>
          <w:sz w:val="39"/>
          <w:szCs w:val="39"/>
          <w:u w:val="thick" w:color="000000"/>
        </w:rPr>
        <w:t>r</w:t>
      </w:r>
      <w:r w:rsidRPr="001F23C0">
        <w:rPr>
          <w:rFonts w:ascii="Tahoma" w:eastAsia="Tahoma" w:hAnsi="Tahoma" w:cs="Tahoma"/>
          <w:bCs/>
          <w:spacing w:val="-2"/>
          <w:w w:val="102"/>
          <w:position w:val="-2"/>
          <w:sz w:val="39"/>
          <w:szCs w:val="39"/>
          <w:u w:val="thick" w:color="000000"/>
        </w:rPr>
        <w:t>a</w:t>
      </w:r>
      <w:r w:rsidRPr="001F23C0">
        <w:rPr>
          <w:rFonts w:ascii="Tahoma" w:eastAsia="Tahoma" w:hAnsi="Tahoma" w:cs="Tahoma"/>
          <w:bCs/>
          <w:spacing w:val="-3"/>
          <w:w w:val="102"/>
          <w:position w:val="-2"/>
          <w:sz w:val="39"/>
          <w:szCs w:val="39"/>
          <w:u w:val="thick" w:color="000000"/>
        </w:rPr>
        <w:t>p</w:t>
      </w:r>
      <w:r w:rsidRPr="001F23C0">
        <w:rPr>
          <w:rFonts w:ascii="Tahoma" w:eastAsia="Tahoma" w:hAnsi="Tahoma" w:cs="Tahoma"/>
          <w:bCs/>
          <w:spacing w:val="1"/>
          <w:w w:val="102"/>
          <w:position w:val="-2"/>
          <w:sz w:val="39"/>
          <w:szCs w:val="39"/>
          <w:u w:val="thick" w:color="000000"/>
        </w:rPr>
        <w:t>h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y</w:t>
      </w:r>
    </w:p>
    <w:p w14:paraId="22E1A758" w14:textId="77777777" w:rsidR="00176702" w:rsidRPr="001F23C0" w:rsidRDefault="00176702" w:rsidP="00176702">
      <w:pPr>
        <w:spacing w:before="9" w:line="100" w:lineRule="exact"/>
        <w:rPr>
          <w:bCs/>
          <w:sz w:val="10"/>
          <w:szCs w:val="10"/>
        </w:rPr>
      </w:pPr>
    </w:p>
    <w:p w14:paraId="45DDB123" w14:textId="77777777" w:rsidR="00176702" w:rsidRPr="001F23C0" w:rsidRDefault="00176702" w:rsidP="00176702">
      <w:pPr>
        <w:spacing w:line="200" w:lineRule="exact"/>
        <w:rPr>
          <w:bCs/>
        </w:rPr>
      </w:pPr>
    </w:p>
    <w:p w14:paraId="64E16135" w14:textId="77777777" w:rsidR="00176702" w:rsidRPr="001F23C0" w:rsidRDefault="00176702" w:rsidP="00176702">
      <w:pPr>
        <w:spacing w:before="37"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1664" behindDoc="1" locked="0" layoutInCell="1" allowOverlap="1" wp14:anchorId="7B3E3407" wp14:editId="1C5EF445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5080" r="1270" b="5080"/>
                <wp:wrapNone/>
                <wp:docPr id="205" name="Group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206" name="Freeform 374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Freeform 375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Freeform 376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122956" id="Group 205" o:spid="_x0000_s1026" style="position:absolute;margin-left:84.15pt;margin-top:13.15pt;width:43.25pt;height:.7pt;z-index:-251554816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">
                <v:shape id="Freeform 374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" path="m,l319,e" filled="f" strokeweight=".23878mm">
                  <v:path arrowok="t" o:connecttype="custom" o:connectlocs="0,0;319,0" o:connectangles="0,0"/>
                </v:shape>
                <v:shape id="Freeform 375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376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:                 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</w:p>
    <w:p w14:paraId="355B11C2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1C521B6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k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2AAFB9E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4838E3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9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75F42FE3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33DE148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ys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69C6124C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EB8E199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5B38B5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3F46916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22702F7C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4DA6E41" w14:textId="77777777" w:rsidR="00176702" w:rsidRPr="001F23C0" w:rsidRDefault="00176702" w:rsidP="00176702">
      <w:pPr>
        <w:spacing w:line="200" w:lineRule="exact"/>
        <w:rPr>
          <w:bCs/>
        </w:rPr>
      </w:pPr>
    </w:p>
    <w:p w14:paraId="0AC49506" w14:textId="77777777" w:rsidR="00176702" w:rsidRPr="001F23C0" w:rsidRDefault="00176702" w:rsidP="00176702">
      <w:pPr>
        <w:spacing w:line="200" w:lineRule="exact"/>
        <w:rPr>
          <w:bCs/>
        </w:rPr>
      </w:pPr>
    </w:p>
    <w:p w14:paraId="3295BFC0" w14:textId="77777777" w:rsidR="00176702" w:rsidRPr="001F23C0" w:rsidRDefault="00176702" w:rsidP="00176702">
      <w:pPr>
        <w:spacing w:line="200" w:lineRule="exact"/>
        <w:rPr>
          <w:bCs/>
        </w:rPr>
      </w:pPr>
    </w:p>
    <w:p w14:paraId="35EA07E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6E3E4358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2688" behindDoc="1" locked="0" layoutInCell="1" allowOverlap="1" wp14:anchorId="01CDBB22" wp14:editId="4C90C671">
                <wp:simplePos x="0" y="0"/>
                <wp:positionH relativeFrom="page">
                  <wp:posOffset>1358265</wp:posOffset>
                </wp:positionH>
                <wp:positionV relativeFrom="paragraph">
                  <wp:posOffset>167005</wp:posOffset>
                </wp:positionV>
                <wp:extent cx="481965" cy="8890"/>
                <wp:effectExtent l="5715" t="5715" r="7620" b="4445"/>
                <wp:wrapNone/>
                <wp:docPr id="201" name="Group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38" y="263"/>
                          <a:chExt cx="759" cy="14"/>
                        </a:xfrm>
                      </wpg:grpSpPr>
                      <wps:wsp>
                        <wps:cNvPr id="202" name="Freeform 378"/>
                        <wps:cNvSpPr>
                          <a:spLocks/>
                        </wps:cNvSpPr>
                        <wps:spPr bwMode="auto">
                          <a:xfrm>
                            <a:off x="2145" y="270"/>
                            <a:ext cx="213" cy="0"/>
                          </a:xfrm>
                          <a:custGeom>
                            <a:avLst/>
                            <a:gdLst>
                              <a:gd name="T0" fmla="+- 0 2145 2145"/>
                              <a:gd name="T1" fmla="*/ T0 w 213"/>
                              <a:gd name="T2" fmla="+- 0 2358 214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Freeform 379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Freeform 380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9AD85C" id="Group 201" o:spid="_x0000_s1026" style="position:absolute;margin-left:106.95pt;margin-top:13.15pt;width:37.95pt;height:.7pt;z-index:-251553792;mso-position-horizontal-relative:page" coordorigin="213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">
                <v:shape id="Freeform 378" o:spid="_x0000_s1027" style="position:absolute;left:214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v:shape id="Freeform 379" o:spid="_x0000_s1028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380" o:spid="_x0000_s1029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5AA6EAB" w14:textId="77777777" w:rsidR="00176702" w:rsidRPr="001F23C0" w:rsidRDefault="00176702" w:rsidP="00176702">
      <w:pPr>
        <w:spacing w:before="37" w:line="405" w:lineRule="auto"/>
        <w:ind w:left="43" w:right="3315" w:firstLine="80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56647EF2" w14:textId="77777777" w:rsidR="00176702" w:rsidRPr="001F23C0" w:rsidRDefault="00176702" w:rsidP="00176702">
      <w:pPr>
        <w:spacing w:before="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6866E82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EE5CD28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60FC43F5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8C7F255" w14:textId="77777777" w:rsidR="00176702" w:rsidRPr="001F23C0" w:rsidRDefault="00176702" w:rsidP="00176702">
      <w:pPr>
        <w:spacing w:line="220" w:lineRule="exact"/>
        <w:ind w:left="4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19" w:space="31"/>
            <w:col w:w="8570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9A88909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19DF62A" w14:textId="77777777" w:rsidR="00176702" w:rsidRPr="001F23C0" w:rsidRDefault="00176702" w:rsidP="00176702">
      <w:pPr>
        <w:spacing w:line="200" w:lineRule="exact"/>
        <w:rPr>
          <w:bCs/>
        </w:rPr>
      </w:pPr>
    </w:p>
    <w:p w14:paraId="73F95F3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0C645B4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3712" behindDoc="1" locked="0" layoutInCell="1" allowOverlap="1" wp14:anchorId="6919B4A4" wp14:editId="1A33F563">
                <wp:simplePos x="0" y="0"/>
                <wp:positionH relativeFrom="page">
                  <wp:posOffset>1358265</wp:posOffset>
                </wp:positionH>
                <wp:positionV relativeFrom="paragraph">
                  <wp:posOffset>167005</wp:posOffset>
                </wp:positionV>
                <wp:extent cx="481965" cy="8890"/>
                <wp:effectExtent l="5715" t="1270" r="7620" b="8890"/>
                <wp:wrapNone/>
                <wp:docPr id="197" name="Group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38" y="263"/>
                          <a:chExt cx="759" cy="14"/>
                        </a:xfrm>
                      </wpg:grpSpPr>
                      <wps:wsp>
                        <wps:cNvPr id="198" name="Freeform 382"/>
                        <wps:cNvSpPr>
                          <a:spLocks/>
                        </wps:cNvSpPr>
                        <wps:spPr bwMode="auto">
                          <a:xfrm>
                            <a:off x="2145" y="270"/>
                            <a:ext cx="213" cy="0"/>
                          </a:xfrm>
                          <a:custGeom>
                            <a:avLst/>
                            <a:gdLst>
                              <a:gd name="T0" fmla="+- 0 2145 2145"/>
                              <a:gd name="T1" fmla="*/ T0 w 213"/>
                              <a:gd name="T2" fmla="+- 0 2358 214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9" name="Freeform 383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0" name="Freeform 384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041E30" id="Group 197" o:spid="_x0000_s1026" style="position:absolute;margin-left:106.95pt;margin-top:13.15pt;width:37.95pt;height:.7pt;z-index:-251552768;mso-position-horizontal-relative:page" coordorigin="213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">
                <v:shape id="Freeform 382" o:spid="_x0000_s1027" style="position:absolute;left:214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383" o:spid="_x0000_s1028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384" o:spid="_x0000_s1029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16CCEF4" w14:textId="77777777" w:rsidR="00176702" w:rsidRPr="001F23C0" w:rsidRDefault="00176702" w:rsidP="00176702">
      <w:pPr>
        <w:spacing w:before="37"/>
        <w:ind w:left="80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64C21D6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1BAD541" w14:textId="77777777" w:rsidR="00176702" w:rsidRPr="001F23C0" w:rsidRDefault="00176702" w:rsidP="00176702">
      <w:pPr>
        <w:ind w:left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7793CF2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C7F7312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406E7133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7F98E83" w14:textId="77777777" w:rsidR="00176702" w:rsidRPr="001F23C0" w:rsidRDefault="00176702" w:rsidP="00176702">
      <w:pPr>
        <w:ind w:left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6BDD216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D56BF17" w14:textId="77777777" w:rsidR="00176702" w:rsidRPr="001F23C0" w:rsidRDefault="00176702" w:rsidP="00176702">
      <w:pPr>
        <w:spacing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19" w:space="74"/>
            <w:col w:w="8527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3ED8D07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B481DCE" w14:textId="77777777" w:rsidR="00176702" w:rsidRPr="001F23C0" w:rsidRDefault="00176702" w:rsidP="00176702">
      <w:pPr>
        <w:spacing w:line="200" w:lineRule="exact"/>
        <w:rPr>
          <w:bCs/>
        </w:rPr>
      </w:pPr>
    </w:p>
    <w:p w14:paraId="48AC66F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8F7DB31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4736" behindDoc="1" locked="0" layoutInCell="1" allowOverlap="1" wp14:anchorId="56598977" wp14:editId="43FB8467">
                <wp:simplePos x="0" y="0"/>
                <wp:positionH relativeFrom="page">
                  <wp:posOffset>1379855</wp:posOffset>
                </wp:positionH>
                <wp:positionV relativeFrom="paragraph">
                  <wp:posOffset>167005</wp:posOffset>
                </wp:positionV>
                <wp:extent cx="481965" cy="8890"/>
                <wp:effectExtent l="8255" t="7620" r="5080" b="2540"/>
                <wp:wrapNone/>
                <wp:docPr id="194" name="Group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73" y="263"/>
                          <a:chExt cx="759" cy="14"/>
                        </a:xfrm>
                      </wpg:grpSpPr>
                      <wps:wsp>
                        <wps:cNvPr id="195" name="Freeform 386"/>
                        <wps:cNvSpPr>
                          <a:spLocks/>
                        </wps:cNvSpPr>
                        <wps:spPr bwMode="auto">
                          <a:xfrm>
                            <a:off x="2179" y="270"/>
                            <a:ext cx="530" cy="0"/>
                          </a:xfrm>
                          <a:custGeom>
                            <a:avLst/>
                            <a:gdLst>
                              <a:gd name="T0" fmla="+- 0 2179 2179"/>
                              <a:gd name="T1" fmla="*/ T0 w 530"/>
                              <a:gd name="T2" fmla="+- 0 2709 2179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6" name="Freeform 387"/>
                        <wps:cNvSpPr>
                          <a:spLocks/>
                        </wps:cNvSpPr>
                        <wps:spPr bwMode="auto">
                          <a:xfrm>
                            <a:off x="2713" y="270"/>
                            <a:ext cx="213" cy="0"/>
                          </a:xfrm>
                          <a:custGeom>
                            <a:avLst/>
                            <a:gdLst>
                              <a:gd name="T0" fmla="+- 0 2713 2713"/>
                              <a:gd name="T1" fmla="*/ T0 w 213"/>
                              <a:gd name="T2" fmla="+- 0 2925 2713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8DCE92" id="Group 194" o:spid="_x0000_s1026" style="position:absolute;margin-left:108.65pt;margin-top:13.15pt;width:37.95pt;height:.7pt;z-index:-251551744;mso-position-horizontal-relative:page" coordorigin="2173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">
                <v:shape id="Freeform 386" o:spid="_x0000_s1027" style="position:absolute;left:2179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v:shape id="Freeform 387" o:spid="_x0000_s1028" style="position:absolute;left:2713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77A0B420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57" w:space="987"/>
            <w:col w:w="757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</w:p>
    <w:p w14:paraId="6B2B1AD8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6FB1CDF9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1337ACE4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9F05BCD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74FEB16B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9E94FED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6AC3341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7371DA2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68787B3C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11C8D27" w14:textId="77777777" w:rsidR="00176702" w:rsidRPr="001F23C0" w:rsidRDefault="00176702" w:rsidP="00176702">
      <w:pPr>
        <w:spacing w:line="200" w:lineRule="exact"/>
        <w:rPr>
          <w:bCs/>
        </w:rPr>
      </w:pPr>
    </w:p>
    <w:p w14:paraId="6F6001A2" w14:textId="77777777" w:rsidR="00176702" w:rsidRPr="001F23C0" w:rsidRDefault="00176702" w:rsidP="00176702">
      <w:pPr>
        <w:spacing w:line="200" w:lineRule="exact"/>
        <w:rPr>
          <w:bCs/>
        </w:rPr>
      </w:pPr>
    </w:p>
    <w:p w14:paraId="512B966B" w14:textId="77777777" w:rsidR="00176702" w:rsidRPr="001F23C0" w:rsidRDefault="00176702" w:rsidP="00176702">
      <w:pPr>
        <w:spacing w:line="405" w:lineRule="auto"/>
        <w:ind w:left="793" w:right="3669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5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  </w:t>
      </w:r>
      <w:r w:rsidRPr="001F23C0">
        <w:rPr>
          <w:rFonts w:ascii="Arial" w:eastAsia="Arial" w:hAnsi="Arial" w:cs="Arial"/>
          <w:bCs/>
          <w:spacing w:val="40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pacing w:val="-5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0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x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10365660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yp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0F9C49A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9C1C4DC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19AA132D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2CAE648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3952D426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9A1987C" w14:textId="77777777" w:rsidR="00176702" w:rsidRPr="001F23C0" w:rsidRDefault="00176702" w:rsidP="00176702">
      <w:pPr>
        <w:spacing w:line="200" w:lineRule="exact"/>
        <w:rPr>
          <w:bCs/>
        </w:rPr>
      </w:pPr>
    </w:p>
    <w:p w14:paraId="0763AF5B" w14:textId="77777777" w:rsidR="00176702" w:rsidRPr="001F23C0" w:rsidRDefault="00176702" w:rsidP="00176702">
      <w:pPr>
        <w:spacing w:line="200" w:lineRule="exact"/>
        <w:rPr>
          <w:bCs/>
        </w:rPr>
      </w:pPr>
    </w:p>
    <w:p w14:paraId="164AF587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5760" behindDoc="1" locked="0" layoutInCell="1" allowOverlap="1" wp14:anchorId="23134C05" wp14:editId="3658252C">
                <wp:simplePos x="0" y="0"/>
                <wp:positionH relativeFrom="page">
                  <wp:posOffset>6033770</wp:posOffset>
                </wp:positionH>
                <wp:positionV relativeFrom="paragraph">
                  <wp:posOffset>167005</wp:posOffset>
                </wp:positionV>
                <wp:extent cx="478790" cy="8890"/>
                <wp:effectExtent l="4445" t="6350" r="2540" b="3810"/>
                <wp:wrapNone/>
                <wp:docPr id="191" name="Group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9502" y="263"/>
                          <a:chExt cx="754" cy="14"/>
                        </a:xfrm>
                      </wpg:grpSpPr>
                      <wps:wsp>
                        <wps:cNvPr id="192" name="Freeform 389"/>
                        <wps:cNvSpPr>
                          <a:spLocks/>
                        </wps:cNvSpPr>
                        <wps:spPr bwMode="auto">
                          <a:xfrm>
                            <a:off x="9509" y="270"/>
                            <a:ext cx="208" cy="0"/>
                          </a:xfrm>
                          <a:custGeom>
                            <a:avLst/>
                            <a:gdLst>
                              <a:gd name="T0" fmla="+- 0 9509 9509"/>
                              <a:gd name="T1" fmla="*/ T0 w 208"/>
                              <a:gd name="T2" fmla="+- 0 9717 9509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Freeform 390"/>
                        <wps:cNvSpPr>
                          <a:spLocks/>
                        </wps:cNvSpPr>
                        <wps:spPr bwMode="auto">
                          <a:xfrm>
                            <a:off x="9720" y="270"/>
                            <a:ext cx="530" cy="0"/>
                          </a:xfrm>
                          <a:custGeom>
                            <a:avLst/>
                            <a:gdLst>
                              <a:gd name="T0" fmla="+- 0 9720 9720"/>
                              <a:gd name="T1" fmla="*/ T0 w 530"/>
                              <a:gd name="T2" fmla="+- 0 10250 9720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800FD5" id="Group 191" o:spid="_x0000_s1026" style="position:absolute;margin-left:475.1pt;margin-top:13.15pt;width:37.7pt;height:.7pt;z-index:-251550720;mso-position-horizontal-relative:page" coordorigin="9502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">
                <v:shape id="Freeform 389" o:spid="_x0000_s1027" style="position:absolute;left:9509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" path="m,l208,e" filled="f" strokeweight=".23878mm">
                  <v:path arrowok="t" o:connecttype="custom" o:connectlocs="0,0;208,0" o:connectangles="0,0"/>
                </v:shape>
                <v:shape id="Freeform 390" o:spid="_x0000_s1028" style="position:absolute;left:9720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3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  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4B9E9C0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B493CF1" w14:textId="77777777" w:rsidR="00176702" w:rsidRPr="001F23C0" w:rsidRDefault="00176702" w:rsidP="00176702">
      <w:pPr>
        <w:spacing w:line="408" w:lineRule="auto"/>
        <w:ind w:left="793" w:right="7674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43B3F3B8" w14:textId="77777777" w:rsidR="00176702" w:rsidRPr="001F23C0" w:rsidRDefault="00176702" w:rsidP="00176702">
      <w:pPr>
        <w:spacing w:before="7"/>
        <w:ind w:left="793" w:right="6453"/>
        <w:jc w:val="both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6999B195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83E95DE" w14:textId="77777777" w:rsidR="00176702" w:rsidRPr="001F23C0" w:rsidRDefault="00176702" w:rsidP="00176702">
      <w:pPr>
        <w:spacing w:line="200" w:lineRule="exact"/>
        <w:rPr>
          <w:bCs/>
        </w:rPr>
      </w:pPr>
    </w:p>
    <w:p w14:paraId="24083F57" w14:textId="77777777" w:rsidR="00176702" w:rsidRPr="001F23C0" w:rsidRDefault="00176702" w:rsidP="00176702">
      <w:pPr>
        <w:spacing w:line="200" w:lineRule="exact"/>
        <w:rPr>
          <w:bCs/>
        </w:rPr>
      </w:pPr>
    </w:p>
    <w:p w14:paraId="6B72B057" w14:textId="77777777" w:rsidR="00176702" w:rsidRPr="001F23C0" w:rsidRDefault="00176702" w:rsidP="00176702">
      <w:pPr>
        <w:spacing w:line="200" w:lineRule="exact"/>
        <w:rPr>
          <w:bCs/>
        </w:rPr>
      </w:pPr>
    </w:p>
    <w:p w14:paraId="29E3DB3D" w14:textId="77777777" w:rsidR="00176702" w:rsidRPr="001F23C0" w:rsidRDefault="00176702" w:rsidP="00176702">
      <w:pPr>
        <w:spacing w:line="200" w:lineRule="exact"/>
        <w:rPr>
          <w:bCs/>
        </w:rPr>
      </w:pPr>
    </w:p>
    <w:p w14:paraId="255E80B7" w14:textId="77777777" w:rsidR="00176702" w:rsidRPr="001F23C0" w:rsidRDefault="00176702" w:rsidP="00176702">
      <w:pPr>
        <w:spacing w:line="200" w:lineRule="exact"/>
        <w:rPr>
          <w:bCs/>
        </w:rPr>
      </w:pPr>
    </w:p>
    <w:p w14:paraId="357C9FE2" w14:textId="77777777" w:rsidR="00176702" w:rsidRPr="001F23C0" w:rsidRDefault="00176702" w:rsidP="00176702">
      <w:pPr>
        <w:spacing w:line="200" w:lineRule="exact"/>
        <w:rPr>
          <w:bCs/>
        </w:rPr>
      </w:pPr>
    </w:p>
    <w:p w14:paraId="090E6BC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094A9B5A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6784" behindDoc="1" locked="0" layoutInCell="1" allowOverlap="1" wp14:anchorId="6E96DC27" wp14:editId="2C88B5D6">
                <wp:simplePos x="0" y="0"/>
                <wp:positionH relativeFrom="page">
                  <wp:posOffset>1358265</wp:posOffset>
                </wp:positionH>
                <wp:positionV relativeFrom="paragraph">
                  <wp:posOffset>167005</wp:posOffset>
                </wp:positionV>
                <wp:extent cx="481965" cy="8890"/>
                <wp:effectExtent l="5715" t="8890" r="7620" b="1270"/>
                <wp:wrapNone/>
                <wp:docPr id="187" name="Group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38" y="263"/>
                          <a:chExt cx="759" cy="14"/>
                        </a:xfrm>
                      </wpg:grpSpPr>
                      <wps:wsp>
                        <wps:cNvPr id="188" name="Freeform 392"/>
                        <wps:cNvSpPr>
                          <a:spLocks/>
                        </wps:cNvSpPr>
                        <wps:spPr bwMode="auto">
                          <a:xfrm>
                            <a:off x="2145" y="270"/>
                            <a:ext cx="213" cy="0"/>
                          </a:xfrm>
                          <a:custGeom>
                            <a:avLst/>
                            <a:gdLst>
                              <a:gd name="T0" fmla="+- 0 2145 2145"/>
                              <a:gd name="T1" fmla="*/ T0 w 213"/>
                              <a:gd name="T2" fmla="+- 0 2358 214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" name="Freeform 393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0" name="Freeform 394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330F4D" id="Group 187" o:spid="_x0000_s1026" style="position:absolute;margin-left:106.95pt;margin-top:13.15pt;width:37.95pt;height:.7pt;z-index:-251549696;mso-position-horizontal-relative:page" coordorigin="213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">
                <v:shape id="Freeform 392" o:spid="_x0000_s1027" style="position:absolute;left:214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v:shape id="Freeform 393" o:spid="_x0000_s1028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394" o:spid="_x0000_s1029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E367330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59EDA159" w14:textId="77777777" w:rsidR="00176702" w:rsidRPr="001F23C0" w:rsidRDefault="00176702" w:rsidP="00176702">
      <w:pPr>
        <w:spacing w:line="240" w:lineRule="exact"/>
        <w:rPr>
          <w:bCs/>
          <w:sz w:val="24"/>
          <w:szCs w:val="24"/>
        </w:rPr>
      </w:pPr>
    </w:p>
    <w:p w14:paraId="0C53B3EB" w14:textId="77777777" w:rsidR="00176702" w:rsidRPr="001F23C0" w:rsidRDefault="00176702" w:rsidP="00176702">
      <w:pPr>
        <w:spacing w:line="410" w:lineRule="auto"/>
        <w:ind w:left="48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</w:p>
    <w:p w14:paraId="0229F705" w14:textId="77777777" w:rsidR="00176702" w:rsidRPr="001F23C0" w:rsidRDefault="00176702" w:rsidP="00176702">
      <w:pPr>
        <w:spacing w:line="220" w:lineRule="exact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</w:p>
    <w:p w14:paraId="1EF63A95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719" w:space="26"/>
            <w:col w:w="867" w:space="103"/>
            <w:col w:w="760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7322FB5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0B5D31D6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114D949E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84B3BE0" w14:textId="77777777" w:rsidR="00176702" w:rsidRPr="001F23C0" w:rsidRDefault="00176702" w:rsidP="00176702">
      <w:pPr>
        <w:spacing w:line="200" w:lineRule="exact"/>
        <w:rPr>
          <w:bCs/>
        </w:rPr>
      </w:pPr>
    </w:p>
    <w:p w14:paraId="2944EF58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549EDD2E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7808" behindDoc="1" locked="0" layoutInCell="1" allowOverlap="1" wp14:anchorId="13B49B5A" wp14:editId="12B87F8C">
                <wp:simplePos x="0" y="0"/>
                <wp:positionH relativeFrom="page">
                  <wp:posOffset>1543685</wp:posOffset>
                </wp:positionH>
                <wp:positionV relativeFrom="paragraph">
                  <wp:posOffset>167005</wp:posOffset>
                </wp:positionV>
                <wp:extent cx="481965" cy="8890"/>
                <wp:effectExtent l="635" t="9525" r="3175" b="635"/>
                <wp:wrapNone/>
                <wp:docPr id="184" name="Group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431" y="263"/>
                          <a:chExt cx="759" cy="14"/>
                        </a:xfrm>
                      </wpg:grpSpPr>
                      <wps:wsp>
                        <wps:cNvPr id="185" name="Freeform 396"/>
                        <wps:cNvSpPr>
                          <a:spLocks/>
                        </wps:cNvSpPr>
                        <wps:spPr bwMode="auto">
                          <a:xfrm>
                            <a:off x="2438" y="270"/>
                            <a:ext cx="213" cy="0"/>
                          </a:xfrm>
                          <a:custGeom>
                            <a:avLst/>
                            <a:gdLst>
                              <a:gd name="T0" fmla="+- 0 2438 2438"/>
                              <a:gd name="T1" fmla="*/ T0 w 213"/>
                              <a:gd name="T2" fmla="+- 0 2650 243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Freeform 397"/>
                        <wps:cNvSpPr>
                          <a:spLocks/>
                        </wps:cNvSpPr>
                        <wps:spPr bwMode="auto">
                          <a:xfrm>
                            <a:off x="2654" y="270"/>
                            <a:ext cx="530" cy="0"/>
                          </a:xfrm>
                          <a:custGeom>
                            <a:avLst/>
                            <a:gdLst>
                              <a:gd name="T0" fmla="+- 0 2654 2654"/>
                              <a:gd name="T1" fmla="*/ T0 w 530"/>
                              <a:gd name="T2" fmla="+- 0 3183 265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B6B676" id="Group 184" o:spid="_x0000_s1026" style="position:absolute;margin-left:121.55pt;margin-top:13.15pt;width:37.95pt;height:.7pt;z-index:-251548672;mso-position-horizontal-relative:page" coordorigin="243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">
                <v:shape id="Freeform 396" o:spid="_x0000_s1027" style="position:absolute;left:243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v:shape id="Freeform 397" o:spid="_x0000_s1028" style="position:absolute;left:265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" path="m,l529,e" filled="f" strokeweight=".23878mm">
                  <v:path arrowok="t" o:connecttype="custom" o:connectlocs="0,0;52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6D982239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16" w:space="871"/>
            <w:col w:w="743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065CFDC" w14:textId="77777777" w:rsidR="00176702" w:rsidRPr="001F23C0" w:rsidRDefault="00176702" w:rsidP="00176702">
      <w:pPr>
        <w:spacing w:before="1" w:line="160" w:lineRule="exact"/>
        <w:rPr>
          <w:bCs/>
          <w:sz w:val="16"/>
          <w:szCs w:val="16"/>
        </w:rPr>
      </w:pPr>
    </w:p>
    <w:p w14:paraId="5CE3D4CE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9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6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2B67D149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8D49557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1E7210C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8FBA5C0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09127458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4061349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181E9DA8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992EA1B" w14:textId="77777777" w:rsidR="00176702" w:rsidRPr="001F23C0" w:rsidRDefault="00176702" w:rsidP="00176702">
      <w:pPr>
        <w:spacing w:line="200" w:lineRule="exact"/>
        <w:rPr>
          <w:bCs/>
        </w:rPr>
      </w:pPr>
    </w:p>
    <w:p w14:paraId="442BF0D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4C42D11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8832" behindDoc="1" locked="0" layoutInCell="1" allowOverlap="1" wp14:anchorId="4B01EC02" wp14:editId="23C7F3E0">
                <wp:simplePos x="0" y="0"/>
                <wp:positionH relativeFrom="page">
                  <wp:posOffset>1543685</wp:posOffset>
                </wp:positionH>
                <wp:positionV relativeFrom="paragraph">
                  <wp:posOffset>167005</wp:posOffset>
                </wp:positionV>
                <wp:extent cx="481965" cy="8890"/>
                <wp:effectExtent l="635" t="8255" r="3175" b="1905"/>
                <wp:wrapNone/>
                <wp:docPr id="181" name="Group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431" y="263"/>
                          <a:chExt cx="759" cy="14"/>
                        </a:xfrm>
                      </wpg:grpSpPr>
                      <wps:wsp>
                        <wps:cNvPr id="182" name="Freeform 399"/>
                        <wps:cNvSpPr>
                          <a:spLocks/>
                        </wps:cNvSpPr>
                        <wps:spPr bwMode="auto">
                          <a:xfrm>
                            <a:off x="2438" y="270"/>
                            <a:ext cx="213" cy="0"/>
                          </a:xfrm>
                          <a:custGeom>
                            <a:avLst/>
                            <a:gdLst>
                              <a:gd name="T0" fmla="+- 0 2438 2438"/>
                              <a:gd name="T1" fmla="*/ T0 w 213"/>
                              <a:gd name="T2" fmla="+- 0 2650 243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3" name="Freeform 400"/>
                        <wps:cNvSpPr>
                          <a:spLocks/>
                        </wps:cNvSpPr>
                        <wps:spPr bwMode="auto">
                          <a:xfrm>
                            <a:off x="2654" y="270"/>
                            <a:ext cx="530" cy="0"/>
                          </a:xfrm>
                          <a:custGeom>
                            <a:avLst/>
                            <a:gdLst>
                              <a:gd name="T0" fmla="+- 0 2654 2654"/>
                              <a:gd name="T1" fmla="*/ T0 w 530"/>
                              <a:gd name="T2" fmla="+- 0 3183 2654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169B8FB" id="Group 181" o:spid="_x0000_s1026" style="position:absolute;margin-left:121.55pt;margin-top:13.15pt;width:37.95pt;height:.7pt;z-index:-251547648;mso-position-horizontal-relative:page" coordorigin="2431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">
                <v:shape id="Freeform 399" o:spid="_x0000_s1027" style="position:absolute;left:243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v:shape id="Freeform 400" o:spid="_x0000_s1028" style="position:absolute;left:2654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" path="m,l529,e" filled="f" strokeweight=".23878mm">
                  <v:path arrowok="t" o:connecttype="custom" o:connectlocs="0,0;52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5501DCC3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16" w:space="871"/>
            <w:col w:w="743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37EFAC8" w14:textId="77777777" w:rsidR="00176702" w:rsidRPr="001F23C0" w:rsidRDefault="00176702" w:rsidP="00176702">
      <w:pPr>
        <w:spacing w:before="1" w:line="160" w:lineRule="exact"/>
        <w:rPr>
          <w:bCs/>
          <w:sz w:val="16"/>
          <w:szCs w:val="16"/>
        </w:rPr>
      </w:pPr>
    </w:p>
    <w:p w14:paraId="7967B19B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w w:val="89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1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1A15772E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489DA88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77915D6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EBA56D9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6DA28F7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0675AEC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6817BF50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2134703" w14:textId="77777777" w:rsidR="00176702" w:rsidRPr="001F23C0" w:rsidRDefault="00176702" w:rsidP="00176702">
      <w:pPr>
        <w:spacing w:line="200" w:lineRule="exact"/>
        <w:rPr>
          <w:bCs/>
        </w:rPr>
      </w:pPr>
    </w:p>
    <w:p w14:paraId="68982DF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127F130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69856" behindDoc="1" locked="0" layoutInCell="1" allowOverlap="1" wp14:anchorId="48E3A879" wp14:editId="60C30A77">
                <wp:simplePos x="0" y="0"/>
                <wp:positionH relativeFrom="page">
                  <wp:posOffset>1681480</wp:posOffset>
                </wp:positionH>
                <wp:positionV relativeFrom="paragraph">
                  <wp:posOffset>167005</wp:posOffset>
                </wp:positionV>
                <wp:extent cx="481965" cy="8890"/>
                <wp:effectExtent l="5080" t="7620" r="8255" b="2540"/>
                <wp:wrapNone/>
                <wp:docPr id="177" name="Group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648" y="263"/>
                          <a:chExt cx="759" cy="14"/>
                        </a:xfrm>
                      </wpg:grpSpPr>
                      <wps:wsp>
                        <wps:cNvPr id="178" name="Freeform 402"/>
                        <wps:cNvSpPr>
                          <a:spLocks/>
                        </wps:cNvSpPr>
                        <wps:spPr bwMode="auto">
                          <a:xfrm>
                            <a:off x="2655" y="270"/>
                            <a:ext cx="213" cy="0"/>
                          </a:xfrm>
                          <a:custGeom>
                            <a:avLst/>
                            <a:gdLst>
                              <a:gd name="T0" fmla="+- 0 2655 2655"/>
                              <a:gd name="T1" fmla="*/ T0 w 213"/>
                              <a:gd name="T2" fmla="+- 0 2867 265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" name="Freeform 403"/>
                        <wps:cNvSpPr>
                          <a:spLocks/>
                        </wps:cNvSpPr>
                        <wps:spPr bwMode="auto">
                          <a:xfrm>
                            <a:off x="2871" y="270"/>
                            <a:ext cx="313" cy="0"/>
                          </a:xfrm>
                          <a:custGeom>
                            <a:avLst/>
                            <a:gdLst>
                              <a:gd name="T0" fmla="+- 0 2871 2871"/>
                              <a:gd name="T1" fmla="*/ T0 w 313"/>
                              <a:gd name="T2" fmla="+- 0 3184 28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0" name="Freeform 404"/>
                        <wps:cNvSpPr>
                          <a:spLocks/>
                        </wps:cNvSpPr>
                        <wps:spPr bwMode="auto">
                          <a:xfrm>
                            <a:off x="3188" y="270"/>
                            <a:ext cx="213" cy="0"/>
                          </a:xfrm>
                          <a:custGeom>
                            <a:avLst/>
                            <a:gdLst>
                              <a:gd name="T0" fmla="+- 0 3188 3188"/>
                              <a:gd name="T1" fmla="*/ T0 w 213"/>
                              <a:gd name="T2" fmla="+- 0 3400 318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2D2EC46" id="Group 177" o:spid="_x0000_s1026" style="position:absolute;margin-left:132.4pt;margin-top:13.15pt;width:37.95pt;height:.7pt;z-index:-251546624;mso-position-horizontal-relative:page" coordorigin="264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">
                <v:shape id="Freeform 402" o:spid="_x0000_s1027" style="position:absolute;left:265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403" o:spid="_x0000_s1028" style="position:absolute;left:28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" path="m,l313,e" filled="f" strokeweight=".23878mm">
                  <v:path arrowok="t" o:connecttype="custom" o:connectlocs="0,0;313,0" o:connectangles="0,0"/>
                </v:shape>
                <v:shape id="Freeform 404" o:spid="_x0000_s1029" style="position:absolute;left:318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645C8877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352" w:space="872"/>
            <w:col w:w="709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CEC28C1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1AE440B1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4192923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EFFAECE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i</w:t>
      </w:r>
      <w:r w:rsidRPr="001F23C0">
        <w:rPr>
          <w:rFonts w:ascii="Arial" w:eastAsia="Arial" w:hAnsi="Arial" w:cs="Arial"/>
          <w:bCs/>
          <w:spacing w:val="2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1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6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21E1ED7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3603696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D1B0D7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1E009D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2AE52EE8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3545328E" w14:textId="77777777" w:rsidR="00176702" w:rsidRPr="001F23C0" w:rsidRDefault="00176702" w:rsidP="00176702">
      <w:pPr>
        <w:spacing w:line="200" w:lineRule="exact"/>
        <w:rPr>
          <w:bCs/>
        </w:rPr>
      </w:pPr>
    </w:p>
    <w:p w14:paraId="3AB134D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B462D32" w14:textId="77777777" w:rsidR="00176702" w:rsidRPr="001F23C0" w:rsidRDefault="00176702" w:rsidP="00176702">
      <w:pPr>
        <w:spacing w:before="37" w:line="400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0880" behindDoc="1" locked="0" layoutInCell="1" allowOverlap="1" wp14:anchorId="35754F46" wp14:editId="706EF450">
                <wp:simplePos x="0" y="0"/>
                <wp:positionH relativeFrom="page">
                  <wp:posOffset>4125595</wp:posOffset>
                </wp:positionH>
                <wp:positionV relativeFrom="paragraph">
                  <wp:posOffset>167005</wp:posOffset>
                </wp:positionV>
                <wp:extent cx="680085" cy="8890"/>
                <wp:effectExtent l="1270" t="5715" r="4445" b="4445"/>
                <wp:wrapNone/>
                <wp:docPr id="173" name="Group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6497" y="263"/>
                          <a:chExt cx="1071" cy="14"/>
                        </a:xfrm>
                      </wpg:grpSpPr>
                      <wps:wsp>
                        <wps:cNvPr id="174" name="Freeform 406"/>
                        <wps:cNvSpPr>
                          <a:spLocks/>
                        </wps:cNvSpPr>
                        <wps:spPr bwMode="auto">
                          <a:xfrm>
                            <a:off x="6503" y="270"/>
                            <a:ext cx="208" cy="0"/>
                          </a:xfrm>
                          <a:custGeom>
                            <a:avLst/>
                            <a:gdLst>
                              <a:gd name="T0" fmla="+- 0 6503 6503"/>
                              <a:gd name="T1" fmla="*/ T0 w 208"/>
                              <a:gd name="T2" fmla="+- 0 6711 6503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5" name="Freeform 407"/>
                        <wps:cNvSpPr>
                          <a:spLocks/>
                        </wps:cNvSpPr>
                        <wps:spPr bwMode="auto">
                          <a:xfrm>
                            <a:off x="6715" y="270"/>
                            <a:ext cx="530" cy="0"/>
                          </a:xfrm>
                          <a:custGeom>
                            <a:avLst/>
                            <a:gdLst>
                              <a:gd name="T0" fmla="+- 0 6715 6715"/>
                              <a:gd name="T1" fmla="*/ T0 w 530"/>
                              <a:gd name="T2" fmla="+- 0 7244 6715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2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" name="Freeform 408"/>
                        <wps:cNvSpPr>
                          <a:spLocks/>
                        </wps:cNvSpPr>
                        <wps:spPr bwMode="auto">
                          <a:xfrm>
                            <a:off x="7248" y="270"/>
                            <a:ext cx="313" cy="0"/>
                          </a:xfrm>
                          <a:custGeom>
                            <a:avLst/>
                            <a:gdLst>
                              <a:gd name="T0" fmla="+- 0 7248 7248"/>
                              <a:gd name="T1" fmla="*/ T0 w 313"/>
                              <a:gd name="T2" fmla="+- 0 7561 724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7B6152" id="Group 173" o:spid="_x0000_s1026" style="position:absolute;margin-left:324.85pt;margin-top:13.15pt;width:53.55pt;height:.7pt;z-index:-251545600;mso-position-horizontal-relative:page" coordorigin="6497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">
                <v:shape id="Freeform 406" o:spid="_x0000_s1027" style="position:absolute;left:6503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407" o:spid="_x0000_s1028" style="position:absolute;left:6715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" path="m,l529,e" filled="f" strokeweight=".23878mm">
                  <v:path arrowok="t" o:connecttype="custom" o:connectlocs="0,0;529,0" o:connectangles="0,0"/>
                </v:shape>
                <v:shape id="Freeform 408" o:spid="_x0000_s1029" style="position:absolute;left:724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2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E40BD5F" w14:textId="77777777" w:rsidR="00176702" w:rsidRPr="001F23C0" w:rsidRDefault="00176702" w:rsidP="00176702">
      <w:pPr>
        <w:spacing w:before="9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64AD8FB2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16E839E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7BC2A1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201" w:space="1188"/>
            <w:col w:w="293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8A70779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4AD68E5D" w14:textId="77777777" w:rsidR="00176702" w:rsidRPr="001F23C0" w:rsidRDefault="00176702" w:rsidP="00176702">
      <w:pPr>
        <w:spacing w:line="200" w:lineRule="exact"/>
        <w:rPr>
          <w:bCs/>
        </w:rPr>
      </w:pPr>
    </w:p>
    <w:p w14:paraId="242064B9" w14:textId="77777777" w:rsidR="00176702" w:rsidRPr="001F23C0" w:rsidRDefault="00176702" w:rsidP="00176702">
      <w:pPr>
        <w:spacing w:line="200" w:lineRule="exact"/>
        <w:rPr>
          <w:bCs/>
        </w:rPr>
      </w:pPr>
    </w:p>
    <w:p w14:paraId="09C4C602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5CECE210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6A96784" w14:textId="77777777" w:rsidR="00176702" w:rsidRPr="001F23C0" w:rsidRDefault="00176702" w:rsidP="00176702">
      <w:pPr>
        <w:spacing w:line="200" w:lineRule="exact"/>
        <w:rPr>
          <w:bCs/>
        </w:rPr>
      </w:pPr>
    </w:p>
    <w:p w14:paraId="2BF4F56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6F77C1C4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1904" behindDoc="1" locked="0" layoutInCell="1" allowOverlap="1" wp14:anchorId="6B9F90A1" wp14:editId="637C5C29">
                <wp:simplePos x="0" y="0"/>
                <wp:positionH relativeFrom="page">
                  <wp:posOffset>4266565</wp:posOffset>
                </wp:positionH>
                <wp:positionV relativeFrom="paragraph">
                  <wp:posOffset>167005</wp:posOffset>
                </wp:positionV>
                <wp:extent cx="344805" cy="8890"/>
                <wp:effectExtent l="8890" t="2540" r="8255" b="7620"/>
                <wp:wrapNone/>
                <wp:docPr id="170" name="Group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6719" y="263"/>
                          <a:chExt cx="543" cy="14"/>
                        </a:xfrm>
                      </wpg:grpSpPr>
                      <wps:wsp>
                        <wps:cNvPr id="171" name="Freeform 410"/>
                        <wps:cNvSpPr>
                          <a:spLocks/>
                        </wps:cNvSpPr>
                        <wps:spPr bwMode="auto">
                          <a:xfrm>
                            <a:off x="6725" y="270"/>
                            <a:ext cx="313" cy="0"/>
                          </a:xfrm>
                          <a:custGeom>
                            <a:avLst/>
                            <a:gdLst>
                              <a:gd name="T0" fmla="+- 0 6725 6725"/>
                              <a:gd name="T1" fmla="*/ T0 w 313"/>
                              <a:gd name="T2" fmla="+- 0 7039 672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" name="Freeform 411"/>
                        <wps:cNvSpPr>
                          <a:spLocks/>
                        </wps:cNvSpPr>
                        <wps:spPr bwMode="auto">
                          <a:xfrm>
                            <a:off x="7042" y="270"/>
                            <a:ext cx="213" cy="0"/>
                          </a:xfrm>
                          <a:custGeom>
                            <a:avLst/>
                            <a:gdLst>
                              <a:gd name="T0" fmla="+- 0 7042 7042"/>
                              <a:gd name="T1" fmla="*/ T0 w 213"/>
                              <a:gd name="T2" fmla="+- 0 7255 704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B5E940" id="Group 170" o:spid="_x0000_s1026" style="position:absolute;margin-left:335.95pt;margin-top:13.15pt;width:27.15pt;height:.7pt;z-index:-251544576;mso-position-horizontal-relative:page" coordorigin="6719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">
                <v:shape id="Freeform 410" o:spid="_x0000_s1027" style="position:absolute;left:672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411" o:spid="_x0000_s1028" style="position:absolute;left:704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2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6051695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E445461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9"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0E65D22D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33CC00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7C9F581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802F693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74BA09E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01A5B47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2E2C788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298" w:space="660"/>
            <w:col w:w="336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B19972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FC9B760" w14:textId="77777777" w:rsidR="00176702" w:rsidRPr="001F23C0" w:rsidRDefault="00176702" w:rsidP="00176702">
      <w:pPr>
        <w:spacing w:line="200" w:lineRule="exact"/>
        <w:rPr>
          <w:bCs/>
        </w:rPr>
      </w:pPr>
    </w:p>
    <w:p w14:paraId="188C948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429B5EF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2928" behindDoc="1" locked="0" layoutInCell="1" allowOverlap="1" wp14:anchorId="34E86B7C" wp14:editId="53703EAD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9525" r="1270" b="635"/>
                <wp:wrapNone/>
                <wp:docPr id="166" name="Group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2043" y="263"/>
                          <a:chExt cx="865" cy="14"/>
                        </a:xfrm>
                      </wpg:grpSpPr>
                      <wps:wsp>
                        <wps:cNvPr id="167" name="Freeform 413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8" name="Freeform 414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9" name="Freeform 415"/>
                        <wps:cNvSpPr>
                          <a:spLocks/>
                        </wps:cNvSpPr>
                        <wps:spPr bwMode="auto">
                          <a:xfrm>
                            <a:off x="2688" y="270"/>
                            <a:ext cx="213" cy="0"/>
                          </a:xfrm>
                          <a:custGeom>
                            <a:avLst/>
                            <a:gdLst>
                              <a:gd name="T0" fmla="+- 0 2688 2688"/>
                              <a:gd name="T1" fmla="*/ T0 w 213"/>
                              <a:gd name="T2" fmla="+- 0 2901 268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9691C7" id="Group 166" o:spid="_x0000_s1026" style="position:absolute;margin-left:102.15pt;margin-top:13.15pt;width:43.25pt;height:.7pt;z-index:-251543552;mso-position-horizontal-relative:page" coordorigin="204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">
                <v:shape id="Freeform 413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v:shape id="Freeform 414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415" o:spid="_x0000_s1029" style="position:absolute;left:268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2F357DF2" w14:textId="77777777" w:rsidR="00176702" w:rsidRPr="001F23C0" w:rsidRDefault="00176702" w:rsidP="00176702">
      <w:pPr>
        <w:spacing w:before="37"/>
        <w:ind w:left="97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22D8AE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83584AD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b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5"/>
          <w:w w:val="8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582F976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4CFE086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25E53E9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69DD188" w14:textId="77777777" w:rsidR="00176702" w:rsidRPr="001F23C0" w:rsidRDefault="00176702" w:rsidP="00176702">
      <w:pPr>
        <w:ind w:left="5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F7C499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E1FF102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5" w:space="120"/>
            <w:col w:w="8575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5A6DBAAF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E9FA736" w14:textId="77777777" w:rsidR="00176702" w:rsidRPr="001F23C0" w:rsidRDefault="00176702" w:rsidP="00176702">
      <w:pPr>
        <w:spacing w:line="200" w:lineRule="exact"/>
        <w:rPr>
          <w:bCs/>
        </w:rPr>
      </w:pPr>
    </w:p>
    <w:p w14:paraId="0DDEA214" w14:textId="77777777" w:rsidR="00176702" w:rsidRPr="001F23C0" w:rsidRDefault="00176702" w:rsidP="00176702">
      <w:pPr>
        <w:spacing w:line="200" w:lineRule="exact"/>
        <w:rPr>
          <w:bCs/>
        </w:rPr>
      </w:pPr>
    </w:p>
    <w:p w14:paraId="30FC9C7A" w14:textId="77777777" w:rsidR="00176702" w:rsidRPr="001F23C0" w:rsidRDefault="00176702" w:rsidP="00176702">
      <w:pPr>
        <w:spacing w:line="200" w:lineRule="exact"/>
        <w:rPr>
          <w:bCs/>
        </w:rPr>
      </w:pPr>
    </w:p>
    <w:p w14:paraId="660BCB89" w14:textId="77777777" w:rsidR="00176702" w:rsidRPr="001F23C0" w:rsidRDefault="00176702" w:rsidP="00176702">
      <w:pPr>
        <w:spacing w:line="200" w:lineRule="exact"/>
        <w:rPr>
          <w:bCs/>
        </w:rPr>
      </w:pPr>
    </w:p>
    <w:p w14:paraId="6D8C311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64435E5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3952" behindDoc="1" locked="0" layoutInCell="1" allowOverlap="1" wp14:anchorId="14214965" wp14:editId="5C09534C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15950" cy="8890"/>
                <wp:effectExtent l="5080" t="3810" r="7620" b="6350"/>
                <wp:wrapNone/>
                <wp:docPr id="162" name="Group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950" cy="8890"/>
                          <a:chOff x="1793" y="263"/>
                          <a:chExt cx="970" cy="14"/>
                        </a:xfrm>
                      </wpg:grpSpPr>
                      <wps:wsp>
                        <wps:cNvPr id="163" name="Freeform 417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Freeform 418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Freeform 419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2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213"/>
                              <a:gd name="T2" fmla="+- 0 2757 2544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943D99" id="Group 162" o:spid="_x0000_s1026" style="position:absolute;margin-left:89.65pt;margin-top:13.15pt;width:48.5pt;height:.7pt;z-index:-251542528;mso-position-horizontal-relative:page" coordorigin="1793,263" coordsize="97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">
                <v:shape id="Freeform 417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" path="m,l208,e" filled="f" strokeweight=".23878mm">
                  <v:path arrowok="t" o:connecttype="custom" o:connectlocs="0,0;208,0" o:connectangles="0,0"/>
                </v:shape>
                <v:shape id="Freeform 418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419" o:spid="_x0000_s1029" style="position:absolute;left:2544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71D4537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9926AFE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4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4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.</w:t>
      </w:r>
    </w:p>
    <w:p w14:paraId="011F9B2C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395" w:space="186"/>
            <w:col w:w="773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z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a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-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c </w:t>
      </w:r>
      <w:r w:rsidRPr="001F23C0">
        <w:rPr>
          <w:rFonts w:ascii="Arial" w:eastAsia="Arial" w:hAnsi="Arial" w:cs="Arial"/>
          <w:bCs/>
          <w:spacing w:val="18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34909511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29B37BD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95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5"/>
          <w:w w:val="8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65A334E5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1311D7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1443CEA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85B722D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737E0D8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5B996A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6BD5A337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DE35C4E" w14:textId="77777777" w:rsidR="00176702" w:rsidRPr="001F23C0" w:rsidRDefault="00176702" w:rsidP="00176702">
      <w:pPr>
        <w:spacing w:line="200" w:lineRule="exact"/>
        <w:rPr>
          <w:bCs/>
        </w:rPr>
      </w:pPr>
    </w:p>
    <w:p w14:paraId="165908C3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0B1CE05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4976" behindDoc="1" locked="0" layoutInCell="1" allowOverlap="1" wp14:anchorId="6CCD7FDF" wp14:editId="22AF721E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9525" r="7620" b="635"/>
                <wp:wrapNone/>
                <wp:docPr id="159" name="Group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160" name="Freeform 421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Freeform 422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3FF4774" id="Group 159" o:spid="_x0000_s1026" style="position:absolute;margin-left:117.75pt;margin-top:13.15pt;width:27.15pt;height:.7pt;z-index:-251541504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">
                <v:shape id="Freeform 421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422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703983F5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c </w:t>
      </w:r>
      <w:r w:rsidRPr="001F23C0">
        <w:rPr>
          <w:rFonts w:ascii="Arial" w:eastAsia="Arial" w:hAnsi="Arial" w:cs="Arial"/>
          <w:bCs/>
          <w:spacing w:val="18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</w:p>
    <w:p w14:paraId="69884ECE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D4417F8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6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858447C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D481626" w14:textId="77777777" w:rsidR="00176702" w:rsidRPr="001F23C0" w:rsidRDefault="00176702" w:rsidP="00176702">
      <w:pPr>
        <w:spacing w:line="405" w:lineRule="auto"/>
        <w:ind w:left="793" w:right="710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31868620" w14:textId="77777777" w:rsidR="00176702" w:rsidRPr="001F23C0" w:rsidRDefault="00176702" w:rsidP="00176702">
      <w:pPr>
        <w:spacing w:before="4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10D436B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842FF9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D531A4A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824870F" w14:textId="77777777" w:rsidR="00176702" w:rsidRPr="001F23C0" w:rsidRDefault="00176702" w:rsidP="00176702">
      <w:pPr>
        <w:spacing w:line="200" w:lineRule="exact"/>
        <w:rPr>
          <w:bCs/>
        </w:rPr>
      </w:pPr>
    </w:p>
    <w:p w14:paraId="2C5E4628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7B6422D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6000" behindDoc="1" locked="0" layoutInCell="1" allowOverlap="1" wp14:anchorId="3FB9B626" wp14:editId="528DB40F">
                <wp:simplePos x="0" y="0"/>
                <wp:positionH relativeFrom="page">
                  <wp:posOffset>2695575</wp:posOffset>
                </wp:positionH>
                <wp:positionV relativeFrom="paragraph">
                  <wp:posOffset>167005</wp:posOffset>
                </wp:positionV>
                <wp:extent cx="412115" cy="8890"/>
                <wp:effectExtent l="9525" t="2540" r="6985" b="7620"/>
                <wp:wrapNone/>
                <wp:docPr id="156" name="Group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4245" y="263"/>
                          <a:chExt cx="649" cy="14"/>
                        </a:xfrm>
                      </wpg:grpSpPr>
                      <wps:wsp>
                        <wps:cNvPr id="157" name="Freeform 424"/>
                        <wps:cNvSpPr>
                          <a:spLocks/>
                        </wps:cNvSpPr>
                        <wps:spPr bwMode="auto">
                          <a:xfrm>
                            <a:off x="4252" y="270"/>
                            <a:ext cx="208" cy="0"/>
                          </a:xfrm>
                          <a:custGeom>
                            <a:avLst/>
                            <a:gdLst>
                              <a:gd name="T0" fmla="+- 0 4252 4252"/>
                              <a:gd name="T1" fmla="*/ T0 w 208"/>
                              <a:gd name="T2" fmla="+- 0 4460 4252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Freeform 425"/>
                        <wps:cNvSpPr>
                          <a:spLocks/>
                        </wps:cNvSpPr>
                        <wps:spPr bwMode="auto">
                          <a:xfrm>
                            <a:off x="4463" y="270"/>
                            <a:ext cx="424" cy="0"/>
                          </a:xfrm>
                          <a:custGeom>
                            <a:avLst/>
                            <a:gdLst>
                              <a:gd name="T0" fmla="+- 0 4463 4463"/>
                              <a:gd name="T1" fmla="*/ T0 w 424"/>
                              <a:gd name="T2" fmla="+- 0 4887 4463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F65E47" id="Group 156" o:spid="_x0000_s1026" style="position:absolute;margin-left:212.25pt;margin-top:13.15pt;width:32.45pt;height:.7pt;z-index:-251540480;mso-position-horizontal-relative:page" coordorigin="4245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">
                <v:shape id="Freeform 424" o:spid="_x0000_s1027" style="position:absolute;left:4252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425" o:spid="_x0000_s1028" style="position:absolute;left:4463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6615836C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949" w:space="637"/>
            <w:col w:w="573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25FC696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0F52481B" w14:textId="77777777" w:rsidR="00176702" w:rsidRPr="001F23C0" w:rsidRDefault="00176702" w:rsidP="00176702">
      <w:pPr>
        <w:spacing w:line="200" w:lineRule="exact"/>
        <w:rPr>
          <w:bCs/>
        </w:rPr>
      </w:pPr>
    </w:p>
    <w:p w14:paraId="62A4DE97" w14:textId="77777777" w:rsidR="00176702" w:rsidRPr="001F23C0" w:rsidRDefault="00176702" w:rsidP="00176702">
      <w:pPr>
        <w:spacing w:line="200" w:lineRule="exact"/>
        <w:rPr>
          <w:bCs/>
        </w:rPr>
      </w:pPr>
    </w:p>
    <w:p w14:paraId="69FC3C31" w14:textId="77777777" w:rsidR="00176702" w:rsidRPr="001F23C0" w:rsidRDefault="00176702" w:rsidP="00176702">
      <w:pPr>
        <w:spacing w:before="37" w:line="405" w:lineRule="auto"/>
        <w:ind w:left="793" w:right="710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C9E0EE0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26AD7082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6C1E97D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8275E71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95EDC75" w14:textId="77777777" w:rsidR="00176702" w:rsidRPr="001F23C0" w:rsidRDefault="00176702" w:rsidP="00176702">
      <w:pPr>
        <w:spacing w:line="200" w:lineRule="exact"/>
        <w:rPr>
          <w:bCs/>
        </w:rPr>
      </w:pPr>
    </w:p>
    <w:p w14:paraId="273C525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502EB0C9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7024" behindDoc="1" locked="0" layoutInCell="1" allowOverlap="1" wp14:anchorId="21417EA4" wp14:editId="68A40F3A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478790" cy="8890"/>
                <wp:effectExtent l="9525" t="6985" r="6985" b="3175"/>
                <wp:wrapNone/>
                <wp:docPr id="152" name="Group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355" y="263"/>
                          <a:chExt cx="754" cy="14"/>
                        </a:xfrm>
                      </wpg:grpSpPr>
                      <wps:wsp>
                        <wps:cNvPr id="153" name="Freeform 427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Freeform 428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Freeform 429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208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208"/>
                              <a:gd name="T2" fmla="+- 0 3102 289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6C608A" id="Group 152" o:spid="_x0000_s1026" style="position:absolute;margin-left:117.75pt;margin-top:13.15pt;width:37.7pt;height:.7pt;z-index:-251539456;mso-position-horizontal-relative:page" coordorigin="2355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">
                <v:shape id="Freeform 427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428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429" o:spid="_x0000_s1029" style="position:absolute;left:289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2A40F42D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872"/>
            <w:col w:w="739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x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18E41E11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262431A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EB4F68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F61F707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7C4EA68C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0585559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07CF275B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125707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0457D3EE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86A175F" w14:textId="77777777" w:rsidR="00176702" w:rsidRPr="001F23C0" w:rsidRDefault="00176702" w:rsidP="00176702">
      <w:pPr>
        <w:spacing w:line="200" w:lineRule="exact"/>
        <w:rPr>
          <w:bCs/>
        </w:rPr>
      </w:pPr>
    </w:p>
    <w:p w14:paraId="590F5D0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3D715E6A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8048" behindDoc="1" locked="0" layoutInCell="1" allowOverlap="1" wp14:anchorId="78E90001" wp14:editId="1DB221B3">
                <wp:simplePos x="0" y="0"/>
                <wp:positionH relativeFrom="page">
                  <wp:posOffset>1446530</wp:posOffset>
                </wp:positionH>
                <wp:positionV relativeFrom="paragraph">
                  <wp:posOffset>167005</wp:posOffset>
                </wp:positionV>
                <wp:extent cx="414655" cy="8890"/>
                <wp:effectExtent l="8255" t="1905" r="5715" b="8255"/>
                <wp:wrapNone/>
                <wp:docPr id="148" name="Group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2278" y="263"/>
                          <a:chExt cx="653" cy="14"/>
                        </a:xfrm>
                      </wpg:grpSpPr>
                      <wps:wsp>
                        <wps:cNvPr id="149" name="Freeform 431"/>
                        <wps:cNvSpPr>
                          <a:spLocks/>
                        </wps:cNvSpPr>
                        <wps:spPr bwMode="auto">
                          <a:xfrm>
                            <a:off x="2285" y="270"/>
                            <a:ext cx="213" cy="0"/>
                          </a:xfrm>
                          <a:custGeom>
                            <a:avLst/>
                            <a:gdLst>
                              <a:gd name="T0" fmla="+- 0 2285 2285"/>
                              <a:gd name="T1" fmla="*/ T0 w 213"/>
                              <a:gd name="T2" fmla="+- 0 2497 228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Freeform 432"/>
                        <wps:cNvSpPr>
                          <a:spLocks/>
                        </wps:cNvSpPr>
                        <wps:spPr bwMode="auto">
                          <a:xfrm>
                            <a:off x="2501" y="270"/>
                            <a:ext cx="208" cy="0"/>
                          </a:xfrm>
                          <a:custGeom>
                            <a:avLst/>
                            <a:gdLst>
                              <a:gd name="T0" fmla="+- 0 2501 2501"/>
                              <a:gd name="T1" fmla="*/ T0 w 208"/>
                              <a:gd name="T2" fmla="+- 0 2708 2501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Freeform 433"/>
                        <wps:cNvSpPr>
                          <a:spLocks/>
                        </wps:cNvSpPr>
                        <wps:spPr bwMode="auto">
                          <a:xfrm>
                            <a:off x="2712" y="270"/>
                            <a:ext cx="213" cy="0"/>
                          </a:xfrm>
                          <a:custGeom>
                            <a:avLst/>
                            <a:gdLst>
                              <a:gd name="T0" fmla="+- 0 2712 2712"/>
                              <a:gd name="T1" fmla="*/ T0 w 213"/>
                              <a:gd name="T2" fmla="+- 0 2924 271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6DDAF8" id="Group 148" o:spid="_x0000_s1026" style="position:absolute;margin-left:113.9pt;margin-top:13.15pt;width:32.65pt;height:.7pt;z-index:-251538432;mso-position-horizontal-relative:page" coordorigin="2278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">
                <v:shape id="Freeform 431" o:spid="_x0000_s1027" style="position:absolute;left:228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" path="m,l212,e" filled="f" strokeweight=".23878mm">
                  <v:path arrowok="t" o:connecttype="custom" o:connectlocs="0,0;212,0" o:connectangles="0,0"/>
                </v:shape>
                <v:shape id="Freeform 432" o:spid="_x0000_s1028" style="position:absolute;left:2501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" path="m,l207,e" filled="f" strokeweight=".23878mm">
                  <v:path arrowok="t" o:connecttype="custom" o:connectlocs="0,0;207,0" o:connectangles="0,0"/>
                </v:shape>
                <v:shape id="Freeform 433" o:spid="_x0000_s1029" style="position:absolute;left:271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413FE62B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63" w:space="886"/>
            <w:col w:w="757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yl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lt;</w:t>
      </w:r>
      <w:proofErr w:type="spellStart"/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&lt;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/</w:t>
      </w:r>
      <w:proofErr w:type="spellStart"/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p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lt;</w:t>
      </w:r>
      <w:proofErr w:type="spellStart"/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&lt;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/</w:t>
      </w:r>
      <w:proofErr w:type="spellStart"/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</w:p>
    <w:p w14:paraId="4B6DDB68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5087122D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8D129A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3B38D02D" w14:textId="77777777" w:rsidR="00176702" w:rsidRPr="001F23C0" w:rsidRDefault="00176702" w:rsidP="00176702">
      <w:pPr>
        <w:spacing w:line="410" w:lineRule="auto"/>
        <w:ind w:left="793" w:right="7698" w:hanging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x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6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1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x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0D9731A2" w14:textId="77777777" w:rsidR="00176702" w:rsidRPr="001F23C0" w:rsidRDefault="00176702" w:rsidP="00176702">
      <w:pPr>
        <w:spacing w:line="220" w:lineRule="exact"/>
        <w:ind w:left="793" w:right="6453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7C57BAD0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CA6A8C9" w14:textId="77777777" w:rsidR="00176702" w:rsidRPr="001F23C0" w:rsidRDefault="00176702" w:rsidP="00176702">
      <w:pPr>
        <w:spacing w:line="200" w:lineRule="exact"/>
        <w:rPr>
          <w:bCs/>
        </w:rPr>
      </w:pPr>
    </w:p>
    <w:p w14:paraId="30A5FE2A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B144E3F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79072" behindDoc="1" locked="0" layoutInCell="1" allowOverlap="1" wp14:anchorId="55C382E7" wp14:editId="4881BE92">
                <wp:simplePos x="0" y="0"/>
                <wp:positionH relativeFrom="page">
                  <wp:posOffset>1446530</wp:posOffset>
                </wp:positionH>
                <wp:positionV relativeFrom="paragraph">
                  <wp:posOffset>167005</wp:posOffset>
                </wp:positionV>
                <wp:extent cx="481965" cy="8890"/>
                <wp:effectExtent l="8255" t="7620" r="5080" b="2540"/>
                <wp:wrapNone/>
                <wp:docPr id="144" name="Group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278" y="263"/>
                          <a:chExt cx="759" cy="14"/>
                        </a:xfrm>
                      </wpg:grpSpPr>
                      <wps:wsp>
                        <wps:cNvPr id="145" name="Freeform 435"/>
                        <wps:cNvSpPr>
                          <a:spLocks/>
                        </wps:cNvSpPr>
                        <wps:spPr bwMode="auto">
                          <a:xfrm>
                            <a:off x="2285" y="270"/>
                            <a:ext cx="213" cy="0"/>
                          </a:xfrm>
                          <a:custGeom>
                            <a:avLst/>
                            <a:gdLst>
                              <a:gd name="T0" fmla="+- 0 2285 2285"/>
                              <a:gd name="T1" fmla="*/ T0 w 213"/>
                              <a:gd name="T2" fmla="+- 0 2497 228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Freeform 436"/>
                        <wps:cNvSpPr>
                          <a:spLocks/>
                        </wps:cNvSpPr>
                        <wps:spPr bwMode="auto">
                          <a:xfrm>
                            <a:off x="2501" y="270"/>
                            <a:ext cx="208" cy="0"/>
                          </a:xfrm>
                          <a:custGeom>
                            <a:avLst/>
                            <a:gdLst>
                              <a:gd name="T0" fmla="+- 0 2501 2501"/>
                              <a:gd name="T1" fmla="*/ T0 w 208"/>
                              <a:gd name="T2" fmla="+- 0 2708 2501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Freeform 437"/>
                        <wps:cNvSpPr>
                          <a:spLocks/>
                        </wps:cNvSpPr>
                        <wps:spPr bwMode="auto">
                          <a:xfrm>
                            <a:off x="2712" y="270"/>
                            <a:ext cx="318" cy="0"/>
                          </a:xfrm>
                          <a:custGeom>
                            <a:avLst/>
                            <a:gdLst>
                              <a:gd name="T0" fmla="+- 0 2712 2712"/>
                              <a:gd name="T1" fmla="*/ T0 w 318"/>
                              <a:gd name="T2" fmla="+- 0 3030 2712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736CC5" id="Group 144" o:spid="_x0000_s1026" style="position:absolute;margin-left:113.9pt;margin-top:13.15pt;width:37.95pt;height:.7pt;z-index:-251537408;mso-position-horizontal-relative:page" coordorigin="2278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">
                <v:shape id="Freeform 435" o:spid="_x0000_s1027" style="position:absolute;left:228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" path="m,l212,e" filled="f" strokeweight=".23878mm">
                  <v:path arrowok="t" o:connecttype="custom" o:connectlocs="0,0;212,0" o:connectangles="0,0"/>
                </v:shape>
                <v:shape id="Freeform 436" o:spid="_x0000_s1028" style="position:absolute;left:2501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" path="m,l207,e" filled="f" strokeweight=".23878mm">
                  <v:path arrowok="t" o:connecttype="custom" o:connectlocs="0,0;207,0" o:connectangles="0,0"/>
                </v:shape>
                <v:shape id="Freeform 437" o:spid="_x0000_s1029" style="position:absolute;left:2712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050AC18C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63" w:space="871"/>
            <w:col w:w="758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a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it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position w:val="-1"/>
          <w:sz w:val="21"/>
          <w:szCs w:val="21"/>
        </w:rPr>
        <w:t>&lt;</w:t>
      </w:r>
      <w:proofErr w:type="spellStart"/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lt;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/</w:t>
      </w:r>
      <w:proofErr w:type="spellStart"/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lt;</w:t>
      </w:r>
      <w:proofErr w:type="spellStart"/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&lt;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/</w:t>
      </w:r>
      <w:proofErr w:type="spellStart"/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proofErr w:type="spellEnd"/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&gt;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</w:p>
    <w:p w14:paraId="08AFD8AD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5D181CE4" w14:textId="77777777" w:rsidR="00176702" w:rsidRPr="001F23C0" w:rsidRDefault="00176702" w:rsidP="00176702">
      <w:pPr>
        <w:spacing w:line="405" w:lineRule="auto"/>
        <w:ind w:left="793" w:right="344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o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011951F1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4369285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43EA998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x</w:t>
      </w:r>
    </w:p>
    <w:p w14:paraId="62FCEC6E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C072B5A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A16EB0B" w14:textId="77777777" w:rsidR="00176702" w:rsidRPr="001F23C0" w:rsidRDefault="00176702" w:rsidP="00176702">
      <w:pPr>
        <w:spacing w:before="9" w:line="160" w:lineRule="exact"/>
        <w:rPr>
          <w:bCs/>
          <w:sz w:val="17"/>
          <w:szCs w:val="17"/>
        </w:rPr>
      </w:pPr>
    </w:p>
    <w:p w14:paraId="3C43EC8C" w14:textId="77777777" w:rsidR="00176702" w:rsidRPr="001F23C0" w:rsidRDefault="00176702" w:rsidP="00176702">
      <w:pPr>
        <w:spacing w:line="200" w:lineRule="exact"/>
        <w:rPr>
          <w:bCs/>
        </w:rPr>
      </w:pPr>
    </w:p>
    <w:p w14:paraId="14D691C0" w14:textId="77777777" w:rsidR="00176702" w:rsidRPr="001F23C0" w:rsidRDefault="00176702" w:rsidP="00176702">
      <w:pPr>
        <w:spacing w:line="200" w:lineRule="exact"/>
        <w:rPr>
          <w:bCs/>
        </w:rPr>
      </w:pPr>
    </w:p>
    <w:p w14:paraId="06A232E4" w14:textId="77777777" w:rsidR="00176702" w:rsidRPr="001F23C0" w:rsidRDefault="00176702" w:rsidP="00176702">
      <w:pPr>
        <w:spacing w:line="200" w:lineRule="exact"/>
        <w:rPr>
          <w:bCs/>
        </w:rPr>
      </w:pPr>
    </w:p>
    <w:p w14:paraId="17871AE4" w14:textId="77777777" w:rsidR="00176702" w:rsidRPr="001F23C0" w:rsidRDefault="00176702" w:rsidP="00176702">
      <w:pPr>
        <w:spacing w:line="200" w:lineRule="exact"/>
        <w:rPr>
          <w:bCs/>
        </w:rPr>
      </w:pPr>
    </w:p>
    <w:p w14:paraId="351F49F0" w14:textId="77777777" w:rsidR="00176702" w:rsidRPr="001F23C0" w:rsidRDefault="00176702" w:rsidP="00176702">
      <w:pPr>
        <w:spacing w:line="200" w:lineRule="exact"/>
        <w:rPr>
          <w:bCs/>
        </w:rPr>
      </w:pPr>
    </w:p>
    <w:p w14:paraId="0C643D01" w14:textId="77777777" w:rsidR="00176702" w:rsidRPr="001F23C0" w:rsidRDefault="00176702" w:rsidP="00176702">
      <w:pPr>
        <w:spacing w:line="200" w:lineRule="exact"/>
        <w:rPr>
          <w:bCs/>
        </w:rPr>
      </w:pPr>
    </w:p>
    <w:p w14:paraId="7C850768" w14:textId="77777777" w:rsidR="00176702" w:rsidRPr="001F23C0" w:rsidRDefault="00176702" w:rsidP="00176702">
      <w:pPr>
        <w:spacing w:line="200" w:lineRule="exact"/>
        <w:rPr>
          <w:bCs/>
        </w:rPr>
      </w:pPr>
    </w:p>
    <w:p w14:paraId="167A1BE4" w14:textId="77777777" w:rsidR="00176702" w:rsidRPr="001F23C0" w:rsidRDefault="00176702" w:rsidP="00176702">
      <w:pPr>
        <w:spacing w:line="200" w:lineRule="exact"/>
        <w:rPr>
          <w:bCs/>
        </w:rPr>
      </w:pPr>
    </w:p>
    <w:p w14:paraId="658CBE16" w14:textId="77777777" w:rsidR="00176702" w:rsidRPr="001F23C0" w:rsidRDefault="00176702" w:rsidP="00176702">
      <w:pPr>
        <w:spacing w:line="405" w:lineRule="auto"/>
        <w:ind w:left="102" w:right="58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x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</w:t>
      </w:r>
      <w:r w:rsidRPr="001F23C0">
        <w:rPr>
          <w:rFonts w:ascii="Arial" w:eastAsia="Arial" w:hAnsi="Arial" w:cs="Arial"/>
          <w:bCs/>
          <w:spacing w:val="55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pacing w:val="-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ff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3653E09" w14:textId="77777777" w:rsidR="00176702" w:rsidRPr="001F23C0" w:rsidRDefault="00176702" w:rsidP="00176702">
      <w:pPr>
        <w:spacing w:before="4"/>
        <w:ind w:left="745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3E09DCA0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1B61BB8C" w14:textId="77777777" w:rsidR="00176702" w:rsidRPr="001F23C0" w:rsidRDefault="00176702" w:rsidP="00176702">
      <w:pPr>
        <w:spacing w:line="200" w:lineRule="exact"/>
        <w:rPr>
          <w:bCs/>
        </w:rPr>
      </w:pPr>
    </w:p>
    <w:p w14:paraId="0F64A009" w14:textId="77777777" w:rsidR="00176702" w:rsidRPr="001F23C0" w:rsidRDefault="00176702" w:rsidP="00176702">
      <w:pPr>
        <w:spacing w:line="200" w:lineRule="exact"/>
        <w:rPr>
          <w:bCs/>
        </w:rPr>
      </w:pPr>
    </w:p>
    <w:p w14:paraId="225C3943" w14:textId="77777777" w:rsidR="00176702" w:rsidRPr="001F23C0" w:rsidRDefault="00176702" w:rsidP="00176702">
      <w:pPr>
        <w:spacing w:before="37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70D7776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AACC594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124A53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5E22E4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1154B36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28F2FC4F" w14:textId="77777777" w:rsidR="00176702" w:rsidRPr="001F23C0" w:rsidRDefault="00176702" w:rsidP="00176702">
      <w:pPr>
        <w:spacing w:line="200" w:lineRule="exact"/>
        <w:rPr>
          <w:bCs/>
        </w:rPr>
      </w:pPr>
    </w:p>
    <w:p w14:paraId="0CC62431" w14:textId="77777777" w:rsidR="00176702" w:rsidRPr="001F23C0" w:rsidRDefault="00176702" w:rsidP="00176702">
      <w:pPr>
        <w:spacing w:line="200" w:lineRule="exact"/>
        <w:rPr>
          <w:bCs/>
        </w:rPr>
      </w:pPr>
    </w:p>
    <w:p w14:paraId="2867215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9"/>
          <w:pgSz w:w="11900" w:h="16840"/>
          <w:pgMar w:top="1580" w:right="1280" w:bottom="280" w:left="1300" w:header="0" w:footer="1694" w:gutter="0"/>
          <w:pgNumType w:start="278"/>
          <w:cols w:space="720"/>
        </w:sectPr>
      </w:pPr>
    </w:p>
    <w:p w14:paraId="1776C4E9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0096" behindDoc="1" locked="0" layoutInCell="1" allowOverlap="1" wp14:anchorId="3478BB09" wp14:editId="16AC1380">
                <wp:simplePos x="0" y="0"/>
                <wp:positionH relativeFrom="page">
                  <wp:posOffset>1931670</wp:posOffset>
                </wp:positionH>
                <wp:positionV relativeFrom="paragraph">
                  <wp:posOffset>167005</wp:posOffset>
                </wp:positionV>
                <wp:extent cx="549275" cy="8890"/>
                <wp:effectExtent l="7620" t="1905" r="5080" b="8255"/>
                <wp:wrapNone/>
                <wp:docPr id="140" name="Group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3042" y="263"/>
                          <a:chExt cx="865" cy="14"/>
                        </a:xfrm>
                      </wpg:grpSpPr>
                      <wps:wsp>
                        <wps:cNvPr id="141" name="Freeform 439"/>
                        <wps:cNvSpPr>
                          <a:spLocks/>
                        </wps:cNvSpPr>
                        <wps:spPr bwMode="auto">
                          <a:xfrm>
                            <a:off x="3049" y="270"/>
                            <a:ext cx="318" cy="0"/>
                          </a:xfrm>
                          <a:custGeom>
                            <a:avLst/>
                            <a:gdLst>
                              <a:gd name="T0" fmla="+- 0 3049 3049"/>
                              <a:gd name="T1" fmla="*/ T0 w 318"/>
                              <a:gd name="T2" fmla="+- 0 3367 3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440"/>
                        <wps:cNvSpPr>
                          <a:spLocks/>
                        </wps:cNvSpPr>
                        <wps:spPr bwMode="auto">
                          <a:xfrm>
                            <a:off x="3370" y="270"/>
                            <a:ext cx="208" cy="0"/>
                          </a:xfrm>
                          <a:custGeom>
                            <a:avLst/>
                            <a:gdLst>
                              <a:gd name="T0" fmla="+- 0 3370 3370"/>
                              <a:gd name="T1" fmla="*/ T0 w 208"/>
                              <a:gd name="T2" fmla="+- 0 3578 337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441"/>
                        <wps:cNvSpPr>
                          <a:spLocks/>
                        </wps:cNvSpPr>
                        <wps:spPr bwMode="auto">
                          <a:xfrm>
                            <a:off x="3581" y="270"/>
                            <a:ext cx="318" cy="0"/>
                          </a:xfrm>
                          <a:custGeom>
                            <a:avLst/>
                            <a:gdLst>
                              <a:gd name="T0" fmla="+- 0 3581 3581"/>
                              <a:gd name="T1" fmla="*/ T0 w 318"/>
                              <a:gd name="T2" fmla="+- 0 3900 3581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EA6E4C" id="Group 140" o:spid="_x0000_s1026" style="position:absolute;margin-left:152.1pt;margin-top:13.15pt;width:43.25pt;height:.7pt;z-index:-251536384;mso-position-horizontal-relative:page" coordorigin="3042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">
                <v:shape id="Freeform 439" o:spid="_x0000_s1027" style="position:absolute;left:3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" path="m,l318,e" filled="f" strokeweight=".23878mm">
                  <v:path arrowok="t" o:connecttype="custom" o:connectlocs="0,0;318,0" o:connectangles="0,0"/>
                </v:shape>
                <v:shape id="Freeform 440" o:spid="_x0000_s1028" style="position:absolute;left:337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" path="m,l208,e" filled="f" strokeweight=".23878mm">
                  <v:path arrowok="t" o:connecttype="custom" o:connectlocs="0,0;208,0" o:connectangles="0,0"/>
                </v:shape>
                <v:shape id="Freeform 441" o:spid="_x0000_s1029" style="position:absolute;left:3581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S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26CE69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6D7ED90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9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6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04C18B4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008CDB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3CC9357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E159284" w14:textId="77777777" w:rsidR="00176702" w:rsidRPr="001F23C0" w:rsidRDefault="00176702" w:rsidP="00176702">
      <w:pPr>
        <w:spacing w:line="220" w:lineRule="exact"/>
        <w:ind w:left="798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6CA29BD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566" w:space="152"/>
            <w:col w:w="660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z w:val="21"/>
          <w:szCs w:val="21"/>
        </w:rPr>
        <w:t>S.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54117F7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1D4133A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6966533F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59474BA" w14:textId="77777777" w:rsidR="00176702" w:rsidRPr="001F23C0" w:rsidRDefault="00176702" w:rsidP="00176702">
      <w:pPr>
        <w:spacing w:line="200" w:lineRule="exact"/>
        <w:rPr>
          <w:bCs/>
        </w:rPr>
      </w:pPr>
    </w:p>
    <w:p w14:paraId="7B4EB91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61EB58B" w14:textId="77777777" w:rsidR="00176702" w:rsidRPr="001F23C0" w:rsidRDefault="00176702" w:rsidP="00176702">
      <w:pPr>
        <w:spacing w:before="37"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1120" behindDoc="1" locked="0" layoutInCell="1" allowOverlap="1" wp14:anchorId="6274D70F" wp14:editId="376B582E">
                <wp:simplePos x="0" y="0"/>
                <wp:positionH relativeFrom="page">
                  <wp:posOffset>4282440</wp:posOffset>
                </wp:positionH>
                <wp:positionV relativeFrom="paragraph">
                  <wp:posOffset>167005</wp:posOffset>
                </wp:positionV>
                <wp:extent cx="546100" cy="8890"/>
                <wp:effectExtent l="5715" t="9525" r="635" b="635"/>
                <wp:wrapNone/>
                <wp:docPr id="137" name="Group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6744" y="263"/>
                          <a:chExt cx="860" cy="14"/>
                        </a:xfrm>
                      </wpg:grpSpPr>
                      <wps:wsp>
                        <wps:cNvPr id="138" name="Freeform 443"/>
                        <wps:cNvSpPr>
                          <a:spLocks/>
                        </wps:cNvSpPr>
                        <wps:spPr bwMode="auto">
                          <a:xfrm>
                            <a:off x="6751" y="270"/>
                            <a:ext cx="313" cy="0"/>
                          </a:xfrm>
                          <a:custGeom>
                            <a:avLst/>
                            <a:gdLst>
                              <a:gd name="T0" fmla="+- 0 6751 6751"/>
                              <a:gd name="T1" fmla="*/ T0 w 313"/>
                              <a:gd name="T2" fmla="+- 0 7064 675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Freeform 444"/>
                        <wps:cNvSpPr>
                          <a:spLocks/>
                        </wps:cNvSpPr>
                        <wps:spPr bwMode="auto">
                          <a:xfrm>
                            <a:off x="7067" y="270"/>
                            <a:ext cx="530" cy="0"/>
                          </a:xfrm>
                          <a:custGeom>
                            <a:avLst/>
                            <a:gdLst>
                              <a:gd name="T0" fmla="+- 0 7067 7067"/>
                              <a:gd name="T1" fmla="*/ T0 w 530"/>
                              <a:gd name="T2" fmla="+- 0 7597 7067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287EC7" id="Group 137" o:spid="_x0000_s1026" style="position:absolute;margin-left:337.2pt;margin-top:13.15pt;width:43pt;height:.7pt;z-index:-251535360;mso-position-horizontal-relative:page" coordorigin="6744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">
                <v:shape id="Freeform 443" o:spid="_x0000_s1027" style="position:absolute;left:675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444" o:spid="_x0000_s1028" style="position:absolute;left:7067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S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6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4</w:t>
      </w:r>
    </w:p>
    <w:p w14:paraId="33274C6B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5</w:t>
      </w:r>
    </w:p>
    <w:p w14:paraId="05AB842F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1FFAB45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6</w:t>
      </w:r>
    </w:p>
    <w:p w14:paraId="6FE599C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649C3F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6EF654B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319" w:space="982"/>
            <w:col w:w="301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90DDF8B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74457D2F" w14:textId="77777777" w:rsidR="00176702" w:rsidRPr="001F23C0" w:rsidRDefault="00176702" w:rsidP="00176702">
      <w:pPr>
        <w:spacing w:line="200" w:lineRule="exact"/>
        <w:rPr>
          <w:bCs/>
        </w:rPr>
      </w:pPr>
    </w:p>
    <w:p w14:paraId="28E05BE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23363A5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2144" behindDoc="1" locked="0" layoutInCell="1" allowOverlap="1" wp14:anchorId="2C22AE9C" wp14:editId="49915E9A">
                <wp:simplePos x="0" y="0"/>
                <wp:positionH relativeFrom="page">
                  <wp:posOffset>2611120</wp:posOffset>
                </wp:positionH>
                <wp:positionV relativeFrom="paragraph">
                  <wp:posOffset>167005</wp:posOffset>
                </wp:positionV>
                <wp:extent cx="412115" cy="8890"/>
                <wp:effectExtent l="1270" t="8255" r="5715" b="1905"/>
                <wp:wrapNone/>
                <wp:docPr id="134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4112" y="263"/>
                          <a:chExt cx="649" cy="14"/>
                        </a:xfrm>
                      </wpg:grpSpPr>
                      <wps:wsp>
                        <wps:cNvPr id="135" name="Freeform 446"/>
                        <wps:cNvSpPr>
                          <a:spLocks/>
                        </wps:cNvSpPr>
                        <wps:spPr bwMode="auto">
                          <a:xfrm>
                            <a:off x="4118" y="270"/>
                            <a:ext cx="313" cy="0"/>
                          </a:xfrm>
                          <a:custGeom>
                            <a:avLst/>
                            <a:gdLst>
                              <a:gd name="T0" fmla="+- 0 4118 4118"/>
                              <a:gd name="T1" fmla="*/ T0 w 313"/>
                              <a:gd name="T2" fmla="+- 0 4432 411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Freeform 447"/>
                        <wps:cNvSpPr>
                          <a:spLocks/>
                        </wps:cNvSpPr>
                        <wps:spPr bwMode="auto">
                          <a:xfrm>
                            <a:off x="4435" y="270"/>
                            <a:ext cx="318" cy="0"/>
                          </a:xfrm>
                          <a:custGeom>
                            <a:avLst/>
                            <a:gdLst>
                              <a:gd name="T0" fmla="+- 0 4435 4435"/>
                              <a:gd name="T1" fmla="*/ T0 w 318"/>
                              <a:gd name="T2" fmla="+- 0 4754 4435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DE5FBA" id="Group 134" o:spid="_x0000_s1026" style="position:absolute;margin-left:205.6pt;margin-top:13.15pt;width:32.45pt;height:.7pt;z-index:-251534336;mso-position-horizontal-relative:page" coordorigin="4112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">
                <v:shape id="Freeform 446" o:spid="_x0000_s1027" style="position:absolute;left:411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447" o:spid="_x0000_s1028" style="position:absolute;left:4435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ES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488294E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496FADE" w14:textId="77777777" w:rsidR="00176702" w:rsidRPr="001F23C0" w:rsidRDefault="00176702" w:rsidP="00176702">
      <w:pPr>
        <w:spacing w:line="403" w:lineRule="auto"/>
        <w:ind w:left="745" w:right="1595" w:firstLine="48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2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3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4</w:t>
      </w:r>
    </w:p>
    <w:p w14:paraId="3F230325" w14:textId="77777777" w:rsidR="00176702" w:rsidRPr="001F23C0" w:rsidRDefault="00176702" w:rsidP="00176702">
      <w:pPr>
        <w:spacing w:before="16" w:line="220" w:lineRule="exact"/>
        <w:ind w:left="793" w:right="1599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5</w:t>
      </w:r>
    </w:p>
    <w:p w14:paraId="3D3C7CE1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815" w:space="762"/>
            <w:col w:w="574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548FA6CB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5FE9888" w14:textId="77777777" w:rsidR="00176702" w:rsidRPr="001F23C0" w:rsidRDefault="00176702" w:rsidP="00176702">
      <w:pPr>
        <w:spacing w:line="200" w:lineRule="exact"/>
        <w:rPr>
          <w:bCs/>
        </w:rPr>
      </w:pPr>
    </w:p>
    <w:p w14:paraId="332E6AA1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6BD786F" w14:textId="77777777" w:rsidR="00176702" w:rsidRPr="001F23C0" w:rsidRDefault="00176702" w:rsidP="00176702">
      <w:pPr>
        <w:spacing w:before="37"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3168" behindDoc="1" locked="0" layoutInCell="1" allowOverlap="1" wp14:anchorId="68E7222B" wp14:editId="0616BEDD">
                <wp:simplePos x="0" y="0"/>
                <wp:positionH relativeFrom="page">
                  <wp:posOffset>4035425</wp:posOffset>
                </wp:positionH>
                <wp:positionV relativeFrom="paragraph">
                  <wp:posOffset>167005</wp:posOffset>
                </wp:positionV>
                <wp:extent cx="481965" cy="8890"/>
                <wp:effectExtent l="6350" t="4445" r="6985" b="5715"/>
                <wp:wrapNone/>
                <wp:docPr id="130" name="Group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6355" y="263"/>
                          <a:chExt cx="759" cy="14"/>
                        </a:xfrm>
                      </wpg:grpSpPr>
                      <wps:wsp>
                        <wps:cNvPr id="131" name="Freeform 449"/>
                        <wps:cNvSpPr>
                          <a:spLocks/>
                        </wps:cNvSpPr>
                        <wps:spPr bwMode="auto">
                          <a:xfrm>
                            <a:off x="6362" y="270"/>
                            <a:ext cx="213" cy="0"/>
                          </a:xfrm>
                          <a:custGeom>
                            <a:avLst/>
                            <a:gdLst>
                              <a:gd name="T0" fmla="+- 0 6362 6362"/>
                              <a:gd name="T1" fmla="*/ T0 w 213"/>
                              <a:gd name="T2" fmla="+- 0 6574 636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450"/>
                        <wps:cNvSpPr>
                          <a:spLocks/>
                        </wps:cNvSpPr>
                        <wps:spPr bwMode="auto">
                          <a:xfrm>
                            <a:off x="6578" y="270"/>
                            <a:ext cx="313" cy="0"/>
                          </a:xfrm>
                          <a:custGeom>
                            <a:avLst/>
                            <a:gdLst>
                              <a:gd name="T0" fmla="+- 0 6578 6578"/>
                              <a:gd name="T1" fmla="*/ T0 w 313"/>
                              <a:gd name="T2" fmla="+- 0 6891 657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451"/>
                        <wps:cNvSpPr>
                          <a:spLocks/>
                        </wps:cNvSpPr>
                        <wps:spPr bwMode="auto">
                          <a:xfrm>
                            <a:off x="6895" y="270"/>
                            <a:ext cx="213" cy="0"/>
                          </a:xfrm>
                          <a:custGeom>
                            <a:avLst/>
                            <a:gdLst>
                              <a:gd name="T0" fmla="+- 0 6895 6895"/>
                              <a:gd name="T1" fmla="*/ T0 w 213"/>
                              <a:gd name="T2" fmla="+- 0 7107 689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A3A8A5" id="Group 130" o:spid="_x0000_s1026" style="position:absolute;margin-left:317.75pt;margin-top:13.15pt;width:37.95pt;height:.7pt;z-index:-251533312;mso-position-horizontal-relative:page" coordorigin="6355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">
                <v:shape id="Freeform 449" o:spid="_x0000_s1027" style="position:absolute;left:636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v:shape id="Freeform 450" o:spid="_x0000_s1028" style="position:absolute;left:657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" path="m,l313,e" filled="f" strokeweight=".23878mm">
                  <v:path arrowok="t" o:connecttype="custom" o:connectlocs="0,0;313,0" o:connectangles="0,0"/>
                </v:shape>
                <v:shape id="Freeform 451" o:spid="_x0000_s1029" style="position:absolute;left:689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S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32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7DC1FAE9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15C3AC84" w14:textId="77777777" w:rsidR="00176702" w:rsidRPr="001F23C0" w:rsidRDefault="00176702" w:rsidP="00176702">
      <w:pPr>
        <w:spacing w:before="2" w:line="400" w:lineRule="atLeast"/>
        <w:ind w:left="793" w:right="3331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54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42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t</w:t>
      </w:r>
    </w:p>
    <w:p w14:paraId="0EBDFEC6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4935" w:space="996"/>
            <w:col w:w="338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29E3BBF6" w14:textId="77777777" w:rsidR="00176702" w:rsidRPr="001F23C0" w:rsidRDefault="00176702" w:rsidP="00176702">
      <w:pPr>
        <w:spacing w:before="7" w:line="120" w:lineRule="exact"/>
        <w:rPr>
          <w:bCs/>
          <w:sz w:val="13"/>
          <w:szCs w:val="13"/>
        </w:rPr>
      </w:pPr>
    </w:p>
    <w:p w14:paraId="20AE9187" w14:textId="77777777" w:rsidR="00176702" w:rsidRPr="001F23C0" w:rsidRDefault="00176702" w:rsidP="00176702">
      <w:pPr>
        <w:spacing w:line="200" w:lineRule="exact"/>
        <w:rPr>
          <w:bCs/>
        </w:rPr>
      </w:pPr>
    </w:p>
    <w:p w14:paraId="6411B49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64B03AB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4192" behindDoc="1" locked="0" layoutInCell="1" allowOverlap="1" wp14:anchorId="31A4E5B3" wp14:editId="1E0CCD76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478790" cy="8890"/>
                <wp:effectExtent l="5080" t="9525" r="1905" b="635"/>
                <wp:wrapNone/>
                <wp:docPr id="127" name="Group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793" y="263"/>
                          <a:chExt cx="754" cy="14"/>
                        </a:xfrm>
                      </wpg:grpSpPr>
                      <wps:wsp>
                        <wps:cNvPr id="128" name="Freeform 453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9" name="Freeform 454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EA9F82" id="Group 127" o:spid="_x0000_s1026" style="position:absolute;margin-left:89.65pt;margin-top:13.15pt;width:37.7pt;height:.7pt;z-index:-251532288;mso-position-horizontal-relative:page" coordorigin="1793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">
                <v:shape id="Freeform 453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454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56D86AAC" w14:textId="77777777" w:rsidR="00176702" w:rsidRPr="001F23C0" w:rsidRDefault="00176702" w:rsidP="00176702">
      <w:pPr>
        <w:spacing w:before="37" w:line="405" w:lineRule="auto"/>
        <w:ind w:right="2423" w:firstLine="452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416"/>
            <w:col w:w="8527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ES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ES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7812120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3FE09DE5" w14:textId="77777777" w:rsidR="00176702" w:rsidRPr="001F23C0" w:rsidRDefault="00176702" w:rsidP="00176702">
      <w:pPr>
        <w:spacing w:line="200" w:lineRule="exact"/>
        <w:rPr>
          <w:bCs/>
        </w:rPr>
      </w:pPr>
    </w:p>
    <w:p w14:paraId="271628CB" w14:textId="77777777" w:rsidR="00176702" w:rsidRPr="001F23C0" w:rsidRDefault="00176702" w:rsidP="00176702">
      <w:pPr>
        <w:spacing w:line="200" w:lineRule="exact"/>
        <w:rPr>
          <w:bCs/>
        </w:rPr>
      </w:pPr>
    </w:p>
    <w:p w14:paraId="1827BBFB" w14:textId="77777777" w:rsidR="00176702" w:rsidRPr="001F23C0" w:rsidRDefault="00176702" w:rsidP="00176702">
      <w:pPr>
        <w:spacing w:before="37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Tr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763438E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6238157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B25CFE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4A4CC72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14405DC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9A19799" w14:textId="77777777" w:rsidR="00176702" w:rsidRPr="001F23C0" w:rsidRDefault="00176702" w:rsidP="00176702">
      <w:pPr>
        <w:spacing w:line="200" w:lineRule="exact"/>
        <w:rPr>
          <w:bCs/>
        </w:rPr>
      </w:pPr>
    </w:p>
    <w:p w14:paraId="074197C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7A68AD44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5216" behindDoc="1" locked="0" layoutInCell="1" allowOverlap="1" wp14:anchorId="6C32DBA4" wp14:editId="7621101F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478790" cy="8890"/>
                <wp:effectExtent l="5080" t="3810" r="1905" b="6350"/>
                <wp:wrapNone/>
                <wp:docPr id="124" name="Group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793" y="263"/>
                          <a:chExt cx="754" cy="14"/>
                        </a:xfrm>
                      </wpg:grpSpPr>
                      <wps:wsp>
                        <wps:cNvPr id="125" name="Freeform 456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" name="Freeform 457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4230B2" id="Group 124" o:spid="_x0000_s1026" style="position:absolute;margin-left:89.65pt;margin-top:13.15pt;width:37.7pt;height:.7pt;z-index:-251531264;mso-position-horizontal-relative:page" coordorigin="1793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">
                <v:shape id="Freeform 456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" path="m,l208,e" filled="f" strokeweight=".23878mm">
                  <v:path arrowok="t" o:connecttype="custom" o:connectlocs="0,0;208,0" o:connectangles="0,0"/>
                </v:shape>
                <v:shape id="Freeform 457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1CCC133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C094AFD" w14:textId="77777777" w:rsidR="00176702" w:rsidRPr="001F23C0" w:rsidRDefault="00176702" w:rsidP="00176702">
      <w:pPr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B8EC657" w14:textId="77777777" w:rsidR="00176702" w:rsidRPr="001F23C0" w:rsidRDefault="00176702" w:rsidP="00176702">
      <w:pPr>
        <w:spacing w:before="37"/>
        <w:ind w:left="62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j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e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</w:p>
    <w:p w14:paraId="5F5BF02A" w14:textId="77777777" w:rsidR="00176702" w:rsidRPr="001F23C0" w:rsidRDefault="00176702" w:rsidP="00176702">
      <w:pPr>
        <w:spacing w:line="200" w:lineRule="exact"/>
        <w:rPr>
          <w:bCs/>
        </w:rPr>
      </w:pPr>
    </w:p>
    <w:p w14:paraId="65195F23" w14:textId="77777777" w:rsidR="00176702" w:rsidRPr="001F23C0" w:rsidRDefault="00176702" w:rsidP="00176702">
      <w:pPr>
        <w:spacing w:before="10" w:line="240" w:lineRule="exact"/>
        <w:rPr>
          <w:bCs/>
          <w:sz w:val="24"/>
          <w:szCs w:val="24"/>
        </w:rPr>
      </w:pPr>
    </w:p>
    <w:p w14:paraId="1963A06D" w14:textId="77777777" w:rsidR="00176702" w:rsidRPr="001F23C0" w:rsidRDefault="00176702" w:rsidP="00176702">
      <w:pPr>
        <w:spacing w:line="400" w:lineRule="exact"/>
        <w:ind w:right="7804" w:firstLine="43"/>
        <w:jc w:val="both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35" w:space="215"/>
            <w:col w:w="8570"/>
          </w:cols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AE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AED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ER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1E0E3FDB" w14:textId="77777777" w:rsidR="00176702" w:rsidRPr="001F23C0" w:rsidRDefault="00176702" w:rsidP="00176702">
      <w:pPr>
        <w:spacing w:before="5" w:line="100" w:lineRule="exact"/>
        <w:rPr>
          <w:bCs/>
          <w:sz w:val="10"/>
          <w:szCs w:val="10"/>
        </w:rPr>
      </w:pPr>
    </w:p>
    <w:p w14:paraId="23B46843" w14:textId="77777777" w:rsidR="00176702" w:rsidRPr="001F23C0" w:rsidRDefault="00176702" w:rsidP="00176702">
      <w:pPr>
        <w:spacing w:line="200" w:lineRule="exact"/>
        <w:rPr>
          <w:bCs/>
        </w:rPr>
      </w:pPr>
    </w:p>
    <w:p w14:paraId="5B10928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5D31E9D" w14:textId="77777777" w:rsidR="00176702" w:rsidRPr="001F23C0" w:rsidRDefault="00176702" w:rsidP="00176702">
      <w:pPr>
        <w:spacing w:before="37" w:line="405" w:lineRule="auto"/>
        <w:ind w:left="793" w:right="74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6240" behindDoc="1" locked="0" layoutInCell="1" allowOverlap="1" wp14:anchorId="6D7464AD" wp14:editId="254744F3">
                <wp:simplePos x="0" y="0"/>
                <wp:positionH relativeFrom="page">
                  <wp:posOffset>1736090</wp:posOffset>
                </wp:positionH>
                <wp:positionV relativeFrom="paragraph">
                  <wp:posOffset>167005</wp:posOffset>
                </wp:positionV>
                <wp:extent cx="347980" cy="8890"/>
                <wp:effectExtent l="2540" t="8890" r="1905" b="1270"/>
                <wp:wrapNone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7980" cy="8890"/>
                          <a:chOff x="2734" y="263"/>
                          <a:chExt cx="548" cy="14"/>
                        </a:xfrm>
                      </wpg:grpSpPr>
                      <wps:wsp>
                        <wps:cNvPr id="122" name="Freeform 459"/>
                        <wps:cNvSpPr>
                          <a:spLocks/>
                        </wps:cNvSpPr>
                        <wps:spPr bwMode="auto">
                          <a:xfrm>
                            <a:off x="2741" y="270"/>
                            <a:ext cx="318" cy="0"/>
                          </a:xfrm>
                          <a:custGeom>
                            <a:avLst/>
                            <a:gdLst>
                              <a:gd name="T0" fmla="+- 0 2741 2741"/>
                              <a:gd name="T1" fmla="*/ T0 w 318"/>
                              <a:gd name="T2" fmla="+- 0 3059 2741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460"/>
                        <wps:cNvSpPr>
                          <a:spLocks/>
                        </wps:cNvSpPr>
                        <wps:spPr bwMode="auto">
                          <a:xfrm>
                            <a:off x="3062" y="270"/>
                            <a:ext cx="213" cy="0"/>
                          </a:xfrm>
                          <a:custGeom>
                            <a:avLst/>
                            <a:gdLst>
                              <a:gd name="T0" fmla="+- 0 3062 3062"/>
                              <a:gd name="T1" fmla="*/ T0 w 213"/>
                              <a:gd name="T2" fmla="+- 0 3275 306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828C34" id="Group 121" o:spid="_x0000_s1026" style="position:absolute;margin-left:136.7pt;margin-top:13.15pt;width:27.4pt;height:.7pt;z-index:-251530240;mso-position-horizontal-relative:page" coordorigin="2734,263" coordsize="548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">
                <v:shape id="Freeform 459" o:spid="_x0000_s1027" style="position:absolute;left:2741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" path="m,l318,e" filled="f" strokeweight=".23878mm">
                  <v:path arrowok="t" o:connecttype="custom" o:connectlocs="0,0;318,0" o:connectangles="0,0"/>
                </v:shape>
                <v:shape id="Freeform 460" o:spid="_x0000_s1028" style="position:absolute;left:306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</w:p>
    <w:p w14:paraId="2F4A3C63" w14:textId="77777777" w:rsidR="00176702" w:rsidRPr="001F23C0" w:rsidRDefault="00176702" w:rsidP="00176702">
      <w:pPr>
        <w:ind w:left="750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4DFB6327" w14:textId="77777777" w:rsidR="00176702" w:rsidRPr="001F23C0" w:rsidRDefault="00176702" w:rsidP="00176702">
      <w:pPr>
        <w:spacing w:before="2" w:line="400" w:lineRule="atLeast"/>
        <w:ind w:left="793" w:right="45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r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017AA0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486" w:space="607"/>
            <w:col w:w="7227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66E3C196" w14:textId="77777777" w:rsidR="00176702" w:rsidRPr="001F23C0" w:rsidRDefault="00176702" w:rsidP="00176702">
      <w:pPr>
        <w:spacing w:before="9" w:line="120" w:lineRule="exact"/>
        <w:rPr>
          <w:bCs/>
          <w:sz w:val="12"/>
          <w:szCs w:val="12"/>
        </w:rPr>
      </w:pPr>
    </w:p>
    <w:p w14:paraId="4A8683EA" w14:textId="77777777" w:rsidR="00176702" w:rsidRPr="001F23C0" w:rsidRDefault="00176702" w:rsidP="00176702">
      <w:pPr>
        <w:spacing w:line="200" w:lineRule="exact"/>
        <w:rPr>
          <w:bCs/>
        </w:rPr>
      </w:pPr>
    </w:p>
    <w:p w14:paraId="257F7B7B" w14:textId="77777777" w:rsidR="00176702" w:rsidRPr="001F23C0" w:rsidRDefault="00176702" w:rsidP="00176702">
      <w:pPr>
        <w:spacing w:line="200" w:lineRule="exact"/>
        <w:rPr>
          <w:bCs/>
        </w:rPr>
      </w:pPr>
    </w:p>
    <w:p w14:paraId="26B0DE8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A548C8B" w14:textId="77777777" w:rsidR="00176702" w:rsidRPr="001F23C0" w:rsidRDefault="00176702" w:rsidP="00176702">
      <w:pPr>
        <w:spacing w:before="37"/>
        <w:ind w:left="63" w:right="528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7264" behindDoc="1" locked="0" layoutInCell="1" allowOverlap="1" wp14:anchorId="3A2CDABF" wp14:editId="65D09B44">
                <wp:simplePos x="0" y="0"/>
                <wp:positionH relativeFrom="page">
                  <wp:posOffset>2342515</wp:posOffset>
                </wp:positionH>
                <wp:positionV relativeFrom="paragraph">
                  <wp:posOffset>167005</wp:posOffset>
                </wp:positionV>
                <wp:extent cx="549275" cy="8890"/>
                <wp:effectExtent l="8890" t="8890" r="3810" b="1270"/>
                <wp:wrapNone/>
                <wp:docPr id="117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3689" y="263"/>
                          <a:chExt cx="865" cy="14"/>
                        </a:xfrm>
                      </wpg:grpSpPr>
                      <wps:wsp>
                        <wps:cNvPr id="118" name="Freeform 462"/>
                        <wps:cNvSpPr>
                          <a:spLocks/>
                        </wps:cNvSpPr>
                        <wps:spPr bwMode="auto">
                          <a:xfrm>
                            <a:off x="3696" y="270"/>
                            <a:ext cx="213" cy="0"/>
                          </a:xfrm>
                          <a:custGeom>
                            <a:avLst/>
                            <a:gdLst>
                              <a:gd name="T0" fmla="+- 0 3696 3696"/>
                              <a:gd name="T1" fmla="*/ T0 w 213"/>
                              <a:gd name="T2" fmla="+- 0 3908 3696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9" name="Freeform 463"/>
                        <wps:cNvSpPr>
                          <a:spLocks/>
                        </wps:cNvSpPr>
                        <wps:spPr bwMode="auto">
                          <a:xfrm>
                            <a:off x="3912" y="270"/>
                            <a:ext cx="208" cy="0"/>
                          </a:xfrm>
                          <a:custGeom>
                            <a:avLst/>
                            <a:gdLst>
                              <a:gd name="T0" fmla="+- 0 3912 3912"/>
                              <a:gd name="T1" fmla="*/ T0 w 208"/>
                              <a:gd name="T2" fmla="+- 0 4120 3912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464"/>
                        <wps:cNvSpPr>
                          <a:spLocks/>
                        </wps:cNvSpPr>
                        <wps:spPr bwMode="auto">
                          <a:xfrm>
                            <a:off x="4123" y="270"/>
                            <a:ext cx="424" cy="0"/>
                          </a:xfrm>
                          <a:custGeom>
                            <a:avLst/>
                            <a:gdLst>
                              <a:gd name="T0" fmla="+- 0 4123 4123"/>
                              <a:gd name="T1" fmla="*/ T0 w 424"/>
                              <a:gd name="T2" fmla="+- 0 4547 4123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9EE49D" id="Group 117" o:spid="_x0000_s1026" style="position:absolute;margin-left:184.45pt;margin-top:13.15pt;width:43.25pt;height:.7pt;z-index:-251529216;mso-position-horizontal-relative:page" coordorigin="3689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">
                <v:shape id="Freeform 462" o:spid="_x0000_s1027" style="position:absolute;left:3696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v:shape id="Freeform 463" o:spid="_x0000_s1028" style="position:absolute;left:3912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" path="m,l208,e" filled="f" strokeweight=".23878mm">
                  <v:path arrowok="t" o:connecttype="custom" o:connectlocs="0,0;208,0" o:connectangles="0,0"/>
                </v:shape>
                <v:shape id="Freeform 464" o:spid="_x0000_s1029" style="position:absolute;left:4123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ECB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48A0AB9A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56E41D7E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</w:p>
    <w:p w14:paraId="084C4FDB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2A0394E" w14:textId="77777777" w:rsidR="00176702" w:rsidRPr="001F23C0" w:rsidRDefault="00176702" w:rsidP="00176702">
      <w:pPr>
        <w:spacing w:line="410" w:lineRule="auto"/>
        <w:ind w:left="798" w:right="1130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m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07C360BF" w14:textId="77777777" w:rsidR="00176702" w:rsidRPr="001F23C0" w:rsidRDefault="00176702" w:rsidP="00176702">
      <w:pPr>
        <w:spacing w:line="220" w:lineRule="exact"/>
        <w:ind w:left="793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D63392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836" w:space="530"/>
            <w:col w:w="595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2948F19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842645B" w14:textId="77777777" w:rsidR="00176702" w:rsidRPr="001F23C0" w:rsidRDefault="00176702" w:rsidP="00176702">
      <w:pPr>
        <w:spacing w:line="200" w:lineRule="exact"/>
        <w:rPr>
          <w:bCs/>
        </w:rPr>
      </w:pPr>
    </w:p>
    <w:p w14:paraId="5610F2B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33B3EE6" w14:textId="77777777" w:rsidR="00176702" w:rsidRPr="001F23C0" w:rsidRDefault="00176702" w:rsidP="00176702">
      <w:pPr>
        <w:tabs>
          <w:tab w:val="left" w:pos="6820"/>
        </w:tabs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c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ap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w w:val="213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ab/>
      </w:r>
    </w:p>
    <w:p w14:paraId="72E8EC25" w14:textId="77777777" w:rsidR="00176702" w:rsidRPr="001F23C0" w:rsidRDefault="00176702" w:rsidP="00176702">
      <w:pPr>
        <w:spacing w:before="37" w:line="400" w:lineRule="exact"/>
        <w:ind w:left="778" w:right="5309" w:firstLine="14"/>
        <w:jc w:val="both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RSS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RAS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RAA</w:t>
      </w:r>
    </w:p>
    <w:p w14:paraId="6CB84B8A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824" w:space="123"/>
            <w:col w:w="237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536CFF6" w14:textId="77777777" w:rsidR="00176702" w:rsidRPr="001F23C0" w:rsidRDefault="00176702" w:rsidP="00176702">
      <w:pPr>
        <w:spacing w:before="5" w:line="100" w:lineRule="exact"/>
        <w:rPr>
          <w:bCs/>
          <w:sz w:val="10"/>
          <w:szCs w:val="10"/>
        </w:rPr>
      </w:pPr>
    </w:p>
    <w:p w14:paraId="52D500AF" w14:textId="77777777" w:rsidR="00176702" w:rsidRPr="001F23C0" w:rsidRDefault="00176702" w:rsidP="00176702">
      <w:pPr>
        <w:spacing w:line="200" w:lineRule="exact"/>
        <w:rPr>
          <w:bCs/>
        </w:rPr>
      </w:pPr>
    </w:p>
    <w:p w14:paraId="50881E3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0FB888F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8288" behindDoc="1" locked="0" layoutInCell="1" allowOverlap="1" wp14:anchorId="0EE15D4B" wp14:editId="76C4B4B3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478790" cy="8890"/>
                <wp:effectExtent l="9525" t="5080" r="6985" b="5080"/>
                <wp:wrapNone/>
                <wp:docPr id="113" name="Group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355" y="263"/>
                          <a:chExt cx="754" cy="14"/>
                        </a:xfrm>
                      </wpg:grpSpPr>
                      <wps:wsp>
                        <wps:cNvPr id="114" name="Freeform 466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5" name="Freeform 467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6" name="Freeform 468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208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208"/>
                              <a:gd name="T2" fmla="+- 0 3102 289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427954" id="Group 113" o:spid="_x0000_s1026" style="position:absolute;margin-left:117.75pt;margin-top:13.15pt;width:37.7pt;height:.7pt;z-index:-251528192;mso-position-horizontal-relative:page" coordorigin="2355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">
                <v:shape id="Freeform 466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467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v:shape id="Freeform 468" o:spid="_x0000_s1029" style="position:absolute;left:289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1CB29D5C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867"/>
            <w:col w:w="739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B4B89DF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6BF4F35F" w14:textId="77777777" w:rsidR="00176702" w:rsidRPr="001F23C0" w:rsidRDefault="00176702" w:rsidP="00176702">
      <w:pPr>
        <w:spacing w:line="200" w:lineRule="exact"/>
        <w:rPr>
          <w:bCs/>
        </w:rPr>
      </w:pPr>
    </w:p>
    <w:p w14:paraId="2F2968AB" w14:textId="77777777" w:rsidR="00176702" w:rsidRPr="001F23C0" w:rsidRDefault="00176702" w:rsidP="00176702">
      <w:pPr>
        <w:spacing w:line="200" w:lineRule="exact"/>
        <w:rPr>
          <w:bCs/>
        </w:rPr>
      </w:pPr>
    </w:p>
    <w:p w14:paraId="62A123FD" w14:textId="77777777" w:rsidR="00176702" w:rsidRPr="001F23C0" w:rsidRDefault="00176702" w:rsidP="00176702">
      <w:pPr>
        <w:spacing w:before="37"/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-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5AEE7FC5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AA880C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RSA</w:t>
      </w:r>
    </w:p>
    <w:p w14:paraId="7D60644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5F49EEF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ES</w:t>
      </w:r>
    </w:p>
    <w:p w14:paraId="4482233F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4F8EFB6E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ES</w:t>
      </w:r>
    </w:p>
    <w:p w14:paraId="3B50991B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E0E7B19" w14:textId="77777777" w:rsidR="00176702" w:rsidRPr="001F23C0" w:rsidRDefault="00176702" w:rsidP="00176702">
      <w:pPr>
        <w:spacing w:line="200" w:lineRule="exact"/>
        <w:rPr>
          <w:bCs/>
        </w:rPr>
      </w:pPr>
    </w:p>
    <w:p w14:paraId="2C95433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footerReference w:type="default" r:id="rId10"/>
          <w:pgSz w:w="11900" w:h="16840"/>
          <w:pgMar w:top="1580" w:right="1280" w:bottom="280" w:left="1300" w:header="0" w:footer="1694" w:gutter="0"/>
          <w:pgNumType w:start="280"/>
          <w:cols w:space="720"/>
        </w:sectPr>
      </w:pPr>
    </w:p>
    <w:p w14:paraId="753FE28D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89312" behindDoc="1" locked="0" layoutInCell="1" allowOverlap="1" wp14:anchorId="7355288A" wp14:editId="25013D88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546100" cy="8890"/>
                <wp:effectExtent l="9525" t="1905" r="6350" b="8255"/>
                <wp:wrapNone/>
                <wp:docPr id="109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2355" y="263"/>
                          <a:chExt cx="860" cy="14"/>
                        </a:xfrm>
                      </wpg:grpSpPr>
                      <wps:wsp>
                        <wps:cNvPr id="110" name="Freeform 470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" name="Freeform 471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2" name="Freeform 472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313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313"/>
                              <a:gd name="T2" fmla="+- 0 3208 289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0B7053" id="Group 109" o:spid="_x0000_s1026" style="position:absolute;margin-left:117.75pt;margin-top:13.15pt;width:43pt;height:.7pt;z-index:-251527168;mso-position-horizontal-relative:page" coordorigin="2355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">
                <v:shape id="Freeform 470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v:shape id="Freeform 471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" path="m,l213,e" filled="f" strokeweight=".23878mm">
                  <v:path arrowok="t" o:connecttype="custom" o:connectlocs="0,0;213,0" o:connectangles="0,0"/>
                </v:shape>
                <v:shape id="Freeform 472" o:spid="_x0000_s1029" style="position:absolute;left:289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2EE3320F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973"/>
            <w:col w:w="728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 xml:space="preserve"> 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if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1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7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9"/>
          <w:w w:val="9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f 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</w:p>
    <w:p w14:paraId="5D044695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814B9DE" w14:textId="77777777" w:rsidR="00176702" w:rsidRPr="001F23C0" w:rsidRDefault="00176702" w:rsidP="00176702">
      <w:pPr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21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2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1E2B372B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AF024F7" w14:textId="77777777" w:rsidR="00176702" w:rsidRPr="001F23C0" w:rsidRDefault="00176702" w:rsidP="00176702">
      <w:pPr>
        <w:spacing w:line="410" w:lineRule="auto"/>
        <w:ind w:left="793" w:right="6651" w:hanging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k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</w:p>
    <w:p w14:paraId="69C7085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13981879" w14:textId="77777777" w:rsidR="00176702" w:rsidRPr="001F23C0" w:rsidRDefault="00176702" w:rsidP="00176702">
      <w:pPr>
        <w:spacing w:before="3" w:line="100" w:lineRule="exact"/>
        <w:rPr>
          <w:bCs/>
          <w:sz w:val="10"/>
          <w:szCs w:val="10"/>
        </w:rPr>
      </w:pPr>
    </w:p>
    <w:p w14:paraId="4CEFA123" w14:textId="77777777" w:rsidR="00176702" w:rsidRPr="001F23C0" w:rsidRDefault="00176702" w:rsidP="00176702">
      <w:pPr>
        <w:spacing w:line="200" w:lineRule="exact"/>
        <w:rPr>
          <w:bCs/>
        </w:rPr>
      </w:pPr>
    </w:p>
    <w:p w14:paraId="2005AAFC" w14:textId="77777777" w:rsidR="00176702" w:rsidRPr="001F23C0" w:rsidRDefault="00176702" w:rsidP="00176702">
      <w:pPr>
        <w:spacing w:line="200" w:lineRule="exact"/>
        <w:rPr>
          <w:bCs/>
        </w:rPr>
      </w:pPr>
    </w:p>
    <w:p w14:paraId="147D5546" w14:textId="77777777" w:rsidR="00176702" w:rsidRPr="001F23C0" w:rsidRDefault="00176702" w:rsidP="00176702">
      <w:pPr>
        <w:spacing w:line="200" w:lineRule="exact"/>
        <w:rPr>
          <w:bCs/>
        </w:rPr>
      </w:pPr>
    </w:p>
    <w:p w14:paraId="273D1C19" w14:textId="77777777" w:rsidR="00176702" w:rsidRPr="001F23C0" w:rsidRDefault="00176702" w:rsidP="00176702">
      <w:pPr>
        <w:spacing w:line="200" w:lineRule="exact"/>
        <w:rPr>
          <w:bCs/>
        </w:rPr>
      </w:pPr>
    </w:p>
    <w:p w14:paraId="6E6BB15D" w14:textId="77777777" w:rsidR="00176702" w:rsidRPr="001F23C0" w:rsidRDefault="00176702" w:rsidP="00176702">
      <w:pPr>
        <w:spacing w:line="200" w:lineRule="exact"/>
        <w:rPr>
          <w:bCs/>
        </w:rPr>
      </w:pPr>
    </w:p>
    <w:p w14:paraId="34802529" w14:textId="77777777" w:rsidR="00176702" w:rsidRPr="001F23C0" w:rsidRDefault="00176702" w:rsidP="00176702">
      <w:pPr>
        <w:spacing w:line="200" w:lineRule="exact"/>
        <w:rPr>
          <w:bCs/>
        </w:rPr>
      </w:pPr>
    </w:p>
    <w:p w14:paraId="331E70C9" w14:textId="77777777" w:rsidR="00176702" w:rsidRPr="001F23C0" w:rsidRDefault="00176702" w:rsidP="00176702">
      <w:pPr>
        <w:spacing w:line="200" w:lineRule="exact"/>
        <w:rPr>
          <w:bCs/>
        </w:rPr>
      </w:pPr>
    </w:p>
    <w:p w14:paraId="31D98F29" w14:textId="77777777" w:rsidR="00176702" w:rsidRPr="001F23C0" w:rsidRDefault="00176702" w:rsidP="00176702">
      <w:pPr>
        <w:spacing w:line="200" w:lineRule="exact"/>
        <w:rPr>
          <w:bCs/>
        </w:rPr>
      </w:pPr>
    </w:p>
    <w:p w14:paraId="0255DDF5" w14:textId="77777777" w:rsidR="00176702" w:rsidRPr="001F23C0" w:rsidRDefault="00176702" w:rsidP="00176702">
      <w:pPr>
        <w:spacing w:line="200" w:lineRule="exact"/>
        <w:rPr>
          <w:bCs/>
        </w:rPr>
      </w:pPr>
    </w:p>
    <w:p w14:paraId="3330AD1D" w14:textId="77777777" w:rsidR="00176702" w:rsidRPr="001F23C0" w:rsidRDefault="00176702" w:rsidP="00176702">
      <w:pPr>
        <w:spacing w:line="200" w:lineRule="exact"/>
        <w:rPr>
          <w:bCs/>
        </w:rPr>
      </w:pPr>
    </w:p>
    <w:p w14:paraId="6D6DF259" w14:textId="77777777" w:rsidR="00176702" w:rsidRPr="001F23C0" w:rsidRDefault="00176702" w:rsidP="00176702">
      <w:pPr>
        <w:spacing w:line="200" w:lineRule="exact"/>
        <w:rPr>
          <w:bCs/>
        </w:rPr>
      </w:pPr>
    </w:p>
    <w:p w14:paraId="2DF735BF" w14:textId="77777777" w:rsidR="00176702" w:rsidRPr="001F23C0" w:rsidRDefault="00176702" w:rsidP="00176702">
      <w:pPr>
        <w:spacing w:line="200" w:lineRule="exact"/>
        <w:rPr>
          <w:bCs/>
        </w:rPr>
      </w:pPr>
    </w:p>
    <w:p w14:paraId="7FD5AC23" w14:textId="77777777" w:rsidR="00176702" w:rsidRPr="001F23C0" w:rsidRDefault="00176702" w:rsidP="00176702">
      <w:pPr>
        <w:spacing w:line="200" w:lineRule="exact"/>
        <w:rPr>
          <w:bCs/>
        </w:rPr>
      </w:pPr>
    </w:p>
    <w:p w14:paraId="4339AD0E" w14:textId="77777777" w:rsidR="00176702" w:rsidRPr="001F23C0" w:rsidRDefault="00176702" w:rsidP="00176702">
      <w:pPr>
        <w:spacing w:line="200" w:lineRule="exact"/>
        <w:rPr>
          <w:bCs/>
        </w:rPr>
      </w:pPr>
    </w:p>
    <w:p w14:paraId="16B0D31F" w14:textId="77777777" w:rsidR="00176702" w:rsidRPr="001F23C0" w:rsidRDefault="00176702" w:rsidP="00176702">
      <w:pPr>
        <w:spacing w:line="200" w:lineRule="exact"/>
        <w:rPr>
          <w:bCs/>
        </w:rPr>
      </w:pPr>
    </w:p>
    <w:p w14:paraId="18A0085B" w14:textId="77777777" w:rsidR="00176702" w:rsidRPr="001F23C0" w:rsidRDefault="00176702" w:rsidP="00176702">
      <w:pPr>
        <w:spacing w:line="200" w:lineRule="exact"/>
        <w:rPr>
          <w:bCs/>
        </w:rPr>
      </w:pPr>
    </w:p>
    <w:p w14:paraId="4E6D5875" w14:textId="77777777" w:rsidR="00176702" w:rsidRPr="001F23C0" w:rsidRDefault="00176702" w:rsidP="00176702">
      <w:pPr>
        <w:spacing w:line="200" w:lineRule="exact"/>
        <w:rPr>
          <w:bCs/>
        </w:rPr>
      </w:pPr>
    </w:p>
    <w:p w14:paraId="53E772B2" w14:textId="77777777" w:rsidR="00176702" w:rsidRPr="001F23C0" w:rsidRDefault="00176702" w:rsidP="00176702">
      <w:pPr>
        <w:spacing w:line="200" w:lineRule="exact"/>
        <w:rPr>
          <w:bCs/>
        </w:rPr>
      </w:pPr>
    </w:p>
    <w:p w14:paraId="7127E99B" w14:textId="77777777" w:rsidR="00176702" w:rsidRPr="001F23C0" w:rsidRDefault="00176702" w:rsidP="00176702">
      <w:pPr>
        <w:spacing w:line="200" w:lineRule="exact"/>
        <w:rPr>
          <w:bCs/>
        </w:rPr>
      </w:pPr>
    </w:p>
    <w:p w14:paraId="2339E26F" w14:textId="77777777" w:rsidR="00176702" w:rsidRPr="001F23C0" w:rsidRDefault="00176702" w:rsidP="00176702">
      <w:pPr>
        <w:spacing w:line="200" w:lineRule="exact"/>
        <w:rPr>
          <w:bCs/>
        </w:rPr>
      </w:pPr>
    </w:p>
    <w:p w14:paraId="7EB0915D" w14:textId="77777777" w:rsidR="00176702" w:rsidRPr="001F23C0" w:rsidRDefault="00176702" w:rsidP="00176702">
      <w:pPr>
        <w:spacing w:line="200" w:lineRule="exact"/>
        <w:rPr>
          <w:bCs/>
        </w:rPr>
      </w:pPr>
    </w:p>
    <w:p w14:paraId="56C5A335" w14:textId="77777777" w:rsidR="00176702" w:rsidRPr="001F23C0" w:rsidRDefault="00176702" w:rsidP="00176702">
      <w:pPr>
        <w:spacing w:line="200" w:lineRule="exact"/>
        <w:rPr>
          <w:bCs/>
        </w:rPr>
      </w:pPr>
    </w:p>
    <w:p w14:paraId="7712FCFF" w14:textId="77777777" w:rsidR="00176702" w:rsidRPr="001F23C0" w:rsidRDefault="00176702" w:rsidP="00176702">
      <w:pPr>
        <w:spacing w:line="200" w:lineRule="exact"/>
        <w:rPr>
          <w:bCs/>
        </w:rPr>
      </w:pPr>
    </w:p>
    <w:p w14:paraId="2E80AD30" w14:textId="77777777" w:rsidR="00176702" w:rsidRPr="001F23C0" w:rsidRDefault="00176702" w:rsidP="00176702">
      <w:pPr>
        <w:spacing w:line="200" w:lineRule="exact"/>
        <w:rPr>
          <w:bCs/>
        </w:rPr>
      </w:pPr>
    </w:p>
    <w:p w14:paraId="1980C94E" w14:textId="77777777" w:rsidR="00176702" w:rsidRPr="001F23C0" w:rsidRDefault="00176702" w:rsidP="00176702">
      <w:pPr>
        <w:spacing w:line="200" w:lineRule="exact"/>
        <w:rPr>
          <w:bCs/>
        </w:rPr>
      </w:pPr>
    </w:p>
    <w:p w14:paraId="7CB77805" w14:textId="77777777" w:rsidR="00176702" w:rsidRPr="001F23C0" w:rsidRDefault="00176702" w:rsidP="00176702">
      <w:pPr>
        <w:spacing w:line="200" w:lineRule="exact"/>
        <w:rPr>
          <w:bCs/>
        </w:rPr>
      </w:pPr>
    </w:p>
    <w:p w14:paraId="25844AFC" w14:textId="77777777" w:rsidR="00176702" w:rsidRPr="001F23C0" w:rsidRDefault="00176702" w:rsidP="00176702">
      <w:pPr>
        <w:spacing w:line="200" w:lineRule="exact"/>
        <w:rPr>
          <w:bCs/>
        </w:rPr>
      </w:pPr>
    </w:p>
    <w:p w14:paraId="5F3D6010" w14:textId="77777777" w:rsidR="00176702" w:rsidRPr="001F23C0" w:rsidRDefault="00176702" w:rsidP="00176702">
      <w:pPr>
        <w:spacing w:line="420" w:lineRule="exact"/>
        <w:ind w:left="3446" w:right="3454"/>
        <w:jc w:val="center"/>
        <w:rPr>
          <w:rFonts w:ascii="Arial" w:eastAsia="Arial" w:hAnsi="Arial" w:cs="Arial"/>
          <w:bCs/>
          <w:sz w:val="39"/>
          <w:szCs w:val="39"/>
        </w:rPr>
      </w:pP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39"/>
          <w:szCs w:val="39"/>
          <w:u w:val="thick" w:color="000000"/>
        </w:rPr>
        <w:t>H</w:t>
      </w:r>
      <w:r w:rsidRPr="001F23C0">
        <w:rPr>
          <w:rFonts w:ascii="Arial" w:eastAsia="Arial" w:hAnsi="Arial" w:cs="Arial"/>
          <w:bCs/>
          <w:spacing w:val="-4"/>
          <w:position w:val="-1"/>
          <w:sz w:val="39"/>
          <w:szCs w:val="39"/>
          <w:u w:val="thick" w:color="000000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39"/>
          <w:szCs w:val="39"/>
          <w:u w:val="thick" w:color="000000"/>
        </w:rPr>
        <w:t>P</w:t>
      </w:r>
      <w:r w:rsidRPr="001F23C0">
        <w:rPr>
          <w:rFonts w:ascii="Arial" w:eastAsia="Arial" w:hAnsi="Arial" w:cs="Arial"/>
          <w:bCs/>
          <w:spacing w:val="5"/>
          <w:position w:val="-1"/>
          <w:sz w:val="39"/>
          <w:szCs w:val="39"/>
          <w:u w:val="thick" w:color="000000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39"/>
          <w:szCs w:val="39"/>
          <w:u w:val="thick" w:color="000000"/>
        </w:rPr>
        <w:t>E</w:t>
      </w:r>
      <w:r w:rsidRPr="001F23C0">
        <w:rPr>
          <w:rFonts w:ascii="Arial" w:eastAsia="Arial" w:hAnsi="Arial" w:cs="Arial"/>
          <w:bCs/>
          <w:position w:val="-1"/>
          <w:sz w:val="39"/>
          <w:szCs w:val="39"/>
          <w:u w:val="thick" w:color="000000"/>
        </w:rPr>
        <w:t>R</w:t>
      </w:r>
      <w:r w:rsidRPr="001F23C0">
        <w:rPr>
          <w:rFonts w:ascii="Arial" w:eastAsia="Arial" w:hAnsi="Arial" w:cs="Arial"/>
          <w:bCs/>
          <w:spacing w:val="-13"/>
          <w:position w:val="-1"/>
          <w:sz w:val="39"/>
          <w:szCs w:val="39"/>
          <w:u w:val="thick" w:color="000000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39"/>
          <w:szCs w:val="39"/>
          <w:u w:val="thick" w:color="000000"/>
        </w:rPr>
        <w:t>3</w:t>
      </w:r>
      <w:r w:rsidRPr="001F23C0">
        <w:rPr>
          <w:rFonts w:ascii="Arial" w:eastAsia="Arial" w:hAnsi="Arial" w:cs="Arial"/>
          <w:bCs/>
          <w:w w:val="91"/>
          <w:position w:val="-1"/>
          <w:sz w:val="39"/>
          <w:szCs w:val="39"/>
          <w:u w:val="thick" w:color="000000"/>
        </w:rPr>
        <w:t>1</w:t>
      </w:r>
    </w:p>
    <w:p w14:paraId="509B40B2" w14:textId="77777777" w:rsidR="00176702" w:rsidRPr="001F23C0" w:rsidRDefault="00176702" w:rsidP="00176702">
      <w:pPr>
        <w:spacing w:line="200" w:lineRule="exact"/>
        <w:rPr>
          <w:bCs/>
        </w:rPr>
      </w:pPr>
    </w:p>
    <w:p w14:paraId="6F0DC24E" w14:textId="77777777" w:rsidR="00176702" w:rsidRPr="001F23C0" w:rsidRDefault="00176702" w:rsidP="00176702">
      <w:pPr>
        <w:spacing w:before="9" w:line="200" w:lineRule="exact"/>
        <w:rPr>
          <w:bCs/>
        </w:rPr>
      </w:pPr>
    </w:p>
    <w:p w14:paraId="7DE41BC6" w14:textId="77777777" w:rsidR="00176702" w:rsidRPr="001F23C0" w:rsidRDefault="00176702" w:rsidP="00176702">
      <w:pPr>
        <w:spacing w:before="1" w:line="440" w:lineRule="exact"/>
        <w:ind w:left="2958"/>
        <w:rPr>
          <w:rFonts w:ascii="Tahoma" w:eastAsia="Tahoma" w:hAnsi="Tahoma" w:cs="Tahoma"/>
          <w:bCs/>
          <w:sz w:val="39"/>
          <w:szCs w:val="39"/>
        </w:rPr>
      </w:pPr>
      <w:r w:rsidRPr="001F23C0">
        <w:rPr>
          <w:rFonts w:ascii="Tahoma" w:eastAsia="Tahoma" w:hAnsi="Tahoma" w:cs="Tahoma"/>
          <w:bCs/>
          <w:spacing w:val="-1"/>
          <w:position w:val="-2"/>
          <w:sz w:val="39"/>
          <w:szCs w:val="39"/>
          <w:u w:val="thick" w:color="000000"/>
        </w:rPr>
        <w:t>N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e</w:t>
      </w:r>
      <w:r w:rsidRPr="001F23C0">
        <w:rPr>
          <w:rFonts w:ascii="Tahoma" w:eastAsia="Tahoma" w:hAnsi="Tahoma" w:cs="Tahoma"/>
          <w:bCs/>
          <w:spacing w:val="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w</w:t>
      </w:r>
      <w:r w:rsidRPr="001F23C0">
        <w:rPr>
          <w:rFonts w:ascii="Tahoma" w:eastAsia="Tahoma" w:hAnsi="Tahoma" w:cs="Tahoma"/>
          <w:bCs/>
          <w:spacing w:val="-4"/>
          <w:position w:val="-2"/>
          <w:sz w:val="39"/>
          <w:szCs w:val="39"/>
          <w:u w:val="thick" w:color="000000"/>
        </w:rPr>
        <w:t>o</w:t>
      </w:r>
      <w:r w:rsidRPr="001F23C0">
        <w:rPr>
          <w:rFonts w:ascii="Tahoma" w:eastAsia="Tahoma" w:hAnsi="Tahoma" w:cs="Tahoma"/>
          <w:bCs/>
          <w:position w:val="-2"/>
          <w:sz w:val="39"/>
          <w:szCs w:val="39"/>
          <w:u w:val="thick" w:color="000000"/>
        </w:rPr>
        <w:t>rk</w:t>
      </w:r>
      <w:r w:rsidRPr="001F23C0">
        <w:rPr>
          <w:rFonts w:ascii="Tahoma" w:eastAsia="Tahoma" w:hAnsi="Tahoma" w:cs="Tahoma"/>
          <w:bCs/>
          <w:spacing w:val="39"/>
          <w:position w:val="-2"/>
          <w:sz w:val="39"/>
          <w:szCs w:val="39"/>
          <w:u w:val="thick" w:color="000000"/>
        </w:rPr>
        <w:t xml:space="preserve"> </w:t>
      </w:r>
      <w:r w:rsidRPr="001F23C0">
        <w:rPr>
          <w:rFonts w:ascii="Tahoma" w:eastAsia="Tahoma" w:hAnsi="Tahoma" w:cs="Tahoma"/>
          <w:bCs/>
          <w:spacing w:val="4"/>
          <w:w w:val="102"/>
          <w:position w:val="-2"/>
          <w:sz w:val="39"/>
          <w:szCs w:val="39"/>
          <w:u w:val="thick" w:color="000000"/>
        </w:rPr>
        <w:t>S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e</w:t>
      </w:r>
      <w:r w:rsidRPr="001F23C0">
        <w:rPr>
          <w:rFonts w:ascii="Tahoma" w:eastAsia="Tahoma" w:hAnsi="Tahoma" w:cs="Tahoma"/>
          <w:bCs/>
          <w:spacing w:val="2"/>
          <w:w w:val="102"/>
          <w:position w:val="-2"/>
          <w:sz w:val="39"/>
          <w:szCs w:val="39"/>
          <w:u w:val="thick" w:color="000000"/>
        </w:rPr>
        <w:t>c</w:t>
      </w:r>
      <w:r w:rsidRPr="001F23C0">
        <w:rPr>
          <w:rFonts w:ascii="Tahoma" w:eastAsia="Tahoma" w:hAnsi="Tahoma" w:cs="Tahoma"/>
          <w:bCs/>
          <w:spacing w:val="-3"/>
          <w:w w:val="102"/>
          <w:position w:val="-2"/>
          <w:sz w:val="39"/>
          <w:szCs w:val="39"/>
          <w:u w:val="thick" w:color="000000"/>
        </w:rPr>
        <w:t>u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r</w:t>
      </w:r>
      <w:r w:rsidRPr="001F23C0">
        <w:rPr>
          <w:rFonts w:ascii="Tahoma" w:eastAsia="Tahoma" w:hAnsi="Tahoma" w:cs="Tahoma"/>
          <w:bCs/>
          <w:spacing w:val="3"/>
          <w:w w:val="102"/>
          <w:position w:val="-2"/>
          <w:sz w:val="39"/>
          <w:szCs w:val="39"/>
          <w:u w:val="thick" w:color="000000"/>
        </w:rPr>
        <w:t>i</w:t>
      </w:r>
      <w:r w:rsidRPr="001F23C0">
        <w:rPr>
          <w:rFonts w:ascii="Tahoma" w:eastAsia="Tahoma" w:hAnsi="Tahoma" w:cs="Tahoma"/>
          <w:bCs/>
          <w:spacing w:val="2"/>
          <w:w w:val="102"/>
          <w:position w:val="-2"/>
          <w:sz w:val="39"/>
          <w:szCs w:val="39"/>
          <w:u w:val="thick" w:color="000000"/>
        </w:rPr>
        <w:t>t</w:t>
      </w:r>
      <w:r w:rsidRPr="001F23C0">
        <w:rPr>
          <w:rFonts w:ascii="Tahoma" w:eastAsia="Tahoma" w:hAnsi="Tahoma" w:cs="Tahoma"/>
          <w:bCs/>
          <w:w w:val="102"/>
          <w:position w:val="-2"/>
          <w:sz w:val="39"/>
          <w:szCs w:val="39"/>
          <w:u w:val="thick" w:color="000000"/>
        </w:rPr>
        <w:t>y</w:t>
      </w:r>
    </w:p>
    <w:p w14:paraId="330A7B6F" w14:textId="77777777" w:rsidR="00176702" w:rsidRPr="001F23C0" w:rsidRDefault="00176702" w:rsidP="00176702">
      <w:pPr>
        <w:spacing w:before="9" w:line="100" w:lineRule="exact"/>
        <w:rPr>
          <w:bCs/>
          <w:sz w:val="10"/>
          <w:szCs w:val="10"/>
        </w:rPr>
      </w:pPr>
    </w:p>
    <w:p w14:paraId="342E189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771DC00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0336" behindDoc="1" locked="0" layoutInCell="1" allowOverlap="1" wp14:anchorId="3BA24693" wp14:editId="5B7A49C5">
                <wp:simplePos x="0" y="0"/>
                <wp:positionH relativeFrom="page">
                  <wp:posOffset>1644650</wp:posOffset>
                </wp:positionH>
                <wp:positionV relativeFrom="paragraph">
                  <wp:posOffset>167005</wp:posOffset>
                </wp:positionV>
                <wp:extent cx="549275" cy="8890"/>
                <wp:effectExtent l="6350" t="5715" r="6350" b="4445"/>
                <wp:wrapNone/>
                <wp:docPr id="105" name="Group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2590" y="263"/>
                          <a:chExt cx="865" cy="14"/>
                        </a:xfrm>
                      </wpg:grpSpPr>
                      <wps:wsp>
                        <wps:cNvPr id="106" name="Freeform 474"/>
                        <wps:cNvSpPr>
                          <a:spLocks/>
                        </wps:cNvSpPr>
                        <wps:spPr bwMode="auto">
                          <a:xfrm>
                            <a:off x="2597" y="270"/>
                            <a:ext cx="424" cy="0"/>
                          </a:xfrm>
                          <a:custGeom>
                            <a:avLst/>
                            <a:gdLst>
                              <a:gd name="T0" fmla="+- 0 2597 2597"/>
                              <a:gd name="T1" fmla="*/ T0 w 424"/>
                              <a:gd name="T2" fmla="+- 0 3021 2597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" name="Freeform 475"/>
                        <wps:cNvSpPr>
                          <a:spLocks/>
                        </wps:cNvSpPr>
                        <wps:spPr bwMode="auto">
                          <a:xfrm>
                            <a:off x="3024" y="270"/>
                            <a:ext cx="208" cy="0"/>
                          </a:xfrm>
                          <a:custGeom>
                            <a:avLst/>
                            <a:gdLst>
                              <a:gd name="T0" fmla="+- 0 3024 3024"/>
                              <a:gd name="T1" fmla="*/ T0 w 208"/>
                              <a:gd name="T2" fmla="+- 0 3232 302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8" name="Freeform 476"/>
                        <wps:cNvSpPr>
                          <a:spLocks/>
                        </wps:cNvSpPr>
                        <wps:spPr bwMode="auto">
                          <a:xfrm>
                            <a:off x="3236" y="270"/>
                            <a:ext cx="213" cy="0"/>
                          </a:xfrm>
                          <a:custGeom>
                            <a:avLst/>
                            <a:gdLst>
                              <a:gd name="T0" fmla="+- 0 3236 3236"/>
                              <a:gd name="T1" fmla="*/ T0 w 213"/>
                              <a:gd name="T2" fmla="+- 0 3448 3236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84A4EF" id="Group 105" o:spid="_x0000_s1026" style="position:absolute;margin-left:129.5pt;margin-top:13.15pt;width:43.25pt;height:.7pt;z-index:-251526144;mso-position-horizontal-relative:page" coordorigin="2590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">
                <v:shape id="Freeform 474" o:spid="_x0000_s1027" style="position:absolute;left:2597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" path="m,l424,e" filled="f" strokeweight=".23878mm">
                  <v:path arrowok="t" o:connecttype="custom" o:connectlocs="0,0;424,0" o:connectangles="0,0"/>
                </v:shape>
                <v:shape id="Freeform 475" o:spid="_x0000_s1028" style="position:absolute;left:302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" path="m,l208,e" filled="f" strokeweight=".23878mm">
                  <v:path arrowok="t" o:connecttype="custom" o:connectlocs="0,0;208,0" o:connectangles="0,0"/>
                </v:shape>
                <v:shape id="Freeform 476" o:spid="_x0000_s1029" style="position:absolute;left:3236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1611DDF8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175" w:space="1097"/>
            <w:col w:w="704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d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67D3122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4BD2CE7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7147F216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701F390A" w14:textId="77777777" w:rsidR="00176702" w:rsidRPr="001F23C0" w:rsidRDefault="00176702" w:rsidP="00176702">
      <w:pPr>
        <w:spacing w:line="200" w:lineRule="exact"/>
        <w:rPr>
          <w:bCs/>
        </w:rPr>
      </w:pPr>
    </w:p>
    <w:p w14:paraId="78DC28FE" w14:textId="77777777" w:rsidR="00176702" w:rsidRPr="001F23C0" w:rsidRDefault="00176702" w:rsidP="00176702">
      <w:pPr>
        <w:spacing w:line="200" w:lineRule="exact"/>
        <w:rPr>
          <w:bCs/>
        </w:rPr>
      </w:pPr>
    </w:p>
    <w:p w14:paraId="311D9BEC" w14:textId="77777777" w:rsidR="00176702" w:rsidRPr="001F23C0" w:rsidRDefault="00176702" w:rsidP="00176702">
      <w:pPr>
        <w:spacing w:before="37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57F38C1E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5533D81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556B593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249E37B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7A89304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591CD62B" w14:textId="77777777" w:rsidR="00176702" w:rsidRPr="001F23C0" w:rsidRDefault="00176702" w:rsidP="00176702">
      <w:pPr>
        <w:spacing w:line="200" w:lineRule="exact"/>
        <w:rPr>
          <w:bCs/>
        </w:rPr>
      </w:pPr>
    </w:p>
    <w:p w14:paraId="42512808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3E7990C6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1360" behindDoc="1" locked="0" layoutInCell="1" allowOverlap="1" wp14:anchorId="7D6CF8A2" wp14:editId="588B5889">
                <wp:simplePos x="0" y="0"/>
                <wp:positionH relativeFrom="page">
                  <wp:posOffset>1565910</wp:posOffset>
                </wp:positionH>
                <wp:positionV relativeFrom="paragraph">
                  <wp:posOffset>167005</wp:posOffset>
                </wp:positionV>
                <wp:extent cx="344805" cy="8890"/>
                <wp:effectExtent l="3810" t="6985" r="3810" b="3175"/>
                <wp:wrapNone/>
                <wp:docPr id="102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466" y="263"/>
                          <a:chExt cx="543" cy="14"/>
                        </a:xfrm>
                      </wpg:grpSpPr>
                      <wps:wsp>
                        <wps:cNvPr id="103" name="Freeform 478"/>
                        <wps:cNvSpPr>
                          <a:spLocks/>
                        </wps:cNvSpPr>
                        <wps:spPr bwMode="auto">
                          <a:xfrm>
                            <a:off x="2472" y="270"/>
                            <a:ext cx="213" cy="0"/>
                          </a:xfrm>
                          <a:custGeom>
                            <a:avLst/>
                            <a:gdLst>
                              <a:gd name="T0" fmla="+- 0 2472 2472"/>
                              <a:gd name="T1" fmla="*/ T0 w 213"/>
                              <a:gd name="T2" fmla="+- 0 2685 247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Freeform 479"/>
                        <wps:cNvSpPr>
                          <a:spLocks/>
                        </wps:cNvSpPr>
                        <wps:spPr bwMode="auto">
                          <a:xfrm>
                            <a:off x="2688" y="270"/>
                            <a:ext cx="313" cy="0"/>
                          </a:xfrm>
                          <a:custGeom>
                            <a:avLst/>
                            <a:gdLst>
                              <a:gd name="T0" fmla="+- 0 2688 2688"/>
                              <a:gd name="T1" fmla="*/ T0 w 313"/>
                              <a:gd name="T2" fmla="+- 0 3002 268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EC6783" id="Group 102" o:spid="_x0000_s1026" style="position:absolute;margin-left:123.3pt;margin-top:13.15pt;width:27.15pt;height:.7pt;z-index:-251525120;mso-position-horizontal-relative:page" coordorigin="2466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">
                <v:shape id="Freeform 478" o:spid="_x0000_s1027" style="position:absolute;left:247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v:shape id="Freeform 479" o:spid="_x0000_s1028" style="position:absolute;left:268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58B3DBE9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175" w:space="651"/>
            <w:col w:w="749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t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7086DA3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6962C095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0C830114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18CD13CA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i</w:t>
      </w:r>
      <w:r w:rsidRPr="001F23C0">
        <w:rPr>
          <w:rFonts w:ascii="Arial" w:eastAsia="Arial" w:hAnsi="Arial" w:cs="Arial"/>
          <w:bCs/>
          <w:spacing w:val="-5"/>
          <w:w w:val="87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0E7CF6B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B118526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1A2DE54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DC108E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17EEC98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1D474E13" w14:textId="77777777" w:rsidR="00176702" w:rsidRPr="001F23C0" w:rsidRDefault="00176702" w:rsidP="00176702">
      <w:pPr>
        <w:spacing w:line="200" w:lineRule="exact"/>
        <w:rPr>
          <w:bCs/>
        </w:rPr>
      </w:pPr>
    </w:p>
    <w:p w14:paraId="538AF3FC" w14:textId="77777777" w:rsidR="00176702" w:rsidRPr="001F23C0" w:rsidRDefault="00176702" w:rsidP="00176702">
      <w:pPr>
        <w:spacing w:line="200" w:lineRule="exact"/>
        <w:rPr>
          <w:bCs/>
        </w:rPr>
      </w:pPr>
    </w:p>
    <w:p w14:paraId="14BEF68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D041C56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2384" behindDoc="1" locked="0" layoutInCell="1" allowOverlap="1" wp14:anchorId="74D05902" wp14:editId="77F38860">
                <wp:simplePos x="0" y="0"/>
                <wp:positionH relativeFrom="page">
                  <wp:posOffset>1644650</wp:posOffset>
                </wp:positionH>
                <wp:positionV relativeFrom="paragraph">
                  <wp:posOffset>167005</wp:posOffset>
                </wp:positionV>
                <wp:extent cx="412115" cy="8890"/>
                <wp:effectExtent l="6350" t="3175" r="635" b="6985"/>
                <wp:wrapNone/>
                <wp:docPr id="99" name="Group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2590" y="263"/>
                          <a:chExt cx="649" cy="14"/>
                        </a:xfrm>
                      </wpg:grpSpPr>
                      <wps:wsp>
                        <wps:cNvPr id="100" name="Freeform 481"/>
                        <wps:cNvSpPr>
                          <a:spLocks/>
                        </wps:cNvSpPr>
                        <wps:spPr bwMode="auto">
                          <a:xfrm>
                            <a:off x="2597" y="270"/>
                            <a:ext cx="424" cy="0"/>
                          </a:xfrm>
                          <a:custGeom>
                            <a:avLst/>
                            <a:gdLst>
                              <a:gd name="T0" fmla="+- 0 2597 2597"/>
                              <a:gd name="T1" fmla="*/ T0 w 424"/>
                              <a:gd name="T2" fmla="+- 0 3021 2597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1" name="Freeform 482"/>
                        <wps:cNvSpPr>
                          <a:spLocks/>
                        </wps:cNvSpPr>
                        <wps:spPr bwMode="auto">
                          <a:xfrm>
                            <a:off x="3024" y="270"/>
                            <a:ext cx="208" cy="0"/>
                          </a:xfrm>
                          <a:custGeom>
                            <a:avLst/>
                            <a:gdLst>
                              <a:gd name="T0" fmla="+- 0 3024 3024"/>
                              <a:gd name="T1" fmla="*/ T0 w 208"/>
                              <a:gd name="T2" fmla="+- 0 3232 302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E8D4C0" id="Group 99" o:spid="_x0000_s1026" style="position:absolute;margin-left:129.5pt;margin-top:13.15pt;width:32.45pt;height:.7pt;z-index:-251524096;mso-position-horizontal-relative:page" coordorigin="2590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">
                <v:shape id="Freeform 481" o:spid="_x0000_s1027" style="position:absolute;left:2597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" path="m,l424,e" filled="f" strokeweight=".23878mm">
                  <v:path arrowok="t" o:connecttype="custom" o:connectlocs="0,0;424,0" o:connectangles="0,0"/>
                </v:shape>
                <v:shape id="Freeform 482" o:spid="_x0000_s1028" style="position:absolute;left:302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e</w:t>
      </w:r>
    </w:p>
    <w:p w14:paraId="21C00F26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175" w:space="761"/>
            <w:col w:w="738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v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6011DAAD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7FF0FB1" w14:textId="77777777" w:rsidR="00176702" w:rsidRPr="001F23C0" w:rsidRDefault="00176702" w:rsidP="00176702">
      <w:pPr>
        <w:spacing w:line="405" w:lineRule="auto"/>
        <w:ind w:left="793" w:right="6027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o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7F09C1E7" w14:textId="77777777" w:rsidR="00176702" w:rsidRPr="001F23C0" w:rsidRDefault="00176702" w:rsidP="00176702">
      <w:pPr>
        <w:spacing w:before="4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3460BB7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E05C549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3E6E6CA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D4BAC5F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B208098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38F21705" w14:textId="77777777" w:rsidR="00176702" w:rsidRPr="001F23C0" w:rsidRDefault="00176702" w:rsidP="00176702">
      <w:pPr>
        <w:spacing w:line="200" w:lineRule="exact"/>
        <w:rPr>
          <w:bCs/>
        </w:rPr>
      </w:pPr>
    </w:p>
    <w:p w14:paraId="3A69DF7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AAE274E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3408" behindDoc="1" locked="0" layoutInCell="1" allowOverlap="1" wp14:anchorId="54C3C562" wp14:editId="757819D7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5715" r="1270" b="4445"/>
                <wp:wrapNone/>
                <wp:docPr id="95" name="Group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96" name="Freeform 484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485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Freeform 486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39EC2C" id="Group 95" o:spid="_x0000_s1026" style="position:absolute;margin-left:84.15pt;margin-top:13.15pt;width:43.25pt;height:.7pt;z-index:-251523072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">
                <v:shape id="Freeform 484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v:shape id="Freeform 485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486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56269DB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27D9980" w14:textId="77777777" w:rsidR="00176702" w:rsidRPr="001F23C0" w:rsidRDefault="00176702" w:rsidP="00176702">
      <w:pPr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7768E6E" w14:textId="77777777" w:rsidR="00176702" w:rsidRPr="001F23C0" w:rsidRDefault="00176702" w:rsidP="00176702">
      <w:pPr>
        <w:spacing w:before="37"/>
        <w:ind w:left="45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A42DE04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624C00F0" w14:textId="77777777" w:rsidR="00176702" w:rsidRPr="001F23C0" w:rsidRDefault="00176702" w:rsidP="00176702">
      <w:pPr>
        <w:spacing w:line="200" w:lineRule="exact"/>
        <w:rPr>
          <w:bCs/>
        </w:rPr>
      </w:pPr>
    </w:p>
    <w:p w14:paraId="18CCEDF4" w14:textId="77777777" w:rsidR="00176702" w:rsidRPr="001F23C0" w:rsidRDefault="00176702" w:rsidP="00176702">
      <w:pPr>
        <w:spacing w:line="200" w:lineRule="exact"/>
        <w:rPr>
          <w:bCs/>
        </w:rPr>
      </w:pPr>
    </w:p>
    <w:p w14:paraId="08D1594C" w14:textId="77777777" w:rsidR="00176702" w:rsidRPr="001F23C0" w:rsidRDefault="00176702" w:rsidP="00176702">
      <w:pPr>
        <w:spacing w:line="410" w:lineRule="auto"/>
        <w:ind w:right="699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625B802A" w14:textId="77777777" w:rsidR="00176702" w:rsidRPr="001F23C0" w:rsidRDefault="00176702" w:rsidP="00176702">
      <w:pPr>
        <w:spacing w:line="220" w:lineRule="exact"/>
        <w:ind w:left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6B50B70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28982D9" w14:textId="77777777" w:rsidR="00176702" w:rsidRPr="001F23C0" w:rsidRDefault="00176702" w:rsidP="00176702">
      <w:pPr>
        <w:spacing w:line="220" w:lineRule="exact"/>
        <w:ind w:left="5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25" w:space="268"/>
            <w:col w:w="8527"/>
          </w:cols>
        </w:sect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89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9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w w:val="89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9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n</w:t>
      </w:r>
    </w:p>
    <w:p w14:paraId="406D7E72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4398BD6C" w14:textId="77777777" w:rsidR="00176702" w:rsidRPr="001F23C0" w:rsidRDefault="00176702" w:rsidP="00176702">
      <w:pPr>
        <w:spacing w:line="200" w:lineRule="exact"/>
        <w:rPr>
          <w:bCs/>
        </w:rPr>
      </w:pPr>
    </w:p>
    <w:p w14:paraId="55A7A230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B05EFFE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4432" behindDoc="1" locked="0" layoutInCell="1" allowOverlap="1" wp14:anchorId="1B8433C3" wp14:editId="39C26D9F">
                <wp:simplePos x="0" y="0"/>
                <wp:positionH relativeFrom="page">
                  <wp:posOffset>10687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3810" r="1270" b="6350"/>
                <wp:wrapNone/>
                <wp:docPr id="91" name="Group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1683" y="263"/>
                          <a:chExt cx="865" cy="14"/>
                        </a:xfrm>
                      </wpg:grpSpPr>
                      <wps:wsp>
                        <wps:cNvPr id="92" name="Freeform 488"/>
                        <wps:cNvSpPr>
                          <a:spLocks/>
                        </wps:cNvSpPr>
                        <wps:spPr bwMode="auto">
                          <a:xfrm>
                            <a:off x="1689" y="270"/>
                            <a:ext cx="318" cy="0"/>
                          </a:xfrm>
                          <a:custGeom>
                            <a:avLst/>
                            <a:gdLst>
                              <a:gd name="T0" fmla="+- 0 1689 1689"/>
                              <a:gd name="T1" fmla="*/ T0 w 318"/>
                              <a:gd name="T2" fmla="+- 0 2008 168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489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313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313"/>
                              <a:gd name="T2" fmla="+- 0 2324 201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490"/>
                        <wps:cNvSpPr>
                          <a:spLocks/>
                        </wps:cNvSpPr>
                        <wps:spPr bwMode="auto">
                          <a:xfrm>
                            <a:off x="2328" y="270"/>
                            <a:ext cx="213" cy="0"/>
                          </a:xfrm>
                          <a:custGeom>
                            <a:avLst/>
                            <a:gdLst>
                              <a:gd name="T0" fmla="+- 0 2328 2328"/>
                              <a:gd name="T1" fmla="*/ T0 w 213"/>
                              <a:gd name="T2" fmla="+- 0 2540 232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8F91D2" id="Group 91" o:spid="_x0000_s1026" style="position:absolute;margin-left:84.15pt;margin-top:13.15pt;width:43.25pt;height:.7pt;z-index:-251522048;mso-position-horizontal-relative:page" coordorigin="168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">
                <v:shape id="Freeform 488" o:spid="_x0000_s1027" style="position:absolute;left:168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v:shape id="Freeform 489" o:spid="_x0000_s1028" style="position:absolute;left:201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490" o:spid="_x0000_s1029" style="position:absolute;left:232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4DD4B3F8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40922FB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w w:val="9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position w:val="-1"/>
          <w:sz w:val="21"/>
          <w:szCs w:val="21"/>
        </w:rPr>
        <w:t>.</w:t>
      </w:r>
    </w:p>
    <w:p w14:paraId="1D8FFAFC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05" w:space="359"/>
            <w:col w:w="795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ys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'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379C5C81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04959B3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7A70DC27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56BACD6F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4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13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57681289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4E9BEB3C" w14:textId="77777777" w:rsidR="00176702" w:rsidRPr="001F23C0" w:rsidRDefault="00176702" w:rsidP="00176702">
      <w:pPr>
        <w:spacing w:line="405" w:lineRule="auto"/>
        <w:ind w:left="793" w:right="6137" w:firstLine="5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4E9C31FD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936A4E7" w14:textId="77777777" w:rsidR="00176702" w:rsidRPr="001F23C0" w:rsidRDefault="00176702" w:rsidP="00176702">
      <w:pPr>
        <w:spacing w:line="200" w:lineRule="exact"/>
        <w:rPr>
          <w:bCs/>
        </w:rPr>
      </w:pPr>
    </w:p>
    <w:p w14:paraId="206124A3" w14:textId="77777777" w:rsidR="00176702" w:rsidRPr="001F23C0" w:rsidRDefault="00176702" w:rsidP="00176702">
      <w:pPr>
        <w:spacing w:line="200" w:lineRule="exact"/>
        <w:rPr>
          <w:bCs/>
        </w:rPr>
      </w:pPr>
    </w:p>
    <w:p w14:paraId="49C73836" w14:textId="77777777" w:rsidR="00176702" w:rsidRPr="001F23C0" w:rsidRDefault="00176702" w:rsidP="00176702">
      <w:pPr>
        <w:spacing w:line="200" w:lineRule="exact"/>
        <w:rPr>
          <w:bCs/>
        </w:rPr>
      </w:pPr>
    </w:p>
    <w:p w14:paraId="7AC455E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592009B5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5456" behindDoc="1" locked="0" layoutInCell="1" allowOverlap="1" wp14:anchorId="72F445EC" wp14:editId="202B74C9">
                <wp:simplePos x="0" y="0"/>
                <wp:positionH relativeFrom="page">
                  <wp:posOffset>1379855</wp:posOffset>
                </wp:positionH>
                <wp:positionV relativeFrom="paragraph">
                  <wp:posOffset>167005</wp:posOffset>
                </wp:positionV>
                <wp:extent cx="546100" cy="8890"/>
                <wp:effectExtent l="8255" t="5715" r="7620" b="4445"/>
                <wp:wrapNone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2173" y="263"/>
                          <a:chExt cx="860" cy="14"/>
                        </a:xfrm>
                      </wpg:grpSpPr>
                      <wps:wsp>
                        <wps:cNvPr id="89" name="Freeform 492"/>
                        <wps:cNvSpPr>
                          <a:spLocks/>
                        </wps:cNvSpPr>
                        <wps:spPr bwMode="auto">
                          <a:xfrm>
                            <a:off x="2179" y="270"/>
                            <a:ext cx="530" cy="0"/>
                          </a:xfrm>
                          <a:custGeom>
                            <a:avLst/>
                            <a:gdLst>
                              <a:gd name="T0" fmla="+- 0 2179 2179"/>
                              <a:gd name="T1" fmla="*/ T0 w 530"/>
                              <a:gd name="T2" fmla="+- 0 2709 2179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493"/>
                        <wps:cNvSpPr>
                          <a:spLocks/>
                        </wps:cNvSpPr>
                        <wps:spPr bwMode="auto">
                          <a:xfrm>
                            <a:off x="2713" y="270"/>
                            <a:ext cx="313" cy="0"/>
                          </a:xfrm>
                          <a:custGeom>
                            <a:avLst/>
                            <a:gdLst>
                              <a:gd name="T0" fmla="+- 0 2713 2713"/>
                              <a:gd name="T1" fmla="*/ T0 w 313"/>
                              <a:gd name="T2" fmla="+- 0 3026 271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0C1E8" id="Group 88" o:spid="_x0000_s1026" style="position:absolute;margin-left:108.65pt;margin-top:13.15pt;width:43pt;height:.7pt;z-index:-251521024;mso-position-horizontal-relative:page" coordorigin="2173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">
                <v:shape id="Freeform 492" o:spid="_x0000_s1027" style="position:absolute;left:2179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493" o:spid="_x0000_s1028" style="position:absolute;left:271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3D214496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57" w:space="972"/>
            <w:col w:w="759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051148B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018E017A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w w:val="89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89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89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89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9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89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14"/>
          <w:w w:val="8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</w:p>
    <w:p w14:paraId="3FDB44CA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59EADE50" w14:textId="77777777" w:rsidR="00176702" w:rsidRPr="001F23C0" w:rsidRDefault="00176702" w:rsidP="00176702">
      <w:pPr>
        <w:spacing w:line="400" w:lineRule="auto"/>
        <w:ind w:left="798" w:right="6463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225F7BB4" w14:textId="77777777" w:rsidR="00176702" w:rsidRPr="001F23C0" w:rsidRDefault="00176702" w:rsidP="00176702">
      <w:pPr>
        <w:spacing w:before="14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4197DA9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0F68AFF" w14:textId="77777777" w:rsidR="00176702" w:rsidRPr="001F23C0" w:rsidRDefault="00176702" w:rsidP="00176702">
      <w:pPr>
        <w:spacing w:line="200" w:lineRule="exact"/>
        <w:rPr>
          <w:bCs/>
        </w:rPr>
      </w:pPr>
    </w:p>
    <w:p w14:paraId="2D3F20D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9DCC262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6480" behindDoc="1" locked="0" layoutInCell="1" allowOverlap="1" wp14:anchorId="3E2BF4D9" wp14:editId="375CFAA8">
                <wp:simplePos x="0" y="0"/>
                <wp:positionH relativeFrom="page">
                  <wp:posOffset>1379855</wp:posOffset>
                </wp:positionH>
                <wp:positionV relativeFrom="paragraph">
                  <wp:posOffset>167005</wp:posOffset>
                </wp:positionV>
                <wp:extent cx="546100" cy="8890"/>
                <wp:effectExtent l="8255" t="5080" r="7620" b="508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2173" y="263"/>
                          <a:chExt cx="860" cy="14"/>
                        </a:xfrm>
                      </wpg:grpSpPr>
                      <wps:wsp>
                        <wps:cNvPr id="86" name="Freeform 495"/>
                        <wps:cNvSpPr>
                          <a:spLocks/>
                        </wps:cNvSpPr>
                        <wps:spPr bwMode="auto">
                          <a:xfrm>
                            <a:off x="2179" y="270"/>
                            <a:ext cx="530" cy="0"/>
                          </a:xfrm>
                          <a:custGeom>
                            <a:avLst/>
                            <a:gdLst>
                              <a:gd name="T0" fmla="+- 0 2179 2179"/>
                              <a:gd name="T1" fmla="*/ T0 w 530"/>
                              <a:gd name="T2" fmla="+- 0 2709 2179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Freeform 496"/>
                        <wps:cNvSpPr>
                          <a:spLocks/>
                        </wps:cNvSpPr>
                        <wps:spPr bwMode="auto">
                          <a:xfrm>
                            <a:off x="2713" y="270"/>
                            <a:ext cx="313" cy="0"/>
                          </a:xfrm>
                          <a:custGeom>
                            <a:avLst/>
                            <a:gdLst>
                              <a:gd name="T0" fmla="+- 0 2713 2713"/>
                              <a:gd name="T1" fmla="*/ T0 w 313"/>
                              <a:gd name="T2" fmla="+- 0 3026 271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A6E7B90" id="Group 85" o:spid="_x0000_s1026" style="position:absolute;margin-left:108.65pt;margin-top:13.15pt;width:43pt;height:.7pt;z-index:-251520000;mso-position-horizontal-relative:page" coordorigin="2173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">
                <v:shape id="Freeform 495" o:spid="_x0000_s1027" style="position:absolute;left:2179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496" o:spid="_x0000_s1028" style="position:absolute;left:2713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551A0C5B" w14:textId="77777777" w:rsidR="00176702" w:rsidRPr="001F23C0" w:rsidRDefault="00176702" w:rsidP="00176702">
      <w:pPr>
        <w:spacing w:before="37" w:line="405" w:lineRule="auto"/>
        <w:ind w:left="34" w:right="2474" w:firstLine="937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6358E855" w14:textId="77777777" w:rsidR="00176702" w:rsidRPr="001F23C0" w:rsidRDefault="00176702" w:rsidP="00176702">
      <w:pPr>
        <w:spacing w:before="9"/>
        <w:ind w:left="3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64D5E695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7CFBDCEF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</w:p>
    <w:p w14:paraId="6557B1DC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04F3AA2" w14:textId="77777777" w:rsidR="00176702" w:rsidRPr="001F23C0" w:rsidRDefault="00176702" w:rsidP="00176702">
      <w:pPr>
        <w:spacing w:line="220" w:lineRule="exact"/>
        <w:ind w:left="34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57" w:space="2"/>
            <w:col w:w="8561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A894067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E788A74" w14:textId="77777777" w:rsidR="00176702" w:rsidRPr="001F23C0" w:rsidRDefault="00176702" w:rsidP="00176702">
      <w:pPr>
        <w:spacing w:line="200" w:lineRule="exact"/>
        <w:rPr>
          <w:bCs/>
        </w:rPr>
      </w:pPr>
    </w:p>
    <w:p w14:paraId="21647895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672AA19" w14:textId="77777777" w:rsidR="00176702" w:rsidRPr="001F23C0" w:rsidRDefault="00176702" w:rsidP="00176702">
      <w:pPr>
        <w:spacing w:before="37" w:line="405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7504" behindDoc="1" locked="0" layoutInCell="1" allowOverlap="1" wp14:anchorId="0508BFFF" wp14:editId="3BBA5F9F">
                <wp:simplePos x="0" y="0"/>
                <wp:positionH relativeFrom="page">
                  <wp:posOffset>2775585</wp:posOffset>
                </wp:positionH>
                <wp:positionV relativeFrom="paragraph">
                  <wp:posOffset>167005</wp:posOffset>
                </wp:positionV>
                <wp:extent cx="549275" cy="8890"/>
                <wp:effectExtent l="3810" t="3810" r="8890" b="6350"/>
                <wp:wrapNone/>
                <wp:docPr id="8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4371" y="263"/>
                          <a:chExt cx="865" cy="14"/>
                        </a:xfrm>
                      </wpg:grpSpPr>
                      <wps:wsp>
                        <wps:cNvPr id="82" name="Freeform 498"/>
                        <wps:cNvSpPr>
                          <a:spLocks/>
                        </wps:cNvSpPr>
                        <wps:spPr bwMode="auto">
                          <a:xfrm>
                            <a:off x="4377" y="270"/>
                            <a:ext cx="213" cy="0"/>
                          </a:xfrm>
                          <a:custGeom>
                            <a:avLst/>
                            <a:gdLst>
                              <a:gd name="T0" fmla="+- 0 4377 4377"/>
                              <a:gd name="T1" fmla="*/ T0 w 213"/>
                              <a:gd name="T2" fmla="+- 0 4590 437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3" name="Freeform 499"/>
                        <wps:cNvSpPr>
                          <a:spLocks/>
                        </wps:cNvSpPr>
                        <wps:spPr bwMode="auto">
                          <a:xfrm>
                            <a:off x="4593" y="270"/>
                            <a:ext cx="208" cy="0"/>
                          </a:xfrm>
                          <a:custGeom>
                            <a:avLst/>
                            <a:gdLst>
                              <a:gd name="T0" fmla="+- 0 4593 4593"/>
                              <a:gd name="T1" fmla="*/ T0 w 208"/>
                              <a:gd name="T2" fmla="+- 0 4801 4593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500"/>
                        <wps:cNvSpPr>
                          <a:spLocks/>
                        </wps:cNvSpPr>
                        <wps:spPr bwMode="auto">
                          <a:xfrm>
                            <a:off x="4804" y="270"/>
                            <a:ext cx="424" cy="0"/>
                          </a:xfrm>
                          <a:custGeom>
                            <a:avLst/>
                            <a:gdLst>
                              <a:gd name="T0" fmla="+- 0 4804 4804"/>
                              <a:gd name="T1" fmla="*/ T0 w 424"/>
                              <a:gd name="T2" fmla="+- 0 5228 4804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D52C92" id="Group 81" o:spid="_x0000_s1026" style="position:absolute;margin-left:218.55pt;margin-top:13.15pt;width:43.25pt;height:.7pt;z-index:-251518976;mso-position-horizontal-relative:page" coordorigin="4371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">
                <v:shape id="Freeform 498" o:spid="_x0000_s1027" style="position:absolute;left:4377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v:shape id="Freeform 499" o:spid="_x0000_s1028" style="position:absolute;left:4593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v:shape id="Freeform 500" o:spid="_x0000_s1029" style="position:absolute;left:4804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</w:p>
    <w:p w14:paraId="17F43CE1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0FD03545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1984E04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0AF5C0E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0F6226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D92A401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2959" w:space="1093"/>
            <w:col w:w="526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DAAAB5C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77C9899" w14:textId="77777777" w:rsidR="00176702" w:rsidRPr="001F23C0" w:rsidRDefault="00176702" w:rsidP="00176702">
      <w:pPr>
        <w:spacing w:line="200" w:lineRule="exact"/>
        <w:rPr>
          <w:bCs/>
        </w:rPr>
      </w:pPr>
    </w:p>
    <w:p w14:paraId="31F71DEB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0438F45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8528" behindDoc="1" locked="0" layoutInCell="1" allowOverlap="1" wp14:anchorId="77F32343" wp14:editId="459CACA3">
                <wp:simplePos x="0" y="0"/>
                <wp:positionH relativeFrom="page">
                  <wp:posOffset>1229995</wp:posOffset>
                </wp:positionH>
                <wp:positionV relativeFrom="paragraph">
                  <wp:posOffset>167005</wp:posOffset>
                </wp:positionV>
                <wp:extent cx="478790" cy="8890"/>
                <wp:effectExtent l="1270" t="2540" r="5715" b="7620"/>
                <wp:wrapNone/>
                <wp:docPr id="77" name="Group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1937" y="263"/>
                          <a:chExt cx="754" cy="14"/>
                        </a:xfrm>
                      </wpg:grpSpPr>
                      <wps:wsp>
                        <wps:cNvPr id="78" name="Freeform 502"/>
                        <wps:cNvSpPr>
                          <a:spLocks/>
                        </wps:cNvSpPr>
                        <wps:spPr bwMode="auto">
                          <a:xfrm>
                            <a:off x="1944" y="270"/>
                            <a:ext cx="208" cy="0"/>
                          </a:xfrm>
                          <a:custGeom>
                            <a:avLst/>
                            <a:gdLst>
                              <a:gd name="T0" fmla="+- 0 1944 1944"/>
                              <a:gd name="T1" fmla="*/ T0 w 208"/>
                              <a:gd name="T2" fmla="+- 0 2151 194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503"/>
                        <wps:cNvSpPr>
                          <a:spLocks/>
                        </wps:cNvSpPr>
                        <wps:spPr bwMode="auto">
                          <a:xfrm>
                            <a:off x="2155" y="270"/>
                            <a:ext cx="213" cy="0"/>
                          </a:xfrm>
                          <a:custGeom>
                            <a:avLst/>
                            <a:gdLst>
                              <a:gd name="T0" fmla="+- 0 2155 2155"/>
                              <a:gd name="T1" fmla="*/ T0 w 213"/>
                              <a:gd name="T2" fmla="+- 0 2367 215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504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4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01AB1BD" id="Group 77" o:spid="_x0000_s1026" style="position:absolute;margin-left:96.85pt;margin-top:13.15pt;width:37.7pt;height:.7pt;z-index:-251517952;mso-position-horizontal-relative:page" coordorigin="1937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">
                <v:shape id="Freeform 502" o:spid="_x0000_s1027" style="position:absolute;left:194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" path="m,l207,e" filled="f" strokeweight=".23878mm">
                  <v:path arrowok="t" o:connecttype="custom" o:connectlocs="0,0;207,0" o:connectangles="0,0"/>
                </v:shape>
                <v:shape id="Freeform 503" o:spid="_x0000_s1028" style="position:absolute;left:215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v:shape id="Freeform 504" o:spid="_x0000_s1029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" path="m,l313,e" filled="f" strokeweight=".23878mm">
                  <v:path arrowok="t" o:connecttype="custom" o:connectlocs="0,0;3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6ADC2E2B" w14:textId="77777777" w:rsidR="00176702" w:rsidRPr="001F23C0" w:rsidRDefault="00176702" w:rsidP="00176702">
      <w:pPr>
        <w:spacing w:before="37"/>
        <w:ind w:left="76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C.</w:t>
      </w:r>
    </w:p>
    <w:p w14:paraId="1BE41B3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18F5B121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2498FAC8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1BD9A28D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073DB12D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4C2B66E" w14:textId="77777777" w:rsidR="00176702" w:rsidRPr="001F23C0" w:rsidRDefault="00176702" w:rsidP="00176702">
      <w:pPr>
        <w:ind w:left="5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1CDD84D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93CD3C9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514" w:space="230"/>
            <w:col w:w="8576"/>
          </w:cols>
        </w:sect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2D95B703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639AC4A1" w14:textId="77777777" w:rsidR="00176702" w:rsidRPr="001F23C0" w:rsidRDefault="00176702" w:rsidP="00176702">
      <w:pPr>
        <w:spacing w:line="200" w:lineRule="exact"/>
        <w:rPr>
          <w:bCs/>
        </w:rPr>
      </w:pPr>
    </w:p>
    <w:p w14:paraId="43764CD3" w14:textId="77777777" w:rsidR="00176702" w:rsidRPr="001F23C0" w:rsidRDefault="00176702" w:rsidP="00176702">
      <w:pPr>
        <w:spacing w:line="200" w:lineRule="exact"/>
        <w:rPr>
          <w:bCs/>
        </w:rPr>
      </w:pPr>
    </w:p>
    <w:p w14:paraId="2C6E098E" w14:textId="77777777" w:rsidR="00176702" w:rsidRPr="001F23C0" w:rsidRDefault="00176702" w:rsidP="00176702">
      <w:pPr>
        <w:spacing w:before="37" w:line="405" w:lineRule="auto"/>
        <w:ind w:left="793" w:right="3363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799552" behindDoc="1" locked="0" layoutInCell="1" allowOverlap="1" wp14:anchorId="2697C740" wp14:editId="27C3BA84">
                <wp:simplePos x="0" y="0"/>
                <wp:positionH relativeFrom="page">
                  <wp:posOffset>4144010</wp:posOffset>
                </wp:positionH>
                <wp:positionV relativeFrom="paragraph">
                  <wp:posOffset>167005</wp:posOffset>
                </wp:positionV>
                <wp:extent cx="412115" cy="8890"/>
                <wp:effectExtent l="635" t="2540" r="6350" b="7620"/>
                <wp:wrapNone/>
                <wp:docPr id="74" name="Group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6526" y="263"/>
                          <a:chExt cx="649" cy="14"/>
                        </a:xfrm>
                      </wpg:grpSpPr>
                      <wps:wsp>
                        <wps:cNvPr id="75" name="Freeform 506"/>
                        <wps:cNvSpPr>
                          <a:spLocks/>
                        </wps:cNvSpPr>
                        <wps:spPr bwMode="auto">
                          <a:xfrm>
                            <a:off x="6533" y="270"/>
                            <a:ext cx="208" cy="0"/>
                          </a:xfrm>
                          <a:custGeom>
                            <a:avLst/>
                            <a:gdLst>
                              <a:gd name="T0" fmla="+- 0 6533 6533"/>
                              <a:gd name="T1" fmla="*/ T0 w 208"/>
                              <a:gd name="T2" fmla="+- 0 6741 6533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" name="Freeform 507"/>
                        <wps:cNvSpPr>
                          <a:spLocks/>
                        </wps:cNvSpPr>
                        <wps:spPr bwMode="auto">
                          <a:xfrm>
                            <a:off x="6744" y="270"/>
                            <a:ext cx="424" cy="0"/>
                          </a:xfrm>
                          <a:custGeom>
                            <a:avLst/>
                            <a:gdLst>
                              <a:gd name="T0" fmla="+- 0 6744 6744"/>
                              <a:gd name="T1" fmla="*/ T0 w 424"/>
                              <a:gd name="T2" fmla="+- 0 7168 6744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5C4F34" id="Group 74" o:spid="_x0000_s1026" style="position:absolute;margin-left:326.3pt;margin-top:13.15pt;width:32.45pt;height:.7pt;z-index:-251516928;mso-position-horizontal-relative:page" coordorigin="6526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">
                <v:shape id="Freeform 506" o:spid="_x0000_s1027" style="position:absolute;left:6533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507" o:spid="_x0000_s1028" style="position:absolute;left:6744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3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_         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DC</w:t>
      </w:r>
    </w:p>
    <w:p w14:paraId="14714A54" w14:textId="77777777" w:rsidR="00176702" w:rsidRPr="001F23C0" w:rsidRDefault="00176702" w:rsidP="00176702">
      <w:pPr>
        <w:spacing w:before="4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593D45C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EAA5476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0776E7B2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77A34D4F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ED9D200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155A1F0C" w14:textId="77777777" w:rsidR="00176702" w:rsidRPr="001F23C0" w:rsidRDefault="00176702" w:rsidP="00176702">
      <w:pPr>
        <w:spacing w:line="200" w:lineRule="exact"/>
        <w:rPr>
          <w:bCs/>
        </w:rPr>
      </w:pPr>
    </w:p>
    <w:p w14:paraId="3D65C90E" w14:textId="77777777" w:rsidR="00176702" w:rsidRPr="001F23C0" w:rsidRDefault="00176702" w:rsidP="00176702">
      <w:pPr>
        <w:spacing w:line="200" w:lineRule="exact"/>
        <w:rPr>
          <w:bCs/>
        </w:rPr>
      </w:pPr>
    </w:p>
    <w:p w14:paraId="04DEF2AF" w14:textId="77777777" w:rsidR="00176702" w:rsidRPr="001F23C0" w:rsidRDefault="00176702" w:rsidP="00176702">
      <w:pPr>
        <w:spacing w:line="200" w:lineRule="exact"/>
        <w:rPr>
          <w:bCs/>
        </w:rPr>
      </w:pPr>
    </w:p>
    <w:p w14:paraId="7810D9D2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39813A9C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0576" behindDoc="1" locked="0" layoutInCell="1" allowOverlap="1" wp14:anchorId="1AD732BF" wp14:editId="4CC2863A">
                <wp:simplePos x="0" y="0"/>
                <wp:positionH relativeFrom="page">
                  <wp:posOffset>1297305</wp:posOffset>
                </wp:positionH>
                <wp:positionV relativeFrom="paragraph">
                  <wp:posOffset>167005</wp:posOffset>
                </wp:positionV>
                <wp:extent cx="549275" cy="8890"/>
                <wp:effectExtent l="1905" t="5715" r="1270" b="4445"/>
                <wp:wrapNone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2043" y="263"/>
                          <a:chExt cx="865" cy="14"/>
                        </a:xfrm>
                      </wpg:grpSpPr>
                      <wps:wsp>
                        <wps:cNvPr id="71" name="Freeform 509"/>
                        <wps:cNvSpPr>
                          <a:spLocks/>
                        </wps:cNvSpPr>
                        <wps:spPr bwMode="auto">
                          <a:xfrm>
                            <a:off x="2049" y="270"/>
                            <a:ext cx="318" cy="0"/>
                          </a:xfrm>
                          <a:custGeom>
                            <a:avLst/>
                            <a:gdLst>
                              <a:gd name="T0" fmla="+- 0 2049 2049"/>
                              <a:gd name="T1" fmla="*/ T0 w 318"/>
                              <a:gd name="T2" fmla="+- 0 2368 2049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9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510"/>
                        <wps:cNvSpPr>
                          <a:spLocks/>
                        </wps:cNvSpPr>
                        <wps:spPr bwMode="auto">
                          <a:xfrm>
                            <a:off x="2371" y="270"/>
                            <a:ext cx="313" cy="0"/>
                          </a:xfrm>
                          <a:custGeom>
                            <a:avLst/>
                            <a:gdLst>
                              <a:gd name="T0" fmla="+- 0 2371 2371"/>
                              <a:gd name="T1" fmla="*/ T0 w 313"/>
                              <a:gd name="T2" fmla="+- 0 2685 237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Freeform 511"/>
                        <wps:cNvSpPr>
                          <a:spLocks/>
                        </wps:cNvSpPr>
                        <wps:spPr bwMode="auto">
                          <a:xfrm>
                            <a:off x="2688" y="270"/>
                            <a:ext cx="213" cy="0"/>
                          </a:xfrm>
                          <a:custGeom>
                            <a:avLst/>
                            <a:gdLst>
                              <a:gd name="T0" fmla="+- 0 2688 2688"/>
                              <a:gd name="T1" fmla="*/ T0 w 213"/>
                              <a:gd name="T2" fmla="+- 0 2901 268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97B554" id="Group 70" o:spid="_x0000_s1026" style="position:absolute;margin-left:102.15pt;margin-top:13.15pt;width:43.25pt;height:.7pt;z-index:-251515904;mso-position-horizontal-relative:page" coordorigin="2043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">
                <v:shape id="Freeform 509" o:spid="_x0000_s1027" style="position:absolute;left:2049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" path="m,l319,e" filled="f" strokeweight=".23878mm">
                  <v:path arrowok="t" o:connecttype="custom" o:connectlocs="0,0;319,0" o:connectangles="0,0"/>
                </v:shape>
                <v:shape id="Freeform 510" o:spid="_x0000_s1028" style="position:absolute;left:237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v:shape id="Freeform 511" o:spid="_x0000_s1029" style="position:absolute;left:268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2DB24D1D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C450E3B" w14:textId="77777777" w:rsidR="00176702" w:rsidRPr="001F23C0" w:rsidRDefault="00176702" w:rsidP="00176702">
      <w:pPr>
        <w:ind w:left="102" w:right="-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y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03FA5DA" w14:textId="77777777" w:rsidR="00176702" w:rsidRPr="001F23C0" w:rsidRDefault="00176702" w:rsidP="00176702">
      <w:pPr>
        <w:spacing w:before="37"/>
        <w:ind w:left="979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54CA93C8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A943599" w14:textId="77777777" w:rsidR="00176702" w:rsidRPr="001F23C0" w:rsidRDefault="00176702" w:rsidP="00176702">
      <w:pPr>
        <w:spacing w:line="200" w:lineRule="exact"/>
        <w:rPr>
          <w:bCs/>
        </w:rPr>
      </w:pPr>
    </w:p>
    <w:p w14:paraId="22D91589" w14:textId="77777777" w:rsidR="00176702" w:rsidRPr="001F23C0" w:rsidRDefault="00176702" w:rsidP="00176702">
      <w:pPr>
        <w:spacing w:line="200" w:lineRule="exact"/>
        <w:rPr>
          <w:bCs/>
        </w:rPr>
      </w:pPr>
    </w:p>
    <w:p w14:paraId="7D1BF26C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1600" behindDoc="1" locked="0" layoutInCell="1" allowOverlap="1" wp14:anchorId="5DA44BCA" wp14:editId="02FC73BB">
                <wp:simplePos x="0" y="0"/>
                <wp:positionH relativeFrom="page">
                  <wp:posOffset>4491355</wp:posOffset>
                </wp:positionH>
                <wp:positionV relativeFrom="paragraph">
                  <wp:posOffset>-374650</wp:posOffset>
                </wp:positionV>
                <wp:extent cx="412115" cy="8890"/>
                <wp:effectExtent l="5080" t="8890" r="1905" b="1270"/>
                <wp:wrapNone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7073" y="-590"/>
                          <a:chExt cx="649" cy="14"/>
                        </a:xfrm>
                      </wpg:grpSpPr>
                      <wps:wsp>
                        <wps:cNvPr id="68" name="Freeform 513"/>
                        <wps:cNvSpPr>
                          <a:spLocks/>
                        </wps:cNvSpPr>
                        <wps:spPr bwMode="auto">
                          <a:xfrm>
                            <a:off x="7080" y="-583"/>
                            <a:ext cx="313" cy="0"/>
                          </a:xfrm>
                          <a:custGeom>
                            <a:avLst/>
                            <a:gdLst>
                              <a:gd name="T0" fmla="+- 0 7080 7080"/>
                              <a:gd name="T1" fmla="*/ T0 w 313"/>
                              <a:gd name="T2" fmla="+- 0 7393 708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514"/>
                        <wps:cNvSpPr>
                          <a:spLocks/>
                        </wps:cNvSpPr>
                        <wps:spPr bwMode="auto">
                          <a:xfrm>
                            <a:off x="7397" y="-583"/>
                            <a:ext cx="318" cy="0"/>
                          </a:xfrm>
                          <a:custGeom>
                            <a:avLst/>
                            <a:gdLst>
                              <a:gd name="T0" fmla="+- 0 7397 7397"/>
                              <a:gd name="T1" fmla="*/ T0 w 318"/>
                              <a:gd name="T2" fmla="+- 0 7715 7397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CF5E07A" id="Group 67" o:spid="_x0000_s1026" style="position:absolute;margin-left:353.65pt;margin-top:-29.5pt;width:32.45pt;height:.7pt;z-index:-251514880;mso-position-horizontal-relative:page" coordorigin="7073,-590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">
                <v:shape id="Freeform 513" o:spid="_x0000_s1027" style="position:absolute;left:7080;top:-58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" path="m,l313,e" filled="f" strokeweight=".23878mm">
                  <v:path arrowok="t" o:connecttype="custom" o:connectlocs="0,0;313,0" o:connectangles="0,0"/>
                </v:shape>
                <v:shape id="Freeform 514" o:spid="_x0000_s1028" style="position:absolute;left:7397;top:-583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co</w:t>
      </w:r>
      <w:r w:rsidRPr="001F23C0">
        <w:rPr>
          <w:rFonts w:ascii="Arial" w:eastAsia="Arial" w:hAnsi="Arial" w:cs="Arial"/>
          <w:bCs/>
          <w:spacing w:val="-5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4"/>
          <w:w w:val="87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4"/>
          <w:w w:val="87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20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</w:p>
    <w:p w14:paraId="34300847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1BA6D20" w14:textId="77777777" w:rsidR="00176702" w:rsidRPr="001F23C0" w:rsidRDefault="00176702" w:rsidP="00176702">
      <w:pPr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</w:p>
    <w:p w14:paraId="57F93C97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F965024" w14:textId="77777777" w:rsidR="00176702" w:rsidRPr="001F23C0" w:rsidRDefault="00176702" w:rsidP="00176702">
      <w:pPr>
        <w:ind w:left="5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148D1C0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47996DC" w14:textId="77777777" w:rsidR="00176702" w:rsidRPr="001F23C0" w:rsidRDefault="00176702" w:rsidP="00176702">
      <w:pPr>
        <w:spacing w:line="220" w:lineRule="exact"/>
        <w:ind w:left="4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479D26A0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3" w:space="720" w:equalWidth="0">
            <w:col w:w="625" w:space="120"/>
            <w:col w:w="5032" w:space="762"/>
            <w:col w:w="278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72DFA482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8B70E02" w14:textId="77777777" w:rsidR="00176702" w:rsidRPr="001F23C0" w:rsidRDefault="00176702" w:rsidP="00176702">
      <w:pPr>
        <w:spacing w:line="200" w:lineRule="exact"/>
        <w:rPr>
          <w:bCs/>
        </w:rPr>
      </w:pPr>
    </w:p>
    <w:p w14:paraId="71A1231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4DCC0451" w14:textId="77777777" w:rsidR="00176702" w:rsidRPr="001F23C0" w:rsidRDefault="00176702" w:rsidP="00176702">
      <w:pPr>
        <w:spacing w:before="37" w:line="410" w:lineRule="auto"/>
        <w:ind w:left="793" w:right="-36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2624" behindDoc="1" locked="0" layoutInCell="1" allowOverlap="1" wp14:anchorId="29F07D44" wp14:editId="0A025341">
                <wp:simplePos x="0" y="0"/>
                <wp:positionH relativeFrom="page">
                  <wp:posOffset>2684145</wp:posOffset>
                </wp:positionH>
                <wp:positionV relativeFrom="paragraph">
                  <wp:posOffset>167005</wp:posOffset>
                </wp:positionV>
                <wp:extent cx="478790" cy="8890"/>
                <wp:effectExtent l="7620" t="8255" r="8890" b="1905"/>
                <wp:wrapNone/>
                <wp:docPr id="64" name="Group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4227" y="263"/>
                          <a:chExt cx="754" cy="14"/>
                        </a:xfrm>
                      </wpg:grpSpPr>
                      <wps:wsp>
                        <wps:cNvPr id="65" name="Freeform 516"/>
                        <wps:cNvSpPr>
                          <a:spLocks/>
                        </wps:cNvSpPr>
                        <wps:spPr bwMode="auto">
                          <a:xfrm>
                            <a:off x="4234" y="270"/>
                            <a:ext cx="208" cy="0"/>
                          </a:xfrm>
                          <a:custGeom>
                            <a:avLst/>
                            <a:gdLst>
                              <a:gd name="T0" fmla="+- 0 4234 4234"/>
                              <a:gd name="T1" fmla="*/ T0 w 208"/>
                              <a:gd name="T2" fmla="+- 0 4442 423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517"/>
                        <wps:cNvSpPr>
                          <a:spLocks/>
                        </wps:cNvSpPr>
                        <wps:spPr bwMode="auto">
                          <a:xfrm>
                            <a:off x="4445" y="270"/>
                            <a:ext cx="530" cy="0"/>
                          </a:xfrm>
                          <a:custGeom>
                            <a:avLst/>
                            <a:gdLst>
                              <a:gd name="T0" fmla="+- 0 4445 4445"/>
                              <a:gd name="T1" fmla="*/ T0 w 530"/>
                              <a:gd name="T2" fmla="+- 0 4975 4445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069FD1" id="Group 64" o:spid="_x0000_s1026" style="position:absolute;margin-left:211.35pt;margin-top:13.15pt;width:37.7pt;height:.7pt;z-index:-251513856;mso-position-horizontal-relative:page" coordorigin="4227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">
                <v:shape id="Freeform 516" o:spid="_x0000_s1027" style="position:absolute;left:423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" path="m,l208,e" filled="f" strokeweight=".23878mm">
                  <v:path arrowok="t" o:connecttype="custom" o:connectlocs="0,0;208,0" o:connectangles="0,0"/>
                </v:shape>
                <v:shape id="Freeform 517" o:spid="_x0000_s1028" style="position:absolute;left:4445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</w:t>
      </w:r>
      <w:r w:rsidRPr="001F23C0">
        <w:rPr>
          <w:rFonts w:ascii="Arial" w:eastAsia="Arial" w:hAnsi="Arial" w:cs="Arial"/>
          <w:bCs/>
          <w:spacing w:val="5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26CE850C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5BD2ED3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5E3E266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6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w w:val="86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4"/>
          <w:w w:val="8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6"/>
          <w:sz w:val="21"/>
          <w:szCs w:val="21"/>
        </w:rPr>
        <w:t xml:space="preserve">h </w:t>
      </w:r>
      <w:r w:rsidRPr="001F23C0">
        <w:rPr>
          <w:rFonts w:ascii="Arial" w:eastAsia="Arial" w:hAnsi="Arial" w:cs="Arial"/>
          <w:bCs/>
          <w:spacing w:val="10"/>
          <w:w w:val="8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52714775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5ECF3CA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4F55C042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27BD80AA" w14:textId="77777777" w:rsidR="00176702" w:rsidRPr="001F23C0" w:rsidRDefault="00176702" w:rsidP="00176702">
      <w:pPr>
        <w:spacing w:line="200" w:lineRule="exact"/>
        <w:rPr>
          <w:bCs/>
        </w:rPr>
      </w:pPr>
    </w:p>
    <w:p w14:paraId="2BFDC7AF" w14:textId="77777777" w:rsidR="00176702" w:rsidRPr="001F23C0" w:rsidRDefault="00176702" w:rsidP="00176702">
      <w:pPr>
        <w:spacing w:line="200" w:lineRule="exact"/>
        <w:rPr>
          <w:bCs/>
        </w:rPr>
      </w:pPr>
    </w:p>
    <w:p w14:paraId="41E25AD1" w14:textId="77777777" w:rsidR="00176702" w:rsidRPr="001F23C0" w:rsidRDefault="00176702" w:rsidP="00176702">
      <w:pPr>
        <w:ind w:left="63" w:right="159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3648" behindDoc="1" locked="0" layoutInCell="1" allowOverlap="1" wp14:anchorId="16409BEA" wp14:editId="47AA156E">
                <wp:simplePos x="0" y="0"/>
                <wp:positionH relativeFrom="page">
                  <wp:posOffset>3135630</wp:posOffset>
                </wp:positionH>
                <wp:positionV relativeFrom="paragraph">
                  <wp:posOffset>143510</wp:posOffset>
                </wp:positionV>
                <wp:extent cx="481965" cy="8890"/>
                <wp:effectExtent l="1905" t="2540" r="1905" b="7620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4938" y="226"/>
                          <a:chExt cx="759" cy="14"/>
                        </a:xfrm>
                      </wpg:grpSpPr>
                      <wps:wsp>
                        <wps:cNvPr id="61" name="Freeform 519"/>
                        <wps:cNvSpPr>
                          <a:spLocks/>
                        </wps:cNvSpPr>
                        <wps:spPr bwMode="auto">
                          <a:xfrm>
                            <a:off x="4944" y="233"/>
                            <a:ext cx="213" cy="0"/>
                          </a:xfrm>
                          <a:custGeom>
                            <a:avLst/>
                            <a:gdLst>
                              <a:gd name="T0" fmla="+- 0 4944 4944"/>
                              <a:gd name="T1" fmla="*/ T0 w 213"/>
                              <a:gd name="T2" fmla="+- 0 5157 4944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20"/>
                        <wps:cNvSpPr>
                          <a:spLocks/>
                        </wps:cNvSpPr>
                        <wps:spPr bwMode="auto">
                          <a:xfrm>
                            <a:off x="5160" y="233"/>
                            <a:ext cx="313" cy="0"/>
                          </a:xfrm>
                          <a:custGeom>
                            <a:avLst/>
                            <a:gdLst>
                              <a:gd name="T0" fmla="+- 0 5160 5160"/>
                              <a:gd name="T1" fmla="*/ T0 w 313"/>
                              <a:gd name="T2" fmla="+- 0 5474 5160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21"/>
                        <wps:cNvSpPr>
                          <a:spLocks/>
                        </wps:cNvSpPr>
                        <wps:spPr bwMode="auto">
                          <a:xfrm>
                            <a:off x="5477" y="233"/>
                            <a:ext cx="213" cy="0"/>
                          </a:xfrm>
                          <a:custGeom>
                            <a:avLst/>
                            <a:gdLst>
                              <a:gd name="T0" fmla="+- 0 5477 5477"/>
                              <a:gd name="T1" fmla="*/ T0 w 213"/>
                              <a:gd name="T2" fmla="+- 0 5690 5477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71D69D4" id="Group 60" o:spid="_x0000_s1026" style="position:absolute;margin-left:246.9pt;margin-top:11.3pt;width:37.95pt;height:.7pt;z-index:-251512832;mso-position-horizontal-relative:page" coordorigin="4938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">
                <v:shape id="Freeform 519" o:spid="_x0000_s1027" style="position:absolute;left:4944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v:shape id="Freeform 520" o:spid="_x0000_s1028" style="position:absolute;left:5160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v:shape id="Freeform 521" o:spid="_x0000_s1029" style="position:absolute;left:5477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1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>_</w:t>
      </w:r>
    </w:p>
    <w:p w14:paraId="23C2E064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627155A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246AD9F1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3237A787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1C22A9A1" w14:textId="77777777" w:rsidR="00176702" w:rsidRPr="001F23C0" w:rsidRDefault="00176702" w:rsidP="00176702">
      <w:pPr>
        <w:spacing w:before="7" w:line="400" w:lineRule="atLeast"/>
        <w:ind w:left="793" w:right="1456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0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n</w:t>
      </w:r>
    </w:p>
    <w:p w14:paraId="78D2592E" w14:textId="77777777" w:rsidR="00176702" w:rsidRPr="001F23C0" w:rsidRDefault="00176702" w:rsidP="00176702">
      <w:pPr>
        <w:spacing w:line="200" w:lineRule="exact"/>
        <w:rPr>
          <w:bCs/>
        </w:rPr>
      </w:pPr>
      <w:r w:rsidRPr="001F23C0">
        <w:rPr>
          <w:bCs/>
        </w:rPr>
        <w:br w:type="column"/>
      </w:r>
    </w:p>
    <w:p w14:paraId="38B435CB" w14:textId="77777777" w:rsidR="00176702" w:rsidRPr="001F23C0" w:rsidRDefault="00176702" w:rsidP="00176702">
      <w:pPr>
        <w:spacing w:line="200" w:lineRule="exact"/>
        <w:rPr>
          <w:bCs/>
        </w:rPr>
      </w:pPr>
    </w:p>
    <w:p w14:paraId="74807ECA" w14:textId="77777777" w:rsidR="00176702" w:rsidRPr="001F23C0" w:rsidRDefault="00176702" w:rsidP="00176702">
      <w:pPr>
        <w:spacing w:line="200" w:lineRule="exact"/>
        <w:rPr>
          <w:bCs/>
        </w:rPr>
      </w:pPr>
    </w:p>
    <w:p w14:paraId="008D079E" w14:textId="77777777" w:rsidR="00176702" w:rsidRPr="001F23C0" w:rsidRDefault="00176702" w:rsidP="00176702">
      <w:pPr>
        <w:spacing w:line="200" w:lineRule="exact"/>
        <w:rPr>
          <w:bCs/>
        </w:rPr>
      </w:pPr>
    </w:p>
    <w:p w14:paraId="3D69F22B" w14:textId="77777777" w:rsidR="00176702" w:rsidRPr="001F23C0" w:rsidRDefault="00176702" w:rsidP="00176702">
      <w:pPr>
        <w:spacing w:line="200" w:lineRule="exact"/>
        <w:rPr>
          <w:bCs/>
        </w:rPr>
      </w:pPr>
    </w:p>
    <w:p w14:paraId="247C3730" w14:textId="77777777" w:rsidR="00176702" w:rsidRPr="001F23C0" w:rsidRDefault="00176702" w:rsidP="00176702">
      <w:pPr>
        <w:spacing w:line="200" w:lineRule="exact"/>
        <w:rPr>
          <w:bCs/>
        </w:rPr>
      </w:pPr>
    </w:p>
    <w:p w14:paraId="4C5DEA07" w14:textId="77777777" w:rsidR="00176702" w:rsidRPr="001F23C0" w:rsidRDefault="00176702" w:rsidP="00176702">
      <w:pPr>
        <w:spacing w:line="200" w:lineRule="exact"/>
        <w:rPr>
          <w:bCs/>
        </w:rPr>
      </w:pPr>
    </w:p>
    <w:p w14:paraId="49E7F438" w14:textId="77777777" w:rsidR="00176702" w:rsidRPr="001F23C0" w:rsidRDefault="00176702" w:rsidP="00176702">
      <w:pPr>
        <w:spacing w:line="200" w:lineRule="exact"/>
        <w:rPr>
          <w:bCs/>
        </w:rPr>
      </w:pPr>
    </w:p>
    <w:p w14:paraId="6290F4D7" w14:textId="77777777" w:rsidR="00176702" w:rsidRPr="001F23C0" w:rsidRDefault="00176702" w:rsidP="00176702">
      <w:pPr>
        <w:spacing w:line="200" w:lineRule="exact"/>
        <w:rPr>
          <w:bCs/>
        </w:rPr>
      </w:pPr>
    </w:p>
    <w:p w14:paraId="6E0DB68B" w14:textId="77777777" w:rsidR="00176702" w:rsidRPr="001F23C0" w:rsidRDefault="00176702" w:rsidP="00176702">
      <w:pPr>
        <w:spacing w:line="200" w:lineRule="exact"/>
        <w:rPr>
          <w:bCs/>
        </w:rPr>
      </w:pPr>
    </w:p>
    <w:p w14:paraId="1F20D58E" w14:textId="77777777" w:rsidR="00176702" w:rsidRPr="001F23C0" w:rsidRDefault="00176702" w:rsidP="00176702">
      <w:pPr>
        <w:spacing w:line="200" w:lineRule="exact"/>
        <w:rPr>
          <w:bCs/>
        </w:rPr>
      </w:pPr>
    </w:p>
    <w:p w14:paraId="49AD6128" w14:textId="77777777" w:rsidR="00176702" w:rsidRPr="001F23C0" w:rsidRDefault="00176702" w:rsidP="00176702">
      <w:pPr>
        <w:spacing w:before="10" w:line="280" w:lineRule="exact"/>
        <w:rPr>
          <w:bCs/>
          <w:sz w:val="28"/>
          <w:szCs w:val="28"/>
        </w:rPr>
      </w:pPr>
    </w:p>
    <w:p w14:paraId="1B751AB1" w14:textId="77777777" w:rsidR="00176702" w:rsidRPr="001F23C0" w:rsidRDefault="00176702" w:rsidP="00176702">
      <w:pPr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838" w:space="675"/>
            <w:col w:w="4807"/>
          </w:cols>
        </w:sect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768DC600" w14:textId="77777777" w:rsidR="00176702" w:rsidRPr="001F23C0" w:rsidRDefault="00176702" w:rsidP="00176702">
      <w:pPr>
        <w:spacing w:before="7" w:line="120" w:lineRule="exact"/>
        <w:rPr>
          <w:bCs/>
          <w:sz w:val="13"/>
          <w:szCs w:val="13"/>
        </w:rPr>
      </w:pPr>
    </w:p>
    <w:p w14:paraId="37F1D5B4" w14:textId="77777777" w:rsidR="00176702" w:rsidRPr="001F23C0" w:rsidRDefault="00176702" w:rsidP="00176702">
      <w:pPr>
        <w:spacing w:line="200" w:lineRule="exact"/>
        <w:rPr>
          <w:bCs/>
        </w:rPr>
      </w:pPr>
    </w:p>
    <w:p w14:paraId="53A01CDA" w14:textId="77777777" w:rsidR="00176702" w:rsidRPr="001F23C0" w:rsidRDefault="00176702" w:rsidP="00176702">
      <w:pPr>
        <w:spacing w:line="200" w:lineRule="exact"/>
        <w:rPr>
          <w:bCs/>
        </w:rPr>
      </w:pPr>
    </w:p>
    <w:p w14:paraId="407FB575" w14:textId="77777777" w:rsidR="00176702" w:rsidRPr="001F23C0" w:rsidRDefault="00176702" w:rsidP="00176702">
      <w:pPr>
        <w:spacing w:line="200" w:lineRule="exact"/>
        <w:rPr>
          <w:bCs/>
        </w:rPr>
      </w:pPr>
    </w:p>
    <w:p w14:paraId="7E61104F" w14:textId="77777777" w:rsidR="00176702" w:rsidRPr="001F23C0" w:rsidRDefault="00176702" w:rsidP="00176702">
      <w:pPr>
        <w:spacing w:line="200" w:lineRule="exact"/>
        <w:rPr>
          <w:bCs/>
        </w:rPr>
      </w:pPr>
    </w:p>
    <w:p w14:paraId="6CBB997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3FC34BC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4672" behindDoc="1" locked="0" layoutInCell="1" allowOverlap="1" wp14:anchorId="63050A5B" wp14:editId="536B2664">
                <wp:simplePos x="0" y="0"/>
                <wp:positionH relativeFrom="page">
                  <wp:posOffset>1351915</wp:posOffset>
                </wp:positionH>
                <wp:positionV relativeFrom="paragraph">
                  <wp:posOffset>167005</wp:posOffset>
                </wp:positionV>
                <wp:extent cx="478790" cy="8890"/>
                <wp:effectExtent l="8890" t="4445" r="7620" b="5715"/>
                <wp:wrapNone/>
                <wp:docPr id="56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129" y="263"/>
                          <a:chExt cx="754" cy="14"/>
                        </a:xfrm>
                      </wpg:grpSpPr>
                      <wps:wsp>
                        <wps:cNvPr id="57" name="Freeform 523"/>
                        <wps:cNvSpPr>
                          <a:spLocks/>
                        </wps:cNvSpPr>
                        <wps:spPr bwMode="auto">
                          <a:xfrm>
                            <a:off x="2136" y="270"/>
                            <a:ext cx="208" cy="0"/>
                          </a:xfrm>
                          <a:custGeom>
                            <a:avLst/>
                            <a:gdLst>
                              <a:gd name="T0" fmla="+- 0 2136 2136"/>
                              <a:gd name="T1" fmla="*/ T0 w 208"/>
                              <a:gd name="T2" fmla="+- 0 2344 2136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24"/>
                        <wps:cNvSpPr>
                          <a:spLocks/>
                        </wps:cNvSpPr>
                        <wps:spPr bwMode="auto">
                          <a:xfrm>
                            <a:off x="2347" y="270"/>
                            <a:ext cx="318" cy="0"/>
                          </a:xfrm>
                          <a:custGeom>
                            <a:avLst/>
                            <a:gdLst>
                              <a:gd name="T0" fmla="+- 0 2347 2347"/>
                              <a:gd name="T1" fmla="*/ T0 w 318"/>
                              <a:gd name="T2" fmla="+- 0 2665 2347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25"/>
                        <wps:cNvSpPr>
                          <a:spLocks/>
                        </wps:cNvSpPr>
                        <wps:spPr bwMode="auto">
                          <a:xfrm>
                            <a:off x="2669" y="270"/>
                            <a:ext cx="208" cy="0"/>
                          </a:xfrm>
                          <a:custGeom>
                            <a:avLst/>
                            <a:gdLst>
                              <a:gd name="T0" fmla="+- 0 2669 2669"/>
                              <a:gd name="T1" fmla="*/ T0 w 208"/>
                              <a:gd name="T2" fmla="+- 0 2877 2669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D2774E8" id="Group 56" o:spid="_x0000_s1026" style="position:absolute;margin-left:106.45pt;margin-top:13.15pt;width:37.7pt;height:.7pt;z-index:-251511808;mso-position-horizontal-relative:page" coordorigin="2129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">
                <v:shape id="Freeform 523" o:spid="_x0000_s1027" style="position:absolute;left:2136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v:shape id="Freeform 524" o:spid="_x0000_s1028" style="position:absolute;left:2347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" path="m,l318,e" filled="f" strokeweight=".23878mm">
                  <v:path arrowok="t" o:connecttype="custom" o:connectlocs="0,0;318,0" o:connectangles="0,0"/>
                </v:shape>
                <v:shape id="Freeform 525" o:spid="_x0000_s1029" style="position:absolute;left:2669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2D8018E5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33" w:space="747"/>
            <w:col w:w="774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, 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5"/>
          <w:w w:val="9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7"/>
          <w:w w:val="91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5"/>
          <w:w w:val="9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1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1"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w w:val="9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1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1"/>
          <w:position w:val="-1"/>
          <w:sz w:val="21"/>
          <w:szCs w:val="21"/>
        </w:rPr>
        <w:t xml:space="preserve">m </w:t>
      </w:r>
      <w:r w:rsidRPr="001F23C0">
        <w:rPr>
          <w:rFonts w:ascii="Arial" w:eastAsia="Arial" w:hAnsi="Arial" w:cs="Arial"/>
          <w:bCs/>
          <w:spacing w:val="32"/>
          <w:w w:val="9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p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2647C1C4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29E1350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3FBB0EB3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062FD0BB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w w:val="87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3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li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73675864" w14:textId="77777777" w:rsidR="00176702" w:rsidRPr="001F23C0" w:rsidRDefault="00176702" w:rsidP="00176702">
      <w:pPr>
        <w:spacing w:before="2" w:line="400" w:lineRule="atLeast"/>
        <w:ind w:left="793" w:right="6938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0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n</w:t>
      </w:r>
    </w:p>
    <w:p w14:paraId="5EB6F8F3" w14:textId="77777777" w:rsidR="00176702" w:rsidRPr="001F23C0" w:rsidRDefault="00176702" w:rsidP="00176702">
      <w:pPr>
        <w:spacing w:before="7" w:line="120" w:lineRule="exact"/>
        <w:rPr>
          <w:bCs/>
          <w:sz w:val="13"/>
          <w:szCs w:val="13"/>
        </w:rPr>
      </w:pPr>
    </w:p>
    <w:p w14:paraId="2C796F99" w14:textId="77777777" w:rsidR="00176702" w:rsidRPr="001F23C0" w:rsidRDefault="00176702" w:rsidP="00176702">
      <w:pPr>
        <w:spacing w:line="200" w:lineRule="exact"/>
        <w:rPr>
          <w:bCs/>
        </w:rPr>
      </w:pPr>
    </w:p>
    <w:p w14:paraId="49BB1AF2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2A059201" w14:textId="77777777" w:rsidR="00176702" w:rsidRPr="001F23C0" w:rsidRDefault="00176702" w:rsidP="00176702">
      <w:pPr>
        <w:spacing w:before="37"/>
        <w:ind w:left="102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5696" behindDoc="1" locked="0" layoutInCell="1" allowOverlap="1" wp14:anchorId="50ACA24B" wp14:editId="09DAFA88">
                <wp:simplePos x="0" y="0"/>
                <wp:positionH relativeFrom="page">
                  <wp:posOffset>2909570</wp:posOffset>
                </wp:positionH>
                <wp:positionV relativeFrom="paragraph">
                  <wp:posOffset>167005</wp:posOffset>
                </wp:positionV>
                <wp:extent cx="619125" cy="8890"/>
                <wp:effectExtent l="4445" t="5080" r="5080" b="5080"/>
                <wp:wrapNone/>
                <wp:docPr id="51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9125" cy="8890"/>
                          <a:chOff x="4582" y="263"/>
                          <a:chExt cx="975" cy="14"/>
                        </a:xfrm>
                      </wpg:grpSpPr>
                      <wps:wsp>
                        <wps:cNvPr id="52" name="Freeform 527"/>
                        <wps:cNvSpPr>
                          <a:spLocks/>
                        </wps:cNvSpPr>
                        <wps:spPr bwMode="auto">
                          <a:xfrm>
                            <a:off x="4589" y="270"/>
                            <a:ext cx="213" cy="0"/>
                          </a:xfrm>
                          <a:custGeom>
                            <a:avLst/>
                            <a:gdLst>
                              <a:gd name="T0" fmla="+- 0 4589 4589"/>
                              <a:gd name="T1" fmla="*/ T0 w 213"/>
                              <a:gd name="T2" fmla="+- 0 4802 4589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528"/>
                        <wps:cNvSpPr>
                          <a:spLocks/>
                        </wps:cNvSpPr>
                        <wps:spPr bwMode="auto">
                          <a:xfrm>
                            <a:off x="4805" y="270"/>
                            <a:ext cx="313" cy="0"/>
                          </a:xfrm>
                          <a:custGeom>
                            <a:avLst/>
                            <a:gdLst>
                              <a:gd name="T0" fmla="+- 0 4805 4805"/>
                              <a:gd name="T1" fmla="*/ T0 w 313"/>
                              <a:gd name="T2" fmla="+- 0 5119 480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529"/>
                        <wps:cNvSpPr>
                          <a:spLocks/>
                        </wps:cNvSpPr>
                        <wps:spPr bwMode="auto">
                          <a:xfrm>
                            <a:off x="5122" y="270"/>
                            <a:ext cx="213" cy="0"/>
                          </a:xfrm>
                          <a:custGeom>
                            <a:avLst/>
                            <a:gdLst>
                              <a:gd name="T0" fmla="+- 0 5122 5122"/>
                              <a:gd name="T1" fmla="*/ T0 w 213"/>
                              <a:gd name="T2" fmla="+- 0 5335 512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Freeform 530"/>
                        <wps:cNvSpPr>
                          <a:spLocks/>
                        </wps:cNvSpPr>
                        <wps:spPr bwMode="auto">
                          <a:xfrm>
                            <a:off x="5338" y="270"/>
                            <a:ext cx="213" cy="0"/>
                          </a:xfrm>
                          <a:custGeom>
                            <a:avLst/>
                            <a:gdLst>
                              <a:gd name="T0" fmla="+- 0 5338 5338"/>
                              <a:gd name="T1" fmla="*/ T0 w 213"/>
                              <a:gd name="T2" fmla="+- 0 5551 533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E292A5" id="Group 51" o:spid="_x0000_s1026" style="position:absolute;margin-left:229.1pt;margin-top:13.15pt;width:48.75pt;height:.7pt;z-index:-251510784;mso-position-horizontal-relative:page" coordorigin="4582,263" coordsize="97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">
                <v:shape id="Freeform 527" o:spid="_x0000_s1027" style="position:absolute;left:4589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" path="m,l213,e" filled="f" strokeweight=".23878mm">
                  <v:path arrowok="t" o:connecttype="custom" o:connectlocs="0,0;213,0" o:connectangles="0,0"/>
                </v:shape>
                <v:shape id="Freeform 528" o:spid="_x0000_s1028" style="position:absolute;left:480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v:shape id="Freeform 529" o:spid="_x0000_s1029" style="position:absolute;left:512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v:shape id="Freeform 530" o:spid="_x0000_s1030" style="position:absolute;left:533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2BEECE8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1935121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6B9C3873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632E8F55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-3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ri</w:t>
      </w:r>
      <w:r w:rsidRPr="001F23C0">
        <w:rPr>
          <w:rFonts w:ascii="Arial" w:eastAsia="Arial" w:hAnsi="Arial" w:cs="Arial"/>
          <w:bCs/>
          <w:spacing w:val="2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1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6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y</w:t>
      </w:r>
    </w:p>
    <w:p w14:paraId="0C3D9DF4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292" w:space="1083"/>
            <w:col w:w="494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32E14699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075E34D3" w14:textId="77777777" w:rsidR="00176702" w:rsidRPr="001F23C0" w:rsidRDefault="00176702" w:rsidP="00176702">
      <w:pPr>
        <w:spacing w:line="200" w:lineRule="exact"/>
        <w:rPr>
          <w:bCs/>
        </w:rPr>
      </w:pPr>
    </w:p>
    <w:p w14:paraId="441D42F1" w14:textId="77777777" w:rsidR="00176702" w:rsidRPr="001F23C0" w:rsidRDefault="00176702" w:rsidP="00176702">
      <w:pPr>
        <w:spacing w:line="200" w:lineRule="exact"/>
        <w:rPr>
          <w:bCs/>
        </w:rPr>
      </w:pPr>
    </w:p>
    <w:p w14:paraId="319DEB8C" w14:textId="77777777" w:rsidR="00176702" w:rsidRPr="001F23C0" w:rsidRDefault="00176702" w:rsidP="00176702">
      <w:pPr>
        <w:spacing w:before="37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12622517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A35A4EB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5704A2BD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7E3FE8E" w14:textId="77777777" w:rsidR="00176702" w:rsidRPr="001F23C0" w:rsidRDefault="00176702" w:rsidP="00176702">
      <w:pPr>
        <w:spacing w:line="200" w:lineRule="exact"/>
        <w:rPr>
          <w:bCs/>
        </w:rPr>
      </w:pPr>
    </w:p>
    <w:p w14:paraId="30A97BE2" w14:textId="77777777" w:rsidR="00176702" w:rsidRPr="001F23C0" w:rsidRDefault="00176702" w:rsidP="00176702">
      <w:pPr>
        <w:spacing w:line="200" w:lineRule="exact"/>
        <w:rPr>
          <w:bCs/>
        </w:rPr>
      </w:pPr>
    </w:p>
    <w:p w14:paraId="71024EF6" w14:textId="77777777" w:rsidR="00176702" w:rsidRPr="001F23C0" w:rsidRDefault="00176702" w:rsidP="00176702">
      <w:pPr>
        <w:spacing w:before="37" w:line="400" w:lineRule="auto"/>
        <w:ind w:left="793" w:right="3439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6720" behindDoc="1" locked="0" layoutInCell="1" allowOverlap="1" wp14:anchorId="30C9DA5F" wp14:editId="4ACB335F">
                <wp:simplePos x="0" y="0"/>
                <wp:positionH relativeFrom="page">
                  <wp:posOffset>3687445</wp:posOffset>
                </wp:positionH>
                <wp:positionV relativeFrom="paragraph">
                  <wp:posOffset>167005</wp:posOffset>
                </wp:positionV>
                <wp:extent cx="817245" cy="8890"/>
                <wp:effectExtent l="1270" t="1270" r="635" b="8890"/>
                <wp:wrapNone/>
                <wp:docPr id="45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17245" cy="8890"/>
                          <a:chOff x="5807" y="263"/>
                          <a:chExt cx="1287" cy="14"/>
                        </a:xfrm>
                      </wpg:grpSpPr>
                      <wps:wsp>
                        <wps:cNvPr id="46" name="Freeform 532"/>
                        <wps:cNvSpPr>
                          <a:spLocks/>
                        </wps:cNvSpPr>
                        <wps:spPr bwMode="auto">
                          <a:xfrm>
                            <a:off x="5814" y="270"/>
                            <a:ext cx="208" cy="0"/>
                          </a:xfrm>
                          <a:custGeom>
                            <a:avLst/>
                            <a:gdLst>
                              <a:gd name="T0" fmla="+- 0 5814 5814"/>
                              <a:gd name="T1" fmla="*/ T0 w 208"/>
                              <a:gd name="T2" fmla="+- 0 6021 581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533"/>
                        <wps:cNvSpPr>
                          <a:spLocks/>
                        </wps:cNvSpPr>
                        <wps:spPr bwMode="auto">
                          <a:xfrm>
                            <a:off x="6025" y="270"/>
                            <a:ext cx="313" cy="0"/>
                          </a:xfrm>
                          <a:custGeom>
                            <a:avLst/>
                            <a:gdLst>
                              <a:gd name="T0" fmla="+- 0 6025 6025"/>
                              <a:gd name="T1" fmla="*/ T0 w 313"/>
                              <a:gd name="T2" fmla="+- 0 6338 6025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534"/>
                        <wps:cNvSpPr>
                          <a:spLocks/>
                        </wps:cNvSpPr>
                        <wps:spPr bwMode="auto">
                          <a:xfrm>
                            <a:off x="6342" y="270"/>
                            <a:ext cx="213" cy="0"/>
                          </a:xfrm>
                          <a:custGeom>
                            <a:avLst/>
                            <a:gdLst>
                              <a:gd name="T0" fmla="+- 0 6342 6342"/>
                              <a:gd name="T1" fmla="*/ T0 w 213"/>
                              <a:gd name="T2" fmla="+- 0 6554 634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535"/>
                        <wps:cNvSpPr>
                          <a:spLocks/>
                        </wps:cNvSpPr>
                        <wps:spPr bwMode="auto">
                          <a:xfrm>
                            <a:off x="6558" y="270"/>
                            <a:ext cx="313" cy="0"/>
                          </a:xfrm>
                          <a:custGeom>
                            <a:avLst/>
                            <a:gdLst>
                              <a:gd name="T0" fmla="+- 0 6558 6558"/>
                              <a:gd name="T1" fmla="*/ T0 w 313"/>
                              <a:gd name="T2" fmla="+- 0 6871 6558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536"/>
                        <wps:cNvSpPr>
                          <a:spLocks/>
                        </wps:cNvSpPr>
                        <wps:spPr bwMode="auto">
                          <a:xfrm>
                            <a:off x="6875" y="270"/>
                            <a:ext cx="213" cy="0"/>
                          </a:xfrm>
                          <a:custGeom>
                            <a:avLst/>
                            <a:gdLst>
                              <a:gd name="T0" fmla="+- 0 6875 6875"/>
                              <a:gd name="T1" fmla="*/ T0 w 213"/>
                              <a:gd name="T2" fmla="+- 0 7087 687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9A5B37" id="Group 45" o:spid="_x0000_s1026" style="position:absolute;margin-left:290.35pt;margin-top:13.15pt;width:64.35pt;height:.7pt;z-index:-251509760;mso-position-horizontal-relative:page" coordorigin="5807,263" coordsize="1287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">
                <v:shape id="Freeform 532" o:spid="_x0000_s1027" style="position:absolute;left:581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" path="m,l207,e" filled="f" strokeweight=".23878mm">
                  <v:path arrowok="t" o:connecttype="custom" o:connectlocs="0,0;207,0" o:connectangles="0,0"/>
                </v:shape>
                <v:shape id="Freeform 533" o:spid="_x0000_s1028" style="position:absolute;left:6025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534" o:spid="_x0000_s1029" style="position:absolute;left:634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" path="m,l212,e" filled="f" strokeweight=".23878mm">
                  <v:path arrowok="t" o:connecttype="custom" o:connectlocs="0,0;212,0" o:connectangles="0,0"/>
                </v:shape>
                <v:shape id="Freeform 535" o:spid="_x0000_s1030" style="position:absolute;left:6558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" path="m,l313,e" filled="f" strokeweight=".23878mm">
                  <v:path arrowok="t" o:connecttype="custom" o:connectlocs="0,0;313,0" o:connectangles="0,0"/>
                </v:shape>
                <v:shape id="Freeform 536" o:spid="_x0000_s1031" style="position:absolute;left:687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                     </w:t>
      </w:r>
      <w:r w:rsidRPr="001F23C0">
        <w:rPr>
          <w:rFonts w:ascii="Arial" w:eastAsia="Arial" w:hAnsi="Arial" w:cs="Arial"/>
          <w:bCs/>
          <w:spacing w:val="5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09C269C" w14:textId="77777777" w:rsidR="00176702" w:rsidRPr="001F23C0" w:rsidRDefault="00176702" w:rsidP="00176702">
      <w:pPr>
        <w:spacing w:before="14" w:line="405" w:lineRule="auto"/>
        <w:ind w:left="798" w:right="6266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</w:p>
    <w:p w14:paraId="0181F03D" w14:textId="77777777" w:rsidR="00176702" w:rsidRPr="001F23C0" w:rsidRDefault="00176702" w:rsidP="00176702">
      <w:pPr>
        <w:spacing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5"/>
          <w:w w:val="8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70EA0529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5CD4F9A7" w14:textId="77777777" w:rsidR="00176702" w:rsidRPr="001F23C0" w:rsidRDefault="00176702" w:rsidP="00176702">
      <w:pPr>
        <w:spacing w:line="200" w:lineRule="exact"/>
        <w:rPr>
          <w:bCs/>
        </w:rPr>
      </w:pPr>
    </w:p>
    <w:p w14:paraId="717A61A5" w14:textId="77777777" w:rsidR="00176702" w:rsidRPr="001F23C0" w:rsidRDefault="00176702" w:rsidP="00176702">
      <w:pPr>
        <w:spacing w:line="200" w:lineRule="exact"/>
        <w:rPr>
          <w:bCs/>
        </w:rPr>
      </w:pPr>
    </w:p>
    <w:p w14:paraId="7F00D8F2" w14:textId="77777777" w:rsidR="00176702" w:rsidRPr="001F23C0" w:rsidRDefault="00176702" w:rsidP="00176702">
      <w:pPr>
        <w:spacing w:line="200" w:lineRule="exact"/>
        <w:rPr>
          <w:bCs/>
        </w:rPr>
      </w:pPr>
    </w:p>
    <w:p w14:paraId="5E8FAC3B" w14:textId="77777777" w:rsidR="00176702" w:rsidRPr="001F23C0" w:rsidRDefault="00176702" w:rsidP="00176702">
      <w:pPr>
        <w:spacing w:before="37" w:line="410" w:lineRule="auto"/>
        <w:ind w:left="102" w:right="234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  <w:u w:val="single" w:color="000000"/>
        </w:rPr>
        <w:t xml:space="preserve">       </w:t>
      </w:r>
      <w:r w:rsidRPr="001F23C0">
        <w:rPr>
          <w:rFonts w:ascii="Arial" w:eastAsia="Arial" w:hAnsi="Arial" w:cs="Arial"/>
          <w:bCs/>
          <w:spacing w:val="55"/>
          <w:sz w:val="21"/>
          <w:szCs w:val="21"/>
          <w:u w:val="single" w:color="000000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z w:val="21"/>
          <w:szCs w:val="21"/>
        </w:rPr>
        <w:t>,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8CF381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50A6957A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21C15718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4"/>
          <w:w w:val="87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 xml:space="preserve">ity </w:t>
      </w:r>
      <w:r w:rsidRPr="001F23C0">
        <w:rPr>
          <w:rFonts w:ascii="Arial" w:eastAsia="Arial" w:hAnsi="Arial" w:cs="Arial"/>
          <w:bCs/>
          <w:spacing w:val="9"/>
          <w:w w:val="8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n</w:t>
      </w:r>
    </w:p>
    <w:p w14:paraId="1136EB2B" w14:textId="77777777" w:rsidR="00176702" w:rsidRPr="001F23C0" w:rsidRDefault="00176702" w:rsidP="00176702">
      <w:pPr>
        <w:spacing w:before="3" w:line="400" w:lineRule="atLeast"/>
        <w:ind w:left="793" w:right="6137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02E893FC" w14:textId="77777777" w:rsidR="00176702" w:rsidRPr="001F23C0" w:rsidRDefault="00176702" w:rsidP="00176702">
      <w:pPr>
        <w:spacing w:before="7" w:line="120" w:lineRule="exact"/>
        <w:rPr>
          <w:bCs/>
          <w:sz w:val="13"/>
          <w:szCs w:val="13"/>
        </w:rPr>
      </w:pPr>
    </w:p>
    <w:p w14:paraId="2F81E957" w14:textId="77777777" w:rsidR="00176702" w:rsidRPr="001F23C0" w:rsidRDefault="00176702" w:rsidP="00176702">
      <w:pPr>
        <w:spacing w:line="200" w:lineRule="exact"/>
        <w:rPr>
          <w:bCs/>
        </w:rPr>
      </w:pPr>
    </w:p>
    <w:p w14:paraId="25E16A5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53B8DA14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7744" behindDoc="1" locked="0" layoutInCell="1" allowOverlap="1" wp14:anchorId="707E9A93" wp14:editId="43FCFC27">
                <wp:simplePos x="0" y="0"/>
                <wp:positionH relativeFrom="page">
                  <wp:posOffset>5614035</wp:posOffset>
                </wp:positionH>
                <wp:positionV relativeFrom="paragraph">
                  <wp:posOffset>167005</wp:posOffset>
                </wp:positionV>
                <wp:extent cx="412115" cy="8890"/>
                <wp:effectExtent l="3810" t="5080" r="3175" b="5080"/>
                <wp:wrapNone/>
                <wp:docPr id="42" name="Group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2115" cy="8890"/>
                          <a:chOff x="8841" y="263"/>
                          <a:chExt cx="649" cy="14"/>
                        </a:xfrm>
                      </wpg:grpSpPr>
                      <wps:wsp>
                        <wps:cNvPr id="43" name="Freeform 538"/>
                        <wps:cNvSpPr>
                          <a:spLocks/>
                        </wps:cNvSpPr>
                        <wps:spPr bwMode="auto">
                          <a:xfrm>
                            <a:off x="8847" y="270"/>
                            <a:ext cx="313" cy="0"/>
                          </a:xfrm>
                          <a:custGeom>
                            <a:avLst/>
                            <a:gdLst>
                              <a:gd name="T0" fmla="+- 0 8847 8847"/>
                              <a:gd name="T1" fmla="*/ T0 w 313"/>
                              <a:gd name="T2" fmla="+- 0 9161 8847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539"/>
                        <wps:cNvSpPr>
                          <a:spLocks/>
                        </wps:cNvSpPr>
                        <wps:spPr bwMode="auto">
                          <a:xfrm>
                            <a:off x="9164" y="270"/>
                            <a:ext cx="318" cy="0"/>
                          </a:xfrm>
                          <a:custGeom>
                            <a:avLst/>
                            <a:gdLst>
                              <a:gd name="T0" fmla="+- 0 9164 9164"/>
                              <a:gd name="T1" fmla="*/ T0 w 318"/>
                              <a:gd name="T2" fmla="+- 0 9482 9164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E704B8" id="Group 42" o:spid="_x0000_s1026" style="position:absolute;margin-left:442.05pt;margin-top:13.15pt;width:32.45pt;height:.7pt;z-index:-251508736;mso-position-horizontal-relative:page" coordorigin="8841,263" coordsize="64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">
                <v:shape id="Freeform 538" o:spid="_x0000_s1027" style="position:absolute;left:8847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" path="m,l314,e" filled="f" strokeweight=".23878mm">
                  <v:path arrowok="t" o:connecttype="custom" o:connectlocs="0,0;314,0" o:connectangles="0,0"/>
                </v:shape>
                <v:shape id="Freeform 539" o:spid="_x0000_s1028" style="position:absolute;left:9164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4"/>
          <w:w w:val="9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-ba</w:t>
      </w:r>
      <w:r w:rsidRPr="001F23C0">
        <w:rPr>
          <w:rFonts w:ascii="Arial" w:eastAsia="Arial" w:hAnsi="Arial" w:cs="Arial"/>
          <w:bCs/>
          <w:spacing w:val="-1"/>
          <w:w w:val="9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 xml:space="preserve">d </w:t>
      </w:r>
      <w:r w:rsidRPr="001F23C0">
        <w:rPr>
          <w:rFonts w:ascii="Arial" w:eastAsia="Arial" w:hAnsi="Arial" w:cs="Arial"/>
          <w:bCs/>
          <w:spacing w:val="36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9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9"/>
          <w:w w:val="9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w w:val="9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1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7"/>
          <w:w w:val="9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5"/>
          <w:w w:val="9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w w:val="9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1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31"/>
          <w:w w:val="9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v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-1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759308A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4BF00C0" w14:textId="77777777" w:rsidR="00176702" w:rsidRPr="001F23C0" w:rsidRDefault="00176702" w:rsidP="00176702">
      <w:pPr>
        <w:ind w:left="8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8768" behindDoc="1" locked="0" layoutInCell="1" allowOverlap="1" wp14:anchorId="5B623CA8" wp14:editId="62BDE6B9">
                <wp:simplePos x="0" y="0"/>
                <wp:positionH relativeFrom="page">
                  <wp:posOffset>885825</wp:posOffset>
                </wp:positionH>
                <wp:positionV relativeFrom="paragraph">
                  <wp:posOffset>143510</wp:posOffset>
                </wp:positionV>
                <wp:extent cx="481965" cy="8890"/>
                <wp:effectExtent l="9525" t="7620" r="3810" b="2540"/>
                <wp:wrapNone/>
                <wp:docPr id="38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1395" y="226"/>
                          <a:chExt cx="759" cy="14"/>
                        </a:xfrm>
                      </wpg:grpSpPr>
                      <wps:wsp>
                        <wps:cNvPr id="39" name="Freeform 541"/>
                        <wps:cNvSpPr>
                          <a:spLocks/>
                        </wps:cNvSpPr>
                        <wps:spPr bwMode="auto">
                          <a:xfrm>
                            <a:off x="1402" y="233"/>
                            <a:ext cx="213" cy="0"/>
                          </a:xfrm>
                          <a:custGeom>
                            <a:avLst/>
                            <a:gdLst>
                              <a:gd name="T0" fmla="+- 0 1402 1402"/>
                              <a:gd name="T1" fmla="*/ T0 w 213"/>
                              <a:gd name="T2" fmla="+- 0 1614 140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542"/>
                        <wps:cNvSpPr>
                          <a:spLocks/>
                        </wps:cNvSpPr>
                        <wps:spPr bwMode="auto">
                          <a:xfrm>
                            <a:off x="1618" y="233"/>
                            <a:ext cx="213" cy="0"/>
                          </a:xfrm>
                          <a:custGeom>
                            <a:avLst/>
                            <a:gdLst>
                              <a:gd name="T0" fmla="+- 0 1618 1618"/>
                              <a:gd name="T1" fmla="*/ T0 w 213"/>
                              <a:gd name="T2" fmla="+- 0 1830 161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543"/>
                        <wps:cNvSpPr>
                          <a:spLocks/>
                        </wps:cNvSpPr>
                        <wps:spPr bwMode="auto">
                          <a:xfrm>
                            <a:off x="1833" y="233"/>
                            <a:ext cx="313" cy="0"/>
                          </a:xfrm>
                          <a:custGeom>
                            <a:avLst/>
                            <a:gdLst>
                              <a:gd name="T0" fmla="+- 0 1833 1833"/>
                              <a:gd name="T1" fmla="*/ T0 w 313"/>
                              <a:gd name="T2" fmla="+- 0 2147 1833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8FB18B" id="Group 38" o:spid="_x0000_s1026" style="position:absolute;margin-left:69.75pt;margin-top:11.3pt;width:37.95pt;height:.7pt;z-index:-251507712;mso-position-horizontal-relative:page" coordorigin="1395,226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">
                <v:shape id="Freeform 541" o:spid="_x0000_s1027" style="position:absolute;left:1402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" path="m,l212,e" filled="f" strokeweight=".23878mm">
                  <v:path arrowok="t" o:connecttype="custom" o:connectlocs="0,0;212,0" o:connectangles="0,0"/>
                </v:shape>
                <v:shape id="Freeform 542" o:spid="_x0000_s1028" style="position:absolute;left:1618;top:233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" path="m,l212,e" filled="f" strokeweight=".23878mm">
                  <v:path arrowok="t" o:connecttype="custom" o:connectlocs="0,0;212,0" o:connectangles="0,0"/>
                </v:shape>
                <v:shape id="Freeform 543" o:spid="_x0000_s1029" style="position:absolute;left:1833;top:233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4E8C8DC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01271450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ix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d</w:t>
      </w:r>
      <w:r w:rsidRPr="001F23C0">
        <w:rPr>
          <w:rFonts w:ascii="Arial" w:eastAsia="Arial" w:hAnsi="Arial" w:cs="Arial"/>
          <w:bCs/>
          <w:sz w:val="21"/>
          <w:szCs w:val="21"/>
        </w:rPr>
        <w:t>;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342E37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81CC14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13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12302B9F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D063047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w w:val="88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2"/>
          <w:w w:val="8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 xml:space="preserve">; </w:t>
      </w:r>
      <w:r w:rsidRPr="001F23C0">
        <w:rPr>
          <w:rFonts w:ascii="Arial" w:eastAsia="Arial" w:hAnsi="Arial" w:cs="Arial"/>
          <w:bCs/>
          <w:spacing w:val="5"/>
          <w:w w:val="8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6"/>
          <w:w w:val="86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5176F28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B42091E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F649DF7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7544" w:space="757"/>
            <w:col w:w="1019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220CCCF2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601F2CF0" w14:textId="77777777" w:rsidR="00176702" w:rsidRPr="001F23C0" w:rsidRDefault="00176702" w:rsidP="00176702">
      <w:pPr>
        <w:spacing w:line="200" w:lineRule="exact"/>
        <w:rPr>
          <w:bCs/>
        </w:rPr>
      </w:pPr>
    </w:p>
    <w:p w14:paraId="270BE8E7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EF2A71C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09792" behindDoc="1" locked="0" layoutInCell="1" allowOverlap="1" wp14:anchorId="2A49446A" wp14:editId="57D25DFD">
                <wp:simplePos x="0" y="0"/>
                <wp:positionH relativeFrom="page">
                  <wp:posOffset>1385570</wp:posOffset>
                </wp:positionH>
                <wp:positionV relativeFrom="paragraph">
                  <wp:posOffset>167005</wp:posOffset>
                </wp:positionV>
                <wp:extent cx="481965" cy="8890"/>
                <wp:effectExtent l="4445" t="2540" r="8890" b="7620"/>
                <wp:wrapNone/>
                <wp:docPr id="35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1965" cy="8890"/>
                          <a:chOff x="2182" y="263"/>
                          <a:chExt cx="759" cy="14"/>
                        </a:xfrm>
                      </wpg:grpSpPr>
                      <wps:wsp>
                        <wps:cNvPr id="36" name="Freeform 545"/>
                        <wps:cNvSpPr>
                          <a:spLocks/>
                        </wps:cNvSpPr>
                        <wps:spPr bwMode="auto">
                          <a:xfrm>
                            <a:off x="2189" y="270"/>
                            <a:ext cx="530" cy="0"/>
                          </a:xfrm>
                          <a:custGeom>
                            <a:avLst/>
                            <a:gdLst>
                              <a:gd name="T0" fmla="+- 0 2189 2189"/>
                              <a:gd name="T1" fmla="*/ T0 w 530"/>
                              <a:gd name="T2" fmla="+- 0 2719 2189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546"/>
                        <wps:cNvSpPr>
                          <a:spLocks/>
                        </wps:cNvSpPr>
                        <wps:spPr bwMode="auto">
                          <a:xfrm>
                            <a:off x="2722" y="270"/>
                            <a:ext cx="213" cy="0"/>
                          </a:xfrm>
                          <a:custGeom>
                            <a:avLst/>
                            <a:gdLst>
                              <a:gd name="T0" fmla="+- 0 2722 2722"/>
                              <a:gd name="T1" fmla="*/ T0 w 213"/>
                              <a:gd name="T2" fmla="+- 0 2935 272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EA3A7D" id="Group 35" o:spid="_x0000_s1026" style="position:absolute;margin-left:109.1pt;margin-top:13.15pt;width:37.95pt;height:.7pt;z-index:-251506688;mso-position-horizontal-relative:page" coordorigin="2182,263" coordsize="759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">
                <v:shape id="Freeform 545" o:spid="_x0000_s1027" style="position:absolute;left:2189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" path="m,l530,e" filled="f" strokeweight=".23878mm">
                  <v:path arrowok="t" o:connecttype="custom" o:connectlocs="0,0;530,0" o:connectangles="0,0"/>
                </v:shape>
                <v:shape id="Freeform 546" o:spid="_x0000_s1028" style="position:absolute;left:272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0E0191B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6D3F402A" w14:textId="77777777" w:rsidR="00176702" w:rsidRPr="001F23C0" w:rsidRDefault="00176702" w:rsidP="00176702">
      <w:pPr>
        <w:spacing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2E8D77A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4" w:space="700"/>
            <w:col w:w="756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, </w:t>
      </w:r>
      <w:r w:rsidRPr="001F23C0">
        <w:rPr>
          <w:rFonts w:ascii="Arial" w:eastAsia="Arial" w:hAnsi="Arial" w:cs="Arial"/>
          <w:bCs/>
          <w:spacing w:val="19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t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ws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043521C3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055CD743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</w:p>
    <w:p w14:paraId="55BAD944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C2DDAD1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c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630915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043A0FA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0D83546A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024A25D4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7199D5C8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35AB5A76" w14:textId="77777777" w:rsidR="00176702" w:rsidRPr="001F23C0" w:rsidRDefault="00176702" w:rsidP="00176702">
      <w:pPr>
        <w:spacing w:line="200" w:lineRule="exact"/>
        <w:rPr>
          <w:bCs/>
        </w:rPr>
      </w:pPr>
    </w:p>
    <w:p w14:paraId="09BA3491" w14:textId="77777777" w:rsidR="00176702" w:rsidRPr="001F23C0" w:rsidRDefault="00176702" w:rsidP="00176702">
      <w:pPr>
        <w:spacing w:line="200" w:lineRule="exact"/>
        <w:rPr>
          <w:bCs/>
        </w:rPr>
      </w:pPr>
    </w:p>
    <w:p w14:paraId="477F4E08" w14:textId="77777777" w:rsidR="00176702" w:rsidRPr="001F23C0" w:rsidRDefault="00176702" w:rsidP="00176702">
      <w:pPr>
        <w:spacing w:line="200" w:lineRule="exact"/>
        <w:rPr>
          <w:bCs/>
        </w:rPr>
      </w:pPr>
    </w:p>
    <w:p w14:paraId="79E15AF3" w14:textId="77777777" w:rsidR="00176702" w:rsidRPr="001F23C0" w:rsidRDefault="00176702" w:rsidP="00176702">
      <w:pPr>
        <w:spacing w:line="200" w:lineRule="exact"/>
        <w:rPr>
          <w:bCs/>
        </w:rPr>
      </w:pPr>
    </w:p>
    <w:p w14:paraId="556B1882" w14:textId="77777777" w:rsidR="00176702" w:rsidRPr="001F23C0" w:rsidRDefault="00176702" w:rsidP="00176702">
      <w:pPr>
        <w:spacing w:line="200" w:lineRule="exact"/>
        <w:rPr>
          <w:bCs/>
        </w:rPr>
      </w:pPr>
    </w:p>
    <w:p w14:paraId="0898135D" w14:textId="77777777" w:rsidR="00176702" w:rsidRPr="001F23C0" w:rsidRDefault="00176702" w:rsidP="00176702">
      <w:pPr>
        <w:spacing w:line="200" w:lineRule="exact"/>
        <w:rPr>
          <w:bCs/>
        </w:rPr>
      </w:pPr>
    </w:p>
    <w:p w14:paraId="4D2B8BFC" w14:textId="77777777" w:rsidR="00176702" w:rsidRPr="001F23C0" w:rsidRDefault="00176702" w:rsidP="00176702">
      <w:pPr>
        <w:spacing w:line="200" w:lineRule="exact"/>
        <w:rPr>
          <w:bCs/>
        </w:rPr>
      </w:pPr>
    </w:p>
    <w:p w14:paraId="1AA61B0A" w14:textId="77777777" w:rsidR="00176702" w:rsidRPr="001F23C0" w:rsidRDefault="00176702" w:rsidP="00176702">
      <w:pPr>
        <w:spacing w:line="200" w:lineRule="exact"/>
        <w:rPr>
          <w:bCs/>
        </w:rPr>
      </w:pPr>
    </w:p>
    <w:p w14:paraId="716815F6" w14:textId="77777777" w:rsidR="00176702" w:rsidRPr="001F23C0" w:rsidRDefault="00176702" w:rsidP="00176702">
      <w:pPr>
        <w:spacing w:line="200" w:lineRule="exact"/>
        <w:rPr>
          <w:bCs/>
        </w:rPr>
      </w:pPr>
    </w:p>
    <w:p w14:paraId="411F7B93" w14:textId="77777777" w:rsidR="00176702" w:rsidRPr="001F23C0" w:rsidRDefault="00176702" w:rsidP="00176702">
      <w:pPr>
        <w:spacing w:line="200" w:lineRule="exact"/>
        <w:rPr>
          <w:bCs/>
        </w:rPr>
      </w:pPr>
    </w:p>
    <w:p w14:paraId="6FD47DF5" w14:textId="77777777" w:rsidR="00176702" w:rsidRPr="001F23C0" w:rsidRDefault="00176702" w:rsidP="00176702">
      <w:pPr>
        <w:spacing w:before="37" w:line="405" w:lineRule="auto"/>
        <w:ind w:left="793" w:right="2792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0816" behindDoc="1" locked="0" layoutInCell="1" allowOverlap="1" wp14:anchorId="3C6C97B0" wp14:editId="2D04208B">
                <wp:simplePos x="0" y="0"/>
                <wp:positionH relativeFrom="page">
                  <wp:posOffset>4370070</wp:posOffset>
                </wp:positionH>
                <wp:positionV relativeFrom="paragraph">
                  <wp:posOffset>167005</wp:posOffset>
                </wp:positionV>
                <wp:extent cx="546100" cy="8890"/>
                <wp:effectExtent l="7620" t="2540" r="8255" b="7620"/>
                <wp:wrapNone/>
                <wp:docPr id="32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" cy="8890"/>
                          <a:chOff x="6882" y="263"/>
                          <a:chExt cx="860" cy="14"/>
                        </a:xfrm>
                      </wpg:grpSpPr>
                      <wps:wsp>
                        <wps:cNvPr id="33" name="Freeform 548"/>
                        <wps:cNvSpPr>
                          <a:spLocks/>
                        </wps:cNvSpPr>
                        <wps:spPr bwMode="auto">
                          <a:xfrm>
                            <a:off x="6888" y="270"/>
                            <a:ext cx="208" cy="0"/>
                          </a:xfrm>
                          <a:custGeom>
                            <a:avLst/>
                            <a:gdLst>
                              <a:gd name="T0" fmla="+- 0 6888 6888"/>
                              <a:gd name="T1" fmla="*/ T0 w 208"/>
                              <a:gd name="T2" fmla="+- 0 7096 6888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549"/>
                        <wps:cNvSpPr>
                          <a:spLocks/>
                        </wps:cNvSpPr>
                        <wps:spPr bwMode="auto">
                          <a:xfrm>
                            <a:off x="7100" y="270"/>
                            <a:ext cx="635" cy="0"/>
                          </a:xfrm>
                          <a:custGeom>
                            <a:avLst/>
                            <a:gdLst>
                              <a:gd name="T0" fmla="+- 0 7100 7100"/>
                              <a:gd name="T1" fmla="*/ T0 w 635"/>
                              <a:gd name="T2" fmla="+- 0 7735 7100"/>
                              <a:gd name="T3" fmla="*/ T2 w 63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5">
                                <a:moveTo>
                                  <a:pt x="0" y="0"/>
                                </a:moveTo>
                                <a:lnTo>
                                  <a:pt x="635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4F354E" id="Group 32" o:spid="_x0000_s1026" style="position:absolute;margin-left:344.1pt;margin-top:13.15pt;width:43pt;height:.7pt;z-index:-251505664;mso-position-horizontal-relative:page" coordorigin="6882,263" coordsize="860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">
                <v:shape id="Freeform 548" o:spid="_x0000_s1027" style="position:absolute;left:6888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" path="m,l208,e" filled="f" strokeweight=".23878mm">
                  <v:path arrowok="t" o:connecttype="custom" o:connectlocs="0,0;208,0" o:connectangles="0,0"/>
                </v:shape>
                <v:shape id="Freeform 549" o:spid="_x0000_s1028" style="position:absolute;left:7100;top:270;width:635;height:0;visibility:visible;mso-wrap-style:square;v-text-anchor:top" coordsize="63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" path="m,l635,e" filled="f" strokeweight=".23878mm">
                  <v:path arrowok="t" o:connecttype="custom" o:connectlocs="0,0;635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0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g</w:t>
      </w:r>
      <w:r w:rsidRPr="001F23C0">
        <w:rPr>
          <w:rFonts w:ascii="Arial" w:eastAsia="Arial" w:hAnsi="Arial" w:cs="Arial"/>
          <w:bCs/>
          <w:spacing w:val="6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1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u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2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g               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c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22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45F10BC0" w14:textId="77777777" w:rsidR="00176702" w:rsidRPr="001F23C0" w:rsidRDefault="00176702" w:rsidP="00176702">
      <w:pPr>
        <w:spacing w:before="9" w:line="400" w:lineRule="auto"/>
        <w:ind w:left="798" w:right="6104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3"/>
          <w:w w:val="92"/>
          <w:sz w:val="21"/>
          <w:szCs w:val="21"/>
        </w:rPr>
        <w:t>mm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y </w:t>
      </w:r>
      <w:r w:rsidRPr="001F23C0">
        <w:rPr>
          <w:rFonts w:ascii="Arial" w:eastAsia="Arial" w:hAnsi="Arial" w:cs="Arial"/>
          <w:bCs/>
          <w:spacing w:val="18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s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4B5CA662" w14:textId="77777777" w:rsidR="00176702" w:rsidRPr="001F23C0" w:rsidRDefault="00176702" w:rsidP="00176702">
      <w:pPr>
        <w:spacing w:before="9" w:line="220" w:lineRule="exact"/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3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89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w w:val="89"/>
          <w:position w:val="-1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5"/>
          <w:w w:val="8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C67CB14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4E6910F" w14:textId="77777777" w:rsidR="00176702" w:rsidRPr="001F23C0" w:rsidRDefault="00176702" w:rsidP="00176702">
      <w:pPr>
        <w:spacing w:line="200" w:lineRule="exact"/>
        <w:rPr>
          <w:bCs/>
        </w:rPr>
      </w:pPr>
    </w:p>
    <w:p w14:paraId="4C57E1A3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62780759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1840" behindDoc="1" locked="0" layoutInCell="1" allowOverlap="1" wp14:anchorId="126133AA" wp14:editId="3607B8F4">
                <wp:simplePos x="0" y="0"/>
                <wp:positionH relativeFrom="page">
                  <wp:posOffset>1446530</wp:posOffset>
                </wp:positionH>
                <wp:positionV relativeFrom="paragraph">
                  <wp:posOffset>167005</wp:posOffset>
                </wp:positionV>
                <wp:extent cx="277495" cy="8890"/>
                <wp:effectExtent l="8255" t="6350" r="9525" b="3810"/>
                <wp:wrapNone/>
                <wp:docPr id="29" name="Group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495" cy="8890"/>
                          <a:chOff x="2278" y="263"/>
                          <a:chExt cx="437" cy="14"/>
                        </a:xfrm>
                      </wpg:grpSpPr>
                      <wps:wsp>
                        <wps:cNvPr id="30" name="Freeform 551"/>
                        <wps:cNvSpPr>
                          <a:spLocks/>
                        </wps:cNvSpPr>
                        <wps:spPr bwMode="auto">
                          <a:xfrm>
                            <a:off x="2285" y="270"/>
                            <a:ext cx="213" cy="0"/>
                          </a:xfrm>
                          <a:custGeom>
                            <a:avLst/>
                            <a:gdLst>
                              <a:gd name="T0" fmla="+- 0 2285 2285"/>
                              <a:gd name="T1" fmla="*/ T0 w 213"/>
                              <a:gd name="T2" fmla="+- 0 2497 228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552"/>
                        <wps:cNvSpPr>
                          <a:spLocks/>
                        </wps:cNvSpPr>
                        <wps:spPr bwMode="auto">
                          <a:xfrm>
                            <a:off x="2501" y="270"/>
                            <a:ext cx="208" cy="0"/>
                          </a:xfrm>
                          <a:custGeom>
                            <a:avLst/>
                            <a:gdLst>
                              <a:gd name="T0" fmla="+- 0 2501 2501"/>
                              <a:gd name="T1" fmla="*/ T0 w 208"/>
                              <a:gd name="T2" fmla="+- 0 2708 2501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C1780A" id="Group 29" o:spid="_x0000_s1026" style="position:absolute;margin-left:113.9pt;margin-top:13.15pt;width:21.85pt;height:.7pt;z-index:-251504640;mso-position-horizontal-relative:page" coordorigin="2278,263" coordsize="437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">
                <v:shape id="Freeform 551" o:spid="_x0000_s1027" style="position:absolute;left:228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" path="m,l212,e" filled="f" strokeweight=".23878mm">
                  <v:path arrowok="t" o:connecttype="custom" o:connectlocs="0,0;212,0" o:connectangles="0,0"/>
                </v:shape>
                <v:shape id="Freeform 552" o:spid="_x0000_s1028" style="position:absolute;left:2501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" path="m,l207,e" filled="f" strokeweight=".23878mm">
                  <v:path arrowok="t" o:connecttype="custom" o:connectlocs="0,0;207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1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31BED912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63" w:space="549"/>
            <w:col w:w="7908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1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s 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y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position w:val="-1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19A450F" w14:textId="77777777" w:rsidR="00176702" w:rsidRPr="001F23C0" w:rsidRDefault="00176702" w:rsidP="00176702">
      <w:pPr>
        <w:spacing w:before="5" w:line="160" w:lineRule="exact"/>
        <w:rPr>
          <w:bCs/>
          <w:sz w:val="16"/>
          <w:szCs w:val="16"/>
        </w:rPr>
      </w:pPr>
    </w:p>
    <w:p w14:paraId="165808CC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DC</w:t>
      </w:r>
    </w:p>
    <w:p w14:paraId="4A56445D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6A898959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CA</w:t>
      </w:r>
    </w:p>
    <w:p w14:paraId="39671085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41F19B74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DD</w:t>
      </w:r>
    </w:p>
    <w:p w14:paraId="6CE58283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3BCCBF78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8DA3D61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27718376" w14:textId="77777777" w:rsidR="00176702" w:rsidRPr="001F23C0" w:rsidRDefault="00176702" w:rsidP="00176702">
      <w:pPr>
        <w:spacing w:line="200" w:lineRule="exact"/>
        <w:rPr>
          <w:bCs/>
        </w:rPr>
      </w:pPr>
    </w:p>
    <w:p w14:paraId="48CD1BCF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FB0BB26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2864" behindDoc="1" locked="0" layoutInCell="1" allowOverlap="1" wp14:anchorId="614F4B52" wp14:editId="3A096B18">
                <wp:simplePos x="0" y="0"/>
                <wp:positionH relativeFrom="page">
                  <wp:posOffset>1367155</wp:posOffset>
                </wp:positionH>
                <wp:positionV relativeFrom="paragraph">
                  <wp:posOffset>167005</wp:posOffset>
                </wp:positionV>
                <wp:extent cx="414655" cy="8890"/>
                <wp:effectExtent l="5080" t="6985" r="8890" b="3175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2153" y="263"/>
                          <a:chExt cx="653" cy="14"/>
                        </a:xfrm>
                      </wpg:grpSpPr>
                      <wps:wsp>
                        <wps:cNvPr id="27" name="Freeform 554"/>
                        <wps:cNvSpPr>
                          <a:spLocks/>
                        </wps:cNvSpPr>
                        <wps:spPr bwMode="auto">
                          <a:xfrm>
                            <a:off x="2160" y="270"/>
                            <a:ext cx="318" cy="0"/>
                          </a:xfrm>
                          <a:custGeom>
                            <a:avLst/>
                            <a:gdLst>
                              <a:gd name="T0" fmla="+- 0 2160 2160"/>
                              <a:gd name="T1" fmla="*/ T0 w 318"/>
                              <a:gd name="T2" fmla="+- 0 2478 2160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555"/>
                        <wps:cNvSpPr>
                          <a:spLocks/>
                        </wps:cNvSpPr>
                        <wps:spPr bwMode="auto">
                          <a:xfrm>
                            <a:off x="2482" y="270"/>
                            <a:ext cx="318" cy="0"/>
                          </a:xfrm>
                          <a:custGeom>
                            <a:avLst/>
                            <a:gdLst>
                              <a:gd name="T0" fmla="+- 0 2482 2482"/>
                              <a:gd name="T1" fmla="*/ T0 w 318"/>
                              <a:gd name="T2" fmla="+- 0 2800 2482"/>
                              <a:gd name="T3" fmla="*/ T2 w 3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8">
                                <a:moveTo>
                                  <a:pt x="0" y="0"/>
                                </a:moveTo>
                                <a:lnTo>
                                  <a:pt x="31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628C99" id="Group 26" o:spid="_x0000_s1026" style="position:absolute;margin-left:107.65pt;margin-top:13.15pt;width:32.65pt;height:.7pt;z-index:-251503616;mso-position-horizontal-relative:page" coordorigin="2153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">
                <v:shape id="Freeform 554" o:spid="_x0000_s1027" style="position:absolute;left:2160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" path="m,l318,e" filled="f" strokeweight=".23878mm">
                  <v:path arrowok="t" o:connecttype="custom" o:connectlocs="0,0;318,0" o:connectangles="0,0"/>
                </v:shape>
                <v:shape id="Freeform 555" o:spid="_x0000_s1028" style="position:absolute;left:2482;top:270;width:318;height:0;visibility:visible;mso-wrap-style:square;v-text-anchor:top" coordsize="31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" path="m,l318,e" filled="f" strokeweight=".23878mm">
                  <v:path arrowok="t" o:connecttype="custom" o:connectlocs="0,0;31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A0890AC" w14:textId="77777777" w:rsidR="00176702" w:rsidRPr="001F23C0" w:rsidRDefault="00176702" w:rsidP="00176702">
      <w:pPr>
        <w:spacing w:before="37" w:line="400" w:lineRule="exact"/>
        <w:ind w:left="750" w:right="-36" w:firstLine="4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CA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DC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z w:val="21"/>
          <w:szCs w:val="21"/>
        </w:rPr>
        <w:t>DD</w:t>
      </w:r>
    </w:p>
    <w:p w14:paraId="75A2F7AA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480" w:space="139"/>
            <w:col w:w="7701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08042527" w14:textId="77777777" w:rsidR="00176702" w:rsidRPr="001F23C0" w:rsidRDefault="00176702" w:rsidP="00176702">
      <w:pPr>
        <w:spacing w:before="4" w:line="120" w:lineRule="exact"/>
        <w:rPr>
          <w:bCs/>
          <w:sz w:val="13"/>
          <w:szCs w:val="13"/>
        </w:rPr>
      </w:pPr>
    </w:p>
    <w:p w14:paraId="22120E5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9BC7918" w14:textId="77777777" w:rsidR="00176702" w:rsidRPr="001F23C0" w:rsidRDefault="00176702" w:rsidP="00176702">
      <w:pPr>
        <w:spacing w:before="8" w:line="120" w:lineRule="exact"/>
        <w:rPr>
          <w:bCs/>
          <w:sz w:val="13"/>
          <w:szCs w:val="13"/>
        </w:rPr>
      </w:pPr>
    </w:p>
    <w:p w14:paraId="3E7E599F" w14:textId="77777777" w:rsidR="00176702" w:rsidRPr="001F23C0" w:rsidRDefault="00176702" w:rsidP="00176702">
      <w:pPr>
        <w:spacing w:line="200" w:lineRule="exact"/>
        <w:rPr>
          <w:bCs/>
        </w:rPr>
      </w:pPr>
    </w:p>
    <w:p w14:paraId="104102AE" w14:textId="77777777" w:rsidR="00176702" w:rsidRPr="001F23C0" w:rsidRDefault="00176702" w:rsidP="00176702">
      <w:pPr>
        <w:spacing w:line="200" w:lineRule="exact"/>
        <w:rPr>
          <w:bCs/>
        </w:rPr>
      </w:pPr>
    </w:p>
    <w:p w14:paraId="29107F7D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78F7B3AD" w14:textId="77777777" w:rsidR="00176702" w:rsidRPr="001F23C0" w:rsidRDefault="00176702" w:rsidP="00176702">
      <w:pPr>
        <w:spacing w:before="37" w:line="405" w:lineRule="auto"/>
        <w:ind w:left="102" w:right="-3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3888" behindDoc="1" locked="0" layoutInCell="1" allowOverlap="1" wp14:anchorId="165E5D8D" wp14:editId="3D3797EE">
                <wp:simplePos x="0" y="0"/>
                <wp:positionH relativeFrom="page">
                  <wp:posOffset>4887595</wp:posOffset>
                </wp:positionH>
                <wp:positionV relativeFrom="paragraph">
                  <wp:posOffset>167005</wp:posOffset>
                </wp:positionV>
                <wp:extent cx="414655" cy="8890"/>
                <wp:effectExtent l="1270" t="2540" r="3175" b="7620"/>
                <wp:wrapNone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7697" y="263"/>
                          <a:chExt cx="653" cy="14"/>
                        </a:xfrm>
                      </wpg:grpSpPr>
                      <wps:wsp>
                        <wps:cNvPr id="24" name="Freeform 557"/>
                        <wps:cNvSpPr>
                          <a:spLocks/>
                        </wps:cNvSpPr>
                        <wps:spPr bwMode="auto">
                          <a:xfrm>
                            <a:off x="7704" y="270"/>
                            <a:ext cx="424" cy="0"/>
                          </a:xfrm>
                          <a:custGeom>
                            <a:avLst/>
                            <a:gdLst>
                              <a:gd name="T0" fmla="+- 0 7704 7704"/>
                              <a:gd name="T1" fmla="*/ T0 w 424"/>
                              <a:gd name="T2" fmla="+- 0 8128 7704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558"/>
                        <wps:cNvSpPr>
                          <a:spLocks/>
                        </wps:cNvSpPr>
                        <wps:spPr bwMode="auto">
                          <a:xfrm>
                            <a:off x="8132" y="270"/>
                            <a:ext cx="213" cy="0"/>
                          </a:xfrm>
                          <a:custGeom>
                            <a:avLst/>
                            <a:gdLst>
                              <a:gd name="T0" fmla="+- 0 8132 8132"/>
                              <a:gd name="T1" fmla="*/ T0 w 213"/>
                              <a:gd name="T2" fmla="+- 0 8344 813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8F898B" id="Group 23" o:spid="_x0000_s1026" style="position:absolute;margin-left:384.85pt;margin-top:13.15pt;width:32.65pt;height:.7pt;z-index:-251502592;mso-position-horizontal-relative:page" coordorigin="7697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">
                <v:shape id="Freeform 557" o:spid="_x0000_s1027" style="position:absolute;left:7704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" path="m,l424,e" filled="f" strokeweight=".23878mm">
                  <v:path arrowok="t" o:connecttype="custom" o:connectlocs="0,0;424,0" o:connectangles="0,0"/>
                </v:shape>
                <v:shape id="Freeform 558" o:spid="_x0000_s1028" style="position:absolute;left:813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3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C.</w:t>
      </w:r>
    </w:p>
    <w:p w14:paraId="51B4E8CF" w14:textId="77777777" w:rsidR="00176702" w:rsidRPr="001F23C0" w:rsidRDefault="00176702" w:rsidP="00176702">
      <w:pPr>
        <w:spacing w:before="9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c</w:t>
      </w:r>
    </w:p>
    <w:p w14:paraId="24543BDF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4E89985A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</w:p>
    <w:p w14:paraId="0FA69355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046EE72B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</w:p>
    <w:p w14:paraId="2DA71472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7DC81940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007DA32A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6277" w:space="890"/>
            <w:col w:w="2153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e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o</w:t>
      </w:r>
    </w:p>
    <w:p w14:paraId="6EE93FEC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05462D63" w14:textId="77777777" w:rsidR="00176702" w:rsidRPr="001F23C0" w:rsidRDefault="00176702" w:rsidP="00176702">
      <w:pPr>
        <w:spacing w:line="200" w:lineRule="exact"/>
        <w:rPr>
          <w:bCs/>
        </w:rPr>
      </w:pPr>
    </w:p>
    <w:p w14:paraId="7047D626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0EEF6FEF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4912" behindDoc="1" locked="0" layoutInCell="1" allowOverlap="1" wp14:anchorId="18CC57A9" wp14:editId="724BABD5">
                <wp:simplePos x="0" y="0"/>
                <wp:positionH relativeFrom="page">
                  <wp:posOffset>1138555</wp:posOffset>
                </wp:positionH>
                <wp:positionV relativeFrom="paragraph">
                  <wp:posOffset>167005</wp:posOffset>
                </wp:positionV>
                <wp:extent cx="680085" cy="8890"/>
                <wp:effectExtent l="5080" t="6350" r="10160" b="3810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085" cy="8890"/>
                          <a:chOff x="1793" y="263"/>
                          <a:chExt cx="1071" cy="14"/>
                        </a:xfrm>
                      </wpg:grpSpPr>
                      <wps:wsp>
                        <wps:cNvPr id="20" name="Freeform 560"/>
                        <wps:cNvSpPr>
                          <a:spLocks/>
                        </wps:cNvSpPr>
                        <wps:spPr bwMode="auto">
                          <a:xfrm>
                            <a:off x="1800" y="270"/>
                            <a:ext cx="208" cy="0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208"/>
                              <a:gd name="T2" fmla="+- 0 2008 1800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561"/>
                        <wps:cNvSpPr>
                          <a:spLocks/>
                        </wps:cNvSpPr>
                        <wps:spPr bwMode="auto">
                          <a:xfrm>
                            <a:off x="2011" y="270"/>
                            <a:ext cx="530" cy="0"/>
                          </a:xfrm>
                          <a:custGeom>
                            <a:avLst/>
                            <a:gdLst>
                              <a:gd name="T0" fmla="+- 0 2011 2011"/>
                              <a:gd name="T1" fmla="*/ T0 w 530"/>
                              <a:gd name="T2" fmla="+- 0 2541 2011"/>
                              <a:gd name="T3" fmla="*/ T2 w 53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30">
                                <a:moveTo>
                                  <a:pt x="0" y="0"/>
                                </a:moveTo>
                                <a:lnTo>
                                  <a:pt x="530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562"/>
                        <wps:cNvSpPr>
                          <a:spLocks/>
                        </wps:cNvSpPr>
                        <wps:spPr bwMode="auto">
                          <a:xfrm>
                            <a:off x="2544" y="270"/>
                            <a:ext cx="313" cy="0"/>
                          </a:xfrm>
                          <a:custGeom>
                            <a:avLst/>
                            <a:gdLst>
                              <a:gd name="T0" fmla="+- 0 2544 2544"/>
                              <a:gd name="T1" fmla="*/ T0 w 313"/>
                              <a:gd name="T2" fmla="+- 0 2858 2544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B12757" id="Group 19" o:spid="_x0000_s1026" style="position:absolute;margin-left:89.65pt;margin-top:13.15pt;width:53.55pt;height:.7pt;z-index:-251501568;mso-position-horizontal-relative:page" coordorigin="1793,263" coordsize="107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">
                <v:shape id="Freeform 560" o:spid="_x0000_s1027" style="position:absolute;left:1800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" path="m,l208,e" filled="f" strokeweight=".23878mm">
                  <v:path arrowok="t" o:connecttype="custom" o:connectlocs="0,0;208,0" o:connectangles="0,0"/>
                </v:shape>
                <v:shape id="Freeform 561" o:spid="_x0000_s1028" style="position:absolute;left:2011;top:270;width:530;height:0;visibility:visible;mso-wrap-style:square;v-text-anchor:top" coordsize="5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" path="m,l530,e" filled="f" strokeweight=".23878mm">
                  <v:path arrowok="t" o:connecttype="custom" o:connectlocs="0,0;530,0" o:connectangles="0,0"/>
                </v:shape>
                <v:shape id="Freeform 562" o:spid="_x0000_s1029" style="position:absolute;left:2544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4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</w:p>
    <w:p w14:paraId="12A5EEAE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377" w:space="1309"/>
            <w:col w:w="7634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p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1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9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n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</w:p>
    <w:p w14:paraId="02C24E4D" w14:textId="77777777" w:rsidR="00176702" w:rsidRPr="001F23C0" w:rsidRDefault="00176702" w:rsidP="00176702">
      <w:pPr>
        <w:spacing w:before="3" w:line="160" w:lineRule="exact"/>
        <w:rPr>
          <w:bCs/>
          <w:sz w:val="16"/>
          <w:szCs w:val="16"/>
        </w:rPr>
      </w:pPr>
    </w:p>
    <w:p w14:paraId="73427F37" w14:textId="77777777" w:rsidR="00176702" w:rsidRPr="001F23C0" w:rsidRDefault="00176702" w:rsidP="00176702">
      <w:pPr>
        <w:spacing w:line="200" w:lineRule="exact"/>
        <w:rPr>
          <w:bCs/>
        </w:rPr>
      </w:pPr>
    </w:p>
    <w:p w14:paraId="5917575E" w14:textId="77777777" w:rsidR="00176702" w:rsidRPr="001F23C0" w:rsidRDefault="00176702" w:rsidP="00176702">
      <w:pPr>
        <w:spacing w:line="200" w:lineRule="exact"/>
        <w:rPr>
          <w:bCs/>
        </w:rPr>
      </w:pPr>
    </w:p>
    <w:p w14:paraId="6F7FA1C3" w14:textId="77777777" w:rsidR="00176702" w:rsidRPr="001F23C0" w:rsidRDefault="00176702" w:rsidP="00176702">
      <w:pPr>
        <w:spacing w:before="37" w:line="405" w:lineRule="auto"/>
        <w:ind w:left="793" w:right="6580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3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ick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g </w:t>
      </w:r>
      <w:r w:rsidRPr="001F23C0">
        <w:rPr>
          <w:rFonts w:ascii="Arial" w:eastAsia="Arial" w:hAnsi="Arial" w:cs="Arial"/>
          <w:bCs/>
          <w:spacing w:val="17"/>
          <w:w w:val="9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KDC</w:t>
      </w:r>
    </w:p>
    <w:p w14:paraId="0E6DB645" w14:textId="77777777" w:rsidR="00176702" w:rsidRPr="001F23C0" w:rsidRDefault="00176702" w:rsidP="00176702">
      <w:pPr>
        <w:ind w:left="750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21F6356F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7D6C97EC" w14:textId="77777777" w:rsidR="00176702" w:rsidRPr="001F23C0" w:rsidRDefault="00176702" w:rsidP="00176702">
      <w:pPr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CA</w:t>
      </w:r>
    </w:p>
    <w:p w14:paraId="4A0D2634" w14:textId="77777777" w:rsidR="00176702" w:rsidRPr="001F23C0" w:rsidRDefault="00176702" w:rsidP="00176702">
      <w:pPr>
        <w:spacing w:before="2" w:line="160" w:lineRule="exact"/>
        <w:rPr>
          <w:bCs/>
          <w:sz w:val="16"/>
          <w:szCs w:val="16"/>
        </w:rPr>
      </w:pPr>
    </w:p>
    <w:p w14:paraId="757F8143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378EE884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007AEF7E" w14:textId="77777777" w:rsidR="00176702" w:rsidRPr="001F23C0" w:rsidRDefault="00176702" w:rsidP="00176702">
      <w:pPr>
        <w:spacing w:line="200" w:lineRule="exact"/>
        <w:rPr>
          <w:bCs/>
        </w:rPr>
      </w:pPr>
    </w:p>
    <w:p w14:paraId="07425898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174D6BF4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5936" behindDoc="1" locked="0" layoutInCell="1" allowOverlap="1" wp14:anchorId="5C0C087B" wp14:editId="54AE4B7F">
                <wp:simplePos x="0" y="0"/>
                <wp:positionH relativeFrom="page">
                  <wp:posOffset>1446530</wp:posOffset>
                </wp:positionH>
                <wp:positionV relativeFrom="paragraph">
                  <wp:posOffset>167005</wp:posOffset>
                </wp:positionV>
                <wp:extent cx="549275" cy="8890"/>
                <wp:effectExtent l="8255" t="9525" r="4445" b="635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9275" cy="8890"/>
                          <a:chOff x="2278" y="263"/>
                          <a:chExt cx="865" cy="14"/>
                        </a:xfrm>
                      </wpg:grpSpPr>
                      <wps:wsp>
                        <wps:cNvPr id="16" name="Freeform 564"/>
                        <wps:cNvSpPr>
                          <a:spLocks/>
                        </wps:cNvSpPr>
                        <wps:spPr bwMode="auto">
                          <a:xfrm>
                            <a:off x="2285" y="270"/>
                            <a:ext cx="213" cy="0"/>
                          </a:xfrm>
                          <a:custGeom>
                            <a:avLst/>
                            <a:gdLst>
                              <a:gd name="T0" fmla="+- 0 2285 2285"/>
                              <a:gd name="T1" fmla="*/ T0 w 213"/>
                              <a:gd name="T2" fmla="+- 0 2497 228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565"/>
                        <wps:cNvSpPr>
                          <a:spLocks/>
                        </wps:cNvSpPr>
                        <wps:spPr bwMode="auto">
                          <a:xfrm>
                            <a:off x="2501" y="270"/>
                            <a:ext cx="208" cy="0"/>
                          </a:xfrm>
                          <a:custGeom>
                            <a:avLst/>
                            <a:gdLst>
                              <a:gd name="T0" fmla="+- 0 2501 2501"/>
                              <a:gd name="T1" fmla="*/ T0 w 208"/>
                              <a:gd name="T2" fmla="+- 0 2708 2501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566"/>
                        <wps:cNvSpPr>
                          <a:spLocks/>
                        </wps:cNvSpPr>
                        <wps:spPr bwMode="auto">
                          <a:xfrm>
                            <a:off x="2712" y="270"/>
                            <a:ext cx="424" cy="0"/>
                          </a:xfrm>
                          <a:custGeom>
                            <a:avLst/>
                            <a:gdLst>
                              <a:gd name="T0" fmla="+- 0 2712 2712"/>
                              <a:gd name="T1" fmla="*/ T0 w 424"/>
                              <a:gd name="T2" fmla="+- 0 3136 2712"/>
                              <a:gd name="T3" fmla="*/ T2 w 424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424">
                                <a:moveTo>
                                  <a:pt x="0" y="0"/>
                                </a:moveTo>
                                <a:lnTo>
                                  <a:pt x="42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CCDC40" id="Group 15" o:spid="_x0000_s1026" style="position:absolute;margin-left:113.9pt;margin-top:13.15pt;width:43.25pt;height:.7pt;z-index:-251500544;mso-position-horizontal-relative:page" coordorigin="2278,263" coordsize="86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">
                <v:shape id="Freeform 564" o:spid="_x0000_s1027" style="position:absolute;left:228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" path="m,l212,e" filled="f" strokeweight=".23878mm">
                  <v:path arrowok="t" o:connecttype="custom" o:connectlocs="0,0;212,0" o:connectangles="0,0"/>
                </v:shape>
                <v:shape id="Freeform 565" o:spid="_x0000_s1028" style="position:absolute;left:2501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" path="m,l207,e" filled="f" strokeweight=".23878mm">
                  <v:path arrowok="t" o:connecttype="custom" o:connectlocs="0,0;207,0" o:connectangles="0,0"/>
                </v:shape>
                <v:shape id="Freeform 566" o:spid="_x0000_s1029" style="position:absolute;left:2712;top:270;width:424;height:0;visibility:visible;mso-wrap-style:square;v-text-anchor:top" coordsize="42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" path="m,l424,e" filled="f" strokeweight=".23878mm">
                  <v:path arrowok="t" o:connecttype="custom" o:connectlocs="0,0;424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5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)</w:t>
      </w:r>
    </w:p>
    <w:p w14:paraId="10333F7B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863" w:space="972"/>
            <w:col w:w="7485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z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10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u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4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d</w:t>
      </w:r>
    </w:p>
    <w:p w14:paraId="191706A0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2365D50C" w14:textId="77777777" w:rsidR="00176702" w:rsidRPr="001F23C0" w:rsidRDefault="00176702" w:rsidP="00176702">
      <w:pPr>
        <w:spacing w:line="405" w:lineRule="auto"/>
        <w:ind w:left="793" w:right="7395" w:hanging="691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.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KDC</w:t>
      </w:r>
    </w:p>
    <w:p w14:paraId="14AAEFF0" w14:textId="77777777" w:rsidR="00176702" w:rsidRPr="001F23C0" w:rsidRDefault="00176702" w:rsidP="00176702">
      <w:pPr>
        <w:spacing w:before="9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</w:p>
    <w:p w14:paraId="7CC3795A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72136BDD" w14:textId="77777777" w:rsidR="00176702" w:rsidRPr="001F23C0" w:rsidRDefault="00176702" w:rsidP="00176702">
      <w:pPr>
        <w:ind w:left="759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</w:p>
    <w:p w14:paraId="6E1DF0BF" w14:textId="77777777" w:rsidR="00176702" w:rsidRPr="001F23C0" w:rsidRDefault="00176702" w:rsidP="00176702">
      <w:pPr>
        <w:spacing w:before="6" w:line="160" w:lineRule="exact"/>
        <w:rPr>
          <w:bCs/>
          <w:sz w:val="17"/>
          <w:szCs w:val="17"/>
        </w:rPr>
      </w:pPr>
    </w:p>
    <w:p w14:paraId="0DA9CC25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6096B8D" w14:textId="77777777" w:rsidR="00176702" w:rsidRPr="001F23C0" w:rsidRDefault="00176702" w:rsidP="00176702">
      <w:pPr>
        <w:spacing w:before="6" w:line="140" w:lineRule="exact"/>
        <w:rPr>
          <w:bCs/>
          <w:sz w:val="14"/>
          <w:szCs w:val="14"/>
        </w:rPr>
      </w:pPr>
    </w:p>
    <w:p w14:paraId="726FDE54" w14:textId="77777777" w:rsidR="00176702" w:rsidRPr="001F23C0" w:rsidRDefault="00176702" w:rsidP="00176702">
      <w:pPr>
        <w:spacing w:line="200" w:lineRule="exact"/>
        <w:rPr>
          <w:bCs/>
        </w:rPr>
      </w:pPr>
    </w:p>
    <w:p w14:paraId="48B1421D" w14:textId="77777777" w:rsidR="00176702" w:rsidRPr="001F23C0" w:rsidRDefault="00176702" w:rsidP="00176702">
      <w:pPr>
        <w:spacing w:line="200" w:lineRule="exact"/>
        <w:rPr>
          <w:bCs/>
        </w:rPr>
      </w:pPr>
    </w:p>
    <w:p w14:paraId="53422747" w14:textId="77777777" w:rsidR="00176702" w:rsidRPr="001F23C0" w:rsidRDefault="00176702" w:rsidP="00176702">
      <w:pPr>
        <w:spacing w:line="200" w:lineRule="exact"/>
        <w:rPr>
          <w:bCs/>
        </w:rPr>
      </w:pPr>
    </w:p>
    <w:p w14:paraId="2BE9B958" w14:textId="77777777" w:rsidR="00176702" w:rsidRPr="001F23C0" w:rsidRDefault="00176702" w:rsidP="00176702">
      <w:pPr>
        <w:spacing w:line="200" w:lineRule="exact"/>
        <w:rPr>
          <w:bCs/>
        </w:rPr>
      </w:pPr>
    </w:p>
    <w:p w14:paraId="407823AF" w14:textId="77777777" w:rsidR="00176702" w:rsidRPr="001F23C0" w:rsidRDefault="00176702" w:rsidP="00176702">
      <w:pPr>
        <w:spacing w:line="200" w:lineRule="exact"/>
        <w:rPr>
          <w:bCs/>
        </w:rPr>
      </w:pPr>
    </w:p>
    <w:p w14:paraId="5BFDCBB0" w14:textId="77777777" w:rsidR="00176702" w:rsidRPr="001F23C0" w:rsidRDefault="00176702" w:rsidP="00176702">
      <w:pPr>
        <w:spacing w:line="200" w:lineRule="exact"/>
        <w:rPr>
          <w:bCs/>
        </w:rPr>
      </w:pPr>
    </w:p>
    <w:p w14:paraId="327BF3FB" w14:textId="77777777" w:rsidR="00176702" w:rsidRPr="001F23C0" w:rsidRDefault="00176702" w:rsidP="00176702">
      <w:pPr>
        <w:spacing w:line="200" w:lineRule="exact"/>
        <w:rPr>
          <w:bCs/>
        </w:rPr>
      </w:pPr>
    </w:p>
    <w:p w14:paraId="584BC43E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6DB4531D" w14:textId="77777777" w:rsidR="00176702" w:rsidRPr="001F23C0" w:rsidRDefault="00176702" w:rsidP="00176702">
      <w:pPr>
        <w:spacing w:before="37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6960" behindDoc="1" locked="0" layoutInCell="1" allowOverlap="1" wp14:anchorId="3D9327CB" wp14:editId="516A7CB9">
                <wp:simplePos x="0" y="0"/>
                <wp:positionH relativeFrom="page">
                  <wp:posOffset>1446530</wp:posOffset>
                </wp:positionH>
                <wp:positionV relativeFrom="paragraph">
                  <wp:posOffset>167005</wp:posOffset>
                </wp:positionV>
                <wp:extent cx="414655" cy="8890"/>
                <wp:effectExtent l="8255" t="1905" r="5715" b="8255"/>
                <wp:wrapNone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8890"/>
                          <a:chOff x="2278" y="263"/>
                          <a:chExt cx="653" cy="14"/>
                        </a:xfrm>
                      </wpg:grpSpPr>
                      <wps:wsp>
                        <wps:cNvPr id="12" name="Freeform 568"/>
                        <wps:cNvSpPr>
                          <a:spLocks/>
                        </wps:cNvSpPr>
                        <wps:spPr bwMode="auto">
                          <a:xfrm>
                            <a:off x="2285" y="270"/>
                            <a:ext cx="213" cy="0"/>
                          </a:xfrm>
                          <a:custGeom>
                            <a:avLst/>
                            <a:gdLst>
                              <a:gd name="T0" fmla="+- 0 2285 2285"/>
                              <a:gd name="T1" fmla="*/ T0 w 213"/>
                              <a:gd name="T2" fmla="+- 0 2497 2285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569"/>
                        <wps:cNvSpPr>
                          <a:spLocks/>
                        </wps:cNvSpPr>
                        <wps:spPr bwMode="auto">
                          <a:xfrm>
                            <a:off x="2501" y="270"/>
                            <a:ext cx="208" cy="0"/>
                          </a:xfrm>
                          <a:custGeom>
                            <a:avLst/>
                            <a:gdLst>
                              <a:gd name="T0" fmla="+- 0 2501 2501"/>
                              <a:gd name="T1" fmla="*/ T0 w 208"/>
                              <a:gd name="T2" fmla="+- 0 2708 2501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7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570"/>
                        <wps:cNvSpPr>
                          <a:spLocks/>
                        </wps:cNvSpPr>
                        <wps:spPr bwMode="auto">
                          <a:xfrm>
                            <a:off x="2712" y="270"/>
                            <a:ext cx="213" cy="0"/>
                          </a:xfrm>
                          <a:custGeom>
                            <a:avLst/>
                            <a:gdLst>
                              <a:gd name="T0" fmla="+- 0 2712 2712"/>
                              <a:gd name="T1" fmla="*/ T0 w 213"/>
                              <a:gd name="T2" fmla="+- 0 2924 2712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2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5F9D42" id="Group 11" o:spid="_x0000_s1026" style="position:absolute;margin-left:113.9pt;margin-top:13.15pt;width:32.65pt;height:.7pt;z-index:-251499520;mso-position-horizontal-relative:page" coordorigin="2278,263" coordsize="65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">
                <v:shape id="Freeform 568" o:spid="_x0000_s1027" style="position:absolute;left:2285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" path="m,l212,e" filled="f" strokeweight=".23878mm">
                  <v:path arrowok="t" o:connecttype="custom" o:connectlocs="0,0;212,0" o:connectangles="0,0"/>
                </v:shape>
                <v:shape id="Freeform 569" o:spid="_x0000_s1028" style="position:absolute;left:2501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" path="m,l207,e" filled="f" strokeweight=".23878mm">
                  <v:path arrowok="t" o:connecttype="custom" o:connectlocs="0,0;207,0" o:connectangles="0,0"/>
                </v:shape>
                <v:shape id="Freeform 570" o:spid="_x0000_s1029" style="position:absolute;left:2712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" path="m,l212,e" filled="f" strokeweight=".23878mm">
                  <v:path arrowok="t" o:connecttype="custom" o:connectlocs="0,0;212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6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(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)</w:t>
      </w:r>
    </w:p>
    <w:p w14:paraId="39E58283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4CCA28C" w14:textId="77777777" w:rsidR="00176702" w:rsidRPr="001F23C0" w:rsidRDefault="00176702" w:rsidP="00176702">
      <w:pPr>
        <w:ind w:left="793" w:right="-56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KDC</w:t>
      </w:r>
    </w:p>
    <w:p w14:paraId="2984AF39" w14:textId="77777777" w:rsidR="00176702" w:rsidRPr="001F23C0" w:rsidRDefault="00176702" w:rsidP="00176702">
      <w:pPr>
        <w:spacing w:before="1" w:line="160" w:lineRule="exact"/>
        <w:rPr>
          <w:bCs/>
          <w:sz w:val="17"/>
          <w:szCs w:val="17"/>
        </w:rPr>
      </w:pPr>
    </w:p>
    <w:p w14:paraId="6242F9C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PKI</w:t>
      </w:r>
    </w:p>
    <w:p w14:paraId="3E75C3A7" w14:textId="77777777" w:rsidR="00176702" w:rsidRPr="001F23C0" w:rsidRDefault="00176702" w:rsidP="00176702">
      <w:pPr>
        <w:spacing w:before="7" w:line="140" w:lineRule="exact"/>
        <w:rPr>
          <w:bCs/>
          <w:sz w:val="15"/>
          <w:szCs w:val="15"/>
        </w:rPr>
      </w:pPr>
    </w:p>
    <w:p w14:paraId="46DFAE8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A</w:t>
      </w:r>
    </w:p>
    <w:p w14:paraId="0E36D76C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489" w:space="259"/>
            <w:col w:w="7572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1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q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b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u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9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4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</w:p>
    <w:p w14:paraId="68F2F910" w14:textId="77777777" w:rsidR="00176702" w:rsidRPr="001F23C0" w:rsidRDefault="00176702" w:rsidP="00176702">
      <w:pPr>
        <w:spacing w:before="3" w:line="140" w:lineRule="exact"/>
        <w:rPr>
          <w:bCs/>
          <w:sz w:val="14"/>
          <w:szCs w:val="14"/>
        </w:rPr>
      </w:pPr>
    </w:p>
    <w:p w14:paraId="4C49C8CF" w14:textId="77777777" w:rsidR="00176702" w:rsidRPr="001F23C0" w:rsidRDefault="00176702" w:rsidP="00176702">
      <w:pPr>
        <w:spacing w:before="37"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5A9798D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11A8F396" w14:textId="77777777" w:rsidR="00176702" w:rsidRPr="001F23C0" w:rsidRDefault="00176702" w:rsidP="00176702">
      <w:pPr>
        <w:spacing w:line="200" w:lineRule="exact"/>
        <w:rPr>
          <w:bCs/>
        </w:rPr>
      </w:pPr>
    </w:p>
    <w:p w14:paraId="19958169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7924A4D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7984" behindDoc="1" locked="0" layoutInCell="1" allowOverlap="1" wp14:anchorId="7D3FA736" wp14:editId="0DFEB2F0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9525" r="7620" b="635"/>
                <wp:wrapNone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9" name="Freeform 572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73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55ED91" id="Group 8" o:spid="_x0000_s1026" style="position:absolute;margin-left:117.75pt;margin-top:13.15pt;width:27.15pt;height:.7pt;z-index:-251498496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">
                <v:shape id="Freeform 572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" path="m,l314,e" filled="f" strokeweight=".23878mm">
                  <v:path arrowok="t" o:connecttype="custom" o:connectlocs="0,0;314,0" o:connectangles="0,0"/>
                </v:shape>
                <v:shape id="Freeform 573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7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62392571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6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5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x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fic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49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p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50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455E461A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4CB43C6B" w14:textId="77777777" w:rsidR="00176702" w:rsidRPr="001F23C0" w:rsidRDefault="00176702" w:rsidP="00176702">
      <w:pPr>
        <w:ind w:left="63" w:right="5329"/>
        <w:jc w:val="center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f </w:t>
      </w:r>
      <w:r w:rsidRPr="001F23C0">
        <w:rPr>
          <w:rFonts w:ascii="Arial" w:eastAsia="Arial" w:hAnsi="Arial" w:cs="Arial"/>
          <w:bCs/>
          <w:spacing w:val="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s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g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2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5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.</w:t>
      </w:r>
    </w:p>
    <w:p w14:paraId="397EC111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EC18E1B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proofErr w:type="spellStart"/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proofErr w:type="spellEnd"/>
    </w:p>
    <w:p w14:paraId="72756EFB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1E2F96D6" w14:textId="77777777" w:rsidR="00176702" w:rsidRPr="001F23C0" w:rsidRDefault="00176702" w:rsidP="00176702">
      <w:pPr>
        <w:spacing w:line="410" w:lineRule="auto"/>
        <w:ind w:left="798" w:right="5983" w:hanging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l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>e</w:t>
      </w:r>
    </w:p>
    <w:p w14:paraId="22BA48C4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5F864372" w14:textId="77777777" w:rsidR="00176702" w:rsidRPr="001F23C0" w:rsidRDefault="00176702" w:rsidP="00176702">
      <w:pPr>
        <w:spacing w:before="1" w:line="140" w:lineRule="exact"/>
        <w:rPr>
          <w:bCs/>
          <w:sz w:val="14"/>
          <w:szCs w:val="14"/>
        </w:rPr>
      </w:pPr>
    </w:p>
    <w:p w14:paraId="3CD647C1" w14:textId="77777777" w:rsidR="00176702" w:rsidRPr="001F23C0" w:rsidRDefault="00176702" w:rsidP="00176702">
      <w:pPr>
        <w:spacing w:line="200" w:lineRule="exact"/>
        <w:rPr>
          <w:bCs/>
        </w:rPr>
      </w:pPr>
    </w:p>
    <w:p w14:paraId="038B7AB4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</w:p>
    <w:p w14:paraId="18EEF8BA" w14:textId="77777777" w:rsidR="00176702" w:rsidRPr="001F23C0" w:rsidRDefault="00176702" w:rsidP="00176702">
      <w:pPr>
        <w:spacing w:before="37" w:line="220" w:lineRule="exact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19008" behindDoc="1" locked="0" layoutInCell="1" allowOverlap="1" wp14:anchorId="7F235F73" wp14:editId="0B11BCCF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478790" cy="8890"/>
                <wp:effectExtent l="9525" t="3175" r="6985" b="6985"/>
                <wp:wrapNone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90" cy="8890"/>
                          <a:chOff x="2355" y="263"/>
                          <a:chExt cx="754" cy="14"/>
                        </a:xfrm>
                      </wpg:grpSpPr>
                      <wps:wsp>
                        <wps:cNvPr id="5" name="Freeform 575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576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577"/>
                        <wps:cNvSpPr>
                          <a:spLocks/>
                        </wps:cNvSpPr>
                        <wps:spPr bwMode="auto">
                          <a:xfrm>
                            <a:off x="2894" y="270"/>
                            <a:ext cx="208" cy="0"/>
                          </a:xfrm>
                          <a:custGeom>
                            <a:avLst/>
                            <a:gdLst>
                              <a:gd name="T0" fmla="+- 0 2894 2894"/>
                              <a:gd name="T1" fmla="*/ T0 w 208"/>
                              <a:gd name="T2" fmla="+- 0 3102 2894"/>
                              <a:gd name="T3" fmla="*/ T2 w 20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08">
                                <a:moveTo>
                                  <a:pt x="0" y="0"/>
                                </a:moveTo>
                                <a:lnTo>
                                  <a:pt x="208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3D8751" id="Group 4" o:spid="_x0000_s1026" style="position:absolute;margin-left:117.75pt;margin-top:13.15pt;width:37.7pt;height:.7pt;z-index:-251497472;mso-position-horizontal-relative:page" coordorigin="2355,263" coordsize="754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">
                <v:shape id="Freeform 575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576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v:shape id="Freeform 577" o:spid="_x0000_s1029" style="position:absolute;left:2894;top:270;width:208;height:0;visibility:visible;mso-wrap-style:square;v-text-anchor:top" coordsize="20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" path="m,l208,e" filled="f" strokeweight=".23878mm">
                  <v:path arrowok="t" o:connecttype="custom" o:connectlocs="0,0;208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8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_</w:t>
      </w:r>
    </w:p>
    <w:p w14:paraId="22C8A6ED" w14:textId="77777777" w:rsidR="00176702" w:rsidRPr="001F23C0" w:rsidRDefault="00176702" w:rsidP="00176702">
      <w:pPr>
        <w:spacing w:before="37" w:line="220" w:lineRule="exact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872"/>
            <w:col w:w="7390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7"/>
          <w:position w:val="-1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 xml:space="preserve">a </w:t>
      </w:r>
      <w:r w:rsidRPr="001F23C0">
        <w:rPr>
          <w:rFonts w:ascii="Arial" w:eastAsia="Arial" w:hAnsi="Arial" w:cs="Arial"/>
          <w:bCs/>
          <w:spacing w:val="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position w:val="-1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4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1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4"/>
          <w:position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2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55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rge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06B8A426" w14:textId="77777777" w:rsidR="00176702" w:rsidRPr="001F23C0" w:rsidRDefault="00176702" w:rsidP="00176702">
      <w:pPr>
        <w:spacing w:before="5" w:line="160" w:lineRule="exact"/>
        <w:rPr>
          <w:bCs/>
          <w:sz w:val="17"/>
          <w:szCs w:val="17"/>
        </w:rPr>
      </w:pPr>
    </w:p>
    <w:p w14:paraId="747DF54E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space="720"/>
        </w:sect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proofErr w:type="spellStart"/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proofErr w:type="spellEnd"/>
    </w:p>
    <w:p w14:paraId="1F38B7AF" w14:textId="77777777" w:rsidR="00176702" w:rsidRPr="001F23C0" w:rsidRDefault="00176702" w:rsidP="00176702">
      <w:pPr>
        <w:spacing w:before="9" w:line="140" w:lineRule="exact"/>
        <w:rPr>
          <w:bCs/>
          <w:sz w:val="15"/>
          <w:szCs w:val="15"/>
        </w:rPr>
      </w:pPr>
    </w:p>
    <w:p w14:paraId="5DEB8246" w14:textId="77777777" w:rsidR="00176702" w:rsidRPr="001F23C0" w:rsidRDefault="00176702" w:rsidP="00176702">
      <w:pPr>
        <w:spacing w:line="200" w:lineRule="exact"/>
        <w:rPr>
          <w:bCs/>
        </w:rPr>
      </w:pPr>
    </w:p>
    <w:p w14:paraId="2EF19F22" w14:textId="77777777" w:rsidR="00176702" w:rsidRPr="001F23C0" w:rsidRDefault="00176702" w:rsidP="00176702">
      <w:pPr>
        <w:spacing w:line="200" w:lineRule="exact"/>
        <w:rPr>
          <w:bCs/>
        </w:rPr>
      </w:pPr>
    </w:p>
    <w:p w14:paraId="06729DD1" w14:textId="77777777" w:rsidR="00176702" w:rsidRPr="001F23C0" w:rsidRDefault="00176702" w:rsidP="00176702">
      <w:pPr>
        <w:spacing w:before="37"/>
        <w:ind w:left="798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5"/>
          <w:w w:val="88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5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6"/>
          <w:w w:val="89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l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761D12D2" w14:textId="77777777" w:rsidR="00176702" w:rsidRPr="001F23C0" w:rsidRDefault="00176702" w:rsidP="00176702">
      <w:pPr>
        <w:spacing w:before="12" w:line="400" w:lineRule="atLeast"/>
        <w:ind w:left="793" w:right="5983" w:firstLine="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2"/>
          <w:w w:val="9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8"/>
          <w:w w:val="92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"/>
          <w:w w:val="94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92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spacing w:val="3"/>
          <w:w w:val="9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6"/>
          <w:w w:val="92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2"/>
          <w:sz w:val="21"/>
          <w:szCs w:val="21"/>
        </w:rPr>
        <w:t xml:space="preserve">e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5467EF75" w14:textId="77777777" w:rsidR="00176702" w:rsidRPr="001F23C0" w:rsidRDefault="00176702" w:rsidP="00176702">
      <w:pPr>
        <w:spacing w:before="4" w:line="120" w:lineRule="exact"/>
        <w:rPr>
          <w:bCs/>
          <w:sz w:val="13"/>
          <w:szCs w:val="13"/>
        </w:rPr>
      </w:pPr>
    </w:p>
    <w:p w14:paraId="325A4E5F" w14:textId="77777777" w:rsidR="00176702" w:rsidRPr="001F23C0" w:rsidRDefault="00176702" w:rsidP="00176702">
      <w:pPr>
        <w:spacing w:line="200" w:lineRule="exact"/>
        <w:rPr>
          <w:bCs/>
        </w:rPr>
      </w:pPr>
    </w:p>
    <w:p w14:paraId="4D7D5772" w14:textId="77777777" w:rsidR="00176702" w:rsidRPr="001F23C0" w:rsidRDefault="00176702" w:rsidP="00176702">
      <w:pPr>
        <w:spacing w:line="200" w:lineRule="exact"/>
        <w:rPr>
          <w:bCs/>
        </w:rPr>
      </w:pPr>
    </w:p>
    <w:p w14:paraId="5C908E73" w14:textId="77777777" w:rsidR="00176702" w:rsidRPr="001F23C0" w:rsidRDefault="00176702" w:rsidP="00176702">
      <w:pPr>
        <w:spacing w:line="200" w:lineRule="exact"/>
        <w:rPr>
          <w:bCs/>
        </w:rPr>
        <w:sectPr w:rsidR="00176702" w:rsidRPr="001F23C0">
          <w:pgSz w:w="11900" w:h="16840"/>
          <w:pgMar w:top="1580" w:right="1280" w:bottom="280" w:left="1300" w:header="0" w:footer="1694" w:gutter="0"/>
          <w:cols w:space="720"/>
        </w:sectPr>
      </w:pPr>
    </w:p>
    <w:p w14:paraId="30B5AA0B" w14:textId="77777777" w:rsidR="00176702" w:rsidRPr="001F23C0" w:rsidRDefault="00176702" w:rsidP="00176702">
      <w:pPr>
        <w:spacing w:before="37"/>
        <w:ind w:left="102" w:right="-5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bCs/>
          <w:noProof/>
        </w:rPr>
        <mc:AlternateContent>
          <mc:Choice Requires="wpg">
            <w:drawing>
              <wp:anchor distT="0" distB="0" distL="114300" distR="114300" simplePos="0" relativeHeight="251820032" behindDoc="1" locked="0" layoutInCell="1" allowOverlap="1" wp14:anchorId="428518C2" wp14:editId="07138FDD">
                <wp:simplePos x="0" y="0"/>
                <wp:positionH relativeFrom="page">
                  <wp:posOffset>1495425</wp:posOffset>
                </wp:positionH>
                <wp:positionV relativeFrom="paragraph">
                  <wp:posOffset>167005</wp:posOffset>
                </wp:positionV>
                <wp:extent cx="344805" cy="8890"/>
                <wp:effectExtent l="9525" t="635" r="7620" b="952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805" cy="8890"/>
                          <a:chOff x="2355" y="263"/>
                          <a:chExt cx="543" cy="14"/>
                        </a:xfrm>
                      </wpg:grpSpPr>
                      <wps:wsp>
                        <wps:cNvPr id="2" name="Freeform 579"/>
                        <wps:cNvSpPr>
                          <a:spLocks/>
                        </wps:cNvSpPr>
                        <wps:spPr bwMode="auto">
                          <a:xfrm>
                            <a:off x="2361" y="270"/>
                            <a:ext cx="313" cy="0"/>
                          </a:xfrm>
                          <a:custGeom>
                            <a:avLst/>
                            <a:gdLst>
                              <a:gd name="T0" fmla="+- 0 2361 2361"/>
                              <a:gd name="T1" fmla="*/ T0 w 313"/>
                              <a:gd name="T2" fmla="+- 0 2675 2361"/>
                              <a:gd name="T3" fmla="*/ T2 w 3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13">
                                <a:moveTo>
                                  <a:pt x="0" y="0"/>
                                </a:moveTo>
                                <a:lnTo>
                                  <a:pt x="314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580"/>
                        <wps:cNvSpPr>
                          <a:spLocks/>
                        </wps:cNvSpPr>
                        <wps:spPr bwMode="auto">
                          <a:xfrm>
                            <a:off x="2678" y="270"/>
                            <a:ext cx="213" cy="0"/>
                          </a:xfrm>
                          <a:custGeom>
                            <a:avLst/>
                            <a:gdLst>
                              <a:gd name="T0" fmla="+- 0 2678 2678"/>
                              <a:gd name="T1" fmla="*/ T0 w 213"/>
                              <a:gd name="T2" fmla="+- 0 2891 2678"/>
                              <a:gd name="T3" fmla="*/ T2 w 213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13">
                                <a:moveTo>
                                  <a:pt x="0" y="0"/>
                                </a:moveTo>
                                <a:lnTo>
                                  <a:pt x="213" y="0"/>
                                </a:lnTo>
                              </a:path>
                            </a:pathLst>
                          </a:custGeom>
                          <a:noFill/>
                          <a:ln w="85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BD60433" id="Group 1" o:spid="_x0000_s1026" style="position:absolute;margin-left:117.75pt;margin-top:13.15pt;width:27.15pt;height:.7pt;z-index:-251496448;mso-position-horizontal-relative:page" coordorigin="2355,263" coordsize="543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">
                <v:shape id="Freeform 579" o:spid="_x0000_s1027" style="position:absolute;left:2361;top:270;width:313;height:0;visibility:visible;mso-wrap-style:square;v-text-anchor:top" coordsize="3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" path="m,l314,e" filled="f" strokeweight=".23878mm">
                  <v:path arrowok="t" o:connecttype="custom" o:connectlocs="0,0;314,0" o:connectangles="0,0"/>
                </v:shape>
                <v:shape id="Freeform 580" o:spid="_x0000_s1028" style="position:absolute;left:2678;top:270;width:213;height:0;visibility:visible;mso-wrap-style:square;v-text-anchor:top" coordsize="21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" path="m,l213,e" filled="f" strokeweight=".23878mm">
                  <v:path arrowok="t" o:connecttype="custom" o:connectlocs="0,0;213,0" o:connectangles="0,0"/>
                </v:shape>
                <w10:wrap anchorx="page"/>
              </v:group>
            </w:pict>
          </mc:Fallback>
        </mc:AlternateConten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2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9</w:t>
      </w:r>
      <w:r w:rsidRPr="001F23C0">
        <w:rPr>
          <w:rFonts w:ascii="Arial" w:eastAsia="Arial" w:hAnsi="Arial" w:cs="Arial"/>
          <w:bCs/>
          <w:sz w:val="21"/>
          <w:szCs w:val="21"/>
        </w:rPr>
        <w:t>: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5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_</w:t>
      </w:r>
    </w:p>
    <w:p w14:paraId="444940C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49474239" w14:textId="77777777" w:rsidR="00176702" w:rsidRPr="001F23C0" w:rsidRDefault="00176702" w:rsidP="00176702">
      <w:pPr>
        <w:spacing w:line="220" w:lineRule="exact"/>
        <w:ind w:left="102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ge</w:t>
      </w:r>
      <w:r w:rsidRPr="001F23C0">
        <w:rPr>
          <w:rFonts w:ascii="Arial" w:eastAsia="Arial" w:hAnsi="Arial" w:cs="Arial"/>
          <w:bCs/>
          <w:spacing w:val="-1"/>
          <w:position w:val="-1"/>
          <w:sz w:val="21"/>
          <w:szCs w:val="21"/>
        </w:rPr>
        <w:t>st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</w:p>
    <w:p w14:paraId="4DC4716D" w14:textId="77777777" w:rsidR="00176702" w:rsidRPr="001F23C0" w:rsidRDefault="00176702" w:rsidP="00176702">
      <w:pPr>
        <w:spacing w:before="37"/>
        <w:rPr>
          <w:rFonts w:ascii="Arial" w:eastAsia="Arial" w:hAnsi="Arial" w:cs="Arial"/>
          <w:bCs/>
          <w:sz w:val="21"/>
          <w:szCs w:val="21"/>
        </w:rPr>
        <w:sectPr w:rsidR="00176702" w:rsidRPr="001F23C0">
          <w:type w:val="continuous"/>
          <w:pgSz w:w="11900" w:h="16840"/>
          <w:pgMar w:top="1580" w:right="1280" w:bottom="280" w:left="1300" w:header="720" w:footer="720" w:gutter="0"/>
          <w:cols w:num="2" w:space="720" w:equalWidth="0">
            <w:col w:w="1058" w:space="536"/>
            <w:col w:w="7726"/>
          </w:cols>
        </w:sectPr>
      </w:pPr>
      <w:r w:rsidRPr="001F23C0">
        <w:rPr>
          <w:bCs/>
        </w:rPr>
        <w:br w:type="column"/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_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u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10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h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o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spacing w:val="4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>wo</w:t>
      </w:r>
      <w:r w:rsidRPr="001F23C0">
        <w:rPr>
          <w:rFonts w:ascii="Arial" w:eastAsia="Arial" w:hAnsi="Arial" w:cs="Arial"/>
          <w:bCs/>
          <w:spacing w:val="3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1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pacing w:val="33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0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z w:val="21"/>
          <w:szCs w:val="21"/>
        </w:rPr>
        <w:t xml:space="preserve">o </w:t>
      </w:r>
      <w:r w:rsidRPr="001F23C0">
        <w:rPr>
          <w:rFonts w:ascii="Arial" w:eastAsia="Arial" w:hAnsi="Arial" w:cs="Arial"/>
          <w:bCs/>
          <w:spacing w:val="2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6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3"/>
          <w:sz w:val="21"/>
          <w:szCs w:val="21"/>
        </w:rPr>
        <w:t>m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044051F2" w14:textId="77777777" w:rsidR="00176702" w:rsidRPr="001F23C0" w:rsidRDefault="00176702" w:rsidP="00176702">
      <w:pPr>
        <w:spacing w:line="160" w:lineRule="exact"/>
        <w:rPr>
          <w:bCs/>
          <w:sz w:val="17"/>
          <w:szCs w:val="17"/>
        </w:rPr>
      </w:pPr>
    </w:p>
    <w:p w14:paraId="3294613E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proofErr w:type="spellStart"/>
      <w:r w:rsidRPr="001F23C0">
        <w:rPr>
          <w:rFonts w:ascii="Arial" w:eastAsia="Arial" w:hAnsi="Arial" w:cs="Arial"/>
          <w:bCs/>
          <w:spacing w:val="-5"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8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y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e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z w:val="21"/>
          <w:szCs w:val="21"/>
        </w:rPr>
        <w:t>s</w:t>
      </w:r>
      <w:proofErr w:type="spellEnd"/>
    </w:p>
    <w:p w14:paraId="01636770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5D83D3FB" w14:textId="77777777" w:rsidR="00176702" w:rsidRPr="001F23C0" w:rsidRDefault="00176702" w:rsidP="00176702">
      <w:pPr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5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z w:val="21"/>
          <w:szCs w:val="21"/>
        </w:rPr>
        <w:t>w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ea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k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llisi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7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6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2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3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1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e</w:t>
      </w:r>
    </w:p>
    <w:p w14:paraId="2568290A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27FB364E" w14:textId="77777777" w:rsidR="00176702" w:rsidRPr="001F23C0" w:rsidRDefault="00176702" w:rsidP="00176702">
      <w:pPr>
        <w:ind w:left="745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7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28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w w:val="87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n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g</w:t>
      </w:r>
      <w:r w:rsidRPr="001F23C0">
        <w:rPr>
          <w:rFonts w:ascii="Arial" w:eastAsia="Arial" w:hAnsi="Arial" w:cs="Arial"/>
          <w:bCs/>
          <w:spacing w:val="-7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w w:val="9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l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4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spacing w:val="-5"/>
          <w:w w:val="90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3"/>
          <w:w w:val="87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w w:val="92"/>
          <w:sz w:val="21"/>
          <w:szCs w:val="21"/>
        </w:rPr>
        <w:t>-</w:t>
      </w:r>
      <w:r w:rsidRPr="001F23C0">
        <w:rPr>
          <w:rFonts w:ascii="Arial" w:eastAsia="Arial" w:hAnsi="Arial" w:cs="Arial"/>
          <w:bCs/>
          <w:spacing w:val="-5"/>
          <w:w w:val="88"/>
          <w:sz w:val="21"/>
          <w:szCs w:val="21"/>
        </w:rPr>
        <w:t>r</w:t>
      </w:r>
      <w:r w:rsidRPr="001F23C0">
        <w:rPr>
          <w:rFonts w:ascii="Arial" w:eastAsia="Arial" w:hAnsi="Arial" w:cs="Arial"/>
          <w:bCs/>
          <w:spacing w:val="3"/>
          <w:w w:val="95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-1"/>
          <w:w w:val="87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8"/>
          <w:sz w:val="21"/>
          <w:szCs w:val="21"/>
        </w:rPr>
        <w:t>i</w:t>
      </w:r>
      <w:r w:rsidRPr="001F23C0">
        <w:rPr>
          <w:rFonts w:ascii="Arial" w:eastAsia="Arial" w:hAnsi="Arial" w:cs="Arial"/>
          <w:bCs/>
          <w:spacing w:val="-1"/>
          <w:w w:val="88"/>
          <w:sz w:val="21"/>
          <w:szCs w:val="21"/>
        </w:rPr>
        <w:t>s</w:t>
      </w:r>
      <w:r w:rsidRPr="001F23C0">
        <w:rPr>
          <w:rFonts w:ascii="Arial" w:eastAsia="Arial" w:hAnsi="Arial" w:cs="Arial"/>
          <w:bCs/>
          <w:w w:val="83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-1"/>
          <w:w w:val="95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w w:val="87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7"/>
          <w:w w:val="88"/>
          <w:sz w:val="21"/>
          <w:szCs w:val="21"/>
        </w:rPr>
        <w:t>c</w:t>
      </w:r>
      <w:r w:rsidRPr="001F23C0">
        <w:rPr>
          <w:rFonts w:ascii="Arial" w:eastAsia="Arial" w:hAnsi="Arial" w:cs="Arial"/>
          <w:bCs/>
          <w:w w:val="95"/>
          <w:sz w:val="21"/>
          <w:szCs w:val="21"/>
        </w:rPr>
        <w:t>e</w:t>
      </w:r>
    </w:p>
    <w:p w14:paraId="6B5F27B9" w14:textId="77777777" w:rsidR="00176702" w:rsidRPr="001F23C0" w:rsidRDefault="00176702" w:rsidP="00176702">
      <w:pPr>
        <w:spacing w:before="7" w:line="160" w:lineRule="exact"/>
        <w:rPr>
          <w:bCs/>
          <w:sz w:val="16"/>
          <w:szCs w:val="16"/>
        </w:rPr>
      </w:pPr>
    </w:p>
    <w:p w14:paraId="3C83D8CC" w14:textId="77777777" w:rsidR="00176702" w:rsidRPr="001F23C0" w:rsidRDefault="00176702" w:rsidP="00176702">
      <w:pPr>
        <w:spacing w:line="220" w:lineRule="exact"/>
        <w:ind w:left="793"/>
        <w:rPr>
          <w:rFonts w:ascii="Arial" w:eastAsia="Arial" w:hAnsi="Arial" w:cs="Arial"/>
          <w:bCs/>
          <w:sz w:val="21"/>
          <w:szCs w:val="21"/>
        </w:rPr>
      </w:pP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d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.</w:t>
      </w:r>
      <w:r w:rsidRPr="001F23C0">
        <w:rPr>
          <w:rFonts w:ascii="Arial" w:eastAsia="Arial" w:hAnsi="Arial" w:cs="Arial"/>
          <w:bCs/>
          <w:spacing w:val="4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n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23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f</w:t>
      </w:r>
      <w:r w:rsidRPr="001F23C0">
        <w:rPr>
          <w:rFonts w:ascii="Arial" w:eastAsia="Arial" w:hAnsi="Arial" w:cs="Arial"/>
          <w:bCs/>
          <w:spacing w:val="52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t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h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  <w:r w:rsidRPr="001F23C0">
        <w:rPr>
          <w:rFonts w:ascii="Arial" w:eastAsia="Arial" w:hAnsi="Arial" w:cs="Arial"/>
          <w:bCs/>
          <w:spacing w:val="37"/>
          <w:position w:val="-1"/>
          <w:sz w:val="21"/>
          <w:szCs w:val="21"/>
        </w:rPr>
        <w:t xml:space="preserve"> </w:t>
      </w:r>
      <w:r w:rsidRPr="001F23C0">
        <w:rPr>
          <w:rFonts w:ascii="Arial" w:eastAsia="Arial" w:hAnsi="Arial" w:cs="Arial"/>
          <w:bCs/>
          <w:spacing w:val="3"/>
          <w:position w:val="-1"/>
          <w:sz w:val="21"/>
          <w:szCs w:val="21"/>
        </w:rPr>
        <w:t>a</w:t>
      </w:r>
      <w:r w:rsidRPr="001F23C0">
        <w:rPr>
          <w:rFonts w:ascii="Arial" w:eastAsia="Arial" w:hAnsi="Arial" w:cs="Arial"/>
          <w:bCs/>
          <w:spacing w:val="-2"/>
          <w:position w:val="-1"/>
          <w:sz w:val="21"/>
          <w:szCs w:val="21"/>
        </w:rPr>
        <w:t>b</w:t>
      </w:r>
      <w:r w:rsidRPr="001F23C0">
        <w:rPr>
          <w:rFonts w:ascii="Arial" w:eastAsia="Arial" w:hAnsi="Arial" w:cs="Arial"/>
          <w:bCs/>
          <w:spacing w:val="8"/>
          <w:position w:val="-1"/>
          <w:sz w:val="21"/>
          <w:szCs w:val="21"/>
        </w:rPr>
        <w:t>o</w:t>
      </w:r>
      <w:r w:rsidRPr="001F23C0">
        <w:rPr>
          <w:rFonts w:ascii="Arial" w:eastAsia="Arial" w:hAnsi="Arial" w:cs="Arial"/>
          <w:bCs/>
          <w:spacing w:val="-6"/>
          <w:position w:val="-1"/>
          <w:sz w:val="21"/>
          <w:szCs w:val="21"/>
        </w:rPr>
        <w:t>v</w:t>
      </w:r>
      <w:r w:rsidRPr="001F23C0">
        <w:rPr>
          <w:rFonts w:ascii="Arial" w:eastAsia="Arial" w:hAnsi="Arial" w:cs="Arial"/>
          <w:bCs/>
          <w:position w:val="-1"/>
          <w:sz w:val="21"/>
          <w:szCs w:val="21"/>
        </w:rPr>
        <w:t>e</w:t>
      </w:r>
    </w:p>
    <w:p w14:paraId="2920D5DD" w14:textId="77777777" w:rsidR="00176702" w:rsidRPr="001F23C0" w:rsidRDefault="00176702" w:rsidP="00176702">
      <w:pPr>
        <w:spacing w:before="1" w:line="160" w:lineRule="exact"/>
        <w:rPr>
          <w:bCs/>
          <w:sz w:val="16"/>
          <w:szCs w:val="16"/>
        </w:rPr>
      </w:pPr>
    </w:p>
    <w:p w14:paraId="6BB94B43" w14:textId="77777777" w:rsidR="00176702" w:rsidRPr="001F23C0" w:rsidRDefault="00176702" w:rsidP="00176702">
      <w:pPr>
        <w:spacing w:line="200" w:lineRule="exact"/>
        <w:rPr>
          <w:bCs/>
        </w:rPr>
      </w:pPr>
    </w:p>
    <w:p w14:paraId="3E892A39" w14:textId="77777777" w:rsidR="00176702" w:rsidRPr="001F23C0" w:rsidRDefault="00176702" w:rsidP="00176702">
      <w:pPr>
        <w:spacing w:line="200" w:lineRule="exact"/>
        <w:rPr>
          <w:bCs/>
        </w:rPr>
      </w:pPr>
    </w:p>
    <w:p w14:paraId="2F25A14D" w14:textId="77777777" w:rsidR="00176702" w:rsidRPr="001F23C0" w:rsidRDefault="00176702" w:rsidP="00176702">
      <w:pPr>
        <w:spacing w:line="200" w:lineRule="exact"/>
        <w:rPr>
          <w:bCs/>
        </w:rPr>
      </w:pPr>
    </w:p>
    <w:p w14:paraId="51A9E395" w14:textId="77777777" w:rsidR="00176702" w:rsidRPr="001F23C0" w:rsidRDefault="00176702" w:rsidP="00176702">
      <w:pPr>
        <w:spacing w:line="200" w:lineRule="exact"/>
        <w:rPr>
          <w:bCs/>
        </w:rPr>
      </w:pPr>
    </w:p>
    <w:p w14:paraId="7D8CB872" w14:textId="77777777" w:rsidR="00176702" w:rsidRPr="001F23C0" w:rsidRDefault="00176702" w:rsidP="00176702">
      <w:pPr>
        <w:spacing w:line="200" w:lineRule="exact"/>
        <w:rPr>
          <w:bCs/>
        </w:rPr>
      </w:pPr>
    </w:p>
    <w:p w14:paraId="1A8CEE25" w14:textId="77777777" w:rsidR="00176702" w:rsidRPr="001F23C0" w:rsidRDefault="00176702" w:rsidP="00176702">
      <w:pPr>
        <w:spacing w:line="200" w:lineRule="exact"/>
        <w:rPr>
          <w:bCs/>
        </w:rPr>
      </w:pPr>
    </w:p>
    <w:p w14:paraId="2B98B751" w14:textId="77777777" w:rsidR="00176702" w:rsidRPr="001F23C0" w:rsidRDefault="00176702" w:rsidP="00176702">
      <w:pPr>
        <w:spacing w:line="200" w:lineRule="exact"/>
        <w:rPr>
          <w:bCs/>
        </w:rPr>
      </w:pPr>
    </w:p>
    <w:p w14:paraId="1CBD68E8" w14:textId="77777777" w:rsidR="00176702" w:rsidRPr="001F23C0" w:rsidRDefault="00176702" w:rsidP="00176702">
      <w:pPr>
        <w:spacing w:line="200" w:lineRule="exact"/>
        <w:rPr>
          <w:bCs/>
        </w:rPr>
      </w:pPr>
    </w:p>
    <w:p w14:paraId="296E54E3" w14:textId="77777777" w:rsidR="00176702" w:rsidRPr="001F23C0" w:rsidRDefault="00176702" w:rsidP="00176702">
      <w:pPr>
        <w:spacing w:line="200" w:lineRule="exact"/>
        <w:rPr>
          <w:bCs/>
        </w:rPr>
      </w:pPr>
    </w:p>
    <w:p w14:paraId="08BB62AF" w14:textId="77777777" w:rsidR="00176702" w:rsidRPr="001F23C0" w:rsidRDefault="00176702" w:rsidP="00176702">
      <w:pPr>
        <w:spacing w:line="200" w:lineRule="exact"/>
        <w:rPr>
          <w:bCs/>
        </w:rPr>
      </w:pPr>
    </w:p>
    <w:p w14:paraId="17C57B5D" w14:textId="77777777" w:rsidR="00176702" w:rsidRPr="001F23C0" w:rsidRDefault="00176702" w:rsidP="00176702">
      <w:pPr>
        <w:spacing w:line="200" w:lineRule="exact"/>
        <w:rPr>
          <w:bCs/>
        </w:rPr>
      </w:pPr>
    </w:p>
    <w:p w14:paraId="0E1A6393" w14:textId="77777777" w:rsidR="00176702" w:rsidRPr="001F23C0" w:rsidRDefault="00176702" w:rsidP="00176702">
      <w:pPr>
        <w:spacing w:line="200" w:lineRule="exact"/>
        <w:rPr>
          <w:bCs/>
        </w:rPr>
      </w:pPr>
    </w:p>
    <w:p w14:paraId="256AA824" w14:textId="77777777" w:rsidR="00176702" w:rsidRPr="001F23C0" w:rsidRDefault="00176702" w:rsidP="00176702">
      <w:pPr>
        <w:spacing w:line="200" w:lineRule="exact"/>
        <w:rPr>
          <w:bCs/>
        </w:rPr>
      </w:pPr>
    </w:p>
    <w:p w14:paraId="07C1273A" w14:textId="77777777" w:rsidR="00176702" w:rsidRPr="001F23C0" w:rsidRDefault="00176702" w:rsidP="00176702">
      <w:pPr>
        <w:spacing w:line="200" w:lineRule="exact"/>
        <w:rPr>
          <w:bCs/>
        </w:rPr>
      </w:pPr>
    </w:p>
    <w:p w14:paraId="180A8DC0" w14:textId="77777777" w:rsidR="00176702" w:rsidRPr="001F23C0" w:rsidRDefault="00176702" w:rsidP="00176702">
      <w:pPr>
        <w:spacing w:line="200" w:lineRule="exact"/>
        <w:rPr>
          <w:bCs/>
        </w:rPr>
      </w:pPr>
    </w:p>
    <w:p w14:paraId="67ECC2A2" w14:textId="77777777" w:rsidR="00176702" w:rsidRPr="001F23C0" w:rsidRDefault="00176702" w:rsidP="00176702">
      <w:pPr>
        <w:spacing w:line="200" w:lineRule="exact"/>
        <w:rPr>
          <w:bCs/>
        </w:rPr>
      </w:pPr>
    </w:p>
    <w:p w14:paraId="00F3B06D" w14:textId="77777777" w:rsidR="00176702" w:rsidRPr="001F23C0" w:rsidRDefault="00176702" w:rsidP="00176702">
      <w:pPr>
        <w:spacing w:line="200" w:lineRule="exact"/>
        <w:rPr>
          <w:bCs/>
        </w:rPr>
      </w:pPr>
    </w:p>
    <w:p w14:paraId="1FC3E478" w14:textId="77777777" w:rsidR="00176702" w:rsidRPr="001F23C0" w:rsidRDefault="00176702" w:rsidP="00176702">
      <w:pPr>
        <w:spacing w:line="200" w:lineRule="exact"/>
        <w:rPr>
          <w:bCs/>
        </w:rPr>
      </w:pPr>
    </w:p>
    <w:p w14:paraId="3920A324" w14:textId="77777777" w:rsidR="00176702" w:rsidRPr="001F23C0" w:rsidRDefault="00176702" w:rsidP="00176702">
      <w:pPr>
        <w:spacing w:line="200" w:lineRule="exact"/>
        <w:rPr>
          <w:bCs/>
        </w:rPr>
      </w:pPr>
    </w:p>
    <w:p w14:paraId="341F6F5D" w14:textId="77777777" w:rsidR="00176702" w:rsidRPr="001F23C0" w:rsidRDefault="00176702" w:rsidP="00176702">
      <w:pPr>
        <w:spacing w:line="200" w:lineRule="exact"/>
        <w:rPr>
          <w:bCs/>
        </w:rPr>
      </w:pPr>
    </w:p>
    <w:p w14:paraId="35000553" w14:textId="77777777" w:rsidR="00176702" w:rsidRPr="001F23C0" w:rsidRDefault="00176702" w:rsidP="00176702">
      <w:pPr>
        <w:spacing w:line="200" w:lineRule="exact"/>
        <w:rPr>
          <w:bCs/>
        </w:rPr>
      </w:pPr>
    </w:p>
    <w:p w14:paraId="5CD90004" w14:textId="77777777" w:rsidR="00176702" w:rsidRPr="001F23C0" w:rsidRDefault="00176702" w:rsidP="00176702">
      <w:pPr>
        <w:spacing w:line="200" w:lineRule="exact"/>
        <w:rPr>
          <w:bCs/>
        </w:rPr>
      </w:pPr>
    </w:p>
    <w:p w14:paraId="0BE28282" w14:textId="77777777" w:rsidR="00176702" w:rsidRPr="001F23C0" w:rsidRDefault="00176702" w:rsidP="00176702">
      <w:pPr>
        <w:spacing w:line="200" w:lineRule="exact"/>
        <w:rPr>
          <w:bCs/>
        </w:rPr>
      </w:pPr>
    </w:p>
    <w:p w14:paraId="0BB55BAB" w14:textId="77777777" w:rsidR="00B55A84" w:rsidRPr="001F23C0" w:rsidRDefault="00B55A84">
      <w:pPr>
        <w:rPr>
          <w:bCs/>
        </w:rPr>
      </w:pPr>
    </w:p>
    <w:sectPr w:rsidR="00B55A84" w:rsidRPr="001F23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24902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B808C15" wp14:editId="0D8B0295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5" name="Text Box 58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68CF0D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5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808C15" id="_x0000_t202" coordsize="21600,21600" o:spt="202" path="m,l,21600r21600,l21600,xe">
              <v:stroke joinstyle="miter"/>
              <v:path gradientshapeok="t" o:connecttype="rect"/>
            </v:shapetype>
            <v:shape id="Text Box 585" o:spid="_x0000_s1026" type="#_x0000_t202" style="position:absolute;margin-left:477.3pt;margin-top:746.3pt;width:50.2pt;height:12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" filled="f" stroked="f">
              <v:textbox inset="0,0,0,0">
                <w:txbxContent>
                  <w:p w14:paraId="5D68CF0D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5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75EAC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8EED8D6" wp14:editId="6E0140E3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4" name="Text Box 58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29A37B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5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EED8D6" id="_x0000_t202" coordsize="21600,21600" o:spt="202" path="m,l,21600r21600,l21600,xe">
              <v:stroke joinstyle="miter"/>
              <v:path gradientshapeok="t" o:connecttype="rect"/>
            </v:shapetype>
            <v:shape id="Text Box 584" o:spid="_x0000_s1027" type="#_x0000_t202" style="position:absolute;margin-left:477.3pt;margin-top:746.3pt;width:50.2pt;height:12.7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" filled="f" stroked="f">
              <v:textbox inset="0,0,0,0">
                <w:txbxContent>
                  <w:p w14:paraId="4E29A37B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5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69162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12338AE" wp14:editId="7F423A8E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3" name="Text Box 58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449437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6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2338AE" id="_x0000_t202" coordsize="21600,21600" o:spt="202" path="m,l,21600r21600,l21600,xe">
              <v:stroke joinstyle="miter"/>
              <v:path gradientshapeok="t" o:connecttype="rect"/>
            </v:shapetype>
            <v:shape id="Text Box 583" o:spid="_x0000_s1028" type="#_x0000_t202" style="position:absolute;margin-left:477.3pt;margin-top:746.3pt;width:50.2pt;height:12.7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" filled="f" stroked="f">
              <v:textbox inset="0,0,0,0">
                <w:txbxContent>
                  <w:p w14:paraId="52449437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6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E4CF8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2ACD6780" wp14:editId="2508748A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2" name="Text Box 58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6D1830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7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CD6780" id="_x0000_t202" coordsize="21600,21600" o:spt="202" path="m,l,21600r21600,l21600,xe">
              <v:stroke joinstyle="miter"/>
              <v:path gradientshapeok="t" o:connecttype="rect"/>
            </v:shapetype>
            <v:shape id="Text Box 582" o:spid="_x0000_s1029" type="#_x0000_t202" style="position:absolute;margin-left:477.3pt;margin-top:746.3pt;width:50.2pt;height:12.7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" filled="f" stroked="f">
              <v:textbox inset="0,0,0,0">
                <w:txbxContent>
                  <w:p w14:paraId="386D1830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7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40923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506BA035" wp14:editId="4BEDF56F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1" name="Text Box 58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9B77EC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7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BA035" id="_x0000_t202" coordsize="21600,21600" o:spt="202" path="m,l,21600r21600,l21600,xe">
              <v:stroke joinstyle="miter"/>
              <v:path gradientshapeok="t" o:connecttype="rect"/>
            </v:shapetype>
            <v:shape id="Text Box 581" o:spid="_x0000_s1030" type="#_x0000_t202" style="position:absolute;margin-left:477.3pt;margin-top:746.3pt;width:50.2pt;height:12.7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" filled="f" stroked="f">
              <v:textbox inset="0,0,0,0">
                <w:txbxContent>
                  <w:p w14:paraId="279B77EC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7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1B185" w14:textId="77777777" w:rsidR="00C37A6A" w:rsidRDefault="00176702">
    <w:pPr>
      <w:spacing w:line="200" w:lineRule="exact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02ED778C" wp14:editId="6B0FEFA0">
              <wp:simplePos x="0" y="0"/>
              <wp:positionH relativeFrom="page">
                <wp:posOffset>6061710</wp:posOffset>
              </wp:positionH>
              <wp:positionV relativeFrom="page">
                <wp:posOffset>9478010</wp:posOffset>
              </wp:positionV>
              <wp:extent cx="637540" cy="161925"/>
              <wp:effectExtent l="3810" t="635" r="0" b="0"/>
              <wp:wrapNone/>
              <wp:docPr id="580" name="Text Box 5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7540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753FDB" w14:textId="77777777" w:rsidR="00C37A6A" w:rsidRDefault="001F23C0">
                          <w:pPr>
                            <w:spacing w:line="220" w:lineRule="exact"/>
                            <w:ind w:left="20"/>
                            <w:rPr>
                              <w:rFonts w:ascii="Calibri" w:eastAsia="Calibri" w:hAnsi="Calibri" w:cs="Calibri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P</w:t>
                          </w:r>
                          <w:r>
                            <w:rPr>
                              <w:rFonts w:ascii="Calibri" w:eastAsia="Calibri" w:hAnsi="Calibri" w:cs="Calibri"/>
                              <w:spacing w:val="-2"/>
                              <w:position w:val="1"/>
                              <w:sz w:val="21"/>
                              <w:szCs w:val="21"/>
                            </w:rPr>
                            <w:t>a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>g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e</w:t>
                          </w:r>
                          <w:r>
                            <w:rPr>
                              <w:rFonts w:ascii="Calibri" w:eastAsia="Calibri" w:hAnsi="Calibri" w:cs="Calibri"/>
                              <w:spacing w:val="3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rPr>
                              <w:rFonts w:ascii="Calibri" w:eastAsia="Calibri" w:hAnsi="Calibri" w:cs="Calibri"/>
                              <w:position w:val="1"/>
                              <w:sz w:val="21"/>
                              <w:szCs w:val="21"/>
                            </w:rPr>
                            <w:t>|</w:t>
                          </w:r>
                          <w:r>
                            <w:rPr>
                              <w:rFonts w:ascii="Calibri" w:eastAsia="Calibri" w:hAnsi="Calibri" w:cs="Calibri"/>
                              <w:spacing w:val="4"/>
                              <w:position w:val="1"/>
                              <w:sz w:val="21"/>
                              <w:szCs w:val="2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Calibri" w:eastAsia="Calibri" w:hAnsi="Calibri" w:cs="Calibri"/>
                              <w:w w:val="102"/>
                              <w:position w:val="1"/>
                              <w:sz w:val="21"/>
                              <w:szCs w:val="21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8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ED778C" id="_x0000_t202" coordsize="21600,21600" o:spt="202" path="m,l,21600r21600,l21600,xe">
              <v:stroke joinstyle="miter"/>
              <v:path gradientshapeok="t" o:connecttype="rect"/>
            </v:shapetype>
            <v:shape id="Text Box 580" o:spid="_x0000_s1031" type="#_x0000_t202" style="position:absolute;margin-left:477.3pt;margin-top:746.3pt;width:50.2pt;height:12.7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" filled="f" stroked="f">
              <v:textbox inset="0,0,0,0">
                <w:txbxContent>
                  <w:p w14:paraId="47753FDB" w14:textId="77777777" w:rsidR="00C37A6A" w:rsidRDefault="001F23C0">
                    <w:pPr>
                      <w:spacing w:line="220" w:lineRule="exact"/>
                      <w:ind w:left="20"/>
                      <w:rPr>
                        <w:rFonts w:ascii="Calibri" w:eastAsia="Calibri" w:hAnsi="Calibri" w:cs="Calibri"/>
                        <w:sz w:val="21"/>
                        <w:szCs w:val="21"/>
                      </w:rPr>
                    </w:pP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P</w:t>
                    </w:r>
                    <w:r>
                      <w:rPr>
                        <w:rFonts w:ascii="Calibri" w:eastAsia="Calibri" w:hAnsi="Calibri" w:cs="Calibri"/>
                        <w:spacing w:val="-2"/>
                        <w:position w:val="1"/>
                        <w:sz w:val="21"/>
                        <w:szCs w:val="21"/>
                      </w:rPr>
                      <w:t>a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>g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e</w:t>
                    </w:r>
                    <w:r>
                      <w:rPr>
                        <w:rFonts w:ascii="Calibri" w:eastAsia="Calibri" w:hAnsi="Calibri" w:cs="Calibri"/>
                        <w:spacing w:val="3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rPr>
                        <w:rFonts w:ascii="Calibri" w:eastAsia="Calibri" w:hAnsi="Calibri" w:cs="Calibri"/>
                        <w:position w:val="1"/>
                        <w:sz w:val="21"/>
                        <w:szCs w:val="21"/>
                      </w:rPr>
                      <w:t>|</w:t>
                    </w:r>
                    <w:r>
                      <w:rPr>
                        <w:rFonts w:ascii="Calibri" w:eastAsia="Calibri" w:hAnsi="Calibri" w:cs="Calibri"/>
                        <w:spacing w:val="4"/>
                        <w:position w:val="1"/>
                        <w:sz w:val="21"/>
                        <w:szCs w:val="2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Calibri" w:eastAsia="Calibri" w:hAnsi="Calibri" w:cs="Calibri"/>
                        <w:w w:val="102"/>
                        <w:position w:val="1"/>
                        <w:sz w:val="21"/>
                        <w:szCs w:val="21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8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D6815"/>
    <w:multiLevelType w:val="multilevel"/>
    <w:tmpl w:val="67F4563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DcxNze1AAFjJR2l4NTi4sz8PJACw1oA5pZr/ywAAAA="/>
  </w:docVars>
  <w:rsids>
    <w:rsidRoot w:val="00176702"/>
    <w:rsid w:val="00176702"/>
    <w:rsid w:val="001F23C0"/>
    <w:rsid w:val="00B5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0A6447"/>
  <w15:chartTrackingRefBased/>
  <w15:docId w15:val="{A41821BD-3DA6-4EF3-AE66-B3BF31966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0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702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6702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6702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702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6702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76702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6702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6702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6702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702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6702"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6702"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6702"/>
    <w:rPr>
      <w:rFonts w:eastAsiaTheme="minorEastAsia"/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6702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76702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6702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6702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6702"/>
    <w:rPr>
      <w:rFonts w:asciiTheme="majorHAnsi" w:eastAsiaTheme="majorEastAsia" w:hAnsiTheme="majorHAnsi" w:cstheme="maj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footer" Target="footer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2.xml"/><Relationship Id="rId11" Type="http://schemas.openxmlformats.org/officeDocument/2006/relationships/fontTable" Target="fontTable.xml"/><Relationship Id="rId5" Type="http://schemas.openxmlformats.org/officeDocument/2006/relationships/footer" Target="footer1.xml"/><Relationship Id="rId10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8</Pages>
  <Words>3643</Words>
  <Characters>20767</Characters>
  <Application>Microsoft Office Word</Application>
  <DocSecurity>0</DocSecurity>
  <Lines>173</Lines>
  <Paragraphs>48</Paragraphs>
  <ScaleCrop>false</ScaleCrop>
  <Company/>
  <LinksUpToDate>false</LinksUpToDate>
  <CharactersWithSpaces>2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</cp:revision>
  <dcterms:created xsi:type="dcterms:W3CDTF">2021-12-16T08:39:00Z</dcterms:created>
  <dcterms:modified xsi:type="dcterms:W3CDTF">2021-12-16T08:39:00Z</dcterms:modified>
</cp:coreProperties>
</file>